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EFAC384"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D6C56">
        <w:rPr>
          <w:rFonts w:ascii="Arial" w:eastAsia="Arial" w:hAnsi="Arial" w:cs="Arial"/>
          <w:sz w:val="28"/>
          <w:szCs w:val="28"/>
        </w:rPr>
        <w:t>4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1423FA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0</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18B21E2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0</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sidRPr="0005415E">
        <w:rPr>
          <w:rFonts w:ascii="Arial" w:eastAsia="Arial" w:hAnsi="Arial" w:cs="Arial"/>
          <w:b/>
          <w:color w:val="0070C0"/>
          <w:sz w:val="24"/>
          <w:szCs w:val="24"/>
        </w:rPr>
        <w:t>853,209</w:t>
      </w:r>
      <w:r w:rsidR="0005415E">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05415E" w:rsidRPr="0005415E">
        <w:rPr>
          <w:rFonts w:ascii="Arial" w:eastAsia="Arial" w:hAnsi="Arial" w:cs="Arial"/>
          <w:b/>
          <w:color w:val="0070C0"/>
          <w:sz w:val="24"/>
          <w:szCs w:val="24"/>
        </w:rPr>
        <w:t>190,245</w:t>
      </w:r>
      <w:r w:rsidR="0005415E">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05415E" w:rsidRPr="0005415E">
        <w:rPr>
          <w:rFonts w:ascii="Arial" w:eastAsia="Arial" w:hAnsi="Arial" w:cs="Arial"/>
          <w:b/>
          <w:color w:val="0070C0"/>
          <w:sz w:val="24"/>
          <w:szCs w:val="24"/>
        </w:rPr>
        <w:t>648,220</w:t>
      </w:r>
      <w:r w:rsidR="0005415E">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5415E" w:rsidRPr="0005415E">
        <w:rPr>
          <w:rFonts w:ascii="Arial" w:eastAsia="Arial" w:hAnsi="Arial" w:cs="Arial"/>
          <w:b/>
          <w:color w:val="0070C0"/>
          <w:sz w:val="24"/>
          <w:szCs w:val="24"/>
        </w:rPr>
        <w:t>14,744</w:t>
      </w:r>
      <w:r w:rsidR="0005415E">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1F81590A"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05415E">
        <w:rPr>
          <w:rFonts w:ascii="Arial" w:eastAsia="Arial" w:hAnsi="Arial" w:cs="Arial"/>
          <w:i/>
          <w:color w:val="0070C0"/>
          <w:sz w:val="16"/>
          <w:szCs w:val="16"/>
        </w:rPr>
        <w:t>2</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1678008"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314B3E">
        <w:rPr>
          <w:rFonts w:ascii="Arial" w:eastAsia="Arial" w:hAnsi="Arial" w:cs="Arial"/>
          <w:b/>
          <w:color w:val="000000" w:themeColor="text1"/>
          <w:sz w:val="24"/>
          <w:szCs w:val="24"/>
        </w:rPr>
        <w:t>₱</w:t>
      </w:r>
      <w:r w:rsidR="00524DF8" w:rsidRPr="00314B3E">
        <w:rPr>
          <w:rFonts w:ascii="Arial" w:eastAsia="Arial" w:hAnsi="Arial" w:cs="Arial"/>
          <w:b/>
          <w:bCs/>
          <w:color w:val="000000" w:themeColor="text1"/>
          <w:sz w:val="24"/>
          <w:szCs w:val="24"/>
        </w:rPr>
        <w:t xml:space="preserve">2,126,838,790.42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strande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314B3E">
        <w:rPr>
          <w:rFonts w:ascii="Arial" w:eastAsia="Arial" w:hAnsi="Arial" w:cs="Arial"/>
          <w:b/>
          <w:color w:val="000000" w:themeColor="text1"/>
          <w:sz w:val="24"/>
          <w:szCs w:val="24"/>
        </w:rPr>
        <w:t>₱</w:t>
      </w:r>
      <w:r w:rsidR="00524DF8" w:rsidRPr="00314B3E">
        <w:rPr>
          <w:rFonts w:ascii="Arial" w:eastAsia="Arial" w:hAnsi="Arial" w:cs="Arial"/>
          <w:b/>
          <w:color w:val="000000" w:themeColor="text1"/>
          <w:sz w:val="24"/>
          <w:szCs w:val="24"/>
        </w:rPr>
        <w:t xml:space="preserve">1,590,008,934.79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DSWD</w:t>
      </w:r>
      <w:r w:rsidRPr="00314B3E">
        <w:rPr>
          <w:rFonts w:ascii="Arial" w:eastAsia="Arial" w:hAnsi="Arial" w:cs="Arial"/>
          <w:color w:val="000000" w:themeColor="text1"/>
          <w:sz w:val="24"/>
          <w:szCs w:val="24"/>
        </w:rPr>
        <w:t>,</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w:t>
      </w:r>
      <w:r w:rsidR="00D22798" w:rsidRPr="00314B3E">
        <w:rPr>
          <w:rFonts w:ascii="Arial" w:eastAsia="Arial" w:hAnsi="Arial" w:cs="Arial"/>
          <w:b/>
          <w:bCs/>
          <w:color w:val="000000" w:themeColor="text1"/>
          <w:sz w:val="24"/>
          <w:szCs w:val="24"/>
        </w:rPr>
        <w:t xml:space="preserve">504,979,445.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NGOs</w:t>
      </w:r>
      <w:r w:rsidRPr="00314B3E">
        <w:rPr>
          <w:rFonts w:ascii="Arial" w:eastAsia="Arial" w:hAnsi="Arial" w:cs="Arial"/>
          <w:color w:val="000000" w:themeColor="text1"/>
          <w:sz w:val="24"/>
          <w:szCs w:val="24"/>
        </w:rPr>
        <w:t>,</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524DF8" w:rsidRPr="00524DF8" w14:paraId="6811854C" w14:textId="77777777" w:rsidTr="00314B3E">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068E4B9"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1B4422"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COST OF ASSISTANCE </w:t>
            </w:r>
          </w:p>
        </w:tc>
      </w:tr>
      <w:tr w:rsidR="00524DF8" w:rsidRPr="00524DF8" w14:paraId="7EB52B9C" w14:textId="77777777" w:rsidTr="00314B3E">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41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64DA15D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1D857011"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328F92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5EBBAEA"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GRAND TOTAL </w:t>
            </w:r>
          </w:p>
        </w:tc>
      </w:tr>
      <w:tr w:rsidR="00524DF8" w:rsidRPr="00524DF8" w14:paraId="4D8BC471" w14:textId="77777777" w:rsidTr="00314B3E">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6AE4023"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5DF4EF7" w14:textId="0FA420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90,008,934.79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2E521D0" w14:textId="546B90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04,979,445.67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B4EF85D" w14:textId="04B8A0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1,850,409.96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F9ACC6B" w14:textId="31E5E25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26,838,790.42 </w:t>
            </w:r>
          </w:p>
        </w:tc>
      </w:tr>
      <w:tr w:rsidR="00524DF8" w:rsidRPr="00524DF8" w14:paraId="389A80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BFA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EBFCCE6" w14:textId="1139C3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9,211,453.40 </w:t>
            </w:r>
          </w:p>
        </w:tc>
        <w:tc>
          <w:tcPr>
            <w:tcW w:w="0" w:type="auto"/>
            <w:tcBorders>
              <w:top w:val="nil"/>
              <w:left w:val="nil"/>
              <w:bottom w:val="single" w:sz="4" w:space="0" w:color="000000"/>
              <w:right w:val="single" w:sz="4" w:space="0" w:color="000000"/>
            </w:tcBorders>
            <w:shd w:val="clear" w:color="A5A5A5" w:fill="A5A5A5"/>
            <w:noWrap/>
            <w:vAlign w:val="bottom"/>
            <w:hideMark/>
          </w:tcPr>
          <w:p w14:paraId="0F245F9C" w14:textId="1C2767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174A52A" w14:textId="1E6940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F0E64A" w14:textId="53641EC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34,621,453.40 </w:t>
            </w:r>
          </w:p>
        </w:tc>
      </w:tr>
      <w:tr w:rsidR="00524DF8" w:rsidRPr="00524DF8" w14:paraId="5A0CC5E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BFC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02E5DD9" w14:textId="10DCE81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3,851,963.24 </w:t>
            </w:r>
          </w:p>
        </w:tc>
        <w:tc>
          <w:tcPr>
            <w:tcW w:w="0" w:type="auto"/>
            <w:tcBorders>
              <w:top w:val="nil"/>
              <w:left w:val="nil"/>
              <w:bottom w:val="single" w:sz="4" w:space="0" w:color="000000"/>
              <w:right w:val="single" w:sz="4" w:space="0" w:color="000000"/>
            </w:tcBorders>
            <w:shd w:val="clear" w:color="auto" w:fill="auto"/>
            <w:noWrap/>
            <w:vAlign w:val="bottom"/>
            <w:hideMark/>
          </w:tcPr>
          <w:p w14:paraId="3DD34711" w14:textId="314F133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5A2D1E" w14:textId="5CA0993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81BEDA" w14:textId="57E9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851,963.24 </w:t>
            </w:r>
          </w:p>
        </w:tc>
      </w:tr>
      <w:tr w:rsidR="00524DF8" w:rsidRPr="00524DF8" w14:paraId="072038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1003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654EFA" w14:textId="1BB0BF5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6,731,514.36 </w:t>
            </w:r>
          </w:p>
        </w:tc>
        <w:tc>
          <w:tcPr>
            <w:tcW w:w="0" w:type="auto"/>
            <w:tcBorders>
              <w:top w:val="nil"/>
              <w:left w:val="nil"/>
              <w:bottom w:val="single" w:sz="4" w:space="0" w:color="000000"/>
              <w:right w:val="single" w:sz="4" w:space="0" w:color="000000"/>
            </w:tcBorders>
            <w:shd w:val="clear" w:color="auto" w:fill="auto"/>
            <w:noWrap/>
            <w:vAlign w:val="bottom"/>
            <w:hideMark/>
          </w:tcPr>
          <w:p w14:paraId="5593B857" w14:textId="3F0130B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3D49F" w14:textId="0C50D42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D0AAA2" w14:textId="363F4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8,831,514.36 </w:t>
            </w:r>
          </w:p>
        </w:tc>
      </w:tr>
      <w:tr w:rsidR="00524DF8" w:rsidRPr="00524DF8" w14:paraId="27C08B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5E0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FFC061B" w14:textId="2E77A4B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832A6E" w14:textId="4E03405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F71BC" w14:textId="54971E6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BB26D8" w14:textId="2AE819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22,450.00 </w:t>
            </w:r>
          </w:p>
        </w:tc>
      </w:tr>
      <w:tr w:rsidR="00524DF8" w:rsidRPr="00524DF8" w14:paraId="3C37AC7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19E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EF62DA9" w14:textId="00BF6C1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5428AA9" w14:textId="45C52B2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E15D6" w14:textId="4CF710D8"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28A588" w14:textId="70E8EC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84,218.00 </w:t>
            </w:r>
          </w:p>
        </w:tc>
      </w:tr>
      <w:tr w:rsidR="00524DF8" w:rsidRPr="00524DF8" w14:paraId="2E736BB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B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7572D38" w14:textId="201200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66E8ECA" w14:textId="6C1DD84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A68C63A" w14:textId="0AC28F0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89A005" w14:textId="279D3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866,619.10 </w:t>
            </w:r>
          </w:p>
        </w:tc>
      </w:tr>
      <w:tr w:rsidR="00524DF8" w:rsidRPr="00524DF8" w14:paraId="00FAA69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929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EA8A" w14:textId="3930EE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94E6DDF" w14:textId="159D115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D9F7A1" w14:textId="764E12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FD9961" w14:textId="00C5A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294,620.00 </w:t>
            </w:r>
          </w:p>
        </w:tc>
      </w:tr>
      <w:tr w:rsidR="00524DF8" w:rsidRPr="00524DF8" w14:paraId="3252BF8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68A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39057A5" w14:textId="72370C8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536,118.00 </w:t>
            </w:r>
          </w:p>
        </w:tc>
        <w:tc>
          <w:tcPr>
            <w:tcW w:w="0" w:type="auto"/>
            <w:tcBorders>
              <w:top w:val="nil"/>
              <w:left w:val="nil"/>
              <w:bottom w:val="single" w:sz="4" w:space="0" w:color="000000"/>
              <w:right w:val="single" w:sz="4" w:space="0" w:color="000000"/>
            </w:tcBorders>
            <w:shd w:val="clear" w:color="auto" w:fill="auto"/>
            <w:noWrap/>
            <w:vAlign w:val="bottom"/>
            <w:hideMark/>
          </w:tcPr>
          <w:p w14:paraId="537F132B" w14:textId="47810A6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0F3FFC" w14:textId="08AC22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168328" w14:textId="53875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78,618.00 </w:t>
            </w:r>
          </w:p>
        </w:tc>
      </w:tr>
      <w:tr w:rsidR="00524DF8" w:rsidRPr="00524DF8" w14:paraId="632B0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BAD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87A152D" w14:textId="04BA6FC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2,834,460.00 </w:t>
            </w:r>
          </w:p>
        </w:tc>
        <w:tc>
          <w:tcPr>
            <w:tcW w:w="0" w:type="auto"/>
            <w:tcBorders>
              <w:top w:val="nil"/>
              <w:left w:val="nil"/>
              <w:bottom w:val="single" w:sz="4" w:space="0" w:color="000000"/>
              <w:right w:val="single" w:sz="4" w:space="0" w:color="000000"/>
            </w:tcBorders>
            <w:shd w:val="clear" w:color="auto" w:fill="auto"/>
            <w:noWrap/>
            <w:vAlign w:val="bottom"/>
            <w:hideMark/>
          </w:tcPr>
          <w:p w14:paraId="6E8B3031" w14:textId="67B9915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C4C7A0" w14:textId="09F558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2B40D5" w14:textId="37292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34,460.00 </w:t>
            </w:r>
          </w:p>
        </w:tc>
      </w:tr>
      <w:tr w:rsidR="00524DF8" w:rsidRPr="00524DF8" w14:paraId="56E0E7D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ED3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AA68A56" w14:textId="63E7FA3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5FCC2" w14:textId="73D62AB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8E4716" w14:textId="34B9905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4A0211" w14:textId="3D1BE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9,000.00 </w:t>
            </w:r>
          </w:p>
        </w:tc>
      </w:tr>
      <w:tr w:rsidR="00524DF8" w:rsidRPr="00524DF8" w14:paraId="17F4F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AD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E856EAA" w14:textId="5027506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572,130.00 </w:t>
            </w:r>
          </w:p>
        </w:tc>
        <w:tc>
          <w:tcPr>
            <w:tcW w:w="0" w:type="auto"/>
            <w:tcBorders>
              <w:top w:val="nil"/>
              <w:left w:val="nil"/>
              <w:bottom w:val="single" w:sz="4" w:space="0" w:color="000000"/>
              <w:right w:val="single" w:sz="4" w:space="0" w:color="000000"/>
            </w:tcBorders>
            <w:shd w:val="clear" w:color="auto" w:fill="auto"/>
            <w:noWrap/>
            <w:vAlign w:val="bottom"/>
            <w:hideMark/>
          </w:tcPr>
          <w:p w14:paraId="1FF34A0C" w14:textId="3194B6D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C837A" w14:textId="0DFE61C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FCC65A" w14:textId="50D31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87,130.00 </w:t>
            </w:r>
          </w:p>
        </w:tc>
      </w:tr>
      <w:tr w:rsidR="00524DF8" w:rsidRPr="00524DF8" w14:paraId="6166378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70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15DE8FD" w14:textId="500D01A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6,181,835.00 </w:t>
            </w:r>
          </w:p>
        </w:tc>
        <w:tc>
          <w:tcPr>
            <w:tcW w:w="0" w:type="auto"/>
            <w:tcBorders>
              <w:top w:val="nil"/>
              <w:left w:val="nil"/>
              <w:bottom w:val="single" w:sz="4" w:space="0" w:color="000000"/>
              <w:right w:val="single" w:sz="4" w:space="0" w:color="000000"/>
            </w:tcBorders>
            <w:shd w:val="clear" w:color="auto" w:fill="auto"/>
            <w:noWrap/>
            <w:vAlign w:val="bottom"/>
            <w:hideMark/>
          </w:tcPr>
          <w:p w14:paraId="0ABFE564" w14:textId="2ACC78D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FD8A2" w14:textId="77A4129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B6CA1C" w14:textId="647E5A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81,835.00 </w:t>
            </w:r>
          </w:p>
        </w:tc>
      </w:tr>
      <w:tr w:rsidR="00524DF8" w:rsidRPr="00524DF8" w14:paraId="1426516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DBB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1C37A5B" w14:textId="6A673A1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7339ECB7" w14:textId="19679D1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B2BD5" w14:textId="34D71BE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0D4DE4" w14:textId="1ABA3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149,984.00 </w:t>
            </w:r>
          </w:p>
        </w:tc>
      </w:tr>
      <w:tr w:rsidR="00524DF8" w:rsidRPr="00524DF8" w14:paraId="7FB57E5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E94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35AF474" w14:textId="4A46563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6360FABA" w14:textId="6C7AFCE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7FA3B0" w14:textId="665070F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B762EB" w14:textId="4774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782,540.00 </w:t>
            </w:r>
          </w:p>
        </w:tc>
      </w:tr>
      <w:tr w:rsidR="00524DF8" w:rsidRPr="00524DF8" w14:paraId="0DA3E42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CF1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B9BCEFA" w14:textId="7974A29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180,763.60 </w:t>
            </w:r>
          </w:p>
        </w:tc>
        <w:tc>
          <w:tcPr>
            <w:tcW w:w="0" w:type="auto"/>
            <w:tcBorders>
              <w:top w:val="nil"/>
              <w:left w:val="nil"/>
              <w:bottom w:val="single" w:sz="4" w:space="0" w:color="000000"/>
              <w:right w:val="single" w:sz="4" w:space="0" w:color="000000"/>
            </w:tcBorders>
            <w:shd w:val="clear" w:color="auto" w:fill="auto"/>
            <w:noWrap/>
            <w:vAlign w:val="bottom"/>
            <w:hideMark/>
          </w:tcPr>
          <w:p w14:paraId="4360077D" w14:textId="02B8236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C28DD" w14:textId="7D47AA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889A0D" w14:textId="2F9D2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0,763.60 </w:t>
            </w:r>
          </w:p>
        </w:tc>
      </w:tr>
      <w:tr w:rsidR="00524DF8" w:rsidRPr="00524DF8" w14:paraId="1A90AAB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522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FB4DE7F" w14:textId="328544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9,234,885.80 </w:t>
            </w:r>
          </w:p>
        </w:tc>
        <w:tc>
          <w:tcPr>
            <w:tcW w:w="0" w:type="auto"/>
            <w:tcBorders>
              <w:top w:val="nil"/>
              <w:left w:val="nil"/>
              <w:bottom w:val="single" w:sz="4" w:space="0" w:color="000000"/>
              <w:right w:val="single" w:sz="4" w:space="0" w:color="000000"/>
            </w:tcBorders>
            <w:shd w:val="clear" w:color="auto" w:fill="auto"/>
            <w:noWrap/>
            <w:vAlign w:val="bottom"/>
            <w:hideMark/>
          </w:tcPr>
          <w:p w14:paraId="78C88041" w14:textId="4CDFE2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D40D0" w14:textId="1D2AC9F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DC4780" w14:textId="1E46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4,719,885.80 </w:t>
            </w:r>
          </w:p>
        </w:tc>
      </w:tr>
      <w:tr w:rsidR="00524DF8" w:rsidRPr="00524DF8" w14:paraId="3C98BD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0D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440CF71F" w14:textId="1D54962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923,792.30 </w:t>
            </w:r>
          </w:p>
        </w:tc>
        <w:tc>
          <w:tcPr>
            <w:tcW w:w="0" w:type="auto"/>
            <w:tcBorders>
              <w:top w:val="nil"/>
              <w:left w:val="nil"/>
              <w:bottom w:val="single" w:sz="4" w:space="0" w:color="000000"/>
              <w:right w:val="single" w:sz="4" w:space="0" w:color="000000"/>
            </w:tcBorders>
            <w:shd w:val="clear" w:color="auto" w:fill="auto"/>
            <w:noWrap/>
            <w:vAlign w:val="bottom"/>
            <w:hideMark/>
          </w:tcPr>
          <w:p w14:paraId="40712ABE" w14:textId="7187E6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183A1" w14:textId="6580999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A391B4" w14:textId="0698C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773,792.30 </w:t>
            </w:r>
          </w:p>
        </w:tc>
      </w:tr>
      <w:tr w:rsidR="00524DF8" w:rsidRPr="00524DF8" w14:paraId="082D291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243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FAF51F" w14:textId="117883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527,260.00 </w:t>
            </w:r>
          </w:p>
        </w:tc>
        <w:tc>
          <w:tcPr>
            <w:tcW w:w="0" w:type="auto"/>
            <w:tcBorders>
              <w:top w:val="nil"/>
              <w:left w:val="nil"/>
              <w:bottom w:val="single" w:sz="4" w:space="0" w:color="000000"/>
              <w:right w:val="single" w:sz="4" w:space="0" w:color="000000"/>
            </w:tcBorders>
            <w:shd w:val="clear" w:color="auto" w:fill="auto"/>
            <w:noWrap/>
            <w:vAlign w:val="bottom"/>
            <w:hideMark/>
          </w:tcPr>
          <w:p w14:paraId="2F9A7E4E" w14:textId="65FB82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C3A38" w14:textId="1595CCB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8265EA" w14:textId="6ED118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7,260.00 </w:t>
            </w:r>
          </w:p>
        </w:tc>
      </w:tr>
      <w:tr w:rsidR="00524DF8" w:rsidRPr="00524DF8" w14:paraId="64B2C5A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D5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59186F4" w14:textId="29B8C18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AF2E947" w14:textId="1BA029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EC09D5" w14:textId="467947E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41FD55" w14:textId="399C4D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114,800.00 </w:t>
            </w:r>
          </w:p>
        </w:tc>
      </w:tr>
      <w:tr w:rsidR="00524DF8" w:rsidRPr="00524DF8" w14:paraId="5A6F9A2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54B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84A7AF4" w14:textId="383E0C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230,123.68 </w:t>
            </w:r>
          </w:p>
        </w:tc>
        <w:tc>
          <w:tcPr>
            <w:tcW w:w="0" w:type="auto"/>
            <w:tcBorders>
              <w:top w:val="nil"/>
              <w:left w:val="nil"/>
              <w:bottom w:val="single" w:sz="4" w:space="0" w:color="000000"/>
              <w:right w:val="single" w:sz="4" w:space="0" w:color="000000"/>
            </w:tcBorders>
            <w:shd w:val="clear" w:color="A5A5A5" w:fill="A5A5A5"/>
            <w:noWrap/>
            <w:vAlign w:val="bottom"/>
            <w:hideMark/>
          </w:tcPr>
          <w:p w14:paraId="7C5B96F0" w14:textId="51D752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0BA6D25" w14:textId="50BC0F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FA1D4C" w14:textId="02A865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3,886,234.27 </w:t>
            </w:r>
          </w:p>
        </w:tc>
      </w:tr>
      <w:tr w:rsidR="00524DF8" w:rsidRPr="00524DF8" w14:paraId="01B6EA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926F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0D82A3E" w14:textId="2C6677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D970EE" w14:textId="3D892D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CE1D39" w14:textId="564148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3E77A" w14:textId="786317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935,583.38 </w:t>
            </w:r>
          </w:p>
        </w:tc>
      </w:tr>
      <w:tr w:rsidR="00524DF8" w:rsidRPr="00524DF8" w14:paraId="5A818F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4D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86D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487E9B32" w14:textId="7EBDB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14A6B4" w14:textId="2B47CA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C238D" w14:textId="0EF40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C219" w14:textId="685C7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r>
      <w:tr w:rsidR="00524DF8" w:rsidRPr="00524DF8" w14:paraId="50368E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AAB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7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B0D532B" w14:textId="7454C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93C4FD8" w14:textId="0133FC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FE649" w14:textId="1556D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2700A" w14:textId="6ADDA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r>
      <w:tr w:rsidR="00524DF8" w:rsidRPr="00524DF8" w14:paraId="333A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7D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54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DEDE89C" w14:textId="2B62A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019A0B" w14:textId="2CF57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F44A7" w14:textId="5383E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9E66" w14:textId="052E8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21CAC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20C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8C7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456D2E5" w14:textId="03073B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1E58D88" w14:textId="61FD8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37B71" w14:textId="76A43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5A25" w14:textId="65504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r>
      <w:tr w:rsidR="00524DF8" w:rsidRPr="00524DF8" w14:paraId="18D939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C52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EE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40FA160" w14:textId="68B54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6AEC002" w14:textId="2E2683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E84B" w14:textId="27360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43760" w14:textId="4CF17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r>
      <w:tr w:rsidR="00524DF8" w:rsidRPr="00524DF8" w14:paraId="5731E7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03B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9E8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D399FF6" w14:textId="29D10C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6BA5F89" w14:textId="6F3B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FC2F8" w14:textId="485B15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76069" w14:textId="71B0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EFD22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EF9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1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8A61620" w14:textId="28D818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6ABC7BB" w14:textId="7094F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A1F62" w14:textId="22B003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2D343" w14:textId="3FFA6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62E10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04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B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CADFE1A" w14:textId="296C4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FA1D57" w14:textId="400D0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B4449AE" w14:textId="66BF1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B5F17" w14:textId="4847C8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68,551.20 </w:t>
            </w:r>
          </w:p>
        </w:tc>
      </w:tr>
      <w:tr w:rsidR="00524DF8" w:rsidRPr="00524DF8" w14:paraId="5E5CE5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3A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13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1A8847FE" w14:textId="5CBD6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93E8BAD" w14:textId="62F575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F8152B9" w14:textId="26D30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F6C2E" w14:textId="7BB916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092.45 </w:t>
            </w:r>
          </w:p>
        </w:tc>
      </w:tr>
      <w:tr w:rsidR="00524DF8" w:rsidRPr="00524DF8" w14:paraId="1F02EB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D1F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5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3A38B97" w14:textId="7B8C5F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2EC086" w14:textId="2296A7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CB604" w14:textId="7510D3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F690F" w14:textId="7E9B0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3F5E52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3A9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263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73F14DC" w14:textId="3CB4A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1010AA" w14:textId="161E9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344F" w14:textId="2AD3AC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F796A" w14:textId="4A11D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r>
      <w:tr w:rsidR="00524DF8" w:rsidRPr="00524DF8" w14:paraId="659A59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8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DF8D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04F34A1" w14:textId="58A1FA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9A2F1CF" w14:textId="5DFEF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36C90" w14:textId="2FF6E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8AC65" w14:textId="395A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r>
      <w:tr w:rsidR="00524DF8" w:rsidRPr="00524DF8" w14:paraId="718D4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6C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626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50D3F661" w14:textId="302C0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6E9FBA8E" w14:textId="5C727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D931" w14:textId="4A5FF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ED2B" w14:textId="4792BD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r>
      <w:tr w:rsidR="00524DF8" w:rsidRPr="00524DF8" w14:paraId="16721A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9340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E9B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F17FAB7" w14:textId="3EF2A7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5FA04FD" w14:textId="68FFEC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39E34D4" w14:textId="0017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7778" w14:textId="7B135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9,385.70 </w:t>
            </w:r>
          </w:p>
        </w:tc>
      </w:tr>
      <w:tr w:rsidR="00524DF8" w:rsidRPr="00524DF8" w14:paraId="1DBE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D43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260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A2933F8" w14:textId="2FD09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9BBA828" w14:textId="44667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F2ED20F" w14:textId="3972E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66E4" w14:textId="7ADA5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333.20 </w:t>
            </w:r>
          </w:p>
        </w:tc>
      </w:tr>
      <w:tr w:rsidR="00524DF8" w:rsidRPr="00524DF8" w14:paraId="3EA115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F1C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FA2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0F3C4F3E" w14:textId="196DBE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7B8C349" w14:textId="7852A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7F1E" w14:textId="23833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7331" w14:textId="16F7D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r>
      <w:tr w:rsidR="00524DF8" w:rsidRPr="00524DF8" w14:paraId="6C3D83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97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76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55A683A4" w14:textId="4E29D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0151C18" w14:textId="04CBC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3A5AC" w14:textId="0C051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B97C" w14:textId="4D5F1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C3A96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34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996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1F503FF0" w14:textId="2205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B1A8EF" w14:textId="67716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AD55C" w14:textId="60718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D98D" w14:textId="325FF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441E2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15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A15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1EC88C41" w14:textId="5E7A7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EB95AF4" w14:textId="5C4B2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0519" w14:textId="4DB91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794B4" w14:textId="4E4BC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65D7E0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6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8BC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4033ECE" w14:textId="3F6A9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B8D3E4D" w14:textId="7627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BE52C" w14:textId="0745A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6A40" w14:textId="6F342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B14C2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98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A6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A5BA42F" w14:textId="576F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8B6819A" w14:textId="4A436F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6EBAE" w14:textId="599EB5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C39EC" w14:textId="212470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B5CA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0EC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0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252A9AF" w14:textId="7D5F9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8446023" w14:textId="58F9F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8F614" w14:textId="124C9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55586" w14:textId="65B265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r>
      <w:tr w:rsidR="00524DF8" w:rsidRPr="00524DF8" w14:paraId="1BC8FE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C99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7B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7DFE903" w14:textId="54C4E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3FB1897" w14:textId="5256D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467A" w14:textId="28D608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8633" w14:textId="2769EB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r>
      <w:tr w:rsidR="00524DF8" w:rsidRPr="00524DF8" w14:paraId="0D5318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C69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9B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9DBC467" w14:textId="184F230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F0A97B5" w14:textId="15E35005"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D0FF" w14:textId="28D3F38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0A31A" w14:textId="247A6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9.70 </w:t>
            </w:r>
          </w:p>
        </w:tc>
      </w:tr>
      <w:tr w:rsidR="00524DF8" w:rsidRPr="00524DF8" w14:paraId="4A8D56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CB08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3DA66D" w14:textId="0167359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7E268CF2" w14:textId="6F1FB1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FA0897" w14:textId="7211F7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285941" w14:textId="1AD9043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r>
      <w:tr w:rsidR="00524DF8" w:rsidRPr="00524DF8" w14:paraId="3D4CED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8BF8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87F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35E11D95" w14:textId="4182C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838B82B" w14:textId="5A2E0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17B2" w14:textId="11EC0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EBD7" w14:textId="4003B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r>
      <w:tr w:rsidR="00524DF8" w:rsidRPr="00524DF8" w14:paraId="30CA36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FA7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68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C088685" w14:textId="5AB03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E1D7329" w14:textId="1ACD4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7B360" w14:textId="02AF4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4EA8" w14:textId="22338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r>
      <w:tr w:rsidR="00524DF8" w:rsidRPr="00524DF8" w14:paraId="7F4F4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D516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9E9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C912148" w14:textId="03610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6B6B24D" w14:textId="5ECBD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32A96" w14:textId="5C152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58492" w14:textId="556F0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r>
      <w:tr w:rsidR="00524DF8" w:rsidRPr="00524DF8" w14:paraId="180517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33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F5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312A453E" w14:textId="7AB0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AF1FC9" w14:textId="122D38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327B5" w14:textId="5D6B5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FB62" w14:textId="192F1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B13EF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DDB5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49E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128E56F" w14:textId="5E64A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8F68C6B" w14:textId="2222A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5CE72" w14:textId="0750A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DC2A2" w14:textId="5CBD8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r>
      <w:tr w:rsidR="00524DF8" w:rsidRPr="00524DF8" w14:paraId="4A83BD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E6C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20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2DD0867" w14:textId="3EC35F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34981FF3" w14:textId="5A26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E8086" w14:textId="655E4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566F4" w14:textId="44BEC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r>
      <w:tr w:rsidR="00524DF8" w:rsidRPr="00524DF8" w14:paraId="7EDBC0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3A7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61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97A8C96" w14:textId="097D3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D7013A3" w14:textId="5D52E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1016" w14:textId="170F3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BD47C" w14:textId="45FD0A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r>
      <w:tr w:rsidR="00524DF8" w:rsidRPr="00524DF8" w14:paraId="36177C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E66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0B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166FA09" w14:textId="6F5AF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3692ECAF" w14:textId="317C2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BF01" w14:textId="2D6E0F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6381" w14:textId="21BF5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r>
      <w:tr w:rsidR="00524DF8" w:rsidRPr="00524DF8" w14:paraId="13B5BB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70C6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495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69D07C6" w14:textId="1AC3B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3FF8F0" w14:textId="349C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E105D" w14:textId="57E20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69F51" w14:textId="6C341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r>
      <w:tr w:rsidR="00524DF8" w:rsidRPr="00524DF8" w14:paraId="2C2365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CA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3DE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1FE2B6D" w14:textId="5312F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ED4C359" w14:textId="31BBE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70380" w14:textId="7441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E1AFF" w14:textId="4D6C06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r>
      <w:tr w:rsidR="00524DF8" w:rsidRPr="00524DF8" w14:paraId="000414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AA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9FA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E501DDE" w14:textId="18493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2968F10" w14:textId="79EE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B223E" w14:textId="32800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7EAA" w14:textId="661EA7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r>
      <w:tr w:rsidR="00524DF8" w:rsidRPr="00524DF8" w14:paraId="5BDA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19C3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341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B855697" w14:textId="5988BC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57B805" w14:textId="2E6EA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7781" w14:textId="129005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419D" w14:textId="12B2D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r>
      <w:tr w:rsidR="00524DF8" w:rsidRPr="00524DF8" w14:paraId="348B2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01BD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39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C301CB8" w14:textId="62A6D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CCABFA5" w14:textId="1F09E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70012" w14:textId="6015A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A984B" w14:textId="5F679C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r>
      <w:tr w:rsidR="00524DF8" w:rsidRPr="00524DF8" w14:paraId="696339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691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1B4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4D18B4EE" w14:textId="48E2A0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7E1E647" w14:textId="4114AF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0723" w14:textId="69843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A9F49" w14:textId="6D572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r>
      <w:tr w:rsidR="00524DF8" w:rsidRPr="00524DF8" w14:paraId="0D571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581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0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700C1CD" w14:textId="2DA59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4317984F" w14:textId="4794DB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E96F" w14:textId="159469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A4641" w14:textId="45D675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r>
      <w:tr w:rsidR="00524DF8" w:rsidRPr="00524DF8" w14:paraId="63E5CF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299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017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07FD6219" w14:textId="1606A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EA91806" w14:textId="3F253B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67D5" w14:textId="44D92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456C" w14:textId="6EA87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64F4E4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5961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49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38CAF60" w14:textId="60F9C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730C06E" w14:textId="17003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0B89" w14:textId="41B00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E5CDD" w14:textId="6064A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7CB5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B548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5E1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B0CE41B" w14:textId="6B2B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897AFC2" w14:textId="3823F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780C" w14:textId="0DE01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44A5" w14:textId="7F1F79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r>
      <w:tr w:rsidR="00524DF8" w:rsidRPr="00524DF8" w14:paraId="6C889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3C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5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359D37EA" w14:textId="65EB93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B76EC4A" w14:textId="5FB72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3BC62" w14:textId="2BD68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CBDA" w14:textId="0A16E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r>
      <w:tr w:rsidR="00524DF8" w:rsidRPr="00524DF8" w14:paraId="2F6047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94D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57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0631698" w14:textId="7E7D64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4669CA9" w14:textId="0BDBCD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D842" w14:textId="6A3CC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94626" w14:textId="390DB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r>
      <w:tr w:rsidR="00524DF8" w:rsidRPr="00524DF8" w14:paraId="16113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5DCF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A9B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C41A6FD" w14:textId="39F5F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DB00B89" w14:textId="7412F5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72F28" w14:textId="3427F8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8E7B3" w14:textId="118E08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r>
      <w:tr w:rsidR="00524DF8" w:rsidRPr="00524DF8" w14:paraId="525AF8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B28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677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8C6D18A" w14:textId="14008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1E616CF5" w14:textId="2E6C2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DB3F8" w14:textId="39BD55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DF714" w14:textId="563A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r>
      <w:tr w:rsidR="00524DF8" w:rsidRPr="00524DF8" w14:paraId="408781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24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27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8FA560F" w14:textId="0DC45D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6C460A7" w14:textId="4F4D0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CD364" w14:textId="26EAB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6C4E" w14:textId="01C03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7DC9A1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C7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F81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4A29BDE" w14:textId="4820F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D424EB1" w14:textId="419FB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1BB3D" w14:textId="6178E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CC08" w14:textId="1BAA8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r>
      <w:tr w:rsidR="00524DF8" w:rsidRPr="00524DF8" w14:paraId="710285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03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6A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9E85F2B" w14:textId="33849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297E949" w14:textId="63A8F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D683D" w14:textId="5308D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4DA61" w14:textId="0BE59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1CCDA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50C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8C9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206598F" w14:textId="2E3FA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A68869" w14:textId="3A5B0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BE63A" w14:textId="55FC0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C4737" w14:textId="2E5A5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5AA757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C75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EF67C42" w14:textId="7AE0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109E95C" w14:textId="1A56DE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228" w14:textId="15B16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72F1" w14:textId="21F0B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r>
      <w:tr w:rsidR="00524DF8" w:rsidRPr="00524DF8" w14:paraId="4FE4FB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B4F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68E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574C9B2D" w14:textId="649669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0E9F1C1" w14:textId="2D96A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3BE1" w14:textId="45432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1D426" w14:textId="2A335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r>
      <w:tr w:rsidR="00524DF8" w:rsidRPr="00524DF8" w14:paraId="2EB0D6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116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F7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B1A3281" w14:textId="7344C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27103B1C" w14:textId="38A64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5626" w14:textId="38F5D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DB364" w14:textId="7A810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r>
      <w:tr w:rsidR="00524DF8" w:rsidRPr="00524DF8" w14:paraId="07D85B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079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D74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76772F8B" w14:textId="2EC05B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5567DB7C" w14:textId="72C79B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C04C8" w14:textId="6D9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0333D" w14:textId="68B2E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r>
      <w:tr w:rsidR="00524DF8" w:rsidRPr="00524DF8" w14:paraId="363667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24FF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2BF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257B51A0" w14:textId="1313A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6F732F5" w14:textId="03262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A8D96" w14:textId="01BDE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9042" w14:textId="1AF60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r>
      <w:tr w:rsidR="00524DF8" w:rsidRPr="00524DF8" w14:paraId="5C72A8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79E2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BB3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F516A0B" w14:textId="47996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215E2BA6" w14:textId="615EF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D3853" w14:textId="3D11A0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6AAC2" w14:textId="6DB6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r>
      <w:tr w:rsidR="00524DF8" w:rsidRPr="00524DF8" w14:paraId="0908B15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77D4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B4E2F3C" w14:textId="620F25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050,528.39 </w:t>
            </w:r>
          </w:p>
        </w:tc>
        <w:tc>
          <w:tcPr>
            <w:tcW w:w="0" w:type="auto"/>
            <w:tcBorders>
              <w:top w:val="nil"/>
              <w:left w:val="nil"/>
              <w:bottom w:val="single" w:sz="4" w:space="0" w:color="000000"/>
              <w:right w:val="single" w:sz="4" w:space="0" w:color="000000"/>
            </w:tcBorders>
            <w:shd w:val="clear" w:color="D8D8D8" w:fill="D8D8D8"/>
            <w:noWrap/>
            <w:vAlign w:val="bottom"/>
            <w:hideMark/>
          </w:tcPr>
          <w:p w14:paraId="61770934" w14:textId="169559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A90C20" w14:textId="6B4A16B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642E13F" w14:textId="1000C4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67,840.03 </w:t>
            </w:r>
          </w:p>
        </w:tc>
      </w:tr>
      <w:tr w:rsidR="00524DF8" w:rsidRPr="00524DF8" w14:paraId="0AFB0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783D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881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6DBBC4C" w14:textId="3FACD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36D36AA7" w14:textId="1A450A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679A" w14:textId="7BA8AE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5E1B" w14:textId="485B7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r>
      <w:tr w:rsidR="00524DF8" w:rsidRPr="00524DF8" w14:paraId="6D8099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F3DE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764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430A5172" w14:textId="5B807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7DE34ED6" w14:textId="75C7E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47270" w14:textId="0CCFAE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EE8F" w14:textId="43444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r>
      <w:tr w:rsidR="00524DF8" w:rsidRPr="00524DF8" w14:paraId="57EEC3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1A12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56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CFF277C" w14:textId="4CE6E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39A9384" w14:textId="7E29C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1621" w14:textId="689AD5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E66" w14:textId="2429B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r>
      <w:tr w:rsidR="00524DF8" w:rsidRPr="00524DF8" w14:paraId="05313B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E91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FB2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4B676F90" w14:textId="79C91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5A2FC772" w14:textId="75547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33BF9" w14:textId="782F8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BE4F" w14:textId="50C54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r>
      <w:tr w:rsidR="00524DF8" w:rsidRPr="00524DF8" w14:paraId="164012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A80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15C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A07F3B7" w14:textId="27A06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E1DA73F" w14:textId="38278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E7C9" w14:textId="028D2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A0A4C" w14:textId="5A191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B0F0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46E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6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A3D8AAF" w14:textId="62ED1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5FE17F8" w14:textId="352CB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A4801" w14:textId="0FF6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93011" w14:textId="7F9EA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r>
      <w:tr w:rsidR="00524DF8" w:rsidRPr="00524DF8" w14:paraId="21D62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89E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62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E35E567" w14:textId="0236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4AE5DB6" w14:textId="656BC3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D8EB" w14:textId="39D5B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7AC59" w14:textId="73EB21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r>
      <w:tr w:rsidR="00524DF8" w:rsidRPr="00524DF8" w14:paraId="77A36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8E8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3E7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238F136" w14:textId="019C0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D8A7E89" w14:textId="44011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50B82" w14:textId="11D79B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9376DD7" w14:textId="0F872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321.00 </w:t>
            </w:r>
          </w:p>
        </w:tc>
      </w:tr>
      <w:tr w:rsidR="00524DF8" w:rsidRPr="00524DF8" w14:paraId="37388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E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42E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5492C8F" w14:textId="1E978E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33F4309" w14:textId="17589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BAF59" w14:textId="37F218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C592" w14:textId="676B9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r>
      <w:tr w:rsidR="00524DF8" w:rsidRPr="00524DF8" w14:paraId="5C133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371F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745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46F51BF" w14:textId="3D68C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D9FDC7C" w14:textId="05822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618E" w14:textId="50A882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D5CA0" w14:textId="06209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r>
      <w:tr w:rsidR="00524DF8" w:rsidRPr="00524DF8" w14:paraId="52F824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4B6D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80F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9242629" w14:textId="70D74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AD8CD2E" w14:textId="2DB12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45932" w14:textId="406D1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E93D4" w14:textId="24962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r>
      <w:tr w:rsidR="00524DF8" w:rsidRPr="00524DF8" w14:paraId="11B30E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9209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832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F8B7442" w14:textId="233409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3F7D9A7" w14:textId="33BB52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58EB2" w14:textId="044B0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010E4" w14:textId="718D3F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r>
      <w:tr w:rsidR="00524DF8" w:rsidRPr="00524DF8" w14:paraId="5C0242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102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114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7C891EE" w14:textId="3502D4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49348FB" w14:textId="33375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1637FC6" w14:textId="099FF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9D0C9" w14:textId="5EE6FD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2,598.20 </w:t>
            </w:r>
          </w:p>
        </w:tc>
      </w:tr>
      <w:tr w:rsidR="00524DF8" w:rsidRPr="00524DF8" w14:paraId="62DBF8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25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BE9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B446CB" w14:textId="55AC0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c>
          <w:tcPr>
            <w:tcW w:w="0" w:type="auto"/>
            <w:tcBorders>
              <w:top w:val="nil"/>
              <w:left w:val="nil"/>
              <w:bottom w:val="single" w:sz="4" w:space="0" w:color="000000"/>
              <w:right w:val="single" w:sz="4" w:space="0" w:color="000000"/>
            </w:tcBorders>
            <w:shd w:val="clear" w:color="auto" w:fill="auto"/>
            <w:noWrap/>
            <w:vAlign w:val="bottom"/>
            <w:hideMark/>
          </w:tcPr>
          <w:p w14:paraId="620CA8DE" w14:textId="31A82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745A9" w14:textId="0C1D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2549" w14:textId="3745F3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r>
      <w:tr w:rsidR="00524DF8" w:rsidRPr="00524DF8" w14:paraId="7A5CFE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4FF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1B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3A49AB5" w14:textId="1389D4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CCFE8AC" w14:textId="33FAB2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DDCEF" w14:textId="6636F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9D7C" w14:textId="381B1B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r>
      <w:tr w:rsidR="00524DF8" w:rsidRPr="00524DF8" w14:paraId="0BC2D8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87F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B44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551F0C0" w14:textId="69039D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338D96CB" w14:textId="5F930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EC78E" w14:textId="66D08B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A7C4F" w14:textId="068D9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r>
      <w:tr w:rsidR="00524DF8" w:rsidRPr="00524DF8" w14:paraId="1522EF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FECB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0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B7CA15" w14:textId="3A23D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2D04FA2" w14:textId="3C94A1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BE90C" w14:textId="0A598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E783A1D" w14:textId="612E1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5,530.92 </w:t>
            </w:r>
          </w:p>
        </w:tc>
      </w:tr>
      <w:tr w:rsidR="00524DF8" w:rsidRPr="00524DF8" w14:paraId="254E8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81D5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B68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E8970A1" w14:textId="5DFB58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9B28CE2" w14:textId="7EC0A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7D03" w14:textId="42139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FBDCC" w14:textId="405F8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r>
      <w:tr w:rsidR="00524DF8" w:rsidRPr="00524DF8" w14:paraId="571DF5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49E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2E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B179B83" w14:textId="3DE0E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53B5FCB4" w14:textId="58120C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7902" w14:textId="0F2C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AFF9D" w14:textId="28E4F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r>
      <w:tr w:rsidR="00524DF8" w:rsidRPr="00524DF8" w14:paraId="51AB01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311A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9CF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F95968E" w14:textId="0BD119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8BDB083" w14:textId="7EB7A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0294CC8" w14:textId="4F30F4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38186" w14:textId="2769A8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392.75 </w:t>
            </w:r>
          </w:p>
        </w:tc>
      </w:tr>
      <w:tr w:rsidR="00524DF8" w:rsidRPr="00524DF8" w14:paraId="5C4D243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F79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78F0733" w14:textId="16457B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586,095.83 </w:t>
            </w:r>
          </w:p>
        </w:tc>
        <w:tc>
          <w:tcPr>
            <w:tcW w:w="0" w:type="auto"/>
            <w:tcBorders>
              <w:top w:val="nil"/>
              <w:left w:val="nil"/>
              <w:bottom w:val="single" w:sz="4" w:space="0" w:color="000000"/>
              <w:right w:val="single" w:sz="4" w:space="0" w:color="000000"/>
            </w:tcBorders>
            <w:shd w:val="clear" w:color="D8D8D8" w:fill="D8D8D8"/>
            <w:noWrap/>
            <w:vAlign w:val="bottom"/>
            <w:hideMark/>
          </w:tcPr>
          <w:p w14:paraId="25140E63" w14:textId="3E9D03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D78C429" w14:textId="6C62512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D0A045A" w14:textId="6456AD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628,216.78 </w:t>
            </w:r>
          </w:p>
        </w:tc>
      </w:tr>
      <w:tr w:rsidR="00524DF8" w:rsidRPr="00524DF8" w14:paraId="1A1B8D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40B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F06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8DF862A" w14:textId="743DAF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322AF45E" w14:textId="6C8B2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D7E69" w14:textId="20057C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747D5" w14:textId="64349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r>
      <w:tr w:rsidR="00524DF8" w:rsidRPr="00524DF8" w14:paraId="2933B2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2A0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67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65CDF78" w14:textId="6D93E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3F5DA4F" w14:textId="34EE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C8C3" w14:textId="410B5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6C64A" w14:textId="2A0AB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r>
      <w:tr w:rsidR="00524DF8" w:rsidRPr="00524DF8" w14:paraId="17E5DE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404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88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13962CB" w14:textId="51B47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018FD28D" w14:textId="5AF858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25AC" w14:textId="126119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DEAD" w14:textId="6A0D1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r>
      <w:tr w:rsidR="00524DF8" w:rsidRPr="00524DF8" w14:paraId="658CF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6E6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F93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9E2BB41" w14:textId="24C968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A369C69" w14:textId="7A888D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B1BEB" w14:textId="4B8AD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AF3EA" w14:textId="514554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3A748C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305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F7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48199A21" w14:textId="1014C0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93ABBF5" w14:textId="4C3AC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962EB" w14:textId="7CEA92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0364C510" w14:textId="3260CA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8,628.72 </w:t>
            </w:r>
          </w:p>
        </w:tc>
      </w:tr>
      <w:tr w:rsidR="00524DF8" w:rsidRPr="00524DF8" w14:paraId="65B4B9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0D9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0E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15CE48B9" w14:textId="39FA4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5C895CF" w14:textId="4A44D3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ED4F" w14:textId="1805D6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7B1A2" w14:textId="7EDBB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r>
      <w:tr w:rsidR="00524DF8" w:rsidRPr="00524DF8" w14:paraId="36D709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0A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9F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DB1829C" w14:textId="2CB5F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DEC6573" w14:textId="2C5CB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CD142" w14:textId="101A40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49AB4" w14:textId="49332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r>
      <w:tr w:rsidR="00524DF8" w:rsidRPr="00524DF8" w14:paraId="7BE2E5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65D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63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6C7B3E3" w14:textId="0A8AAC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64CDCB0" w14:textId="34F4F1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B21E1" w14:textId="6A82E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F9BB1" w14:textId="2F917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217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24B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11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33BEF42" w14:textId="4F4689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567F6F" w14:textId="32A2E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3919B" w14:textId="7C950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59756" w14:textId="0E7E5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r>
      <w:tr w:rsidR="00524DF8" w:rsidRPr="00524DF8" w14:paraId="10EE52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AE0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7D8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405E301" w14:textId="6F945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27ABA" w14:textId="4FE8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F17D" w14:textId="43158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C5EF990" w14:textId="0AE92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r>
      <w:tr w:rsidR="00524DF8" w:rsidRPr="00524DF8" w14:paraId="721AA0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996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E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43915B81" w14:textId="5E461A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A702DD1" w14:textId="37088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A8F7A" w14:textId="22AF8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07F3261" w14:textId="67B02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4,800.64 </w:t>
            </w:r>
          </w:p>
        </w:tc>
      </w:tr>
      <w:tr w:rsidR="00524DF8" w:rsidRPr="00524DF8" w14:paraId="2B3D4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446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C7E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3D84CB7" w14:textId="6C7E5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3E94A" w14:textId="0FADC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9896F" w14:textId="2DC43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7BA4117" w14:textId="52CB4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r>
      <w:tr w:rsidR="00524DF8" w:rsidRPr="00524DF8" w14:paraId="239F8A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B01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A9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38CADDFB" w14:textId="3959D6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59B2C531" w14:textId="72DE9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3CEEE" w14:textId="43782B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6664A0A" w14:textId="1773D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16,520.00 </w:t>
            </w:r>
          </w:p>
        </w:tc>
      </w:tr>
      <w:tr w:rsidR="00524DF8" w:rsidRPr="00524DF8" w14:paraId="6286F9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02B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273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156398" w14:textId="02D50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c>
          <w:tcPr>
            <w:tcW w:w="0" w:type="auto"/>
            <w:tcBorders>
              <w:top w:val="nil"/>
              <w:left w:val="nil"/>
              <w:bottom w:val="single" w:sz="4" w:space="0" w:color="000000"/>
              <w:right w:val="single" w:sz="4" w:space="0" w:color="000000"/>
            </w:tcBorders>
            <w:shd w:val="clear" w:color="auto" w:fill="auto"/>
            <w:noWrap/>
            <w:vAlign w:val="bottom"/>
            <w:hideMark/>
          </w:tcPr>
          <w:p w14:paraId="369A8840" w14:textId="08F14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C468" w14:textId="24AFE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0BCB9" w14:textId="38329F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r>
      <w:tr w:rsidR="00524DF8" w:rsidRPr="00524DF8" w14:paraId="5F3C5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99A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B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A1FC104" w14:textId="4C337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F3C6642" w14:textId="4A55D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C778" w14:textId="262FB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02A19" w14:textId="6CBFA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r>
      <w:tr w:rsidR="00524DF8" w:rsidRPr="00524DF8" w14:paraId="2351C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5FF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F8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59536B3" w14:textId="1096A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8603703" w14:textId="4527FC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3A97" w14:textId="1E7B68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39E27" w14:textId="1D29A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r>
      <w:tr w:rsidR="00524DF8" w:rsidRPr="00524DF8" w14:paraId="699998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0A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C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AB6D2FE" w14:textId="06D54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2C9499E" w14:textId="3DF06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093E" w14:textId="291A6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15701" w14:textId="0E3C69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r>
      <w:tr w:rsidR="00524DF8" w:rsidRPr="00524DF8" w14:paraId="628B80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610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80B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F0F143B" w14:textId="563B1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087D3DB" w14:textId="586B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749C9" w14:textId="5A77A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539A" w14:textId="637283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r>
      <w:tr w:rsidR="00524DF8" w:rsidRPr="00524DF8" w14:paraId="1840F6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4DE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A17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D78A271" w14:textId="04BC3C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7FCBB9E" w14:textId="35C97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66BE5" w14:textId="6D4C01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625AE" w14:textId="00AD8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r>
      <w:tr w:rsidR="00524DF8" w:rsidRPr="00524DF8" w14:paraId="01CEEB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9489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226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B378EE2" w14:textId="12FE8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D717C06" w14:textId="0523F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FB8D7" w14:textId="0C6CE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2CE98" w14:textId="361810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r>
      <w:tr w:rsidR="00524DF8" w:rsidRPr="00524DF8" w14:paraId="067EF7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883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29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59AF446" w14:textId="42638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7499E0AB" w14:textId="7B9141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E5A6" w14:textId="36E77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2EFF0" w14:textId="6DEE4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r>
      <w:tr w:rsidR="00524DF8" w:rsidRPr="00524DF8" w14:paraId="3721E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88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D6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6DE2CAD" w14:textId="4CD6A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464C77C" w14:textId="14AE7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A355" w14:textId="546F8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7D211" w14:textId="7C4E0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r>
      <w:tr w:rsidR="00524DF8" w:rsidRPr="00524DF8" w14:paraId="459B51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2B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915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3A33B0EC" w14:textId="296E5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17282C" w14:textId="1453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D030A" w14:textId="731CB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7592" w14:textId="7B0F0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02E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043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405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1AD6B6BD" w14:textId="10F43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A2D3E70" w14:textId="70429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116FE" w14:textId="23C7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BF2FA" w14:textId="5D4122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r>
      <w:tr w:rsidR="00524DF8" w:rsidRPr="00524DF8" w14:paraId="3ED752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D99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75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4C9094A" w14:textId="26045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76198C" w14:textId="238D5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EFC82" w14:textId="69375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9C93D" w14:textId="0C50C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BA95C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314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CA6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CA085" w14:textId="3090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6B6D951" w14:textId="2FF1AC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BF1D0" w14:textId="4D9E67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875EE" w14:textId="7CC7E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r>
      <w:tr w:rsidR="00524DF8" w:rsidRPr="00524DF8" w14:paraId="7CBEFD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682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B95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675D1EA" w14:textId="2ECDE7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102C99D" w14:textId="347FD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D4A14" w14:textId="4FA49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FA407" w14:textId="60B8FB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r>
      <w:tr w:rsidR="00524DF8" w:rsidRPr="00524DF8" w14:paraId="56F294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97C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0CF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7A581D2" w14:textId="2D3E9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43720E4F" w14:textId="665F8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CF4F" w14:textId="5944B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CBEAD" w14:textId="07D12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r>
      <w:tr w:rsidR="00524DF8" w:rsidRPr="00524DF8" w14:paraId="2F898D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5598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8A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875DCC" w14:textId="1CF0B5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32614BA" w14:textId="0A90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178F" w14:textId="7FF0FE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A9AE" w14:textId="59A48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r>
      <w:tr w:rsidR="00524DF8" w:rsidRPr="00524DF8" w14:paraId="4611CA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30C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7E1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6950D68" w14:textId="166FC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F301C2E" w14:textId="78740C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02E7" w14:textId="6A493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A2ADE" w14:textId="189600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3EE889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F1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76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E08DC1A" w14:textId="19DE8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4F0C630" w14:textId="544C6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D2C3" w14:textId="3EB122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2756CF0" w14:textId="3B85A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4,179.30 </w:t>
            </w:r>
          </w:p>
        </w:tc>
      </w:tr>
      <w:tr w:rsidR="00524DF8" w:rsidRPr="00524DF8" w14:paraId="6081CA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F7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B49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B9214B8" w14:textId="041C0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E31B6E7" w14:textId="4E4D55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29084" w14:textId="4048D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ECE33" w14:textId="140231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r>
      <w:tr w:rsidR="00524DF8" w:rsidRPr="00524DF8" w14:paraId="32090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6BC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0C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E1EBD60" w14:textId="013B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C540BB3" w14:textId="6AB26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CDBC" w14:textId="4B3DF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E7AF1" w14:textId="1BFF1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F1769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083E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212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1D0B9A7" w14:textId="15A42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EDA04" w14:textId="4045AA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A2F6" w14:textId="4C9F79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70EA" w14:textId="590C5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r>
      <w:tr w:rsidR="00524DF8" w:rsidRPr="00524DF8" w14:paraId="1CD8B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B72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A96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C798A57" w14:textId="0D8DA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DBD0D9C" w14:textId="2BBAF5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09FE" w14:textId="55EA8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A4C138A" w14:textId="2EFB0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1,470.00 </w:t>
            </w:r>
          </w:p>
        </w:tc>
      </w:tr>
      <w:tr w:rsidR="00524DF8" w:rsidRPr="00524DF8" w14:paraId="010332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C84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5D8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832B148" w14:textId="5FA9E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BC7F93C" w14:textId="31A6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16A15" w14:textId="105447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8810" w14:textId="4F4EA2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EADA1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414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132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A38664C" w14:textId="07DD7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0B936D9" w14:textId="1413F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9DB79" w14:textId="626D7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BD72" w14:textId="3BE53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r>
      <w:tr w:rsidR="00524DF8" w:rsidRPr="00524DF8" w14:paraId="01621B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8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B8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01CC7FC" w14:textId="01144F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B31017C" w14:textId="4EDC2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2E451" w14:textId="6FB7E3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AB0D" w14:textId="03094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r>
      <w:tr w:rsidR="00524DF8" w:rsidRPr="00524DF8" w14:paraId="2F4A5A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3A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454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959CC12" w14:textId="40F5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4F67577" w14:textId="3767C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E052ACA" w14:textId="589C51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74D5D" w14:textId="30018A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084.67 </w:t>
            </w:r>
          </w:p>
        </w:tc>
      </w:tr>
      <w:tr w:rsidR="00524DF8" w:rsidRPr="00524DF8" w14:paraId="0743E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583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016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505E0C5" w14:textId="3BFB9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D8CC540" w14:textId="4B3B7B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8005D" w14:textId="3E816B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2B2E101" w14:textId="74D0F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91,635.50 </w:t>
            </w:r>
          </w:p>
        </w:tc>
      </w:tr>
      <w:tr w:rsidR="00524DF8" w:rsidRPr="00524DF8" w14:paraId="556BFB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854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D15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6F4804F" w14:textId="6B9BF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CEB2C0B" w14:textId="54857F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7790" w14:textId="183FF9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B9C8" w14:textId="0B6E0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r>
      <w:tr w:rsidR="00524DF8" w:rsidRPr="00524DF8" w14:paraId="3B2FF7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18E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FDC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54893757" w14:textId="11E16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F1CDF58" w14:textId="6D09B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10B8A" w14:textId="15817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145513" w14:textId="7C8A9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4,668.14 </w:t>
            </w:r>
          </w:p>
        </w:tc>
      </w:tr>
      <w:tr w:rsidR="00524DF8" w:rsidRPr="00524DF8" w14:paraId="3B41B0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B00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8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614DBC3" w14:textId="1A2FE9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3FBD2E" w14:textId="468EF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95292" w14:textId="49E77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821B" w14:textId="62254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BAD8A3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20047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15930BE" w14:textId="4B008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c>
          <w:tcPr>
            <w:tcW w:w="0" w:type="auto"/>
            <w:tcBorders>
              <w:top w:val="nil"/>
              <w:left w:val="nil"/>
              <w:bottom w:val="single" w:sz="4" w:space="0" w:color="000000"/>
              <w:right w:val="single" w:sz="4" w:space="0" w:color="000000"/>
            </w:tcBorders>
            <w:shd w:val="clear" w:color="A5A5A5" w:fill="A5A5A5"/>
            <w:noWrap/>
            <w:vAlign w:val="bottom"/>
            <w:hideMark/>
          </w:tcPr>
          <w:p w14:paraId="55AF89C4" w14:textId="44D7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450C81" w14:textId="160B16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FD902C" w14:textId="5596CE3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r>
      <w:tr w:rsidR="00524DF8" w:rsidRPr="00524DF8" w14:paraId="3E3F00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C70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B842167" w14:textId="1EED79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7025578" w14:textId="2C1BA2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95A966" w14:textId="53EB4A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6880" w14:textId="2278E5D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r>
      <w:tr w:rsidR="00524DF8" w:rsidRPr="00524DF8" w14:paraId="5BFBD2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286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5A3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5C941FD" w14:textId="2B844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4F57D4D" w14:textId="7D231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4A625" w14:textId="32359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6DBF8" w14:textId="5F5B5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r>
      <w:tr w:rsidR="00524DF8" w:rsidRPr="00524DF8" w14:paraId="4B4098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1ED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01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E826798" w14:textId="3D4E39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BCD23F5" w14:textId="163DD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6404" w14:textId="3384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ECA98" w14:textId="21CFAD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r>
      <w:tr w:rsidR="00524DF8" w:rsidRPr="00524DF8" w14:paraId="6E1C34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80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934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E130953" w14:textId="76D49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B597584" w14:textId="35DBB9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E23EB" w14:textId="353EA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B57B" w14:textId="7A7DDE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r>
      <w:tr w:rsidR="00524DF8" w:rsidRPr="00524DF8" w14:paraId="5DE93F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B01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272A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79D6022" w14:textId="153DC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B7DA2B0" w14:textId="06653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0577" w14:textId="7E392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83AB" w14:textId="2CE2C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r>
      <w:tr w:rsidR="00524DF8" w:rsidRPr="00524DF8" w14:paraId="4178E4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FD5A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3F57D1B" w14:textId="411003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c>
          <w:tcPr>
            <w:tcW w:w="0" w:type="auto"/>
            <w:tcBorders>
              <w:top w:val="nil"/>
              <w:left w:val="nil"/>
              <w:bottom w:val="single" w:sz="4" w:space="0" w:color="000000"/>
              <w:right w:val="single" w:sz="4" w:space="0" w:color="000000"/>
            </w:tcBorders>
            <w:shd w:val="clear" w:color="D8D8D8" w:fill="D8D8D8"/>
            <w:noWrap/>
            <w:vAlign w:val="bottom"/>
            <w:hideMark/>
          </w:tcPr>
          <w:p w14:paraId="1BCD492E" w14:textId="2F19CFF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D316B" w14:textId="02A9E0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DA931" w14:textId="7F4EED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r>
      <w:tr w:rsidR="00524DF8" w:rsidRPr="00524DF8" w14:paraId="7D1638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A9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8A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B215F6B" w14:textId="2EDE9E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c>
          <w:tcPr>
            <w:tcW w:w="0" w:type="auto"/>
            <w:tcBorders>
              <w:top w:val="nil"/>
              <w:left w:val="nil"/>
              <w:bottom w:val="single" w:sz="4" w:space="0" w:color="000000"/>
              <w:right w:val="single" w:sz="4" w:space="0" w:color="000000"/>
            </w:tcBorders>
            <w:shd w:val="clear" w:color="auto" w:fill="auto"/>
            <w:noWrap/>
            <w:vAlign w:val="bottom"/>
            <w:hideMark/>
          </w:tcPr>
          <w:p w14:paraId="2A5663FD" w14:textId="365497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6ABC3" w14:textId="0F2FD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84349" w14:textId="0126E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r>
      <w:tr w:rsidR="00524DF8" w:rsidRPr="00524DF8" w14:paraId="105F49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C3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793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F0405FA" w14:textId="058AE5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866106E" w14:textId="5F2F5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FFD0" w14:textId="52373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9CB7" w14:textId="17546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29A1E5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F1D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FE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41EBAF4" w14:textId="7502F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9F71236" w14:textId="759918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266DA" w14:textId="5D7B4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08CBD" w14:textId="44149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r>
      <w:tr w:rsidR="00524DF8" w:rsidRPr="00524DF8" w14:paraId="3B1FF0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FD1B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4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4B5EBC32" w14:textId="48BFE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0C66A727" w14:textId="3300E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7469A" w14:textId="37F97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6E11" w14:textId="07AF2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r>
      <w:tr w:rsidR="00524DF8" w:rsidRPr="00524DF8" w14:paraId="42AC13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780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66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050A4F43" w14:textId="3D637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778F74B5" w14:textId="6D2D39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D4CDF" w14:textId="1CD35A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AF070" w14:textId="341AF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r>
      <w:tr w:rsidR="00524DF8" w:rsidRPr="00524DF8" w14:paraId="2A20C3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D1A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C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1E00935E" w14:textId="52493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17223DAA" w14:textId="11B56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4654C" w14:textId="193A8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ED37A" w14:textId="4A6DE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r>
      <w:tr w:rsidR="00524DF8" w:rsidRPr="00524DF8" w14:paraId="1EED16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9F2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6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1671327" w14:textId="65EE0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A5689E0" w14:textId="37ED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0D85" w14:textId="45B7C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79B88" w14:textId="1258F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r>
      <w:tr w:rsidR="00524DF8" w:rsidRPr="00524DF8" w14:paraId="69EA4B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48D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DA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32A4FFF" w14:textId="5B520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94BABB9" w14:textId="5FE7B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7B9FD" w14:textId="1C06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6FA53" w14:textId="023C6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r>
      <w:tr w:rsidR="00524DF8" w:rsidRPr="00524DF8" w14:paraId="62C3DE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AB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C4E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310BBCA" w14:textId="75A56B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401163E" w14:textId="536BA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F048B" w14:textId="5FA7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0EEE" w14:textId="5E2B7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0792FF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F2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50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E7735DA" w14:textId="67A47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6E59DAA3" w14:textId="692BD1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59588" w14:textId="7417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2EB1" w14:textId="6F48D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r>
      <w:tr w:rsidR="00524DF8" w:rsidRPr="00524DF8" w14:paraId="606FDA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CC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37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150B836" w14:textId="46D6A8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0B7DC7D" w14:textId="22F53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7E66" w14:textId="36511D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80AD6" w14:textId="54384C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r>
      <w:tr w:rsidR="00524DF8" w:rsidRPr="00524DF8" w14:paraId="69C7AF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09B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A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C5121A0" w14:textId="1D923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5F83DC94" w14:textId="7A5B5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F15B" w14:textId="271074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16DD" w14:textId="5B86F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r>
      <w:tr w:rsidR="00524DF8" w:rsidRPr="00524DF8" w14:paraId="66FC2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650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438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36C71188" w14:textId="3DF75D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DF85AD6" w14:textId="702B8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181B6" w14:textId="2C609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9DEEA" w14:textId="5CF5A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05BEB4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3F3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10A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206427D" w14:textId="7547B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c>
          <w:tcPr>
            <w:tcW w:w="0" w:type="auto"/>
            <w:tcBorders>
              <w:top w:val="nil"/>
              <w:left w:val="nil"/>
              <w:bottom w:val="single" w:sz="4" w:space="0" w:color="000000"/>
              <w:right w:val="single" w:sz="4" w:space="0" w:color="000000"/>
            </w:tcBorders>
            <w:shd w:val="clear" w:color="auto" w:fill="auto"/>
            <w:noWrap/>
            <w:vAlign w:val="bottom"/>
            <w:hideMark/>
          </w:tcPr>
          <w:p w14:paraId="25318DFA" w14:textId="6056D2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7E1E" w14:textId="2384A9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3DFB" w14:textId="2257C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r>
      <w:tr w:rsidR="00524DF8" w:rsidRPr="00524DF8" w14:paraId="2402B5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901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3AC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977822C" w14:textId="02F2A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18C97EDF" w14:textId="60A0B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DCEC" w14:textId="24527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C0E26" w14:textId="393FE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r>
      <w:tr w:rsidR="00524DF8" w:rsidRPr="00524DF8" w14:paraId="03ACFB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C2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CE3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664418DA" w14:textId="7E937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D7A456D" w14:textId="5320F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64575" w14:textId="74E55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371B1" w14:textId="30EBBE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r>
      <w:tr w:rsidR="00524DF8" w:rsidRPr="00524DF8" w14:paraId="78C35B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57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5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A289D89" w14:textId="1AF4E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3304871" w14:textId="2564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7EF50" w14:textId="10759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4CF38" w14:textId="3FE13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r>
      <w:tr w:rsidR="00524DF8" w:rsidRPr="00524DF8" w14:paraId="69B53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073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E3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A86C295" w14:textId="12DA7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5EE3A964" w14:textId="572CB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6444F" w14:textId="4F1AC6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6284" w14:textId="746146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r>
      <w:tr w:rsidR="00524DF8" w:rsidRPr="00524DF8" w14:paraId="541DCD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F8C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A3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99C524A" w14:textId="7D7C9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D0DB5A0" w14:textId="28C65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DA5AC" w14:textId="19BC4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9CB7" w14:textId="688AF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33068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E89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C38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26D22CA0" w14:textId="54E45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806C0D4" w14:textId="53130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06286" w14:textId="608F7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A2E6" w14:textId="05936E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1FF3EA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515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68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CCE0333" w14:textId="4FB7BA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65DA39B" w14:textId="7367EB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A3040" w14:textId="3ACE71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9D0E8" w14:textId="1F945E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r>
      <w:tr w:rsidR="00524DF8" w:rsidRPr="00524DF8" w14:paraId="52849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9ED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F9B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357C796" w14:textId="1507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9907200" w14:textId="5F706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3FCC" w14:textId="4FF82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27C2" w14:textId="41508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r>
      <w:tr w:rsidR="00524DF8" w:rsidRPr="00524DF8" w14:paraId="2E8B7F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BC4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68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76CCFE7" w14:textId="362391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4709D31" w14:textId="1B69C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5D8E" w14:textId="6E6BB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0FAFD" w14:textId="3D3410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r>
      <w:tr w:rsidR="00524DF8" w:rsidRPr="00524DF8" w14:paraId="0064BE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F3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F7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CCACA3D" w14:textId="79A13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4ABD5F06" w14:textId="0CD5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535A" w14:textId="415F8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8C4B" w14:textId="41FA5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r>
      <w:tr w:rsidR="00524DF8" w:rsidRPr="00524DF8" w14:paraId="6CE756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6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3A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C4D53CB" w14:textId="75499C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D94604C" w14:textId="4B497C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F1D60" w14:textId="2AA3C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6B694" w14:textId="0398C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59C63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3C73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E6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F9A5812" w14:textId="202AC3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F3152B2" w14:textId="77FC0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E4E09" w14:textId="20A571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45ACD" w14:textId="20D1BC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r>
      <w:tr w:rsidR="00524DF8" w:rsidRPr="00524DF8" w14:paraId="44931D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C2B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A9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6A9EFBF" w14:textId="2A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505F4C86" w14:textId="6483C2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9E39" w14:textId="2EE72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DDFFB" w14:textId="3863E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r>
      <w:tr w:rsidR="00524DF8" w:rsidRPr="00524DF8" w14:paraId="10277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94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1E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7426DF39" w14:textId="560F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24E7F00" w14:textId="04648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AEF0D" w14:textId="44A68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AD92" w14:textId="583C37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0AE5A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C6F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7D5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47D4CD3" w14:textId="1FCCD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c>
          <w:tcPr>
            <w:tcW w:w="0" w:type="auto"/>
            <w:tcBorders>
              <w:top w:val="nil"/>
              <w:left w:val="nil"/>
              <w:bottom w:val="single" w:sz="4" w:space="0" w:color="000000"/>
              <w:right w:val="single" w:sz="4" w:space="0" w:color="000000"/>
            </w:tcBorders>
            <w:shd w:val="clear" w:color="auto" w:fill="auto"/>
            <w:noWrap/>
            <w:vAlign w:val="bottom"/>
            <w:hideMark/>
          </w:tcPr>
          <w:p w14:paraId="55F8FA31" w14:textId="28484E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1BD5" w14:textId="7430A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F9677" w14:textId="396FC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r>
      <w:tr w:rsidR="00524DF8" w:rsidRPr="00524DF8" w14:paraId="77C4EA4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046C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4E8157D" w14:textId="5742FC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c>
          <w:tcPr>
            <w:tcW w:w="0" w:type="auto"/>
            <w:tcBorders>
              <w:top w:val="nil"/>
              <w:left w:val="nil"/>
              <w:bottom w:val="single" w:sz="4" w:space="0" w:color="000000"/>
              <w:right w:val="single" w:sz="4" w:space="0" w:color="000000"/>
            </w:tcBorders>
            <w:shd w:val="clear" w:color="D8D8D8" w:fill="D8D8D8"/>
            <w:noWrap/>
            <w:vAlign w:val="bottom"/>
            <w:hideMark/>
          </w:tcPr>
          <w:p w14:paraId="168D240B" w14:textId="352519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C8659" w14:textId="093AD4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E1B1" w14:textId="5B89C5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r>
      <w:tr w:rsidR="00524DF8" w:rsidRPr="00524DF8" w14:paraId="047FF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CAB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EEF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7651C36" w14:textId="3234C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CF82BD8" w14:textId="2C6F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CA58" w14:textId="51C0B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79BE" w14:textId="4120A7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r>
      <w:tr w:rsidR="00524DF8" w:rsidRPr="00524DF8" w14:paraId="673C99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954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616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EA3643D" w14:textId="6C7CA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c>
          <w:tcPr>
            <w:tcW w:w="0" w:type="auto"/>
            <w:tcBorders>
              <w:top w:val="nil"/>
              <w:left w:val="nil"/>
              <w:bottom w:val="single" w:sz="4" w:space="0" w:color="000000"/>
              <w:right w:val="single" w:sz="4" w:space="0" w:color="000000"/>
            </w:tcBorders>
            <w:shd w:val="clear" w:color="auto" w:fill="auto"/>
            <w:noWrap/>
            <w:vAlign w:val="bottom"/>
            <w:hideMark/>
          </w:tcPr>
          <w:p w14:paraId="3D495C31" w14:textId="75D8D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958C" w14:textId="4F4DD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FC37" w14:textId="4D0A8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r>
      <w:tr w:rsidR="00524DF8" w:rsidRPr="00524DF8" w14:paraId="101061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21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1B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0FC9C94" w14:textId="7D33C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60FC43E" w14:textId="068A6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83658" w14:textId="17C42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9B42B" w14:textId="17CD9D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0E2CB4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6CC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EB1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6662D4B" w14:textId="3B4D3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8E49C98" w14:textId="634C0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840EC" w14:textId="37CEC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F5F13" w14:textId="34922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r>
      <w:tr w:rsidR="00524DF8" w:rsidRPr="00524DF8" w14:paraId="06A67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3F72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DF9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9B825B1" w14:textId="327E3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88AB317" w14:textId="003A2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779B" w14:textId="12AD4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780E" w14:textId="0CB51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r>
      <w:tr w:rsidR="00524DF8" w:rsidRPr="00524DF8" w14:paraId="710B5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548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8A2FDAD" w14:textId="305312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0FEA9192" w14:textId="4D7C7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3899" w14:textId="65122D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B2603" w14:textId="41BFF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r>
      <w:tr w:rsidR="00524DF8" w:rsidRPr="00524DF8" w14:paraId="64E9D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68A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46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4468BBE7" w14:textId="545F64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0FD69E8" w14:textId="2A068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4ACB8" w14:textId="533D99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2D49B" w14:textId="55B28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r>
      <w:tr w:rsidR="00524DF8" w:rsidRPr="00524DF8" w14:paraId="42794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96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01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CCCD348" w14:textId="5D792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8D23A22" w14:textId="25A955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D2768" w14:textId="007DE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DA0C3" w14:textId="1BBEA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r>
      <w:tr w:rsidR="00524DF8" w:rsidRPr="00524DF8" w14:paraId="42772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29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7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E744C88" w14:textId="1A69F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EA8DE70" w14:textId="47D94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5126" w14:textId="12565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7C5D7" w14:textId="7B2499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r>
      <w:tr w:rsidR="00524DF8" w:rsidRPr="00524DF8" w14:paraId="307D6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895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64C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4971F45" w14:textId="13EBA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4975783" w14:textId="25387F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4EDF8" w14:textId="5E689A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1179" w14:textId="6DA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r>
      <w:tr w:rsidR="00524DF8" w:rsidRPr="00524DF8" w14:paraId="45F62D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A0B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2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B018EDA" w14:textId="5F504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65D222FA" w14:textId="77ECBE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4AC3C" w14:textId="2F2DC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04459" w14:textId="718E91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r>
      <w:tr w:rsidR="00524DF8" w:rsidRPr="00524DF8" w14:paraId="00CB06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F4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38C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481C5FF" w14:textId="619F3A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19583A8" w14:textId="3F274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895F6" w14:textId="7F01F8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E034A" w14:textId="1E4CB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r>
      <w:tr w:rsidR="00524DF8" w:rsidRPr="00524DF8" w14:paraId="5EE251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FD5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8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2AC0B85" w14:textId="3C940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D42903C" w14:textId="176D4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1A01" w14:textId="1CC9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6586D" w14:textId="4E50D1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r>
      <w:tr w:rsidR="00524DF8" w:rsidRPr="00524DF8" w14:paraId="330FE4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650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91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E9FF754" w14:textId="13D22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9E03A31" w14:textId="2733AF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3A20" w14:textId="0C2A7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3ACAD" w14:textId="6A8B0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r>
      <w:tr w:rsidR="00524DF8" w:rsidRPr="00524DF8" w14:paraId="7811B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AB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4D2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5548FA4" w14:textId="7FFAE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8178CA0" w14:textId="4F3C1F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AAE51" w14:textId="34C19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E2B3F" w14:textId="06CA6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r>
      <w:tr w:rsidR="00524DF8" w:rsidRPr="00524DF8" w14:paraId="6B929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7D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80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C5443D7" w14:textId="5C009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7BB6340" w14:textId="0C43C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B7E6B" w14:textId="64B74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DA57D" w14:textId="24C32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r>
      <w:tr w:rsidR="00524DF8" w:rsidRPr="00524DF8" w14:paraId="4ACD4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3E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818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DF07077" w14:textId="52B3F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3C176524" w14:textId="3820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FDCBC" w14:textId="59742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3FD26" w14:textId="22988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r>
      <w:tr w:rsidR="00524DF8" w:rsidRPr="00524DF8" w14:paraId="7A4CB5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A3B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27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C738EDC" w14:textId="74BE9A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83C4BBC" w14:textId="1CF2E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265E1" w14:textId="2E467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B48DF" w14:textId="7B406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3214F1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E36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30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526F37B" w14:textId="2E70CE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257626A" w14:textId="7E40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76735" w14:textId="77A73B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F28E7" w14:textId="46FE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r>
      <w:tr w:rsidR="00524DF8" w:rsidRPr="00524DF8" w14:paraId="14C8BD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2A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E3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D254A19" w14:textId="36A5B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A986424" w14:textId="6F30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6A8B8" w14:textId="6A94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38D68" w14:textId="0E9923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r>
      <w:tr w:rsidR="00524DF8" w:rsidRPr="00524DF8" w14:paraId="39B2B7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CE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F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16A21F9" w14:textId="7E9B27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A6389A" w14:textId="2A193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6268" w14:textId="53B4D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A105C" w14:textId="26002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r>
      <w:tr w:rsidR="00524DF8" w:rsidRPr="00524DF8" w14:paraId="64D87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4D5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D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E3D26C9" w14:textId="27AA7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B05B6AD" w14:textId="75E3B9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D388" w14:textId="0E9C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8C339" w14:textId="7A55FF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r>
      <w:tr w:rsidR="00524DF8" w:rsidRPr="00524DF8" w14:paraId="5E944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2A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12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E8D7A0F" w14:textId="5CFDA9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4909075" w14:textId="05A7D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877D" w14:textId="0371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4759E" w14:textId="5B866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5B120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19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31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03589AA5" w14:textId="76B16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931566C" w14:textId="619F6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D6D0F" w14:textId="2F6031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D429" w14:textId="0BC045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r>
      <w:tr w:rsidR="00524DF8" w:rsidRPr="00524DF8" w14:paraId="23429C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D8C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736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8035498" w14:textId="1A3C8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2D11A31" w14:textId="34B222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6B4DF" w14:textId="00665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5BE82" w14:textId="48822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r>
      <w:tr w:rsidR="00524DF8" w:rsidRPr="00524DF8" w14:paraId="35D3F5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6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600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26E6C9" w14:textId="7A341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170922C" w14:textId="10D600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48410" w14:textId="0A41C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5119" w14:textId="2AF749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42E50C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D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EC4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20820D8" w14:textId="7401E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7CE0C041" w14:textId="560AC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69E2" w14:textId="51AA8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6EF14" w14:textId="343EC4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r>
      <w:tr w:rsidR="00524DF8" w:rsidRPr="00524DF8" w14:paraId="744B20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2A5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F3D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360BB79" w14:textId="5931A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61051128" w14:textId="2E13F3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023A5" w14:textId="6DCE0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42AEF" w14:textId="19EDCD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r>
      <w:tr w:rsidR="00524DF8" w:rsidRPr="00524DF8" w14:paraId="37A52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5CB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48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03DDCCD" w14:textId="01EE9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04C4986" w14:textId="595717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7FD8" w14:textId="65B4F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E7010" w14:textId="2BE7E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r>
      <w:tr w:rsidR="00524DF8" w:rsidRPr="00524DF8" w14:paraId="5DAA09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844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2AC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B0CE63A" w14:textId="7E0A94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28E90DBF" w14:textId="0A134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12797" w14:textId="0C4ACF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87F1C" w14:textId="2D27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r>
      <w:tr w:rsidR="00524DF8" w:rsidRPr="00524DF8" w14:paraId="6C9018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3D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818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F2EC214" w14:textId="55CAC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5FD84BFC" w14:textId="4CA078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7F0C5" w14:textId="38B5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C7075" w14:textId="6D699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r>
      <w:tr w:rsidR="00524DF8" w:rsidRPr="00524DF8" w14:paraId="7FECA0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FE4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E0607DE" w14:textId="1CE3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868D35F" w14:textId="1110F8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1C9F0" w14:textId="4EA65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CE1A4" w14:textId="011B3E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r>
      <w:tr w:rsidR="00524DF8" w:rsidRPr="00524DF8" w14:paraId="283AF5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944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E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4FC4E98" w14:textId="1582E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E5FE693" w14:textId="5C886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6892" w14:textId="0EE9EB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19AB4" w14:textId="6DA8AA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r>
      <w:tr w:rsidR="00524DF8" w:rsidRPr="00524DF8" w14:paraId="48845E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32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436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21477A0" w14:textId="11A5A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63E3135" w14:textId="32A13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904D" w14:textId="5936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6AFD8" w14:textId="263258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r>
      <w:tr w:rsidR="00524DF8" w:rsidRPr="00524DF8" w14:paraId="13000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CA3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934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215286" w14:textId="2DCAF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267CF60" w14:textId="6DA9A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508C" w14:textId="231253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C6F5" w14:textId="2CD2D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12FF06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41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64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847C731" w14:textId="72C7F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4B14EDC" w14:textId="06F836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B2044" w14:textId="559E8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1C272" w14:textId="72E7B2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r>
      <w:tr w:rsidR="00524DF8" w:rsidRPr="00524DF8" w14:paraId="0B7E8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B18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AD5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18C4AD8" w14:textId="04488C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E201117" w14:textId="2DA2A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C8A47" w14:textId="7B95B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1A76D" w14:textId="7332B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05F0B2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7ED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94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510EE440" w14:textId="2B1A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3574F21" w14:textId="343882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83B4" w14:textId="3408B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03448" w14:textId="7DF69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r>
      <w:tr w:rsidR="00524DF8" w:rsidRPr="00524DF8" w14:paraId="1782DC8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D4C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D4B0C30" w14:textId="363F6C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c>
          <w:tcPr>
            <w:tcW w:w="0" w:type="auto"/>
            <w:tcBorders>
              <w:top w:val="nil"/>
              <w:left w:val="nil"/>
              <w:bottom w:val="single" w:sz="4" w:space="0" w:color="000000"/>
              <w:right w:val="single" w:sz="4" w:space="0" w:color="000000"/>
            </w:tcBorders>
            <w:shd w:val="clear" w:color="D8D8D8" w:fill="D8D8D8"/>
            <w:noWrap/>
            <w:vAlign w:val="bottom"/>
            <w:hideMark/>
          </w:tcPr>
          <w:p w14:paraId="531F7510" w14:textId="671038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DAC8AA" w14:textId="0F9ECB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512A80" w14:textId="38E10E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r>
      <w:tr w:rsidR="00524DF8" w:rsidRPr="00524DF8" w14:paraId="1F8EBE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216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DA4B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C1400A7" w14:textId="4F4F9C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669E54E" w14:textId="5A3679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EA4A0" w14:textId="50A4A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45F3" w14:textId="09101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r>
      <w:tr w:rsidR="00524DF8" w:rsidRPr="00524DF8" w14:paraId="46138B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CFF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D9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3D2F126" w14:textId="014AF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2E7A193F" w14:textId="553BE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74295" w14:textId="2C1F3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2068E" w14:textId="461C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r>
      <w:tr w:rsidR="00524DF8" w:rsidRPr="00524DF8" w14:paraId="719DB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09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48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F8C8566" w14:textId="249A84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7CE68A72" w14:textId="13F458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22F0" w14:textId="23C8E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B1DD7" w14:textId="280A4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r>
      <w:tr w:rsidR="00524DF8" w:rsidRPr="00524DF8" w14:paraId="687ED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67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10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4E3938B6" w14:textId="74ABA7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18AD8" w14:textId="1B7D3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82315" w14:textId="6A5F8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6D9AF" w14:textId="20B0E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r>
      <w:tr w:rsidR="00524DF8" w:rsidRPr="00524DF8" w14:paraId="286E6F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FCB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4F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241D821" w14:textId="56A97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330D228F" w14:textId="7E210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3A71D" w14:textId="0A4F2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EC1E0" w14:textId="4E568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r>
      <w:tr w:rsidR="00524DF8" w:rsidRPr="00524DF8" w14:paraId="19E74A1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3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743E9A7" w14:textId="0A9B9E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3677C38" w14:textId="5AFBA3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52DEF" w14:textId="5381C10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0F80" w14:textId="551FB9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r>
      <w:tr w:rsidR="00524DF8" w:rsidRPr="00524DF8" w14:paraId="3DDFC5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19E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87E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94FE67F" w14:textId="50B90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94A6C74" w14:textId="2A54F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8192" w14:textId="6B711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A994E" w14:textId="08A59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r>
      <w:tr w:rsidR="00524DF8" w:rsidRPr="00524DF8" w14:paraId="550DC4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6E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D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B8C387" w14:textId="54262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1F027" w14:textId="360824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E767" w14:textId="178A3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82F17" w14:textId="7D14A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r>
      <w:tr w:rsidR="00524DF8" w:rsidRPr="00524DF8" w14:paraId="3D1322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E32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39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DC33DDB" w14:textId="41910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628F478" w14:textId="64757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6774" w14:textId="676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88808" w14:textId="14A7B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r>
      <w:tr w:rsidR="00524DF8" w:rsidRPr="00524DF8" w14:paraId="236171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03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82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71EEF04" w14:textId="5E9618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38C446F8" w14:textId="55F5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5BC1" w14:textId="588352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3D5C7" w14:textId="3C8CE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r>
      <w:tr w:rsidR="00524DF8" w:rsidRPr="00524DF8" w14:paraId="397A97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276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9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FC82B04" w14:textId="1A4F10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D271584" w14:textId="136C81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1335A" w14:textId="6882E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C120F" w14:textId="675EC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r>
      <w:tr w:rsidR="00524DF8" w:rsidRPr="00524DF8" w14:paraId="577CEC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E356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408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10EBDE41" w14:textId="58F37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43BA26E6" w14:textId="35696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323BD" w14:textId="477100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EEFDC" w14:textId="3ADC5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r>
      <w:tr w:rsidR="00524DF8" w:rsidRPr="00524DF8" w14:paraId="67F5E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63E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C3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710C0258" w14:textId="3B390C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74C2D078" w14:textId="2A70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47803" w14:textId="6203BC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D0500" w14:textId="3B79D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r>
      <w:tr w:rsidR="00524DF8" w:rsidRPr="00524DF8" w14:paraId="2EE501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3E24E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B1B5923" w14:textId="6E33F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733760AA" w14:textId="7B82935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844881" w14:textId="52FD4F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DE4253" w14:textId="333603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r>
      <w:tr w:rsidR="00524DF8" w:rsidRPr="00524DF8" w14:paraId="705C494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855F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356AF48" w14:textId="63CAC7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8F5319" w14:textId="1B084D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7395D1" w14:textId="7AA125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71B16" w14:textId="20EC1E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r>
      <w:tr w:rsidR="00524DF8" w:rsidRPr="00524DF8" w14:paraId="2A391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324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F11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D218F5C" w14:textId="43E3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B858AE0" w14:textId="0D573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6DAB" w14:textId="176C4C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51F1A" w14:textId="47C3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r>
      <w:tr w:rsidR="00524DF8" w:rsidRPr="00524DF8" w14:paraId="44E236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38B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20D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0758196" w14:textId="60553D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6F95B4A" w14:textId="530BF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1335" w14:textId="28CF3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D8C41" w14:textId="6353C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r>
      <w:tr w:rsidR="00524DF8" w:rsidRPr="00524DF8" w14:paraId="5D5CD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23F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182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7797979" w14:textId="2B17C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35DE96" w14:textId="4BB1B5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91334" w14:textId="4125F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2B5B1" w14:textId="17F99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5579B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AE9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40E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26D1D81A" w14:textId="358198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B5C36E9" w14:textId="743D3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35DD6" w14:textId="039C9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C8BD" w14:textId="115344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53A55F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371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F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BC1DCC8" w14:textId="77AAA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73FA459" w14:textId="19D94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C3F2" w14:textId="5B390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9FE0C" w14:textId="32049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4D8ECA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60E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69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0988773" w14:textId="0FE42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6911527" w14:textId="59BC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52DB" w14:textId="251E5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885A8" w14:textId="6BCD3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r>
      <w:tr w:rsidR="00524DF8" w:rsidRPr="00524DF8" w14:paraId="2841B6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132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EC0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D8A4321" w14:textId="3B7C4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C3E40BA" w14:textId="050F9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5DD17" w14:textId="6F6D3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73B3" w14:textId="6F600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645D88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2AF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C2C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336F91E" w14:textId="3BA038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EFFB516" w14:textId="5B518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E7E2" w14:textId="59F25C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6893E" w14:textId="55005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3C8705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3CC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B7DBCE4" w14:textId="1F840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1C42535" w14:textId="2BDD502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44CCE" w14:textId="1CBAC3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3398E" w14:textId="20C7B9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r>
      <w:tr w:rsidR="00524DF8" w:rsidRPr="00524DF8" w14:paraId="56201A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2A1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7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CEBC908" w14:textId="0578E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C8C2539" w14:textId="55868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FC83" w14:textId="19030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EA5C" w14:textId="25384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r>
      <w:tr w:rsidR="00524DF8" w:rsidRPr="00524DF8" w14:paraId="3BFCAA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C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A7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6005446C" w14:textId="39A16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51EC83D" w14:textId="6A9E9E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4A04E" w14:textId="7C739E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6A980" w14:textId="26818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r>
      <w:tr w:rsidR="00524DF8" w:rsidRPr="00524DF8" w14:paraId="5B6172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C4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C30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9BA82B6" w14:textId="2625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3354C9F" w14:textId="6D098E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34B1" w14:textId="269A6D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76EB4" w14:textId="29262B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r>
      <w:tr w:rsidR="00524DF8" w:rsidRPr="00524DF8" w14:paraId="2C7E5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20D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79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14DC48F" w14:textId="375F5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F7A8A66" w14:textId="44A5F9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C4CFD" w14:textId="6CB98D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248E5" w14:textId="47522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r>
      <w:tr w:rsidR="00524DF8" w:rsidRPr="00524DF8" w14:paraId="3DB2E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E6C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6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EDC9D61" w14:textId="208F0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08E9A88" w14:textId="0B679F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3CD5" w14:textId="4B7ED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80BB" w14:textId="4F83E7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r>
      <w:tr w:rsidR="00524DF8" w:rsidRPr="00524DF8" w14:paraId="472151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9A4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2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5B03A6D6" w14:textId="1574A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6244379" w14:textId="22F00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D49BB" w14:textId="6A536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25D6E" w14:textId="1BDB57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r>
      <w:tr w:rsidR="00524DF8" w:rsidRPr="00524DF8" w14:paraId="76102E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2F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1C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4430B7A" w14:textId="0D8B0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C3073" w14:textId="48ED6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64A5" w14:textId="7E8BB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108F9" w14:textId="72416E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r>
      <w:tr w:rsidR="00524DF8" w:rsidRPr="00524DF8" w14:paraId="2ED73E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9A0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61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0B0931C" w14:textId="65693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1083F51" w14:textId="171BE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1BBFF" w14:textId="46B093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5E77C" w14:textId="6851E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r>
      <w:tr w:rsidR="00524DF8" w:rsidRPr="00524DF8" w14:paraId="5012F9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934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E8B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4C69621" w14:textId="4E541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17A542B" w14:textId="1A71C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BC9D7" w14:textId="7A602C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B1D3E" w14:textId="30E533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r>
      <w:tr w:rsidR="00524DF8" w:rsidRPr="00524DF8" w14:paraId="66FAE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0F5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1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7A33DF2F" w14:textId="188F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30609DA" w14:textId="4AF158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4B9B4" w14:textId="0D6C4B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E922" w14:textId="226B4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r>
      <w:tr w:rsidR="00524DF8" w:rsidRPr="00524DF8" w14:paraId="5C99C4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58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EB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362B8C" w14:textId="74CB7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4316D7C" w14:textId="6F03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E1E5" w14:textId="60A966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402B5" w14:textId="5D5DE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r>
      <w:tr w:rsidR="00524DF8" w:rsidRPr="00524DF8" w14:paraId="17470A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F5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7C4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9258679" w14:textId="54E78D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FA4AAEB" w14:textId="1E704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DE6D8" w14:textId="1F878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AE7B" w14:textId="5904EC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r>
      <w:tr w:rsidR="00524DF8" w:rsidRPr="00524DF8" w14:paraId="7CF4122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32A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0B176DA" w14:textId="4A513D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132973E5" w14:textId="2AC2FC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4FE4D8" w14:textId="4933B8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B0556" w14:textId="24B8941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r>
      <w:tr w:rsidR="00524DF8" w:rsidRPr="00524DF8" w14:paraId="129F317E" w14:textId="77777777" w:rsidTr="00524DF8">
        <w:trPr>
          <w:trHeight w:val="20"/>
        </w:trPr>
        <w:tc>
          <w:tcPr>
            <w:tcW w:w="0" w:type="auto"/>
            <w:tcBorders>
              <w:top w:val="nil"/>
              <w:left w:val="nil"/>
              <w:bottom w:val="single" w:sz="4" w:space="0" w:color="000000"/>
              <w:right w:val="nil"/>
            </w:tcBorders>
            <w:shd w:val="clear" w:color="auto" w:fill="auto"/>
            <w:noWrap/>
            <w:vAlign w:val="bottom"/>
            <w:hideMark/>
          </w:tcPr>
          <w:p w14:paraId="3A68EE3B" w14:textId="77777777" w:rsidR="00524DF8" w:rsidRPr="00524DF8" w:rsidRDefault="00524DF8" w:rsidP="00524DF8">
            <w:pPr>
              <w:widowControl/>
              <w:spacing w:after="0" w:line="240" w:lineRule="auto"/>
              <w:contextualSpacing/>
              <w:rPr>
                <w:rFonts w:eastAsia="Times New Roman"/>
                <w:color w:val="000000"/>
              </w:rPr>
            </w:pPr>
            <w:r w:rsidRPr="00524DF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68830B6" w14:textId="77777777" w:rsidR="00524DF8" w:rsidRPr="00524DF8" w:rsidRDefault="00524DF8" w:rsidP="00524DF8">
            <w:pPr>
              <w:widowControl/>
              <w:spacing w:after="0" w:line="240" w:lineRule="auto"/>
              <w:contextualSpacing/>
              <w:rPr>
                <w:rFonts w:ascii="Arial Narrow" w:eastAsia="Times New Roman" w:hAnsi="Arial Narrow"/>
                <w:i/>
                <w:iCs/>
                <w:color w:val="000000"/>
              </w:rPr>
            </w:pPr>
            <w:r w:rsidRPr="00524DF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1C1A9CF" w14:textId="1EE3AD0D"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C2F0F" w14:textId="7B1B97D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62983" w14:textId="60C6CF1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38956" w14:textId="45DF6C5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r>
      <w:tr w:rsidR="00524DF8" w:rsidRPr="00524DF8" w14:paraId="6524CE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66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5C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088DD56" w14:textId="3E9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D9FCFFC" w14:textId="4D66A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AC2AE" w14:textId="3D433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B3ACE" w14:textId="750A0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A5EB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867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E3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88B23DA" w14:textId="11D8DB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CEB385E" w14:textId="3AB49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E1D48" w14:textId="727A6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104D" w14:textId="276C8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r>
      <w:tr w:rsidR="00524DF8" w:rsidRPr="00524DF8" w14:paraId="4D7D6B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457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D2D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4D27B90" w14:textId="2C5A4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9DB2C70" w14:textId="176A9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49875" w14:textId="4C58DD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9D32" w14:textId="2FE95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r>
      <w:tr w:rsidR="00524DF8" w:rsidRPr="00524DF8" w14:paraId="6450A7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E7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4B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9E666EA" w14:textId="0C6DC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70720B6" w14:textId="07C2C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EA9C8" w14:textId="03773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411F5" w14:textId="238DC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r>
      <w:tr w:rsidR="00524DF8" w:rsidRPr="00524DF8" w14:paraId="4AA8E3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9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3A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75A975" w14:textId="068A0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1F29645" w14:textId="0BA54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8159" w14:textId="440FF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E1A95" w14:textId="549DD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r>
      <w:tr w:rsidR="00524DF8" w:rsidRPr="00524DF8" w14:paraId="3AA1B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EE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488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8258547" w14:textId="5F7B6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276A977" w14:textId="28BFEC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02EAB" w14:textId="5EB8D8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B3A74" w14:textId="63ED7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r>
      <w:tr w:rsidR="00524DF8" w:rsidRPr="00524DF8" w14:paraId="527525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B37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38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CE09AA6" w14:textId="3313D8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5F99ACE4" w14:textId="5CF3C8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A97D2" w14:textId="60B49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29D5" w14:textId="397E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r>
      <w:tr w:rsidR="00524DF8" w:rsidRPr="00524DF8" w14:paraId="6706C9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1C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BB8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F39F11F" w14:textId="41A345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3CE3F5D9" w14:textId="022E4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5988" w14:textId="2402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665C3" w14:textId="4622F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r>
      <w:tr w:rsidR="00524DF8" w:rsidRPr="00524DF8" w14:paraId="3D6E1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6A1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C6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5A319360" w14:textId="2AAC3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AEFB6D2" w14:textId="4675C0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5742D" w14:textId="3B27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6ACAE" w14:textId="658E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r>
      <w:tr w:rsidR="00524DF8" w:rsidRPr="00524DF8" w14:paraId="16799D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F8E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D2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3F32006" w14:textId="067E1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120523B" w14:textId="26D6F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F8948" w14:textId="5E658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28612" w14:textId="14AC4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r>
      <w:tr w:rsidR="00524DF8" w:rsidRPr="00524DF8" w14:paraId="6741F2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D79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5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2E2AC26" w14:textId="02740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CF2F810" w14:textId="50F8B1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33184" w14:textId="0599A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552A" w14:textId="71348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r>
      <w:tr w:rsidR="00524DF8" w:rsidRPr="00524DF8" w14:paraId="397DD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D8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1B7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BFF38EF" w14:textId="065779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9381540" w14:textId="07EEF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E56E" w14:textId="3A46E1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59B1C" w14:textId="6C4E9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r>
      <w:tr w:rsidR="00524DF8" w:rsidRPr="00524DF8" w14:paraId="24E03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8EC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7D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59F2070" w14:textId="14216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4AC2C32" w14:textId="0D06D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86D41" w14:textId="0BD9E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43073" w14:textId="5AC1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r>
      <w:tr w:rsidR="00524DF8" w:rsidRPr="00524DF8" w14:paraId="69631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8D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5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D72A0CD" w14:textId="766BF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18FB250" w14:textId="32150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78BC" w14:textId="2CBE7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9DAF" w14:textId="2A5098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r>
      <w:tr w:rsidR="00524DF8" w:rsidRPr="00524DF8" w14:paraId="23EF4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6C9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7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AC07DF9" w14:textId="60785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5AD68BD" w14:textId="3F301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E5BD" w14:textId="003DE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55DA6" w14:textId="1FD0C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r>
      <w:tr w:rsidR="00524DF8" w:rsidRPr="00524DF8" w14:paraId="031FE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AF8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D2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8DA0A50" w14:textId="3355D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FCAAA0E" w14:textId="5ACD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B2D3" w14:textId="1BC31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B3D64" w14:textId="79BF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r>
      <w:tr w:rsidR="00524DF8" w:rsidRPr="00524DF8" w14:paraId="42D3F3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A4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CF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03DD04E3" w14:textId="54EC1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1111BFB" w14:textId="11345E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49C6" w14:textId="4FD75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DF62" w14:textId="574320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r>
      <w:tr w:rsidR="00524DF8" w:rsidRPr="00524DF8" w14:paraId="74C49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EF4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54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A5D468D" w14:textId="25DE0F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7688C0F" w14:textId="7650C4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1D718" w14:textId="0E9A6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57DAD" w14:textId="203BD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r>
      <w:tr w:rsidR="00524DF8" w:rsidRPr="00524DF8" w14:paraId="527F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4C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1E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BB0E7FE" w14:textId="249B5D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CC0A490" w14:textId="4CBD09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5DF03" w14:textId="40918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9407F" w14:textId="1149F3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r>
      <w:tr w:rsidR="00524DF8" w:rsidRPr="00524DF8" w14:paraId="360EAE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31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A03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B57E59D" w14:textId="29D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61096AC" w14:textId="26BCC9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107D8" w14:textId="48461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6CE9F" w14:textId="36021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r>
      <w:tr w:rsidR="00524DF8" w:rsidRPr="00524DF8" w14:paraId="610B68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12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D93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550402A" w14:textId="1AE3A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2BA6207" w14:textId="6F81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F670F" w14:textId="3C50F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16CFC" w14:textId="300BEC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r>
      <w:tr w:rsidR="00524DF8" w:rsidRPr="00524DF8" w14:paraId="72B20A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73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57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06A7D9B" w14:textId="0C5BE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061A370" w14:textId="61F23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7CA8A" w14:textId="124B3C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FB95" w14:textId="6697D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r>
      <w:tr w:rsidR="00524DF8" w:rsidRPr="00524DF8" w14:paraId="7C0A5E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C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5D6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8466626" w14:textId="4D1CB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FC9858F" w14:textId="154E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C345" w14:textId="45731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125E0" w14:textId="512DFE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r>
      <w:tr w:rsidR="00524DF8" w:rsidRPr="00524DF8" w14:paraId="005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3E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5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1BA18AD" w14:textId="5F650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B5179BD" w14:textId="50791E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4025" w14:textId="0EF14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A847" w14:textId="3FC15E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r>
      <w:tr w:rsidR="00524DF8" w:rsidRPr="00524DF8" w14:paraId="2FB502D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3E3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3D0BD1D" w14:textId="79A3CA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9F3C531" w14:textId="67C9CA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E0E9D4" w14:textId="1C0444E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773B9D" w14:textId="543363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r>
      <w:tr w:rsidR="00524DF8" w:rsidRPr="00524DF8" w14:paraId="0EF0627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3B30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FC626C5" w14:textId="473E9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FCA44EE" w14:textId="78A766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357D9" w14:textId="75D2BB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DDD33" w14:textId="30B2FB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r>
      <w:tr w:rsidR="00524DF8" w:rsidRPr="00524DF8" w14:paraId="5244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6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1A7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6C318CB" w14:textId="266CA8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59AEF5A" w14:textId="46277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D0DBC" w14:textId="3BE12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4CE6D" w14:textId="401A0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r>
      <w:tr w:rsidR="00524DF8" w:rsidRPr="00524DF8" w14:paraId="4819B6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138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70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F45ED52" w14:textId="2CC96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8AE422D" w14:textId="40BD8E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7496" w14:textId="0F59C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EA032" w14:textId="6A932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r>
      <w:tr w:rsidR="00524DF8" w:rsidRPr="00524DF8" w14:paraId="64C278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13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A9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99A94A" w14:textId="09B0C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D006D9F" w14:textId="288AA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A62C5" w14:textId="74451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22FE" w14:textId="659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r>
      <w:tr w:rsidR="00524DF8" w:rsidRPr="00524DF8" w14:paraId="6AD4B5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90E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F4E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EDEF61A" w14:textId="78ECB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A93FF03" w14:textId="103389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AFF70" w14:textId="5801F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545D" w14:textId="68345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r>
      <w:tr w:rsidR="00524DF8" w:rsidRPr="00524DF8" w14:paraId="0674E5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7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5D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C2C804D" w14:textId="446AF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242BAF9" w14:textId="3D8022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DAB9" w14:textId="28ED6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28CDA" w14:textId="65D98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r>
      <w:tr w:rsidR="00524DF8" w:rsidRPr="00524DF8" w14:paraId="00D1BE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7C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80A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1C12D49" w14:textId="473338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AF31293" w14:textId="10D43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C6F11" w14:textId="6DB1B9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D9499" w14:textId="4DD5B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r>
      <w:tr w:rsidR="00524DF8" w:rsidRPr="00524DF8" w14:paraId="775D1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B6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030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78667FC" w14:textId="42052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A501652" w14:textId="42C0D9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537A8" w14:textId="4A8C3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50937" w14:textId="71AF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r>
      <w:tr w:rsidR="00524DF8" w:rsidRPr="00524DF8" w14:paraId="16E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69A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A51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7519C886" w14:textId="0941C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92EA2F4" w14:textId="4A804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E6899" w14:textId="2E2DA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F7618" w14:textId="3E7D2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r>
      <w:tr w:rsidR="00524DF8" w:rsidRPr="00524DF8" w14:paraId="4B333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84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35F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8A11F81" w14:textId="75BA72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84265C9" w14:textId="0E90AF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7CCA1" w14:textId="38B18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F2AA" w14:textId="4608F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r>
      <w:tr w:rsidR="00524DF8" w:rsidRPr="00524DF8" w14:paraId="27D85F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02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3E1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023E94F" w14:textId="221CB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CBA2D14" w14:textId="70726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26A5" w14:textId="3BDEA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73B45" w14:textId="2790B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r>
      <w:tr w:rsidR="00524DF8" w:rsidRPr="00524DF8" w14:paraId="30A89F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5C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50F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DD46F25" w14:textId="6FE69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79B89596" w14:textId="704D9B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F8FB5" w14:textId="0627A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8E21B" w14:textId="558F50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r>
      <w:tr w:rsidR="00524DF8" w:rsidRPr="00524DF8" w14:paraId="014BF0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CBE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D7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0A0206D3" w14:textId="3D4F9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CC8D78" w14:textId="7B8170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BECA3" w14:textId="2AB94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22453" w14:textId="0E961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r>
      <w:tr w:rsidR="00524DF8" w:rsidRPr="00524DF8" w14:paraId="02E930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F54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F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2A726E3" w14:textId="16F4A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18BC568" w14:textId="30714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0F2AF" w14:textId="3F9AB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FD7D" w14:textId="6D0E5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1B766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94E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3AF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14C20C" w14:textId="048F6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E65200D" w14:textId="041F48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B5675" w14:textId="3B49DF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0A823" w14:textId="3132D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41C46C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DB2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F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49D29EA2" w14:textId="47FEC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01C911B" w14:textId="2FD35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93FF" w14:textId="3D35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79A5" w14:textId="1629A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F5814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5D6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BBE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0270D71" w14:textId="4EFD6C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53B6F02" w14:textId="75A6B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E7A18" w14:textId="46A6F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EA071" w14:textId="6B111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0BC2CB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C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2D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78F87C" w14:textId="49800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6E19FC2" w14:textId="1C6CC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AD946" w14:textId="369D7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E3FC0" w14:textId="2A59F0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r>
      <w:tr w:rsidR="00524DF8" w:rsidRPr="00524DF8" w14:paraId="37F906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A75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0F1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5F9090" w14:textId="71BC5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C39934B" w14:textId="5D874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479D1" w14:textId="6F338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0B08" w14:textId="1E9D0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3D2EC7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A2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BF1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7D46F97" w14:textId="7B4789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BC9CE97" w14:textId="540125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775C9" w14:textId="3D996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6E79" w14:textId="1C3CB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r>
      <w:tr w:rsidR="00524DF8" w:rsidRPr="00524DF8" w14:paraId="151241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DDE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6F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8809BE5" w14:textId="777950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8E99741" w14:textId="3CC3A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C6425" w14:textId="790A0B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A9684" w14:textId="00251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21ED9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BB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B2F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7A11825" w14:textId="2170D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28387B" w14:textId="544E5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95E2" w14:textId="186255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D8B8" w14:textId="75DA5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r>
      <w:tr w:rsidR="00524DF8" w:rsidRPr="00524DF8" w14:paraId="1CF0D50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0C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CD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7DFF66" w14:textId="64DAC9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BBBC765" w14:textId="331E0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D3147" w14:textId="193369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447E" w14:textId="61C1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r>
      <w:tr w:rsidR="00524DF8" w:rsidRPr="00524DF8" w14:paraId="67CF2A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90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6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F2296A8" w14:textId="0332E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CFA6566" w14:textId="604F7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0E701" w14:textId="44B3EE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AC8E2" w14:textId="49E94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r>
      <w:tr w:rsidR="00524DF8" w:rsidRPr="00524DF8" w14:paraId="74628F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8F6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D1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88C9AE3" w14:textId="21E3E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051EC9CA" w14:textId="5DE14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FFD43" w14:textId="2A5A2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3B3A2" w14:textId="302421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r>
      <w:tr w:rsidR="00524DF8" w:rsidRPr="00524DF8" w14:paraId="22844D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5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D72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A6E715D" w14:textId="51134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FFE6F6" w14:textId="16D988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2D9A" w14:textId="2DFBC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5CA9" w14:textId="6DBC4D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2E5A06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820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9F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A8169C5" w14:textId="195C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C36F20" w14:textId="0F08F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002E" w14:textId="34F06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2D1BA" w14:textId="7CBD63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60F123F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99A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156B35E" w14:textId="7F17A0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362BF929" w14:textId="2C93BC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275D5" w14:textId="66415D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6F415A" w14:textId="5452358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r>
      <w:tr w:rsidR="00524DF8" w:rsidRPr="00524DF8" w14:paraId="66BDF34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FCFD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D967B6F" w14:textId="73259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10A19EE" w14:textId="58BE4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99AC" w14:textId="79004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14FFF" w14:textId="1A892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r>
      <w:tr w:rsidR="00524DF8" w:rsidRPr="00524DF8" w14:paraId="36E984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A6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D8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89AF1F1" w14:textId="1CBFA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4B409313" w14:textId="77ECD0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28A8" w14:textId="0A8BA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65F6" w14:textId="7CC23A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r>
      <w:tr w:rsidR="00524DF8" w:rsidRPr="00524DF8" w14:paraId="3B466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2F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854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D164A8A" w14:textId="363A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7B3657B0" w14:textId="55C8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E6AF" w14:textId="70098E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4A935" w14:textId="134FB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r>
      <w:tr w:rsidR="00524DF8" w:rsidRPr="00524DF8" w14:paraId="51591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31A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18A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2A1741C7" w14:textId="589E44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9433E91" w14:textId="1BB338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42143" w14:textId="2E7BC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CBFFD" w14:textId="3E832F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r>
      <w:tr w:rsidR="00524DF8" w:rsidRPr="00524DF8" w14:paraId="7315B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4C7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CF6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B646D0A" w14:textId="3BC51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6B7E14F" w14:textId="175AE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9B40" w14:textId="5931E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F89FD" w14:textId="27768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r>
      <w:tr w:rsidR="00524DF8" w:rsidRPr="00524DF8" w14:paraId="4AEA5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C1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CDA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A04459D" w14:textId="1F719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0EF4511" w14:textId="41E96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7D62" w14:textId="49B07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FB21" w14:textId="2B055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r>
      <w:tr w:rsidR="00524DF8" w:rsidRPr="00524DF8" w14:paraId="4C50C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E57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F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FF9BF10" w14:textId="29C0E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B239623" w14:textId="2DCCC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A7F0" w14:textId="3A676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E7941" w14:textId="6B6D3F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r>
      <w:tr w:rsidR="00524DF8" w:rsidRPr="00524DF8" w14:paraId="0A8AF1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888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F4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E543FF3" w14:textId="10CEA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1260F37" w14:textId="3F60E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84D3" w14:textId="7FA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E764E" w14:textId="69921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14DFF0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D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C8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C9B2A66" w14:textId="1730E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7B654C8" w14:textId="384B47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72AC" w14:textId="0432C5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EE72E" w14:textId="5DEB54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r>
      <w:tr w:rsidR="00524DF8" w:rsidRPr="00524DF8" w14:paraId="70DD09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637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EFB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DAB3500" w14:textId="396268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C1D2926" w14:textId="45ABB0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08339" w14:textId="00BE93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71B8B" w14:textId="2B99C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r>
      <w:tr w:rsidR="00524DF8" w:rsidRPr="00524DF8" w14:paraId="61DF13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4B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43A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4FA1E89" w14:textId="604A2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A7244E8" w14:textId="45767D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A8201" w14:textId="7A1A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0E72" w14:textId="351A8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49FDC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08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D6F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60165C8" w14:textId="04266F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EAA9D1F" w14:textId="125E8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A84A7" w14:textId="35F2F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E511" w14:textId="1CDEF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r>
      <w:tr w:rsidR="00524DF8" w:rsidRPr="00524DF8" w14:paraId="4EAD57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92E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06B07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506EBAE" w14:textId="3CCCA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58C4B14" w14:textId="108F9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90D94" w14:textId="11BBE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AB7A7" w14:textId="53478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r>
      <w:tr w:rsidR="00524DF8" w:rsidRPr="00524DF8" w14:paraId="4E57BB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A717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3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F3F7191" w14:textId="4EA57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FF4D358" w14:textId="3CB75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CA0A0" w14:textId="08DFDA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AE2CE" w14:textId="5961F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r>
      <w:tr w:rsidR="00524DF8" w:rsidRPr="00524DF8" w14:paraId="421CDA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38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34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8915B18" w14:textId="09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B60A7FE" w14:textId="4D7DC9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9C5D1" w14:textId="17BF0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6B738" w14:textId="0292CA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r>
      <w:tr w:rsidR="00524DF8" w:rsidRPr="00524DF8" w14:paraId="1BDD08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4D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9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CA14F62" w14:textId="098D7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436F2BF5" w14:textId="04403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6292D" w14:textId="5018CE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66EA6" w14:textId="5B7C0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r>
      <w:tr w:rsidR="00524DF8" w:rsidRPr="00524DF8" w14:paraId="2F5773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666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9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BE6699" w14:textId="61904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472A3F7" w14:textId="1A10F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93742" w14:textId="1C9737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DAFC" w14:textId="1ADA0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r>
      <w:tr w:rsidR="00524DF8" w:rsidRPr="00524DF8" w14:paraId="44217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966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C38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C3B8F32" w14:textId="23623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3F16DFF" w14:textId="513E80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59ACB" w14:textId="7751FB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01856" w14:textId="7CA4E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r>
      <w:tr w:rsidR="00524DF8" w:rsidRPr="00524DF8" w14:paraId="203610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BC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983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1B550FA" w14:textId="4DE1E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3F07D10" w14:textId="3EED3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A740D" w14:textId="1221D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FB21" w14:textId="61E79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r>
      <w:tr w:rsidR="00524DF8" w:rsidRPr="00524DF8" w14:paraId="47D983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9B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B43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0314420" w14:textId="341E04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D0F5C29" w14:textId="0660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F773F" w14:textId="1CEA05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E8A5F" w14:textId="3B6DC6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r>
      <w:tr w:rsidR="00524DF8" w:rsidRPr="00524DF8" w14:paraId="23EC13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894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45A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C8F870" w14:textId="551CD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BEFD0EE" w14:textId="02DEA2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F1833" w14:textId="514F0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018EC" w14:textId="721984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E16ED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A9B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E3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3229BCC" w14:textId="06D43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1BFBAB9" w14:textId="7EE9F0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2E56" w14:textId="00C9B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7EFE" w14:textId="6842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r>
      <w:tr w:rsidR="00524DF8" w:rsidRPr="00524DF8" w14:paraId="4E9B04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66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183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D403840" w14:textId="4C62ED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3BADED2" w14:textId="4F96E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2E399" w14:textId="51712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3F19" w14:textId="6BCA6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r>
      <w:tr w:rsidR="00524DF8" w:rsidRPr="00524DF8" w14:paraId="297AF0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FA5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F540AEE" w14:textId="059DC4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06343CEF" w14:textId="380BC80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1242AA" w14:textId="549824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4432E" w14:textId="0AC8A4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r>
      <w:tr w:rsidR="00524DF8" w:rsidRPr="00524DF8" w14:paraId="7067E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BB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47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771BD3A7" w14:textId="45E7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19396B9" w14:textId="7B3BA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9DDCC" w14:textId="2DA85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EA37F" w14:textId="70F5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r>
      <w:tr w:rsidR="00524DF8" w:rsidRPr="00524DF8" w14:paraId="2A3D6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11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70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2C0F6F7" w14:textId="0CE3E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4FCF3606" w14:textId="29937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6B48" w14:textId="3D79F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8098" w14:textId="54B96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r>
      <w:tr w:rsidR="00524DF8" w:rsidRPr="00524DF8" w14:paraId="4F05F2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1FC1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EE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1CA2212" w14:textId="6AEFF3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289FE34" w14:textId="3BE6F3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FFCA" w14:textId="5AF5B5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69544" w14:textId="4D059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r>
      <w:tr w:rsidR="00524DF8" w:rsidRPr="00524DF8" w14:paraId="204473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A95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508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450CFE9" w14:textId="50E64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B44F323" w14:textId="069C5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06939" w14:textId="686E0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16B92" w14:textId="1FAA74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r>
      <w:tr w:rsidR="00524DF8" w:rsidRPr="00524DF8" w14:paraId="3606BC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B9F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93E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E033184" w14:textId="6E7B9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B8F87D2" w14:textId="58A3C4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A484D" w14:textId="721384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4709D" w14:textId="23F60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r>
      <w:tr w:rsidR="00524DF8" w:rsidRPr="00524DF8" w14:paraId="35F7DD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8B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9C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1ED4587" w14:textId="2DC53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691377D" w14:textId="430D2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A261" w14:textId="063DE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599F" w14:textId="27318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r>
      <w:tr w:rsidR="00524DF8" w:rsidRPr="00524DF8" w14:paraId="61237F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C4A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29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C391415" w14:textId="7AEE6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4C41CE1" w14:textId="4639EC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4C6DF" w14:textId="02EB00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E1867" w14:textId="00D550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r>
      <w:tr w:rsidR="00524DF8" w:rsidRPr="00524DF8" w14:paraId="63E49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46A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6B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51D76FE" w14:textId="377FA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466ABF7F" w14:textId="257D7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14115" w14:textId="4DAB1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A8337" w14:textId="088EFF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r>
      <w:tr w:rsidR="00524DF8" w:rsidRPr="00524DF8" w14:paraId="17D47E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75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D1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FE8DCA2" w14:textId="6F2D5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7364DBE9" w14:textId="163C6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56829" w14:textId="348ED7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9EA1A" w14:textId="11201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r>
      <w:tr w:rsidR="00524DF8" w:rsidRPr="00524DF8" w14:paraId="33389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46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9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FCF3443" w14:textId="08AE2F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B14BC6A" w14:textId="1BE66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D12B1" w14:textId="33579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2BE3B" w14:textId="6CB01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r>
      <w:tr w:rsidR="00524DF8" w:rsidRPr="00524DF8" w14:paraId="41EE3A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457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CF3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1340129" w14:textId="1B709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31D4B41" w14:textId="3EEAD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CA96C" w14:textId="48EC8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5F8A" w14:textId="5C04D6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r>
      <w:tr w:rsidR="00524DF8" w:rsidRPr="00524DF8" w14:paraId="40DC0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6F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A89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29E36F4" w14:textId="4E3DF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AAF36A3" w14:textId="273AA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FD8C3" w14:textId="3B538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B0F8" w14:textId="66DE1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r>
      <w:tr w:rsidR="00524DF8" w:rsidRPr="00524DF8" w14:paraId="093CC7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9CC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0E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4785C05" w14:textId="0E3852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6F07FB" w14:textId="53E62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202B3" w14:textId="521F3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50B1" w14:textId="3FD9A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771371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F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376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8D9461D" w14:textId="05252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263966A" w14:textId="0D8B8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E05BF" w14:textId="5C041A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54CC" w14:textId="357A91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r>
      <w:tr w:rsidR="00524DF8" w:rsidRPr="00524DF8" w14:paraId="759F50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334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147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6D9152F0" w14:textId="0DC30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B27C608" w14:textId="5E771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5230F" w14:textId="3B105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EBD8E" w14:textId="614946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r>
      <w:tr w:rsidR="00524DF8" w:rsidRPr="00524DF8" w14:paraId="6CB7CE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CA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7CF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02D8AB8" w14:textId="30534A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E2F8C82" w14:textId="32A05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4500" w14:textId="638BB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9C873" w14:textId="52473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r>
      <w:tr w:rsidR="00524DF8" w:rsidRPr="00524DF8" w14:paraId="78FA36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7FC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D2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B27FFA5" w14:textId="40B2CC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8872AA5" w14:textId="11F273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BBD48" w14:textId="30BF3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359F" w14:textId="7333D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r>
      <w:tr w:rsidR="00524DF8" w:rsidRPr="00524DF8" w14:paraId="78538B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E355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005048C2" w14:textId="7B7B9D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303F645" w14:textId="0AF58F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0B8CF5" w14:textId="467C2B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2B7DB3" w14:textId="1283832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r>
      <w:tr w:rsidR="00524DF8" w:rsidRPr="00524DF8" w14:paraId="363CD1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999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05D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563206CB" w14:textId="5D7ED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83B75FB" w14:textId="7F9EC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0F06" w14:textId="250924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4825" w14:textId="41335B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r>
      <w:tr w:rsidR="00524DF8" w:rsidRPr="00524DF8" w14:paraId="64AC97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C5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3F0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C5EB7D3" w14:textId="43111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48BED991" w14:textId="05941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D72B1" w14:textId="36395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DEC0" w14:textId="0A64E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r>
      <w:tr w:rsidR="00524DF8" w:rsidRPr="00524DF8" w14:paraId="7F01B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C76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A2C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14C679A" w14:textId="32DCE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B2F703D" w14:textId="2FA06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1A036" w14:textId="43507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C1F78" w14:textId="11CB2B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r>
      <w:tr w:rsidR="00524DF8" w:rsidRPr="00524DF8" w14:paraId="6C3EF1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764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05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6B44C37" w14:textId="4B1C7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DDCC521" w14:textId="60B93C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5317" w14:textId="4A1FD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75381" w14:textId="0BC23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r>
      <w:tr w:rsidR="00524DF8" w:rsidRPr="00524DF8" w14:paraId="42D2FF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F0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E9B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EB0A4BD" w14:textId="5CAD92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9ACD0AF" w14:textId="0D8D7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EA450" w14:textId="44FB2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269A0" w14:textId="7BDE3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r>
      <w:tr w:rsidR="00524DF8" w:rsidRPr="00524DF8" w14:paraId="6BC612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456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8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664D98C" w14:textId="615FF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5FA8DC0" w14:textId="679069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CD9F0" w14:textId="523481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A833" w14:textId="5E7979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r>
      <w:tr w:rsidR="00524DF8" w:rsidRPr="00524DF8" w14:paraId="57D9BD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079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11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88A41A5" w14:textId="2EE7A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B051D4D" w14:textId="38B48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1DBF3" w14:textId="4DED1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F655" w14:textId="5084E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r>
      <w:tr w:rsidR="00524DF8" w:rsidRPr="00524DF8" w14:paraId="128791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774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873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201D2D" w14:textId="238D5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50C11AE" w14:textId="5D5DB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EFAE2" w14:textId="338D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B6C31" w14:textId="24C5B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r>
      <w:tr w:rsidR="00524DF8" w:rsidRPr="00524DF8" w14:paraId="58185D5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E5D4C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D21E5F7" w14:textId="084C99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8,279,3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687FE369" w14:textId="67EFF5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8,832,9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0D441335" w14:textId="3990D7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A1867D" w14:textId="4166D6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37,112,272.98 </w:t>
            </w:r>
          </w:p>
        </w:tc>
      </w:tr>
      <w:tr w:rsidR="00524DF8" w:rsidRPr="00524DF8" w14:paraId="7525ADB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20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754BB89" w14:textId="6536D96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8AB59AD" w14:textId="76AF08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209C12B3" w14:textId="1E25A9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861021" w14:textId="5E5B555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0,489,000.20 </w:t>
            </w:r>
          </w:p>
        </w:tc>
      </w:tr>
      <w:tr w:rsidR="00524DF8" w:rsidRPr="00524DF8" w14:paraId="13C7403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5C51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43E77A3F" w14:textId="3D9BFD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24989C5" w14:textId="040058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A371DF5" w14:textId="2D9A1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54694" w14:textId="6C6DD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0,955,288.35 </w:t>
            </w:r>
          </w:p>
        </w:tc>
      </w:tr>
      <w:tr w:rsidR="00524DF8" w:rsidRPr="00524DF8" w14:paraId="5CC17D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685D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7A8F5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9D9891E" w14:textId="4480B5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96E2A8E" w14:textId="6471A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3737" w14:textId="42B7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A2A93" w14:textId="3078AE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r>
      <w:tr w:rsidR="00524DF8" w:rsidRPr="00524DF8" w14:paraId="6B2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8F9F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CADA1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21E72C2" w14:textId="3A10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5256FB7" w14:textId="2609F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A742" w14:textId="7212B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C5868" w14:textId="24CCF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r>
      <w:tr w:rsidR="00524DF8" w:rsidRPr="00524DF8" w14:paraId="3A851B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F34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9BA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2E81DDB" w14:textId="3269DA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DCE1CB8" w14:textId="60867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0A799" w14:textId="5D6EE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A49A9" w14:textId="4FBA8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r>
      <w:tr w:rsidR="00524DF8" w:rsidRPr="00524DF8" w14:paraId="06F1B0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F69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E64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EBF6FC6" w14:textId="76932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712FF0F8" w14:textId="2AAEC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C4577" w14:textId="2B8A7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1CB4F" w14:textId="7AE0C8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89,830.00 </w:t>
            </w:r>
          </w:p>
        </w:tc>
      </w:tr>
      <w:tr w:rsidR="00524DF8" w:rsidRPr="00524DF8" w14:paraId="3B1754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10A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1B59B87" w14:textId="7FA07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6F1C5CDE" w14:textId="6C55F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E23B4E6" w14:textId="4F8A15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FA5F6" w14:textId="56374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15,667.00 </w:t>
            </w:r>
          </w:p>
        </w:tc>
      </w:tr>
      <w:tr w:rsidR="00524DF8" w:rsidRPr="00524DF8" w14:paraId="2739F1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924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5BB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050938C9" w14:textId="04FBD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DD42F4A" w14:textId="737845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0271388" w14:textId="2248B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52697" w14:textId="7C3AC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31,063.95 </w:t>
            </w:r>
          </w:p>
        </w:tc>
      </w:tr>
      <w:tr w:rsidR="00524DF8" w:rsidRPr="00524DF8" w14:paraId="79D090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F4A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D6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FE015FB" w14:textId="51C5D2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2B7F93B" w14:textId="66700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6E10502" w14:textId="235B90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D687" w14:textId="1519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4,807.00 </w:t>
            </w:r>
          </w:p>
        </w:tc>
      </w:tr>
      <w:tr w:rsidR="00524DF8" w:rsidRPr="00524DF8" w14:paraId="0C6454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53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8FD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8862E87" w14:textId="2B69E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6EB3B740" w14:textId="3E4A90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9F3A7" w14:textId="4C1A6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52F7" w14:textId="562C7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r>
      <w:tr w:rsidR="00524DF8" w:rsidRPr="00524DF8" w14:paraId="5DF35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6B0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20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1E16D76" w14:textId="0096EB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00312E13" w14:textId="77383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13915" w14:textId="5F36C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7E4F4" w14:textId="43A7D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r>
      <w:tr w:rsidR="00524DF8" w:rsidRPr="00524DF8" w14:paraId="132986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A0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763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89AC76A" w14:textId="50E6B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24E0F9F0" w14:textId="7633D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5E12A27" w14:textId="1E7E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AFC54" w14:textId="2EF25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64,432.50 </w:t>
            </w:r>
          </w:p>
        </w:tc>
      </w:tr>
      <w:tr w:rsidR="00524DF8" w:rsidRPr="00524DF8" w14:paraId="65C2DD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25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FB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3345579" w14:textId="0DC2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9BFCD96" w14:textId="09797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CA08" w14:textId="0CF4F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8D3E" w14:textId="25F6E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r>
      <w:tr w:rsidR="00524DF8" w:rsidRPr="00524DF8" w14:paraId="1F68E2D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21F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CF8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8621EE7" w14:textId="360F9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7484794" w14:textId="249837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ED36F" w14:textId="1DA5D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F490" w14:textId="5FA9C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64,712.00 </w:t>
            </w:r>
          </w:p>
        </w:tc>
      </w:tr>
      <w:tr w:rsidR="00524DF8" w:rsidRPr="00524DF8" w14:paraId="77D7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3DD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DA2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0AECB16" w14:textId="74EC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CB1B746" w14:textId="3C0A6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DFAE" w14:textId="0AD36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2070D" w14:textId="1C6A7D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5F0D42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C42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CA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18BD931" w14:textId="6E3AA5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3D17E2F9" w14:textId="301497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B50CF" w14:textId="5211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7F3B0" w14:textId="3E053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41,728.00 </w:t>
            </w:r>
          </w:p>
        </w:tc>
      </w:tr>
      <w:tr w:rsidR="00524DF8" w:rsidRPr="00524DF8" w14:paraId="3EB736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E23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FA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BCFCD76" w14:textId="50538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E0A09CC" w14:textId="5AEFCB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C075" w14:textId="51D444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3155" w14:textId="72980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3AA72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34F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C02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A32A5C3" w14:textId="6945A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40E01BB" w14:textId="3687E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8653F40" w14:textId="17D3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82556" w14:textId="7716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1,890.00 </w:t>
            </w:r>
          </w:p>
        </w:tc>
      </w:tr>
      <w:tr w:rsidR="00524DF8" w:rsidRPr="00524DF8" w14:paraId="075AF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A59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94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7A19CAD" w14:textId="52B65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E048E1D" w14:textId="5B8BE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FCCAC59" w14:textId="2263CA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CCCEA" w14:textId="5B953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383,449.00 </w:t>
            </w:r>
          </w:p>
        </w:tc>
      </w:tr>
      <w:tr w:rsidR="00524DF8" w:rsidRPr="00524DF8" w14:paraId="74D41A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E1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F24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6A1FC24" w14:textId="42701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F52B748" w14:textId="2DE377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4CEE" w14:textId="26DF0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9FF09" w14:textId="6E24F8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r>
      <w:tr w:rsidR="00524DF8" w:rsidRPr="00524DF8" w14:paraId="09FD42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7EB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20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1ECE5DD5" w14:textId="559AD3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DF27B2F" w14:textId="6A62F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0A6CACDE" w14:textId="326A9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7E9E" w14:textId="19CD1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39,829.00 </w:t>
            </w:r>
          </w:p>
        </w:tc>
      </w:tr>
      <w:tr w:rsidR="00524DF8" w:rsidRPr="00524DF8" w14:paraId="27D1F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45C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1C4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532B8D88" w14:textId="17086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E174FF" w14:textId="15097E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22545" w14:textId="7CF4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783F" w14:textId="69EC0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331B9B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74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513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C6AE8CF" w14:textId="229A9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720205" w14:textId="441741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7C31" w14:textId="101B7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D3FBD" w14:textId="71A279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FE1F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55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2B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019C737" w14:textId="75309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47FC5196" w14:textId="29EB9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5D2C1B5" w14:textId="2688D2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E0AE7" w14:textId="3095E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16,926.40 </w:t>
            </w:r>
          </w:p>
        </w:tc>
      </w:tr>
      <w:tr w:rsidR="00524DF8" w:rsidRPr="00524DF8" w14:paraId="0185E6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74C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7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5AC1A77" w14:textId="6CE50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6802783" w14:textId="7CFA7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8B617" w14:textId="5B521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E609B" w14:textId="0635B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r>
      <w:tr w:rsidR="00524DF8" w:rsidRPr="00524DF8" w14:paraId="7F356F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A44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A50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D31FEAA" w14:textId="39619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2037FBE" w14:textId="503F5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8A0E0" w14:textId="78D71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066CC" w14:textId="77170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r>
      <w:tr w:rsidR="00524DF8" w:rsidRPr="00524DF8" w14:paraId="522820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A9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03A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E6DF622" w14:textId="30DC4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B885956" w14:textId="0EC90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7E9B2" w14:textId="3F826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2701" w14:textId="7DD51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r>
      <w:tr w:rsidR="00524DF8" w:rsidRPr="00524DF8" w14:paraId="79BE84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1D0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013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A6EE972" w14:textId="6504A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3BFEBD50" w14:textId="2DCCBD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18C6A" w14:textId="6E9AE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49CFE" w14:textId="1287B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r>
      <w:tr w:rsidR="00524DF8" w:rsidRPr="00524DF8" w14:paraId="7EF63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029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A7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CA64F58" w14:textId="6EC67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633E964B" w14:textId="32CF6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8A557" w14:textId="6D6B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C029A" w14:textId="15C46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r>
      <w:tr w:rsidR="00524DF8" w:rsidRPr="00524DF8" w14:paraId="45F3B5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D8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E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690E3EF" w14:textId="3D5AE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4F8513BA" w14:textId="744A4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F52A07C" w14:textId="1101F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38DAF" w14:textId="756DF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830.00 </w:t>
            </w:r>
          </w:p>
        </w:tc>
      </w:tr>
      <w:tr w:rsidR="00524DF8" w:rsidRPr="00524DF8" w14:paraId="5D791F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45A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BD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ADBC2A7" w14:textId="292B47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BC769F1" w14:textId="2649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82456" w14:textId="7672A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6AC4A" w14:textId="6BF461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r>
      <w:tr w:rsidR="00524DF8" w:rsidRPr="00524DF8" w14:paraId="6378AF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8E5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761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AEA9E62" w14:textId="52E3E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5CAF774" w14:textId="7D5E2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425E3" w14:textId="177CD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3BFA" w14:textId="4748A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r>
      <w:tr w:rsidR="00524DF8" w:rsidRPr="00524DF8" w14:paraId="75FC0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AE3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26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CED3A5B" w14:textId="26B16D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53E47F03" w14:textId="3842D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FE97AA4" w14:textId="046AEE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2DCA4" w14:textId="4D9E3E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677,965.50 </w:t>
            </w:r>
          </w:p>
        </w:tc>
      </w:tr>
      <w:tr w:rsidR="00524DF8" w:rsidRPr="00524DF8" w14:paraId="5EB883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29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B0C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A7163D0" w14:textId="0AF0A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1B0F12BC" w14:textId="7C949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E668D" w14:textId="35816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0829" w14:textId="4E6F7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r>
      <w:tr w:rsidR="00524DF8" w:rsidRPr="00524DF8" w14:paraId="35C3B5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267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80C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4CDF5F1" w14:textId="37EB8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C60E91B" w14:textId="29644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8063" w14:textId="63E51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05B2" w14:textId="7BBFB6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r>
      <w:tr w:rsidR="00524DF8" w:rsidRPr="00524DF8" w14:paraId="16AF0A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08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6A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00D9D4C" w14:textId="63315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5583C8F" w14:textId="6FA18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80C86" w14:textId="60774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52A99" w14:textId="140B3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29C76D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121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1BB4516" w14:textId="50706F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279,2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47FD" w14:textId="5BC27B3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51149D6F" w14:textId="041A75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E89414" w14:textId="08B1BE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7,284,520.21 </w:t>
            </w:r>
          </w:p>
        </w:tc>
      </w:tr>
      <w:tr w:rsidR="00524DF8" w:rsidRPr="00524DF8" w14:paraId="26E51CA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0FDC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B04566B" w14:textId="62C8AB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0741745" w14:textId="43C94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0AD8815" w14:textId="21F55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A7B8C" w14:textId="66368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520,319.20 </w:t>
            </w:r>
          </w:p>
        </w:tc>
      </w:tr>
      <w:tr w:rsidR="00524DF8" w:rsidRPr="00524DF8" w14:paraId="2C3B9D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612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61D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F78C165" w14:textId="64248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16A00F45" w14:textId="168B3F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79CC" w14:textId="1AFD5A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B55A1" w14:textId="6FA0C4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r>
      <w:tr w:rsidR="00524DF8" w:rsidRPr="00524DF8" w14:paraId="38B28C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C89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B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44E7B9A" w14:textId="405118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51E86C74" w14:textId="51252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5901B" w14:textId="53FE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64036" w14:textId="0168E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r>
      <w:tr w:rsidR="00524DF8" w:rsidRPr="00524DF8" w14:paraId="0677A1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304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8F9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66C7DE8" w14:textId="5355CB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1B271BE1" w14:textId="79D6DF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6653E1C" w14:textId="159E3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C9AEE" w14:textId="499BEA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56,077.00 </w:t>
            </w:r>
          </w:p>
        </w:tc>
      </w:tr>
      <w:tr w:rsidR="00524DF8" w:rsidRPr="00524DF8" w14:paraId="1D1026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B5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AD5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DCC6FA6" w14:textId="7DB98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40CEC" w14:textId="2F1A1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D07680" w14:textId="073BA6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F240" w14:textId="2A9B5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2,000.00 </w:t>
            </w:r>
          </w:p>
        </w:tc>
      </w:tr>
      <w:tr w:rsidR="00524DF8" w:rsidRPr="00524DF8" w14:paraId="388353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357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9C0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6465468" w14:textId="6BEEA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0321151E" w14:textId="1BEE7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733D2C7" w14:textId="4675B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9DC96" w14:textId="54C14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350.00 </w:t>
            </w:r>
          </w:p>
        </w:tc>
      </w:tr>
      <w:tr w:rsidR="00524DF8" w:rsidRPr="00524DF8" w14:paraId="385F7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9C1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352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A2F69F8" w14:textId="1A8DB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5800F5AE" w14:textId="4DA3E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7DE02F5" w14:textId="6FEBC2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43650" w14:textId="702A1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96,278.78 </w:t>
            </w:r>
          </w:p>
        </w:tc>
      </w:tr>
      <w:tr w:rsidR="00524DF8" w:rsidRPr="00524DF8" w14:paraId="14DBC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9A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BCD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E48429C" w14:textId="52A4A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55302D04" w14:textId="6940E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43BE432" w14:textId="5C6CF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21A9" w14:textId="31203E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9,930.75 </w:t>
            </w:r>
          </w:p>
        </w:tc>
      </w:tr>
      <w:tr w:rsidR="00524DF8" w:rsidRPr="00524DF8" w14:paraId="65C24F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4A3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689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1795CD8" w14:textId="2E3D0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B8F07" w14:textId="5AF29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AE11A" w14:textId="23151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A68F5" w14:textId="7486F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182BCA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DC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18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011532BB" w14:textId="09B84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2547D387" w14:textId="15F31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F8AA03C" w14:textId="31498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1FA00" w14:textId="3553F1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275.00 </w:t>
            </w:r>
          </w:p>
        </w:tc>
      </w:tr>
      <w:tr w:rsidR="00524DF8" w:rsidRPr="00524DF8" w14:paraId="45B8EF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E7D1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2B7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1299225" w14:textId="60624A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12D86D7C" w14:textId="4100A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3ECF1EF" w14:textId="751A8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A2708" w14:textId="779AD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64,350.60 </w:t>
            </w:r>
          </w:p>
        </w:tc>
      </w:tr>
      <w:tr w:rsidR="00524DF8" w:rsidRPr="00524DF8" w14:paraId="4C134E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D94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66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2905028" w14:textId="7059C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F590" w14:textId="344877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D5C3F6C" w14:textId="5570D9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EF38" w14:textId="440532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860.00 </w:t>
            </w:r>
          </w:p>
        </w:tc>
      </w:tr>
      <w:tr w:rsidR="00524DF8" w:rsidRPr="00524DF8" w14:paraId="02EFC1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BD87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4CA70AA" w14:textId="268BF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45510C97" w14:textId="78FF71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15CC6BC" w14:textId="2F175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0F7E1" w14:textId="63707C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443.71 </w:t>
            </w:r>
          </w:p>
        </w:tc>
      </w:tr>
      <w:tr w:rsidR="00524DF8" w:rsidRPr="00524DF8" w14:paraId="1A7644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E0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FC4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68AD5BC" w14:textId="1BD7D9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64FB0" w14:textId="01F6A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BC3DE" w14:textId="1C221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695" w14:textId="655589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9311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956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F9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1900358" w14:textId="10BA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D32B7" w14:textId="25B8D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CEF781E" w14:textId="4DFC5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BE02" w14:textId="3A91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4,510.00 </w:t>
            </w:r>
          </w:p>
        </w:tc>
      </w:tr>
      <w:tr w:rsidR="00524DF8" w:rsidRPr="00524DF8" w14:paraId="2B73CD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7E0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5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D7FB052" w14:textId="49772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BF223" w14:textId="7D97B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F2F7" w14:textId="104AC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9EE29" w14:textId="03CD4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E6203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05DA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DE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752F36B9" w14:textId="35761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F533ADD" w14:textId="2BD6C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5FA3E" w14:textId="0F874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DDAB7" w14:textId="09888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r>
      <w:tr w:rsidR="00524DF8" w:rsidRPr="00524DF8" w14:paraId="2092C1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318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36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3917C47F" w14:textId="17674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A185F" w14:textId="131C2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E55A" w14:textId="7C1B8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9CAA" w14:textId="57B9BD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r>
      <w:tr w:rsidR="00524DF8" w:rsidRPr="00524DF8" w14:paraId="05B248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A4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45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C91BE73" w14:textId="15294B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E44402F" w14:textId="367AF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B5F0F0A" w14:textId="47134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C71" w14:textId="67DC3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3,574.00 </w:t>
            </w:r>
          </w:p>
        </w:tc>
      </w:tr>
      <w:tr w:rsidR="00524DF8" w:rsidRPr="00524DF8" w14:paraId="29EA90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EF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8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580295FF" w14:textId="7ACC2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76412D0D" w14:textId="50402D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D6A4E9F" w14:textId="623B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71031" w14:textId="36E6C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0,671.00 </w:t>
            </w:r>
          </w:p>
        </w:tc>
      </w:tr>
      <w:tr w:rsidR="00524DF8" w:rsidRPr="00524DF8" w14:paraId="112DAC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33F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E8B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6E574ADB" w14:textId="4825F4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25DF9C3C" w14:textId="1AF0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797A33" w14:textId="5867D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1A62E" w14:textId="39B9E2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82,718.00 </w:t>
            </w:r>
          </w:p>
        </w:tc>
      </w:tr>
      <w:tr w:rsidR="00524DF8" w:rsidRPr="00524DF8" w14:paraId="47DE3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55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B9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41DBFB5" w14:textId="28770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4502A78" w14:textId="00187F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279FB6A" w14:textId="22BB2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EBF5D" w14:textId="7C114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72,970.14 </w:t>
            </w:r>
          </w:p>
        </w:tc>
      </w:tr>
      <w:tr w:rsidR="00524DF8" w:rsidRPr="00524DF8" w14:paraId="735465C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755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BD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0701887" w14:textId="36A95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990A3" w14:textId="52350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7DEB3C0" w14:textId="3EC20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2BFB1" w14:textId="7096F6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0,605.00 </w:t>
            </w:r>
          </w:p>
        </w:tc>
      </w:tr>
      <w:tr w:rsidR="00524DF8" w:rsidRPr="00524DF8" w14:paraId="42692C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268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EE5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6BD8054" w14:textId="4C5B83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4EF0DAA0" w14:textId="71EA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09000A3D" w14:textId="61D55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57F07" w14:textId="6A333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24,056.03 </w:t>
            </w:r>
          </w:p>
        </w:tc>
      </w:tr>
      <w:tr w:rsidR="00524DF8" w:rsidRPr="00524DF8" w14:paraId="696603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F826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A69C458" w14:textId="321BBE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632,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69E162B" w14:textId="28FD0F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9C56448" w14:textId="5505A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5173F" w14:textId="574A976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174,475.05 </w:t>
            </w:r>
          </w:p>
        </w:tc>
      </w:tr>
      <w:tr w:rsidR="00524DF8" w:rsidRPr="00524DF8" w14:paraId="407436A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0F02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E292FC0" w14:textId="6AA59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19CC11" w14:textId="11212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1B670A2" w14:textId="68F22E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BC321" w14:textId="7503C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136,200.50 </w:t>
            </w:r>
          </w:p>
        </w:tc>
      </w:tr>
      <w:tr w:rsidR="00524DF8" w:rsidRPr="00524DF8" w14:paraId="107341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0E25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8A0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18ED6CE" w14:textId="4C4FE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35D93" w14:textId="47D66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9A7D8" w14:textId="6BCE9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EDCC" w14:textId="359B4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0226C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840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07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F03000C" w14:textId="4D645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01258097" w14:textId="4D26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C520" w14:textId="36430D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10CCE" w14:textId="39577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r>
      <w:tr w:rsidR="00524DF8" w:rsidRPr="00524DF8" w14:paraId="11EB59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21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6C7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DE703B" w14:textId="29529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7F846670" w14:textId="27A956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55AE32E" w14:textId="74536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A255D" w14:textId="2A622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1,210.00 </w:t>
            </w:r>
          </w:p>
        </w:tc>
      </w:tr>
      <w:tr w:rsidR="00524DF8" w:rsidRPr="00524DF8" w14:paraId="0DCCFF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9C3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0A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670A0C1" w14:textId="04901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9,160.00 </w:t>
            </w:r>
          </w:p>
        </w:tc>
        <w:tc>
          <w:tcPr>
            <w:tcW w:w="0" w:type="auto"/>
            <w:tcBorders>
              <w:top w:val="nil"/>
              <w:left w:val="nil"/>
              <w:bottom w:val="single" w:sz="4" w:space="0" w:color="000000"/>
              <w:right w:val="single" w:sz="4" w:space="0" w:color="000000"/>
            </w:tcBorders>
            <w:shd w:val="clear" w:color="auto" w:fill="auto"/>
            <w:noWrap/>
            <w:vAlign w:val="bottom"/>
            <w:hideMark/>
          </w:tcPr>
          <w:p w14:paraId="29D3B1A7" w14:textId="33A17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9532D95" w14:textId="6DB7E9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85C5" w14:textId="1A94E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2,060.00 </w:t>
            </w:r>
          </w:p>
        </w:tc>
      </w:tr>
      <w:tr w:rsidR="00524DF8" w:rsidRPr="00524DF8" w14:paraId="0F4A7E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C9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D1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18ADA19" w14:textId="1F6B22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034.00 </w:t>
            </w:r>
          </w:p>
        </w:tc>
        <w:tc>
          <w:tcPr>
            <w:tcW w:w="0" w:type="auto"/>
            <w:tcBorders>
              <w:top w:val="nil"/>
              <w:left w:val="nil"/>
              <w:bottom w:val="single" w:sz="4" w:space="0" w:color="000000"/>
              <w:right w:val="single" w:sz="4" w:space="0" w:color="000000"/>
            </w:tcBorders>
            <w:shd w:val="clear" w:color="auto" w:fill="auto"/>
            <w:noWrap/>
            <w:vAlign w:val="bottom"/>
            <w:hideMark/>
          </w:tcPr>
          <w:p w14:paraId="16DDB3FF" w14:textId="3D1BA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524EF8FB" w14:textId="12660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289A1" w14:textId="3B991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34,184.00 </w:t>
            </w:r>
          </w:p>
        </w:tc>
      </w:tr>
      <w:tr w:rsidR="00524DF8" w:rsidRPr="00524DF8" w14:paraId="4AFEF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228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CC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34A5E30" w14:textId="13158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70C24FC" w14:textId="60FD7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3D7AD" w14:textId="615CD8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5D2B3" w14:textId="013DB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r>
      <w:tr w:rsidR="00524DF8" w:rsidRPr="00524DF8" w14:paraId="164962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D7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71D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E66DFA7" w14:textId="1AD4FC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B9EF38B" w14:textId="26E31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1E83A" w14:textId="32EA4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6AC8B" w14:textId="028F83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DA8F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FFA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380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848829D" w14:textId="77D09E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C7A1EB" w14:textId="185DF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59B88E4" w14:textId="43D63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6878" w14:textId="673E8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624.78 </w:t>
            </w:r>
          </w:p>
        </w:tc>
      </w:tr>
      <w:tr w:rsidR="00524DF8" w:rsidRPr="00524DF8" w14:paraId="242AB2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67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5B6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2DC808E" w14:textId="550DBE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03C8C4B" w14:textId="0CC5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08BF" w14:textId="14418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F364B" w14:textId="796A3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r>
      <w:tr w:rsidR="00524DF8" w:rsidRPr="00524DF8" w14:paraId="4631B8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DED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397CE4F" w14:textId="45D935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1D28E7B" w14:textId="2968D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5B0E018" w14:textId="081F81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1E9A3" w14:textId="25AE7A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1,325.00 </w:t>
            </w:r>
          </w:p>
        </w:tc>
      </w:tr>
      <w:tr w:rsidR="00524DF8" w:rsidRPr="00524DF8" w14:paraId="3951A4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9F8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43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54AB650" w14:textId="037DC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8,148.00 </w:t>
            </w:r>
          </w:p>
        </w:tc>
        <w:tc>
          <w:tcPr>
            <w:tcW w:w="0" w:type="auto"/>
            <w:tcBorders>
              <w:top w:val="nil"/>
              <w:left w:val="nil"/>
              <w:bottom w:val="single" w:sz="4" w:space="0" w:color="000000"/>
              <w:right w:val="single" w:sz="4" w:space="0" w:color="000000"/>
            </w:tcBorders>
            <w:shd w:val="clear" w:color="auto" w:fill="auto"/>
            <w:noWrap/>
            <w:vAlign w:val="bottom"/>
            <w:hideMark/>
          </w:tcPr>
          <w:p w14:paraId="7E411711" w14:textId="40458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221ED89F" w14:textId="1CF52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FF8A" w14:textId="2E355A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23,189.40 </w:t>
            </w:r>
          </w:p>
        </w:tc>
      </w:tr>
      <w:tr w:rsidR="00524DF8" w:rsidRPr="00524DF8" w14:paraId="2D4C9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A20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197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7810181A" w14:textId="04B0C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1C7985D3" w14:textId="540A03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42C" w14:textId="7E969D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A38D9" w14:textId="01C589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r>
      <w:tr w:rsidR="00524DF8" w:rsidRPr="00524DF8" w14:paraId="0FA29C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68A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D9E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3AB91C90" w14:textId="56DE63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932E" w14:textId="0A052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047DE" w14:textId="02B22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1E8AA" w14:textId="50042E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7F074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000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F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B9A09C2" w14:textId="5FF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7523C0" w14:textId="4334C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BE97981" w14:textId="50E17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3456" w14:textId="7D609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r>
      <w:tr w:rsidR="00524DF8" w:rsidRPr="00524DF8" w14:paraId="006496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F1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6384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EDF81A3" w14:textId="15476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F7D2136" w14:textId="0BA43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FDAAD" w14:textId="4C8C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4F251" w14:textId="2EFC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r>
      <w:tr w:rsidR="00524DF8" w:rsidRPr="00524DF8" w14:paraId="17486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F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A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47E34748" w14:textId="56542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5326B79" w14:textId="71F08D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E463" w14:textId="50AF0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854E" w14:textId="6B076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r>
      <w:tr w:rsidR="00524DF8" w:rsidRPr="00524DF8" w14:paraId="12B3D8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802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B9F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E597CD8" w14:textId="5C7E84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74A74" w14:textId="74737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011C4" w14:textId="0D4D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66CEF" w14:textId="1A7971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001B92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3A4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70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5728C94" w14:textId="0C79D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687FD88" w14:textId="69ADD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6163C" w14:textId="6FF45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FCEBE" w14:textId="18D9D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490383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ED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8E7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60273E8" w14:textId="27B41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27252E46" w14:textId="3FB94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86D0699" w14:textId="1A90B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0D3F" w14:textId="35BC4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9,452.00 </w:t>
            </w:r>
          </w:p>
        </w:tc>
      </w:tr>
      <w:tr w:rsidR="00524DF8" w:rsidRPr="00524DF8" w14:paraId="00A458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807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8A7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FE3963C" w14:textId="5E829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90770E9" w14:textId="6D380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D8370E4" w14:textId="51F1D1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0EE" w14:textId="70E64A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655.77 </w:t>
            </w:r>
          </w:p>
        </w:tc>
      </w:tr>
      <w:tr w:rsidR="00524DF8" w:rsidRPr="00524DF8" w14:paraId="4CE489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BEA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5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0CD62C69" w14:textId="4BA875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0F725FA3" w14:textId="55E69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9920" w14:textId="76485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E4135" w14:textId="03C0A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r>
      <w:tr w:rsidR="00524DF8" w:rsidRPr="00524DF8" w14:paraId="0E4987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8A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3A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A3CFED4" w14:textId="795BC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2108DBA4" w14:textId="231B5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EE723" w14:textId="680B8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0B45" w14:textId="10F9BF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020.00 </w:t>
            </w:r>
          </w:p>
        </w:tc>
      </w:tr>
      <w:tr w:rsidR="00524DF8" w:rsidRPr="00524DF8" w14:paraId="209BCA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D56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A9F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842191" w14:textId="15F22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0896E9" w14:textId="6253B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23D51" w14:textId="07EB5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09A4" w14:textId="6E5E3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10E5B8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6D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89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4F47BB3" w14:textId="52001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200.00 </w:t>
            </w:r>
          </w:p>
        </w:tc>
        <w:tc>
          <w:tcPr>
            <w:tcW w:w="0" w:type="auto"/>
            <w:tcBorders>
              <w:top w:val="nil"/>
              <w:left w:val="nil"/>
              <w:bottom w:val="single" w:sz="4" w:space="0" w:color="000000"/>
              <w:right w:val="single" w:sz="4" w:space="0" w:color="000000"/>
            </w:tcBorders>
            <w:shd w:val="clear" w:color="auto" w:fill="auto"/>
            <w:noWrap/>
            <w:vAlign w:val="bottom"/>
            <w:hideMark/>
          </w:tcPr>
          <w:p w14:paraId="223A49E3" w14:textId="42335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131445C" w14:textId="2867FA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84E6B" w14:textId="16CD0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04,988.83 </w:t>
            </w:r>
          </w:p>
        </w:tc>
      </w:tr>
      <w:tr w:rsidR="00524DF8" w:rsidRPr="00524DF8" w14:paraId="7E90A7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F4F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C3B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9611B12" w14:textId="2483A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2D586B90" w14:textId="553CE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4234DFA" w14:textId="3B6CE5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3416B" w14:textId="70ADA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213,244.48 </w:t>
            </w:r>
          </w:p>
        </w:tc>
      </w:tr>
      <w:tr w:rsidR="00524DF8" w:rsidRPr="00524DF8" w14:paraId="7813C5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3D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9E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522427E" w14:textId="162F04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6E5DCC8A" w14:textId="2BF51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F7CC923" w14:textId="199FF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D1910" w14:textId="0A002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266.00 </w:t>
            </w:r>
          </w:p>
        </w:tc>
      </w:tr>
      <w:tr w:rsidR="00524DF8" w:rsidRPr="00524DF8" w14:paraId="162DC4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CF3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F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7A34D7" w14:textId="1555C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E49FBF1" w14:textId="565EF7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7530C3E" w14:textId="2F6A99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96922" w14:textId="3EFC65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300.00 </w:t>
            </w:r>
          </w:p>
        </w:tc>
      </w:tr>
      <w:tr w:rsidR="00524DF8" w:rsidRPr="00524DF8" w14:paraId="0FD772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34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6B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8CD122E" w14:textId="1381A9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4E3F5151" w14:textId="0100E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E1F6BC3" w14:textId="44916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601CA" w14:textId="3F1D3F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972.29 </w:t>
            </w:r>
          </w:p>
        </w:tc>
      </w:tr>
      <w:tr w:rsidR="00524DF8" w:rsidRPr="00524DF8" w14:paraId="4C92EE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913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20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03705AB8" w14:textId="6690B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854E943" w14:textId="1008F9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6D75" w14:textId="16D33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B3B" w14:textId="59380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r>
      <w:tr w:rsidR="00524DF8" w:rsidRPr="00524DF8" w14:paraId="3B6993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388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109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3B1497" w14:textId="1FBD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E91B2A1" w14:textId="7D0D2F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EB929" w14:textId="2B55D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21850" w14:textId="124DC3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r>
      <w:tr w:rsidR="00524DF8" w:rsidRPr="00524DF8" w14:paraId="400EF87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C74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C0D4620" w14:textId="37C0F1C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48424C" w14:textId="39CCC4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3241D14" w14:textId="15E07E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7C35F9" w14:textId="39F00C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261,214.68 </w:t>
            </w:r>
          </w:p>
        </w:tc>
      </w:tr>
      <w:tr w:rsidR="00524DF8" w:rsidRPr="00524DF8" w14:paraId="459A2F4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F2EF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39ABBD5" w14:textId="69FA3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4DA5C" w14:textId="5CD24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9B831" w14:textId="0E31A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BEF30" w14:textId="29765D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r>
      <w:tr w:rsidR="00524DF8" w:rsidRPr="00524DF8" w14:paraId="77A85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D4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69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00076011" w14:textId="3286A1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D1A1C" w14:textId="4374B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F64E9" w14:textId="6DE53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23BA" w14:textId="31A90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6BCAED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94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61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D29A382" w14:textId="21396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2974F" w14:textId="5F93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36673" w14:textId="40623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1ED2" w14:textId="70F37B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r>
      <w:tr w:rsidR="00524DF8" w:rsidRPr="00524DF8" w14:paraId="61422E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3E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6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9558782" w14:textId="183E9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C629C" w14:textId="204FCF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F974" w14:textId="08F42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19780" w14:textId="43D5E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7692B8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03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992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5B6E598" w14:textId="535F7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2BAFB" w14:textId="25084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02F5" w14:textId="17DE5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A2753" w14:textId="65988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A43FB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4F1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3877BD23" w14:textId="6DF27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FC1C7" w14:textId="4FA9C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9D5DE" w14:textId="31F633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E990A" w14:textId="1F14D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7EB7A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36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48F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DF4E6D3" w14:textId="42E8E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480033" w14:textId="720EE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C6C4F" w14:textId="6EF0E7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ECFE" w14:textId="6F844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08A3E3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48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F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A99F1" w14:textId="35E134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B0966E" w14:textId="2522B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3687D8AC" w14:textId="578E3B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008BE" w14:textId="33FF8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9,062.68 </w:t>
            </w:r>
          </w:p>
        </w:tc>
      </w:tr>
      <w:tr w:rsidR="00524DF8" w:rsidRPr="00524DF8" w14:paraId="546650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663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57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F397B31" w14:textId="74D527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80881" w14:textId="02C66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0085" w14:textId="417798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FEF57" w14:textId="7B95C4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5D28CA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123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F6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EC200D8" w14:textId="376DA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72AC0" w14:textId="7DB70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B7C8" w14:textId="6DA217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37B1" w14:textId="5AA1D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0944F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9CC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6DC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D72E9CE" w14:textId="1EC1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06834" w14:textId="16152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A654F" w14:textId="6D9AA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D8068" w14:textId="07A514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r>
      <w:tr w:rsidR="00524DF8" w:rsidRPr="00524DF8" w14:paraId="5C723B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0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CCC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75D6ECB" w14:textId="4BD56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67008A3" w14:textId="6EB6A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8131B" w14:textId="557DF5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CDFF" w14:textId="52BCCE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r>
      <w:tr w:rsidR="00524DF8" w:rsidRPr="00524DF8" w14:paraId="51ADC2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8E7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2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12E50701" w14:textId="2130AB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74A673C" w14:textId="5806A4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759A3" w14:textId="3D0652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6B156" w14:textId="3F4EB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517008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29B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E9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6C0BC6C3" w14:textId="0FA40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51476" w14:textId="422DD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EC2D0" w14:textId="35D0F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49E7F" w14:textId="7C263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351FD4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408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885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E1FB045" w14:textId="3B5A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A2F37" w14:textId="38AA37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23D68" w14:textId="4B3CC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A6BE2" w14:textId="0A32F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290D766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745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30C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7F844D42" w14:textId="6C7B3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94DAEF" w14:textId="4E0A6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C357" w14:textId="0601AD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5A325" w14:textId="27222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47F532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80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57F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C32D46C" w14:textId="18D5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0C0DC0" w14:textId="6C448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84269" w14:textId="51673F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890CF" w14:textId="59905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r>
      <w:tr w:rsidR="00524DF8" w:rsidRPr="00524DF8" w14:paraId="2CFDC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05DC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98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4033146" w14:textId="3552C7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6198D" w14:textId="0E32D2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F2F3C" w14:textId="2E3C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3D1C3" w14:textId="6729C9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23B7D2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12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72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41471CF8" w14:textId="71C5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02F2EE2" w14:textId="7D60A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26774F" w14:textId="4426E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D80F" w14:textId="14AD82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6,115.00 </w:t>
            </w:r>
          </w:p>
        </w:tc>
      </w:tr>
      <w:tr w:rsidR="00524DF8" w:rsidRPr="00524DF8" w14:paraId="2FD627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930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6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13E6816" w14:textId="5436E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C0091" w14:textId="6977C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75CB" w14:textId="38C62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9D2A7" w14:textId="2F863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66031C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B2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DBA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F562775" w14:textId="096DEB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34A4F3" w14:textId="12B07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A8B1E8" w14:textId="511EBA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CA87" w14:textId="2BF77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5,000.00 </w:t>
            </w:r>
          </w:p>
        </w:tc>
      </w:tr>
      <w:tr w:rsidR="00524DF8" w:rsidRPr="00524DF8" w14:paraId="16DEE9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3C3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CC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927B467" w14:textId="1BF52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340AB16" w14:textId="2E0A2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03266" w14:textId="60AEF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A50DD" w14:textId="71FCE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r>
      <w:tr w:rsidR="00524DF8" w:rsidRPr="00524DF8" w14:paraId="20546F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3E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9C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5EF2B0E" w14:textId="1BC0B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3536E43" w14:textId="26643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C055" w14:textId="0C1ADE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43500" w14:textId="605CE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r>
      <w:tr w:rsidR="00524DF8" w:rsidRPr="00524DF8" w14:paraId="2AB0A3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2A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8B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8B1EFB4" w14:textId="0A74D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4580FE" w14:textId="5DE30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E725761" w14:textId="66021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0C89" w14:textId="5019F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88.00 </w:t>
            </w:r>
          </w:p>
        </w:tc>
      </w:tr>
      <w:tr w:rsidR="00524DF8" w:rsidRPr="00524DF8" w14:paraId="3CF1E6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C49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3E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976C6C2" w14:textId="1A5C92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3F272" w14:textId="2B6BE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8BD74" w14:textId="76E9A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F444" w14:textId="58EBE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49474A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51F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5EB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53754170" w14:textId="566BD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5C5794" w14:textId="31B110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8A633" w14:textId="41214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CDFC5" w14:textId="3DF05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63D7E2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81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9E8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ED1DFBD" w14:textId="2CA7B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229C" w14:textId="49C19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9A96A" w14:textId="5272D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5332D" w14:textId="12187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56842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1F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91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7A96435" w14:textId="052E2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8761EA5" w14:textId="0562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26E2A" w14:textId="137CA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93361" w14:textId="5D1D91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E889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D36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60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77BEC34" w14:textId="23C97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72A4" w14:textId="02717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7B8B2" w14:textId="76D78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56A91" w14:textId="70FC2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5DD294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E4C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98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238F605" w14:textId="2CAC3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E42F602" w14:textId="5F934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47C8D" w14:textId="3D5BBA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AEE30" w14:textId="5C6B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13F57F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DB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34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88279F4" w14:textId="27DA7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8D6565" w14:textId="409CE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7D923" w14:textId="561AB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00E3" w14:textId="449431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022704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70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0B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F5D6EB3" w14:textId="0A40C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6C85DE" w14:textId="52ED10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8260" w14:textId="3B904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E3F7E" w14:textId="72C12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938AF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9F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AD4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369B961" w14:textId="35B10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99695" w14:textId="4D2F3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8B86" w14:textId="097E4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F72C3" w14:textId="42A2C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CDEC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73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81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21E5096" w14:textId="3C23E9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6550C" w14:textId="725C1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97CF0" w14:textId="2F5B8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B2EC" w14:textId="567372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56A5B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F2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A4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8B820D4" w14:textId="60E7C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0315E" w14:textId="75076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2C083" w14:textId="0956C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02182" w14:textId="2E846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r>
      <w:tr w:rsidR="00524DF8" w:rsidRPr="00524DF8" w14:paraId="034C0D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A2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2C1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D05DE6A" w14:textId="53CA97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5324905" w14:textId="100F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2DB8" w14:textId="4A7E14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EAAB5" w14:textId="4E6B7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r>
      <w:tr w:rsidR="00524DF8" w:rsidRPr="00524DF8" w14:paraId="64C65A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C6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B1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3CD21D1B" w14:textId="1545AF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3B375C4" w14:textId="5DEA74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BBB0" w14:textId="646D1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246D2" w14:textId="37E0AF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r>
      <w:tr w:rsidR="00524DF8" w:rsidRPr="00524DF8" w14:paraId="0E3155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22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10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A9EA6B8" w14:textId="03D71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36EB19E" w14:textId="6D1B58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0CCE4" w14:textId="22D45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14681" w14:textId="44363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r>
      <w:tr w:rsidR="00524DF8" w:rsidRPr="00524DF8" w14:paraId="6D2B7B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8D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0A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55051345" w14:textId="0FB231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EC10E51" w14:textId="01E6D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F0183" w14:textId="4289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9A806" w14:textId="34C2B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r>
      <w:tr w:rsidR="00524DF8" w:rsidRPr="00524DF8" w14:paraId="2AB60F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0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2C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A570506" w14:textId="67C8EA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87B23" w14:textId="287994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8E441" w14:textId="27B936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952BA" w14:textId="2F046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2B1E7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91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14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BE36045" w14:textId="393CDF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1139A" w14:textId="64BCD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9E14B" w14:textId="143660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FF3E" w14:textId="5796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r>
      <w:tr w:rsidR="00524DF8" w:rsidRPr="00524DF8" w14:paraId="6B6818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64E9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3619D4C" w14:textId="7267E1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726,98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DC270D" w14:textId="3A1E96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2D311A4" w14:textId="35259C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58740D" w14:textId="2B822F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903,062.84 </w:t>
            </w:r>
          </w:p>
        </w:tc>
      </w:tr>
      <w:tr w:rsidR="00524DF8" w:rsidRPr="00524DF8" w14:paraId="702D5B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C80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AB41673" w14:textId="29C92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E2C6B" w14:textId="648F7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58ADB44" w14:textId="6C19B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83BD" w14:textId="08301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46,654.80 </w:t>
            </w:r>
          </w:p>
        </w:tc>
      </w:tr>
      <w:tr w:rsidR="00524DF8" w:rsidRPr="00524DF8" w14:paraId="16F9C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A8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C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A2D00C9" w14:textId="147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1B83F3C4" w14:textId="6DAAE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B6A64" w14:textId="36A377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D3D0C" w14:textId="24848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910.00 </w:t>
            </w:r>
          </w:p>
        </w:tc>
      </w:tr>
      <w:tr w:rsidR="00524DF8" w:rsidRPr="00524DF8" w14:paraId="0BC969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23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0B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F658CAF" w14:textId="73DC7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48,836.00 </w:t>
            </w:r>
          </w:p>
        </w:tc>
        <w:tc>
          <w:tcPr>
            <w:tcW w:w="0" w:type="auto"/>
            <w:tcBorders>
              <w:top w:val="nil"/>
              <w:left w:val="nil"/>
              <w:bottom w:val="single" w:sz="4" w:space="0" w:color="000000"/>
              <w:right w:val="single" w:sz="4" w:space="0" w:color="000000"/>
            </w:tcBorders>
            <w:shd w:val="clear" w:color="auto" w:fill="auto"/>
            <w:noWrap/>
            <w:vAlign w:val="bottom"/>
            <w:hideMark/>
          </w:tcPr>
          <w:p w14:paraId="45D2DC88" w14:textId="55A774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56327C5" w14:textId="4044DE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98CA8" w14:textId="27ACE8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24,648.00 </w:t>
            </w:r>
          </w:p>
        </w:tc>
      </w:tr>
      <w:tr w:rsidR="00524DF8" w:rsidRPr="00524DF8" w14:paraId="216E85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95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76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7B14E7A" w14:textId="17FFC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681C9109" w14:textId="56CA44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E3B5" w14:textId="5E5E7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05DA4" w14:textId="4A77F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r>
      <w:tr w:rsidR="00524DF8" w:rsidRPr="00524DF8" w14:paraId="7F268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2EB4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88A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643B265" w14:textId="2F3E8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E1FA017" w14:textId="5E9D1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D4C33" w14:textId="0C9B3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1230F" w14:textId="591205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r>
      <w:tr w:rsidR="00524DF8" w:rsidRPr="00524DF8" w14:paraId="2BF57D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F0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48E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24C6E6B" w14:textId="2A247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6934D124" w14:textId="64A3C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A483CDA" w14:textId="406FF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34AD1" w14:textId="31D576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55,801.25 </w:t>
            </w:r>
          </w:p>
        </w:tc>
      </w:tr>
      <w:tr w:rsidR="00524DF8" w:rsidRPr="00524DF8" w14:paraId="7E9AE2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9D7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E42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DF6E51B" w14:textId="70A631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73BFF560" w14:textId="34599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356966" w14:textId="56A7C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93BE7" w14:textId="621EE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9,196.50 </w:t>
            </w:r>
          </w:p>
        </w:tc>
      </w:tr>
      <w:tr w:rsidR="00524DF8" w:rsidRPr="00524DF8" w14:paraId="43208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6A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88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A4BDEFA" w14:textId="41F3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604E4" w14:textId="3E1D3A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0E6AA7F" w14:textId="2251D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93CA" w14:textId="09973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490.00 </w:t>
            </w:r>
          </w:p>
        </w:tc>
      </w:tr>
      <w:tr w:rsidR="00524DF8" w:rsidRPr="00524DF8" w14:paraId="19628C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ED3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DF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8B68810" w14:textId="57783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1D8EB90A" w14:textId="39485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D6557" w14:textId="60AF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70A1" w14:textId="03827E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r>
      <w:tr w:rsidR="00524DF8" w:rsidRPr="00524DF8" w14:paraId="7E51D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A70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3B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65152D57" w14:textId="08325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78793D6A" w14:textId="53B3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61167" w14:textId="3D832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68D09" w14:textId="2CBE9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8,990.00 </w:t>
            </w:r>
          </w:p>
        </w:tc>
      </w:tr>
      <w:tr w:rsidR="00524DF8" w:rsidRPr="00524DF8" w14:paraId="2E38B2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58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F28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8BB5BAA" w14:textId="3E834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06B863CD" w14:textId="2F1E8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AD9572F" w14:textId="7C1A75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8A41" w14:textId="4875A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08,529.00 </w:t>
            </w:r>
          </w:p>
        </w:tc>
      </w:tr>
      <w:tr w:rsidR="00524DF8" w:rsidRPr="00524DF8" w14:paraId="529F7E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31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4B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2992118" w14:textId="0C2E1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57977E64" w14:textId="2854C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9D8B903" w14:textId="2C894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9D81" w14:textId="38A9F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8,761.29 </w:t>
            </w:r>
          </w:p>
        </w:tc>
      </w:tr>
      <w:tr w:rsidR="00524DF8" w:rsidRPr="00524DF8" w14:paraId="1ED0BA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FF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8B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016933EA" w14:textId="73A53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3BF95154" w14:textId="6B1AF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1DBA1" w14:textId="22AFB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3AC2B" w14:textId="009A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r>
      <w:tr w:rsidR="00524DF8" w:rsidRPr="00524DF8" w14:paraId="346EA6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238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F6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1934F43" w14:textId="3B9FA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3B54B946" w14:textId="7D724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5476B1" w14:textId="72592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29FD" w14:textId="1FB40A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5,301.00 </w:t>
            </w:r>
          </w:p>
        </w:tc>
      </w:tr>
      <w:tr w:rsidR="00524DF8" w:rsidRPr="00524DF8" w14:paraId="42142C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84B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F37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68D9E81" w14:textId="48C55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22067037" w14:textId="67D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BAE0B" w14:textId="7395C2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0C174" w14:textId="097FC6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r>
      <w:tr w:rsidR="00524DF8" w:rsidRPr="00524DF8" w14:paraId="25DB17B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035BF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AECE302" w14:textId="62F9C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CCDA55C" w14:textId="0854444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4D87FA" w14:textId="20D0A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663538" w14:textId="0DE752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r>
      <w:tr w:rsidR="00524DF8" w:rsidRPr="00524DF8" w14:paraId="0E381B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A35D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B5FD823" w14:textId="486EBE2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6F3938E" w14:textId="57EE00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706416" w14:textId="2BC47AB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BC6DFF" w14:textId="2A36346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r>
      <w:tr w:rsidR="00524DF8" w:rsidRPr="00524DF8" w14:paraId="585D83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84B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4F9DFFB" w14:textId="13151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11265A5" w14:textId="35A384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22D07" w14:textId="7EE6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4752" w14:textId="70CA9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r>
      <w:tr w:rsidR="00524DF8" w:rsidRPr="00524DF8" w14:paraId="79AC7A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3E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A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C744ED0" w14:textId="76A4AB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5006931" w14:textId="4832B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0385E" w14:textId="4EF797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F5780" w14:textId="3100D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r>
      <w:tr w:rsidR="00524DF8" w:rsidRPr="00524DF8" w14:paraId="6911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25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0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50085FBB" w14:textId="31FC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C4D69D0" w14:textId="20741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14B71" w14:textId="1078CB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82A0F" w14:textId="6EE67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r>
      <w:tr w:rsidR="00524DF8" w:rsidRPr="00524DF8" w14:paraId="1D4F22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0C9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6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4D26B7CA" w14:textId="1A3A74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16596EC" w14:textId="15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D413" w14:textId="05D387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38571" w14:textId="57F936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r>
      <w:tr w:rsidR="00524DF8" w:rsidRPr="00524DF8" w14:paraId="53B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817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961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8ABB28B" w14:textId="34690D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D3B0A" w14:textId="0D816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EBF7B" w14:textId="7DEB1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4AB26" w14:textId="577B1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4CDA41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9B4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0C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8B9D986" w14:textId="74119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CDAE7A3" w14:textId="06AC82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518BA" w14:textId="711D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8079" w14:textId="5EAFB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r>
      <w:tr w:rsidR="00524DF8" w:rsidRPr="00524DF8" w14:paraId="5C3C98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736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19D3D97" w14:textId="003709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48509768" w14:textId="51F17DE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CD4A8B" w14:textId="664DCC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B1A791" w14:textId="36EFA1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r>
      <w:tr w:rsidR="00524DF8" w:rsidRPr="00524DF8" w14:paraId="5603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35C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28B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7006C19E" w14:textId="422B7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E3EB086" w14:textId="41095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F4B2" w14:textId="2C3E6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3FB5" w14:textId="4D9CD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r>
      <w:tr w:rsidR="00524DF8" w:rsidRPr="00524DF8" w14:paraId="19C451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081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4FE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E6200F5" w14:textId="542FE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0CB6A8E" w14:textId="7F385F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A239" w14:textId="50EB20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36057" w14:textId="08335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r>
      <w:tr w:rsidR="00524DF8" w:rsidRPr="00524DF8" w14:paraId="01C6B5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F3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8B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94D3A28" w14:textId="5746F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2BCEF65" w14:textId="6F86CB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8A785" w14:textId="663FE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F6B25" w14:textId="60054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r>
      <w:tr w:rsidR="00524DF8" w:rsidRPr="00524DF8" w14:paraId="6FCD49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32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37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85C139" w14:textId="7FC422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2527B67" w14:textId="32514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F422" w14:textId="7851B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6B4C2" w14:textId="029B5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r>
      <w:tr w:rsidR="00524DF8" w:rsidRPr="00524DF8" w14:paraId="7837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DAF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632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E4D556F" w14:textId="670EF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7D36ED9" w14:textId="4AB56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0477B" w14:textId="35BFE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332EB" w14:textId="3B8CE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r>
      <w:tr w:rsidR="00524DF8" w:rsidRPr="00524DF8" w14:paraId="5A868E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366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108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E605440" w14:textId="0126D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08CE150" w14:textId="7756CC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672C" w14:textId="7A25A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C3CB" w14:textId="1DFFF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r>
      <w:tr w:rsidR="00524DF8" w:rsidRPr="00524DF8" w14:paraId="5386D9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4C0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95E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BE77A1" w14:textId="556F2F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7006535" w14:textId="05F846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776B2" w14:textId="23D217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17FB4" w14:textId="526C8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r>
      <w:tr w:rsidR="00524DF8" w:rsidRPr="00524DF8" w14:paraId="421FB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B3B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A5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DB39B9F" w14:textId="097B80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E65E0A7" w14:textId="7C9936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841DB" w14:textId="65F60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4A91" w14:textId="276A6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r>
      <w:tr w:rsidR="00524DF8" w:rsidRPr="00524DF8" w14:paraId="26A2C9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4B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43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B6C7ED" w14:textId="1FBC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3820960E" w14:textId="1AD39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97173" w14:textId="06892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224DE" w14:textId="4C677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r>
      <w:tr w:rsidR="00524DF8" w:rsidRPr="00524DF8" w14:paraId="47A3E5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EBE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6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51E07A" w14:textId="53F75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91D4E50" w14:textId="3E6EF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0A10" w14:textId="10A120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8C7BA" w14:textId="49F0D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r>
      <w:tr w:rsidR="00524DF8" w:rsidRPr="00524DF8" w14:paraId="4F7E05F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4B5B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0ABA35E" w14:textId="462E4E7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A7130E" w14:textId="12780E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92EBFB" w14:textId="79D574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73EB9A" w14:textId="096D86B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r>
      <w:tr w:rsidR="00524DF8" w:rsidRPr="00524DF8" w14:paraId="197DB3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7BE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0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07859CFD" w14:textId="1814F2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43E39" w14:textId="748038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3DFE7" w14:textId="5D03E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1A0E5" w14:textId="368EB0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51732C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A8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9C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2B019FC" w14:textId="61106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78E1B3CE" w14:textId="0D5606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BEF2F" w14:textId="0FBEE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8F9B" w14:textId="334CE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r>
      <w:tr w:rsidR="00524DF8" w:rsidRPr="00524DF8" w14:paraId="2A2377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162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ADE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FD6DEDD" w14:textId="4EB746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1309B34" w14:textId="70F42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E858" w14:textId="2E4D0A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43244" w14:textId="32EC8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E66F6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9A7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33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455AE08" w14:textId="090AC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6023470" w14:textId="6002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63C3" w14:textId="2A70C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9F6B8" w14:textId="2D22F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r>
      <w:tr w:rsidR="00524DF8" w:rsidRPr="00524DF8" w14:paraId="12959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0F8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CC9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3D2E40B" w14:textId="163181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32A66" w14:textId="6EB7E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71EE" w14:textId="08068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5A05C" w14:textId="0922D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r>
      <w:tr w:rsidR="00524DF8" w:rsidRPr="00524DF8" w14:paraId="4F6036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F33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4C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0456145" w14:textId="40F87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14837" w14:textId="3B86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5001" w14:textId="42EB0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1108" w14:textId="420284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7788E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79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5CD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D0E7D69" w14:textId="2CAD4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FEE1B76" w14:textId="346D74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02A13" w14:textId="7EE833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AFB2F" w14:textId="62CB0B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D819A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64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9C9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DB0F4BF" w14:textId="3B8F9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8AA2C4A" w14:textId="17BAB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D1BF" w14:textId="65397C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8756F" w14:textId="54E23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r>
      <w:tr w:rsidR="00524DF8" w:rsidRPr="00524DF8" w14:paraId="1BCB9A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623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BE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35383EB5" w14:textId="12E63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CA8344" w14:textId="5D7F37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A958D" w14:textId="780BE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37DD" w14:textId="3E380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r>
      <w:tr w:rsidR="00524DF8" w:rsidRPr="00524DF8" w14:paraId="48B434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756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E66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742E54D7" w14:textId="237F4A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9C4ED" w14:textId="463E1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485A6" w14:textId="2833C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0B11" w14:textId="23B7C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73E97A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0B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073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1BD2F5A" w14:textId="236F6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CE6EC8" w14:textId="2775A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CB563" w14:textId="43E1B3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82C9" w14:textId="1575D1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C778A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890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431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E396543" w14:textId="12BB3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E916E" w14:textId="51961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E1DDA" w14:textId="0BCF39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BF576" w14:textId="16E8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5D53A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4C7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05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9C23FEB" w14:textId="16A5F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1AD4AB" w14:textId="1B4E3D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D63BC" w14:textId="2E3D76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054E" w14:textId="44DBD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43973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FAB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EC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9BB7F35" w14:textId="41E9E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C0180" w14:textId="76CFA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25EE6" w14:textId="520F2F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5767" w14:textId="31FB3E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0E5206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B2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CF0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7CCE43D" w14:textId="238FC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CDF90" w14:textId="57A117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96444" w14:textId="584F21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4D15" w14:textId="4F64A1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F449A8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FAD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92F6633" w14:textId="725BCD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5A70AAA3" w14:textId="41B7850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4F0F93" w14:textId="553304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54483" w14:textId="4610D7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r>
      <w:tr w:rsidR="00524DF8" w:rsidRPr="00524DF8" w14:paraId="320D8E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88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25B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239980D" w14:textId="167FE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68B01DD" w14:textId="17BC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35EA3" w14:textId="40A3C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8DE0" w14:textId="511B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r>
      <w:tr w:rsidR="00524DF8" w:rsidRPr="00524DF8" w14:paraId="58F98C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EF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CC4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A2C835A" w14:textId="4DB33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8B81540" w14:textId="3EEB19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3EDF9" w14:textId="5EB7FB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D4C5D" w14:textId="32A43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r>
      <w:tr w:rsidR="00524DF8" w:rsidRPr="00524DF8" w14:paraId="7755FA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8D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5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6E985FA" w14:textId="6ECFF4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7C58D82" w14:textId="19AC7C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264DC" w14:textId="3937F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FAF9" w14:textId="1020AE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r>
      <w:tr w:rsidR="00524DF8" w:rsidRPr="00524DF8" w14:paraId="7DE5C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4C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A2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5362F2E6" w14:textId="727D3F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0D3B3F" w14:textId="5A7FF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A3A0" w14:textId="4FDBB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FEC64" w14:textId="1BCA9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r>
      <w:tr w:rsidR="00524DF8" w:rsidRPr="00524DF8" w14:paraId="7AC97E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9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F64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7BADDEC" w14:textId="0F928A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E06B4C" w14:textId="43E317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FDCE" w14:textId="3067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8E59" w14:textId="0A385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399B9E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6B7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0DA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12A000B" w14:textId="3B459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23508E13" w14:textId="07E83C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72DD7" w14:textId="28FFA1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6811F" w14:textId="01F7D1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r>
      <w:tr w:rsidR="00524DF8" w:rsidRPr="00524DF8" w14:paraId="373A8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D1E5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2201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DA00B59" w14:textId="2451C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E04798" w14:textId="40D21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79292" w14:textId="012EE0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CAB9" w14:textId="5C0D5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552D8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A4B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B30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153D803" w14:textId="32972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08929E45" w14:textId="00842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E72DD" w14:textId="1C1C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97DA9" w14:textId="3EF08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r>
      <w:tr w:rsidR="00524DF8" w:rsidRPr="00524DF8" w14:paraId="2830E2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BE7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EF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5699BCE" w14:textId="6C56E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8ADA7F" w14:textId="5BD5D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CF780" w14:textId="278A0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FE0A4" w14:textId="64BA5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r>
      <w:tr w:rsidR="00524DF8" w:rsidRPr="00524DF8" w14:paraId="6CB77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B83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BB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549E11E" w14:textId="60D03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E4E07E0" w14:textId="4B8DC1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0FD42" w14:textId="04C6D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0A17F" w14:textId="7B99F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r>
      <w:tr w:rsidR="00524DF8" w:rsidRPr="00524DF8" w14:paraId="78E0E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C876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549AF2" w14:textId="6CB71A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C905C9" w14:textId="011800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EFE1FC" w14:textId="087327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BD64F3" w14:textId="3C1A50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r>
      <w:tr w:rsidR="00524DF8" w:rsidRPr="00524DF8" w14:paraId="03AFC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63F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05F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3F84069" w14:textId="17D92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5CBCCD7" w14:textId="0A8C0D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4600" w14:textId="6873A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02512" w14:textId="3ED4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r>
      <w:tr w:rsidR="00524DF8" w:rsidRPr="00524DF8" w14:paraId="2C0691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23CC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A2FA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D7F8059" w14:textId="52708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BC4C7" w14:textId="4F84F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8D63D" w14:textId="787D2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FDB17" w14:textId="0408A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r>
      <w:tr w:rsidR="00524DF8" w:rsidRPr="00524DF8" w14:paraId="6EBD2F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19F6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4CF7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3B1761E" w14:textId="48BD9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A0D4187" w14:textId="7A278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7AFB5" w14:textId="5FB61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CA087" w14:textId="399B21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r>
      <w:tr w:rsidR="00524DF8" w:rsidRPr="00524DF8" w14:paraId="3189F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6108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7407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D4102A7" w14:textId="6915E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20F9FD5" w14:textId="5155E8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55B8" w14:textId="3716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352F" w14:textId="0E4E1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r>
      <w:tr w:rsidR="00524DF8" w:rsidRPr="00524DF8" w14:paraId="0E8A8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023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B518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B679DC9" w14:textId="5841A6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11CE84F" w14:textId="79771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909B2" w14:textId="6807A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DA30" w14:textId="635C86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r>
      <w:tr w:rsidR="00524DF8" w:rsidRPr="00524DF8" w14:paraId="3553FE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CEC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C18E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3862876" w14:textId="7E87DC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CCB191A" w14:textId="6913D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B2F2" w14:textId="25C80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39FBE" w14:textId="3F88E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r>
      <w:tr w:rsidR="00524DF8" w:rsidRPr="00524DF8" w14:paraId="2A9F05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29E1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57C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F1C0EB7" w14:textId="15C2B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6D677C" w14:textId="45541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D431" w14:textId="75CB6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34F6" w14:textId="1282C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r>
      <w:tr w:rsidR="00524DF8" w:rsidRPr="00524DF8" w14:paraId="347B4A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A75D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77ED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AD203E0" w14:textId="5998C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EB9B64" w14:textId="0BE28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1E32" w14:textId="35AFBF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46053" w14:textId="433B0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r>
      <w:tr w:rsidR="00524DF8" w:rsidRPr="00524DF8" w14:paraId="4D293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206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BAF3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3924A29A" w14:textId="2ABBD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D7EAFBB" w14:textId="04896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88535" w14:textId="0439D8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B07C9" w14:textId="269B0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r>
      <w:tr w:rsidR="00524DF8" w:rsidRPr="00524DF8" w14:paraId="559E4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980F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3653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4F2213C8" w14:textId="6125B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95DB419" w14:textId="79A80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3181F" w14:textId="4FC80A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12C77" w14:textId="41932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r>
      <w:tr w:rsidR="00524DF8" w:rsidRPr="00524DF8" w14:paraId="5B3533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922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4A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64F5F35C" w14:textId="3B04A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A85F3DA" w14:textId="2E7FF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CD76" w14:textId="48292F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EE47B" w14:textId="7C397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r>
      <w:tr w:rsidR="00524DF8" w:rsidRPr="00524DF8" w14:paraId="5F3834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A7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6C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8D880F" w14:textId="150C6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986B0" w14:textId="358BF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0BC3F" w14:textId="5F1A9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27A1B" w14:textId="5E42D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8F6D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9CFC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4D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02640F0" w14:textId="7CE21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6962568" w14:textId="52C1B1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5E80A" w14:textId="5F17A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98A2" w14:textId="0E3C8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r>
      <w:tr w:rsidR="00524DF8" w:rsidRPr="00524DF8" w14:paraId="20E306B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3F3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26B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4EEE0F4" w14:textId="4C1B9F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8DB0A" w14:textId="22BC7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7E5C7" w14:textId="4241A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6C048" w14:textId="17334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r>
      <w:tr w:rsidR="00524DF8" w:rsidRPr="00524DF8" w14:paraId="3C73C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65F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A0A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6956B3" w14:textId="522D7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70301C9E" w14:textId="64B20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6C287" w14:textId="76EBA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16286" w14:textId="31C8E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r>
      <w:tr w:rsidR="00524DF8" w:rsidRPr="00524DF8" w14:paraId="32BF20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EA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E1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DA53E6D" w14:textId="27D8D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75898D0" w14:textId="7321AC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B4CC3" w14:textId="45F2C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CAF93" w14:textId="64F8CD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r>
      <w:tr w:rsidR="00524DF8" w:rsidRPr="00524DF8" w14:paraId="28F811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17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D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6169375F" w14:textId="6A3FD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C7E27D5" w14:textId="02547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AD492" w14:textId="6C88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B5BD" w14:textId="73722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r>
      <w:tr w:rsidR="00524DF8" w:rsidRPr="00524DF8" w14:paraId="5821AE8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285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A4F085F" w14:textId="6C3678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250104B9" w14:textId="7E9DA6A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31EE960" w14:textId="2CB229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EBDC3F" w14:textId="3C8F9CE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6,066,268.40 </w:t>
            </w:r>
          </w:p>
        </w:tc>
      </w:tr>
      <w:tr w:rsidR="00524DF8" w:rsidRPr="00524DF8" w14:paraId="67C2C44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1BD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23ACC2A" w14:textId="4D6BB5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34B73B41" w14:textId="3117EC4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8F7D7" w14:textId="13708D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8DB07" w14:textId="07AFDD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561,769.15 </w:t>
            </w:r>
          </w:p>
        </w:tc>
      </w:tr>
      <w:tr w:rsidR="00524DF8" w:rsidRPr="00524DF8" w14:paraId="45236F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7C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E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2B5B306" w14:textId="79D39D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A1E331" w14:textId="0B22C6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ABF0" w14:textId="11B2E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1E78F" w14:textId="39F1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r>
      <w:tr w:rsidR="00524DF8" w:rsidRPr="00524DF8" w14:paraId="087BC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1FC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D1B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0BAD3F6F" w14:textId="025632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06733C8" w14:textId="1DDD3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A4ACF" w14:textId="14B29E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4C827" w14:textId="36BA7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r>
      <w:tr w:rsidR="00524DF8" w:rsidRPr="00524DF8" w14:paraId="33FDE3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773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743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6A12794" w14:textId="1A176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F782845" w14:textId="0400F5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87D5" w14:textId="7664D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0A2AA" w14:textId="68156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r>
      <w:tr w:rsidR="00524DF8" w:rsidRPr="00524DF8" w14:paraId="332A7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916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54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076F1BB" w14:textId="73E05F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E247FCE" w14:textId="41C569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947D8C0" w14:textId="750B4F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33291" w14:textId="33BAD6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61,210.81 </w:t>
            </w:r>
          </w:p>
        </w:tc>
      </w:tr>
      <w:tr w:rsidR="00524DF8" w:rsidRPr="00524DF8" w14:paraId="5D5FB9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072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72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30BC632" w14:textId="41EEA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5BF1D78" w14:textId="119ED4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FDA4C00" w14:textId="09F1E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279D0" w14:textId="5253A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8,541.24 </w:t>
            </w:r>
          </w:p>
        </w:tc>
      </w:tr>
      <w:tr w:rsidR="00524DF8" w:rsidRPr="00524DF8" w14:paraId="460AF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B1B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C9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29ACB17" w14:textId="034B8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276E0281" w14:textId="52E1A7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DDD6" w14:textId="66035B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45D0" w14:textId="58B3A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r>
      <w:tr w:rsidR="00524DF8" w:rsidRPr="00524DF8" w14:paraId="08B616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AB9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AE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3512B6E" w14:textId="71A2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BFBDE51" w14:textId="0E33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D4F2" w14:textId="75286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203C9" w14:textId="62E07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r>
      <w:tr w:rsidR="00524DF8" w:rsidRPr="00524DF8" w14:paraId="4F3A43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5B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600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1C14661B" w14:textId="3CB7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59DE64F" w14:textId="41852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95000" w14:textId="20CBC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EC7AD" w14:textId="5FDC5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r>
      <w:tr w:rsidR="00524DF8" w:rsidRPr="00524DF8" w14:paraId="37F9C9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DE8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717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62F27B6" w14:textId="5D8B69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A1347CF" w14:textId="4FAAD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6B01D" w14:textId="4C3F99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8D3" w14:textId="6F553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r>
      <w:tr w:rsidR="00524DF8" w:rsidRPr="00524DF8" w14:paraId="7ED0BC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DF7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96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47CCEF5" w14:textId="70A5FC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31C7BD3" w14:textId="092BC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719EF" w14:textId="30F6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95DA" w14:textId="1F498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r>
      <w:tr w:rsidR="00524DF8" w:rsidRPr="00524DF8" w14:paraId="16D7C4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6F8C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2B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C2C2756" w14:textId="6DFF3D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4EDDD71" w14:textId="3EF1C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11AB" w14:textId="7753B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389E4" w14:textId="402D7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r>
      <w:tr w:rsidR="00524DF8" w:rsidRPr="00524DF8" w14:paraId="6951A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81F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62C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50E0C71F" w14:textId="53670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5A43DA36" w14:textId="729E28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71D4F" w14:textId="5DC6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C5BC8" w14:textId="11326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r>
      <w:tr w:rsidR="00524DF8" w:rsidRPr="00524DF8" w14:paraId="2D376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757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4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E080201" w14:textId="6713C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441CD4F" w14:textId="5EEAC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2DBC" w14:textId="79BFA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5D90" w14:textId="2AEBC1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r>
      <w:tr w:rsidR="00524DF8" w:rsidRPr="00524DF8" w14:paraId="3F4F3C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DB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64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4913F5F" w14:textId="348AD4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3338FF6C" w14:textId="25AB6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98E5" w14:textId="6960C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47AE" w14:textId="4FB90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r>
      <w:tr w:rsidR="00524DF8" w:rsidRPr="00524DF8" w14:paraId="54661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10B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F4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9851E8F" w14:textId="2399A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2F23BA7" w14:textId="2D832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73822" w14:textId="45E1BA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2840" w14:textId="13F43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r>
      <w:tr w:rsidR="00524DF8" w:rsidRPr="00524DF8" w14:paraId="39759E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407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2A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425821B" w14:textId="678A2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DFD2D35" w14:textId="2EA12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3D92" w14:textId="1A5BF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D27E" w14:textId="5C20B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r>
      <w:tr w:rsidR="00524DF8" w:rsidRPr="00524DF8" w14:paraId="6296C2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C8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F92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39EFE7" w14:textId="249F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7FB54595" w14:textId="2B74A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B6F12" w14:textId="7FF1BC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0EED0" w14:textId="22F54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r>
      <w:tr w:rsidR="00524DF8" w:rsidRPr="00524DF8" w14:paraId="65119B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0EA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80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60DD488" w14:textId="51F04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B9F488A" w14:textId="79392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E9586" w14:textId="6602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B02C7" w14:textId="40EE7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r>
      <w:tr w:rsidR="00524DF8" w:rsidRPr="00524DF8" w14:paraId="75FFD6E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2E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8E586B" w14:textId="105D52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42E2FB14" w14:textId="221F653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C711FF" w14:textId="0130F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A3469" w14:textId="462925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r>
      <w:tr w:rsidR="00524DF8" w:rsidRPr="00524DF8" w14:paraId="7A6FE1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3D672"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6C9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E95B736" w14:textId="0299D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0A2A03B" w14:textId="2F7CED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9DCF7" w14:textId="46EC5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EA7ED" w14:textId="4BF08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r>
      <w:tr w:rsidR="00524DF8" w:rsidRPr="00524DF8" w14:paraId="07EBC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705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02A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14A0A25" w14:textId="0CECB0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073E39D" w14:textId="412E7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FE463" w14:textId="1F88F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98874" w14:textId="3014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r>
      <w:tr w:rsidR="00524DF8" w:rsidRPr="00524DF8" w14:paraId="4EA31F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B2B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4F4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C8E76FE" w14:textId="51E48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077B0CF" w14:textId="159D4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DA6E" w14:textId="03543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670B8" w14:textId="0675F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r>
      <w:tr w:rsidR="00524DF8" w:rsidRPr="00524DF8" w14:paraId="3F134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24BE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5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CF85B03" w14:textId="61B62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EC85A6E" w14:textId="2156E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0DB9" w14:textId="33430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2AEE" w14:textId="277C6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r>
      <w:tr w:rsidR="00524DF8" w:rsidRPr="00524DF8" w14:paraId="350733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29E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C5F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C84A778" w14:textId="0BD7F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58197125" w14:textId="23F8E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68E60" w14:textId="0AD76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0F554" w14:textId="1C732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r>
      <w:tr w:rsidR="00524DF8" w:rsidRPr="00524DF8" w14:paraId="0C1650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E0E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CA3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0AC2B46" w14:textId="6D55D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804F35A" w14:textId="69E1EE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6BC8" w14:textId="0E5C1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BB851" w14:textId="44DBC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r>
      <w:tr w:rsidR="00524DF8" w:rsidRPr="00524DF8" w14:paraId="7C19B2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06D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6DE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745411" w14:textId="4BB0F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BC9DBB3" w14:textId="17A3A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E65D4" w14:textId="3A7560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53CF8" w14:textId="5AE5E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r>
      <w:tr w:rsidR="00524DF8" w:rsidRPr="00524DF8" w14:paraId="217136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2AF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70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50A3A79" w14:textId="44653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24722BBB" w14:textId="4B8E90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4793A" w14:textId="1166A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B8D2D" w14:textId="0866B4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r>
      <w:tr w:rsidR="00524DF8" w:rsidRPr="00524DF8" w14:paraId="163D76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37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363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722BE27" w14:textId="1100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AE5B157" w14:textId="69E04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121E8" w14:textId="768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B02D" w14:textId="2FA97C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r>
      <w:tr w:rsidR="00524DF8" w:rsidRPr="00524DF8" w14:paraId="54A40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84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D2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1DC56B" w14:textId="4703D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A2B49AE" w14:textId="6B6A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4758" w14:textId="62E92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B81D" w14:textId="3403A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r>
      <w:tr w:rsidR="00524DF8" w:rsidRPr="00524DF8" w14:paraId="5CA42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1E2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FD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868B741" w14:textId="73766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44B25C8" w14:textId="3AC986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55C73" w14:textId="6237F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65BE" w14:textId="65A96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r>
      <w:tr w:rsidR="00524DF8" w:rsidRPr="00524DF8" w14:paraId="33A96C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320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4B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1AF154" w14:textId="14ADF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FA91D7F" w14:textId="4BCA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D863F" w14:textId="18CCD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1B6B" w14:textId="6FA6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r>
      <w:tr w:rsidR="00524DF8" w:rsidRPr="00524DF8" w14:paraId="77F0D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48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358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002819E" w14:textId="51B8A3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B337FBD" w14:textId="063F4A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83A84" w14:textId="3B6D7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9D762" w14:textId="7F57D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r>
      <w:tr w:rsidR="00524DF8" w:rsidRPr="00524DF8" w14:paraId="4849F2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AFAA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F1F012E" w14:textId="5EB235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437D2F2E" w14:textId="66151E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87E003" w14:textId="5AB6E8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9A6EF" w14:textId="380BCE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24,599.73 </w:t>
            </w:r>
          </w:p>
        </w:tc>
      </w:tr>
      <w:tr w:rsidR="00524DF8" w:rsidRPr="00524DF8" w14:paraId="13A551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87C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F1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C3EECD4" w14:textId="62215A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5103F23" w14:textId="00EDE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2C514" w14:textId="69952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8648" w14:textId="30EEB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r>
      <w:tr w:rsidR="00524DF8" w:rsidRPr="00524DF8" w14:paraId="6EF02B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32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71E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42948D2" w14:textId="7B0E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EDB8EF5" w14:textId="4758B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31B5" w14:textId="6C537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CB63" w14:textId="14B4B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r>
      <w:tr w:rsidR="00524DF8" w:rsidRPr="00524DF8" w14:paraId="7CCC47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E9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7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92729BC" w14:textId="237A3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1E78F6FA" w14:textId="785D4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9AF5" w14:textId="66677B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05D14" w14:textId="1FF9F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r>
      <w:tr w:rsidR="00524DF8" w:rsidRPr="00524DF8" w14:paraId="33A4C2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2A3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07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A97FE21" w14:textId="1F775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3FD017F" w14:textId="634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1FE2" w14:textId="0346C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6E429" w14:textId="140D2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r>
      <w:tr w:rsidR="00524DF8" w:rsidRPr="00524DF8" w14:paraId="4B6B14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5EC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B3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F726EF7" w14:textId="66DE1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417D990" w14:textId="4F61E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4F5D" w14:textId="04E8F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8BC3" w14:textId="0DDF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r>
      <w:tr w:rsidR="00524DF8" w:rsidRPr="00524DF8" w14:paraId="0CC983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AF3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5D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A14A03A" w14:textId="01481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453D312" w14:textId="3DB8F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53900" w14:textId="4F450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87836" w14:textId="1AD76F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r>
      <w:tr w:rsidR="00524DF8" w:rsidRPr="00524DF8" w14:paraId="09F45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60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3B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3239231" w14:textId="1F570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6AC4CE0" w14:textId="67CD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DF681" w14:textId="118D62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6977F" w14:textId="559B8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r>
      <w:tr w:rsidR="00524DF8" w:rsidRPr="00524DF8" w14:paraId="4FAFBA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22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F0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92EE18A" w14:textId="248BE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68F5EF9" w14:textId="05FA71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B4942" w14:textId="171FD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61170" w14:textId="59863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r>
      <w:tr w:rsidR="00524DF8" w:rsidRPr="00524DF8" w14:paraId="7D1956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05C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88A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5B91125" w14:textId="5AF5A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7D3B8DE" w14:textId="15296D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8035F" w14:textId="53ADB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54D6" w14:textId="4A5EEC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r>
      <w:tr w:rsidR="00524DF8" w:rsidRPr="00524DF8" w14:paraId="4EF8E6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E5C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87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86653A2" w14:textId="24F5C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8A31723" w14:textId="02504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B76C8" w14:textId="2AE9F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87AB2" w14:textId="2EE2C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r>
      <w:tr w:rsidR="00524DF8" w:rsidRPr="00524DF8" w14:paraId="41E09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F47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7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446F7C1" w14:textId="15BE88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19B85C0" w14:textId="3201C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6DA09" w14:textId="40EAB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76975" w14:textId="551CCF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r>
      <w:tr w:rsidR="00524DF8" w:rsidRPr="00524DF8" w14:paraId="3C4930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0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E9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6A68487F" w14:textId="4868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DB230F1" w14:textId="204DB1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55B4" w14:textId="569046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0D786" w14:textId="2D6FA8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r>
      <w:tr w:rsidR="00524DF8" w:rsidRPr="00524DF8" w14:paraId="6C17F3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3C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0F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61EEB4B" w14:textId="7B86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B35A092" w14:textId="7E8D9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D27C" w14:textId="4243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0C9E4" w14:textId="3B5F5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r>
      <w:tr w:rsidR="00524DF8" w:rsidRPr="00524DF8" w14:paraId="205B67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601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C9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C38E5AC" w14:textId="2669C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DCFFA4F" w14:textId="4FECD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2883C" w14:textId="56884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2FFA" w14:textId="3577A1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r>
      <w:tr w:rsidR="00524DF8" w:rsidRPr="00524DF8" w14:paraId="523F9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657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403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ABCF39C" w14:textId="6F184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DDA8EA0" w14:textId="23A46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59C9" w14:textId="65EDBD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1656" w14:textId="1075F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r>
      <w:tr w:rsidR="00524DF8" w:rsidRPr="00524DF8" w14:paraId="5335F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57AA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D34F027" w14:textId="30DC0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52EDF005" w14:textId="3C128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DC038" w14:textId="3C1E0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3D3FF" w14:textId="3E03E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r>
      <w:tr w:rsidR="00524DF8" w:rsidRPr="00524DF8" w14:paraId="36894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8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217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7A5A631" w14:textId="5F4D7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8E573F3" w14:textId="3607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1C6D" w14:textId="0832C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551B2" w14:textId="4223E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r>
      <w:tr w:rsidR="00524DF8" w:rsidRPr="00524DF8" w14:paraId="40CABC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CA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0A7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F99E1DB" w14:textId="0B7A0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6D7A621A" w14:textId="31828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26D98" w14:textId="5F70B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144B" w14:textId="27203B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8,458.20 </w:t>
            </w:r>
          </w:p>
        </w:tc>
      </w:tr>
      <w:tr w:rsidR="00524DF8" w:rsidRPr="00524DF8" w14:paraId="522534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82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ABB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3DA000C" w14:textId="0E51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D4095DE" w14:textId="026D2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22BE5" w14:textId="35B5CF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C1E7" w14:textId="7C8CA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r>
      <w:tr w:rsidR="00524DF8" w:rsidRPr="00524DF8" w14:paraId="2BD0A0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6F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2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0C2B815" w14:textId="05D01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91CDA3E" w14:textId="179D55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D437B" w14:textId="784D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A00B" w14:textId="1B3DB8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r>
      <w:tr w:rsidR="00524DF8" w:rsidRPr="00524DF8" w14:paraId="5BB623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1A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3C2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705C30AE" w14:textId="3874A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1BC474A8" w14:textId="62AD90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04CE" w14:textId="07BAB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14061" w14:textId="2C9B3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r>
      <w:tr w:rsidR="00524DF8" w:rsidRPr="00524DF8" w14:paraId="759B20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A88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2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E74E236" w14:textId="5AA6D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516F14E" w14:textId="65CE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264F" w14:textId="22AED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E90E6" w14:textId="5C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r>
      <w:tr w:rsidR="00524DF8" w:rsidRPr="00524DF8" w14:paraId="25E6C8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84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70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10E2E7D" w14:textId="64F3C3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481A73DC" w14:textId="2528C8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A1E7" w14:textId="1BA2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F2BC" w14:textId="03FDEA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r>
      <w:tr w:rsidR="00524DF8" w:rsidRPr="00524DF8" w14:paraId="1A2F71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91D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D78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795F622" w14:textId="3738B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F104B05" w14:textId="743864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E265" w14:textId="065415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25E3" w14:textId="41FB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r>
      <w:tr w:rsidR="00524DF8" w:rsidRPr="00524DF8" w14:paraId="3496CC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4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89894EF" w14:textId="58D50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967290" w14:textId="773E2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5BAB4" w14:textId="515DF7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874AA" w14:textId="134FC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r>
      <w:tr w:rsidR="00524DF8" w:rsidRPr="00524DF8" w14:paraId="1E457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6D7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6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09CD75A" w14:textId="6FFB4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BFE7AD3" w14:textId="18BF2F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D668" w14:textId="560B7F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20E2" w14:textId="23A3F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r>
      <w:tr w:rsidR="00524DF8" w:rsidRPr="00524DF8" w14:paraId="775F23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15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8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BF0871B" w14:textId="00C77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57C1284" w14:textId="4F6E4B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F2799" w14:textId="4835B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EE3A8" w14:textId="7C65D4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r>
      <w:tr w:rsidR="00524DF8" w:rsidRPr="00524DF8" w14:paraId="194D84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F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25B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B6C86A0" w14:textId="749F2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D756DBB" w14:textId="6DEC6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F9551" w14:textId="4AA4CA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04453" w14:textId="1B2FEF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r>
      <w:tr w:rsidR="00524DF8" w:rsidRPr="00524DF8" w14:paraId="5E7792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63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879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193D601" w14:textId="21DB0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0F85A5A1" w14:textId="5CC50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FCCFC" w14:textId="1D583D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9B90" w14:textId="5B155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r>
      <w:tr w:rsidR="00524DF8" w:rsidRPr="00524DF8" w14:paraId="4D0AEC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D81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AA8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78544E5" w14:textId="71DE9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EB0D571" w14:textId="1F1FB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91822" w14:textId="167F0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FA027" w14:textId="3D71E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r>
      <w:tr w:rsidR="00524DF8" w:rsidRPr="00524DF8" w14:paraId="0AF0D8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2DB6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3C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576F7AE7" w14:textId="59C6BD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6ACAE255" w14:textId="672A5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9BEBC" w14:textId="34D5C9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6DC7C" w14:textId="422340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r>
      <w:tr w:rsidR="00524DF8" w:rsidRPr="00524DF8" w14:paraId="73C627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DA6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2B5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28A959" w14:textId="223138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5F573AD" w14:textId="7F06B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3A477" w14:textId="4F8B78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435E" w14:textId="52B1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r>
      <w:tr w:rsidR="00524DF8" w:rsidRPr="00524DF8" w14:paraId="3F3747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8DB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A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A25504C" w14:textId="699F3F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486359E" w14:textId="30C4A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3EF93" w14:textId="38B2B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B9F1" w14:textId="76A4A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r>
      <w:tr w:rsidR="00524DF8" w:rsidRPr="00524DF8" w14:paraId="08EC7E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500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657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1E2374B" w14:textId="1E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E700E0B" w14:textId="07D700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6EA6" w14:textId="5EB6E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CA80E" w14:textId="5821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r>
      <w:tr w:rsidR="00524DF8" w:rsidRPr="00524DF8" w14:paraId="6D35C9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BE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42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2A67F971" w14:textId="58681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1D91B0C" w14:textId="59A38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81A3" w14:textId="0660B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21CE" w14:textId="0D99C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r>
      <w:tr w:rsidR="00524DF8" w:rsidRPr="00524DF8" w14:paraId="54F05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279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A03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0121089" w14:textId="7EBE6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0112313" w14:textId="2770F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B586F" w14:textId="6C638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C6D92" w14:textId="6EE04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r>
      <w:tr w:rsidR="00524DF8" w:rsidRPr="00524DF8" w14:paraId="6DBF15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EBE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202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1C7581F" w14:textId="32B6D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78C72C1" w14:textId="1AD1C7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399E" w14:textId="7055B7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E44A2" w14:textId="34ABF2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r>
      <w:tr w:rsidR="00524DF8" w:rsidRPr="00524DF8" w14:paraId="3D4290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4916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26A911C" w14:textId="5D5EB3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4D4D823D" w14:textId="167CEA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8A384D" w14:textId="1B43BAF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9EC029" w14:textId="57FA4A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r>
      <w:tr w:rsidR="00524DF8" w:rsidRPr="00524DF8" w14:paraId="2D26ED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B9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D1E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26C7BD24" w14:textId="2ED9C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57AFE884" w14:textId="23ECC0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F303" w14:textId="79A39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27283" w14:textId="3E28B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r>
      <w:tr w:rsidR="00524DF8" w:rsidRPr="00524DF8" w14:paraId="2227D0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54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C9F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4ED2011" w14:textId="0E9AB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7F41599" w14:textId="7F73E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D7E3A" w14:textId="5222D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04346" w14:textId="0F997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r>
      <w:tr w:rsidR="00524DF8" w:rsidRPr="00524DF8" w14:paraId="0E2617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D3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A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18C67D2" w14:textId="2146C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27782C3" w14:textId="752C6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3168" w14:textId="2A357E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3B75" w14:textId="3F0C3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r>
      <w:tr w:rsidR="00524DF8" w:rsidRPr="00524DF8" w14:paraId="5CAA5E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F001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FC2B523" w14:textId="7F2C70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BABF08E" w14:textId="7ABFD5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3866B4" w14:textId="209182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C8EF9E" w14:textId="285103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r>
      <w:tr w:rsidR="00524DF8" w:rsidRPr="00524DF8" w14:paraId="310B7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CE0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753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6CCE648D" w14:textId="2B02E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4F464DE" w14:textId="5F861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64FF" w14:textId="4195D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58E5B" w14:textId="6E1FD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r>
      <w:tr w:rsidR="00524DF8" w:rsidRPr="00524DF8" w14:paraId="6BDD2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856F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DBD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7E9A997" w14:textId="287BF9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A1BEBAF" w14:textId="795BB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6CA4" w14:textId="1676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C823" w14:textId="094925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r>
      <w:tr w:rsidR="00524DF8" w:rsidRPr="00524DF8" w14:paraId="3C2A64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695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E99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D134871" w14:textId="27D12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7CF16F4" w14:textId="7C8A29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06AE1" w14:textId="4B251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10438" w14:textId="20399F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r>
      <w:tr w:rsidR="00524DF8" w:rsidRPr="00524DF8" w14:paraId="736B88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E03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95F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03134" w14:textId="6A405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11C5209" w14:textId="53B49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3FB4F" w14:textId="1AF26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CEFF2" w14:textId="28A6A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r>
      <w:tr w:rsidR="00524DF8" w:rsidRPr="00524DF8" w14:paraId="7753F7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805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F92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1FA5C39" w14:textId="0D9D7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CB0A862" w14:textId="24F299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A1DA" w14:textId="7B4FA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F167" w14:textId="5B4D3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r>
      <w:tr w:rsidR="00524DF8" w:rsidRPr="00524DF8" w14:paraId="78093F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C0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D3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3E002DEC" w14:textId="501C30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7EE9C7D" w14:textId="0B228B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63484" w14:textId="5B70C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95BE9" w14:textId="78B15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r>
      <w:tr w:rsidR="00524DF8" w:rsidRPr="00524DF8" w14:paraId="13D7F5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4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E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325EAD1C" w14:textId="358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523DC9E" w14:textId="31789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843E" w14:textId="2F58A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3F9F" w14:textId="3330B9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r>
      <w:tr w:rsidR="00524DF8" w:rsidRPr="00524DF8" w14:paraId="0D7245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3D1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62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9EBE9A6" w14:textId="578D63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A6F6489" w14:textId="24FEF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0D6CE" w14:textId="2E5C4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D5A33" w14:textId="2379F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r>
      <w:tr w:rsidR="00524DF8" w:rsidRPr="00524DF8" w14:paraId="772DF3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7A7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21C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0248ECA" w14:textId="12C8F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586D451" w14:textId="3C9A7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C07DB" w14:textId="64DD7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653FE" w14:textId="6EFD9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r>
      <w:tr w:rsidR="00524DF8" w:rsidRPr="00524DF8" w14:paraId="0A0CFB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9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7A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48C5AF" w14:textId="3219F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3D48C96" w14:textId="24166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23CCE" w14:textId="35900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36B0C" w14:textId="4B09F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r>
      <w:tr w:rsidR="00524DF8" w:rsidRPr="00524DF8" w14:paraId="24A404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9D5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582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685732A" w14:textId="34EF0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89FD852" w14:textId="34D8A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A6EE5" w14:textId="6092F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2E5F" w14:textId="53BF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r>
      <w:tr w:rsidR="00524DF8" w:rsidRPr="00524DF8" w14:paraId="494062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4E4D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ADC3DE9" w14:textId="7C9FB9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5E3FEEC1" w14:textId="58B34CD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B75D85" w14:textId="57D47C0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8B975F" w14:textId="4F760EF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847,542.15 </w:t>
            </w:r>
          </w:p>
        </w:tc>
      </w:tr>
      <w:tr w:rsidR="00524DF8" w:rsidRPr="00524DF8" w14:paraId="5C7EED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07321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D1925E0" w14:textId="0D08B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8CEB879" w14:textId="7AED2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D957" w14:textId="1731F8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9C136" w14:textId="05731B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r>
      <w:tr w:rsidR="00524DF8" w:rsidRPr="00524DF8" w14:paraId="159B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8D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1EF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3B4D661" w14:textId="3445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B911DDB" w14:textId="065D8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33380" w14:textId="7D41E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8047" w14:textId="34604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r>
      <w:tr w:rsidR="00524DF8" w:rsidRPr="00524DF8" w14:paraId="76D44E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D07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73C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86B0481" w14:textId="22B88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C989870" w14:textId="0A999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D6C7" w14:textId="37ABB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852E" w14:textId="04E23F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r>
      <w:tr w:rsidR="00524DF8" w:rsidRPr="00524DF8" w14:paraId="6A5402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7D7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C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29997A7" w14:textId="07C72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95BA879" w14:textId="78E84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B1CBF" w14:textId="7FE52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AAFB7" w14:textId="27D49F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r>
      <w:tr w:rsidR="00524DF8" w:rsidRPr="00524DF8" w14:paraId="5F00592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1A2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5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C61A9A" w14:textId="40545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8F760AE" w14:textId="5C18B8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4F223" w14:textId="2063F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A1D60" w14:textId="07A82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r>
      <w:tr w:rsidR="00524DF8" w:rsidRPr="00524DF8" w14:paraId="51CE9B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A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C76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0F3528A" w14:textId="5E5ED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1B279AF" w14:textId="4FE081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30AA8" w14:textId="3C555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CD84C" w14:textId="07655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01.02 </w:t>
            </w:r>
          </w:p>
        </w:tc>
      </w:tr>
      <w:tr w:rsidR="00524DF8" w:rsidRPr="00524DF8" w14:paraId="284B2F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10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2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0725329" w14:textId="4595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CED37F2" w14:textId="4791C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387EF8B" w14:textId="0E9B5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D7CEB" w14:textId="055BC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8,112.24 </w:t>
            </w:r>
          </w:p>
        </w:tc>
      </w:tr>
      <w:tr w:rsidR="00524DF8" w:rsidRPr="00524DF8" w14:paraId="49402C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776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2D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1EA6E25" w14:textId="304219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990409B" w14:textId="60DFF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B58DE" w14:textId="440F35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D1F54" w14:textId="0EECD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0,626.00 </w:t>
            </w:r>
          </w:p>
        </w:tc>
      </w:tr>
      <w:tr w:rsidR="00524DF8" w:rsidRPr="00524DF8" w14:paraId="2DE8F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AB5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F8B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FC7410E" w14:textId="18891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A179F96" w14:textId="70D39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20DBF" w14:textId="7EF0A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5FA1A" w14:textId="3446C6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r>
      <w:tr w:rsidR="00524DF8" w:rsidRPr="00524DF8" w14:paraId="454C6E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BE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F0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69E19BFA" w14:textId="4B2E17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0F29B398" w14:textId="473D9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DDB85AA" w14:textId="1FAF6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B47A" w14:textId="3C71B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9,532.92 </w:t>
            </w:r>
          </w:p>
        </w:tc>
      </w:tr>
      <w:tr w:rsidR="00524DF8" w:rsidRPr="00524DF8" w14:paraId="33A35D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A25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6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01BB38" w14:textId="29D48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C783AAB" w14:textId="58B78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F9E77" w14:textId="3D2F66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2E3E" w14:textId="40F80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r>
      <w:tr w:rsidR="00524DF8" w:rsidRPr="00524DF8" w14:paraId="4FB986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DF91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96C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C0F7F3B" w14:textId="4C4DD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0990EB0E" w14:textId="25B3D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2BCA" w14:textId="0F1B5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AA498" w14:textId="52FD5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785.00 </w:t>
            </w:r>
          </w:p>
        </w:tc>
      </w:tr>
      <w:tr w:rsidR="00524DF8" w:rsidRPr="00524DF8" w14:paraId="64067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755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D2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F089C5" w14:textId="60B1E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59E236FD" w14:textId="369A4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466D8" w14:textId="7BCBA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A4BA0" w14:textId="6CCDF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r>
      <w:tr w:rsidR="00524DF8" w:rsidRPr="00524DF8" w14:paraId="521DA5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591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3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54F9E80" w14:textId="1A54C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A806100" w14:textId="2E866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6284D" w14:textId="122A9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C9A5" w14:textId="6FF7F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r>
      <w:tr w:rsidR="00524DF8" w:rsidRPr="00524DF8" w14:paraId="6B6438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17A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9E3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21FD73A" w14:textId="726D7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A90C920" w14:textId="4AECF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0B09C" w14:textId="2CFD3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41E4B" w14:textId="16F4A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r>
      <w:tr w:rsidR="00524DF8" w:rsidRPr="00524DF8" w14:paraId="35B0FD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D37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5E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BF28493" w14:textId="2A588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1D4B732" w14:textId="606C87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D10F" w14:textId="232BB9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4E266" w14:textId="720EF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r>
      <w:tr w:rsidR="00524DF8" w:rsidRPr="00524DF8" w14:paraId="07150F5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F419E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C933D5C" w14:textId="7EFC397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628,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67A5EF53" w14:textId="645FF22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3DB3B8F" w14:textId="0C0F8F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88D92E" w14:textId="1AF56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231,710.15 </w:t>
            </w:r>
          </w:p>
        </w:tc>
      </w:tr>
      <w:tr w:rsidR="00524DF8" w:rsidRPr="00524DF8" w14:paraId="5BBCD07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B4A7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C655FDF" w14:textId="4222C3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87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81BCC46" w14:textId="1E80D6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78603C" w14:textId="4E97647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0D097" w14:textId="1B3D12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7,667.82 </w:t>
            </w:r>
          </w:p>
        </w:tc>
      </w:tr>
      <w:tr w:rsidR="00524DF8" w:rsidRPr="00524DF8" w14:paraId="2F7C1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57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4F5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0A80B2C1" w14:textId="427A0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565A9B" w14:textId="580FBD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E912A" w14:textId="000A8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3D0ED" w14:textId="31219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44635C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F4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34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47417A8" w14:textId="5526B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C6AA3" w14:textId="0EEE11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3CA8E" w14:textId="5711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E6D2C" w14:textId="071F84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r>
      <w:tr w:rsidR="00524DF8" w:rsidRPr="00524DF8" w14:paraId="5EFD66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0E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499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4420DB4" w14:textId="66EE50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5148004" w14:textId="465AC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FFA2F" w14:textId="5D768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DCA04" w14:textId="134AF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r>
      <w:tr w:rsidR="00524DF8" w:rsidRPr="00524DF8" w14:paraId="2BF5FD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D61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BBA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4B718FC" w14:textId="334FD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F4643DA" w14:textId="5B140C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A5E6E7" w14:textId="1216B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7E430" w14:textId="70C48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447.20 </w:t>
            </w:r>
          </w:p>
        </w:tc>
      </w:tr>
      <w:tr w:rsidR="00524DF8" w:rsidRPr="00524DF8" w14:paraId="6FC90A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E8D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92A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F3AAB86" w14:textId="23763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8D2F2FE" w14:textId="16E08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0E6C5" w14:textId="2A8F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EE01" w14:textId="14D8F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r>
      <w:tr w:rsidR="00524DF8" w:rsidRPr="00524DF8" w14:paraId="26822A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AA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2B3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83F358A" w14:textId="2E062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BF5B8A4" w14:textId="69D36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92653" w14:textId="2B251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00137" w14:textId="114BF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r>
      <w:tr w:rsidR="00524DF8" w:rsidRPr="00524DF8" w14:paraId="5095DA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6E5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F56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70453F98" w14:textId="68975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A59119" w14:textId="74C42B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C2EB2" w14:textId="2C572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82880" w14:textId="395F1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54E55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68B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4FB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080EC68" w14:textId="2CADB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A579B" w14:textId="57FE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98AB" w14:textId="1C00E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0BD46" w14:textId="664C63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r>
      <w:tr w:rsidR="00524DF8" w:rsidRPr="00524DF8" w14:paraId="7F0ED0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E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9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4786D4C5" w14:textId="672CE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1A9D6056" w14:textId="69C9B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83C2" w14:textId="393BA3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C6C03" w14:textId="625C7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r>
      <w:tr w:rsidR="00524DF8" w:rsidRPr="00524DF8" w14:paraId="65373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384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1E1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7455CB1B" w14:textId="1D96A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1A5DC625" w14:textId="210B0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2C52" w14:textId="27363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C0614" w14:textId="722B8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r>
      <w:tr w:rsidR="00524DF8" w:rsidRPr="00524DF8" w14:paraId="4F4DD1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BCC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50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58F659F5" w14:textId="62FC42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7DE5FA4B" w14:textId="73B3B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01DD5" w14:textId="400F1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567B2" w14:textId="6EFBD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r>
      <w:tr w:rsidR="00524DF8" w:rsidRPr="00524DF8" w14:paraId="13D2B3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C7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B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B050656" w14:textId="7E7F7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6AD10348" w14:textId="259F2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CC87" w14:textId="3EFEC1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3C1F" w14:textId="09C242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r>
      <w:tr w:rsidR="00524DF8" w:rsidRPr="00524DF8" w14:paraId="6F17BF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2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FA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0ED3992" w14:textId="39F46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27C64865" w14:textId="2A109B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40090" w14:textId="13C319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690A7" w14:textId="33539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r>
      <w:tr w:rsidR="00524DF8" w:rsidRPr="00524DF8" w14:paraId="384CF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D3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5E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DE6A97D" w14:textId="5EDDB1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5500F9F3" w14:textId="375514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1BB71" w14:textId="0DC8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0A191" w14:textId="57098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r>
      <w:tr w:rsidR="00524DF8" w:rsidRPr="00524DF8" w14:paraId="21F2BA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19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F57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2462B01" w14:textId="570832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8EC9F6E" w14:textId="43665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CFF2D" w14:textId="025B9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62E60" w14:textId="16D4D2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r>
      <w:tr w:rsidR="00524DF8" w:rsidRPr="00524DF8" w14:paraId="6AF48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0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B14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39A94F71" w14:textId="31D49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F597599" w14:textId="64AF4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1365E" w14:textId="71CC3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F6813" w14:textId="39D65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r>
      <w:tr w:rsidR="00524DF8" w:rsidRPr="00524DF8" w14:paraId="787E3E7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92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ADE54B0" w14:textId="141EB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E63B550" w14:textId="2168F3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2F7B94" w14:textId="4ED51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A4BB7A" w14:textId="170F96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986,853.71 </w:t>
            </w:r>
          </w:p>
        </w:tc>
      </w:tr>
      <w:tr w:rsidR="00524DF8" w:rsidRPr="00524DF8" w14:paraId="3D1955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F41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2F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CD38712" w14:textId="6E97C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9F1A1B9" w14:textId="597D9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E424" w14:textId="515FD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DF9D1" w14:textId="65102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r>
      <w:tr w:rsidR="00524DF8" w:rsidRPr="00524DF8" w14:paraId="7B48D3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3E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47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63807EE7" w14:textId="43516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53915D74" w14:textId="0F65D7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0D73" w14:textId="6D888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B43E" w14:textId="44471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r>
      <w:tr w:rsidR="00524DF8" w:rsidRPr="00524DF8" w14:paraId="33E4A1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6D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56D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B24637" w14:textId="05822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443C5F4E" w14:textId="411A3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11D6F" w14:textId="75A772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30CF5" w14:textId="125CA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r>
      <w:tr w:rsidR="00524DF8" w:rsidRPr="00524DF8" w14:paraId="16D986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BA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C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4002D0C" w14:textId="380888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75CD099C" w14:textId="587C56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A739" w14:textId="3FCF9F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A11CB" w14:textId="2E020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r>
      <w:tr w:rsidR="00524DF8" w:rsidRPr="00524DF8" w14:paraId="1499FD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A4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591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4EB00CF" w14:textId="14636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AD18E" w14:textId="5D4844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EB95" w14:textId="1832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B9969" w14:textId="23E596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19988C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CB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D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622F924" w14:textId="651EE7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66BCC5FA" w14:textId="0A744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3E7E0" w14:textId="189A5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7754" w14:textId="41B28D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r>
      <w:tr w:rsidR="00524DF8" w:rsidRPr="00524DF8" w14:paraId="0B4FE8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A6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4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7484008" w14:textId="7F313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9CD525E" w14:textId="5D7AAB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A35C" w14:textId="00879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0D7A3" w14:textId="07E84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r>
      <w:tr w:rsidR="00524DF8" w:rsidRPr="00524DF8" w14:paraId="05D5DE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D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02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68E134E" w14:textId="61A49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43878362" w14:textId="6D0CC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81DBE" w14:textId="078C1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9E561" w14:textId="4183F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r>
      <w:tr w:rsidR="00524DF8" w:rsidRPr="00524DF8" w14:paraId="4AFEED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5F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183FDDF" w14:textId="00C6B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F2430" w14:textId="49AA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D0C068C" w14:textId="4B2A2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2326" w14:textId="3DDC5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0,400.00 </w:t>
            </w:r>
          </w:p>
        </w:tc>
      </w:tr>
      <w:tr w:rsidR="00524DF8" w:rsidRPr="00524DF8" w14:paraId="61C7E1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9D4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7A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CEAC65F" w14:textId="1F920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C8FDD5" w14:textId="4D0656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AD9E" w14:textId="070CA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76D0E" w14:textId="1FDB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r>
      <w:tr w:rsidR="00524DF8" w:rsidRPr="00524DF8" w14:paraId="1BB8F6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5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24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0718A7B" w14:textId="31A56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0EDA58B1" w14:textId="035B9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4721" w14:textId="1609D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AAC1B" w14:textId="2AD1C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r>
      <w:tr w:rsidR="00524DF8" w:rsidRPr="00524DF8" w14:paraId="24ED21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CC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AA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92780B2" w14:textId="0E820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2B812ED1" w14:textId="168AA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CEF6" w14:textId="3770D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96E56" w14:textId="7B2E5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r>
      <w:tr w:rsidR="00524DF8" w:rsidRPr="00524DF8" w14:paraId="798C46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C52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64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4F8ED9E" w14:textId="35D8E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C0A2C9" w14:textId="1B44F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1D16F" w14:textId="463250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C760E" w14:textId="400EC8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r>
      <w:tr w:rsidR="00524DF8" w:rsidRPr="00524DF8" w14:paraId="75AD18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7F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C3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2C51CCC" w14:textId="06E5F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EEE87E9" w14:textId="76A38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F2A1" w14:textId="22EB12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BD11" w14:textId="393650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r>
      <w:tr w:rsidR="00524DF8" w:rsidRPr="00524DF8" w14:paraId="0B8D5D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326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BA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09CC13CD" w14:textId="159BC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383" w14:textId="0BE5A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E096" w14:textId="12342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6DF32" w14:textId="33162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r>
      <w:tr w:rsidR="00524DF8" w:rsidRPr="00524DF8" w14:paraId="404DF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9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F02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50407D54" w14:textId="7AB4C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514F035" w14:textId="7A11B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024A" w14:textId="69C03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48CF9" w14:textId="6CCAA3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r>
      <w:tr w:rsidR="00524DF8" w:rsidRPr="00524DF8" w14:paraId="79AF0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7B8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21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1E61C6A" w14:textId="61BC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23DD0712" w14:textId="38F72E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4FB0D" w14:textId="26F7D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026CC" w14:textId="5E846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r>
      <w:tr w:rsidR="00524DF8" w:rsidRPr="00524DF8" w14:paraId="7DB3C49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66A6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30D222D" w14:textId="283413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19E4DEA2" w14:textId="50366A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3DAEDC" w14:textId="44047C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6A2F19" w14:textId="553406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r>
      <w:tr w:rsidR="00524DF8" w:rsidRPr="00524DF8" w14:paraId="315588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934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DC6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17C6E5B" w14:textId="020C7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DA29523" w14:textId="7D5149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0581F" w14:textId="21B51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9990" w14:textId="61077B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r>
      <w:tr w:rsidR="00524DF8" w:rsidRPr="00524DF8" w14:paraId="34BCB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BC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1D2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0B32971" w14:textId="0F0CFC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5449BF93" w14:textId="63C96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4DFC" w14:textId="1F6C5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77F62" w14:textId="4CAE7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r>
      <w:tr w:rsidR="00524DF8" w:rsidRPr="00524DF8" w14:paraId="0B344C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55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5A4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2FAA661" w14:textId="1E9DF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CDB87F" w14:textId="43010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B123" w14:textId="28E94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74CC1" w14:textId="466FF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r>
      <w:tr w:rsidR="00524DF8" w:rsidRPr="00524DF8" w14:paraId="03C1E7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9EC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4DE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208EDC3" w14:textId="1D76D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60623" w14:textId="50B6C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64AD" w14:textId="539219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1357" w14:textId="6360B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7BD6F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58D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6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C754D1C" w14:textId="01FD22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6B1C144B" w14:textId="2D0A7D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7B75" w14:textId="539CB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3F4DF" w14:textId="73A9B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r>
      <w:tr w:rsidR="00524DF8" w:rsidRPr="00524DF8" w14:paraId="0ACD89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45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12F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59415307" w14:textId="04A0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A1B0A9C" w14:textId="49AAE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2DF0F" w14:textId="6B3A1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1ADD" w14:textId="595EF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r>
      <w:tr w:rsidR="00524DF8" w:rsidRPr="00524DF8" w14:paraId="0D42D1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A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3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105864B" w14:textId="49F31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BFDA889" w14:textId="2622D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77FF0" w14:textId="6D6E9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3FC45" w14:textId="46985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r>
      <w:tr w:rsidR="00524DF8" w:rsidRPr="00524DF8" w14:paraId="3CCD45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5E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E4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55CC333" w14:textId="5753D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91DEB" w14:textId="55BEA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DA886" w14:textId="7D09F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E296" w14:textId="13810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r>
      <w:tr w:rsidR="00524DF8" w:rsidRPr="00524DF8" w14:paraId="7DE241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B9E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6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672BEEA" w14:textId="7A7C7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2D259" w14:textId="118A8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9B24" w14:textId="59BB6F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882D5" w14:textId="60082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r>
      <w:tr w:rsidR="00524DF8" w:rsidRPr="00524DF8" w14:paraId="38CFA3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3B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015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914873F" w14:textId="7DCC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955761" w14:textId="35F7D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CF66" w14:textId="31FA9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24781" w14:textId="7AA9C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r>
      <w:tr w:rsidR="00524DF8" w:rsidRPr="00524DF8" w14:paraId="6DFFEF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C69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06DE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B961860" w14:textId="10389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320CB1" w14:textId="63D6B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DB8C5" w14:textId="6DE9D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62892" w14:textId="6DDA5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r>
      <w:tr w:rsidR="00524DF8" w:rsidRPr="00524DF8" w14:paraId="3B5947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788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BCF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EABA08E" w14:textId="30BC30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93B269A" w14:textId="4E7C5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4BE12" w14:textId="1586A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C8BB5" w14:textId="7A32D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r>
      <w:tr w:rsidR="00524DF8" w:rsidRPr="00524DF8" w14:paraId="4DEE9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5DD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860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49BC269" w14:textId="08CA4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67E0D37" w14:textId="6B647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AD01" w14:textId="2ED3C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2D7C7" w14:textId="3F69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r>
      <w:tr w:rsidR="00524DF8" w:rsidRPr="00524DF8" w14:paraId="5F60E5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25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151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67F16B5" w14:textId="217B4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96DBCB" w14:textId="6438F8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AE3DF" w14:textId="14708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4B5DB" w14:textId="27620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r>
      <w:tr w:rsidR="00524DF8" w:rsidRPr="00524DF8" w14:paraId="0AD821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C26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F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13AF7734" w14:textId="29BBC3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4D7CC461" w14:textId="15E8C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6A9CF" w14:textId="7405E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D4B9B" w14:textId="07EA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r>
      <w:tr w:rsidR="00524DF8" w:rsidRPr="00524DF8" w14:paraId="7F9CA5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104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DD9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95FAFD1" w14:textId="357A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6E89CE6" w14:textId="27997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7F155" w14:textId="1247A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122F" w14:textId="260B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r>
      <w:tr w:rsidR="00524DF8" w:rsidRPr="00524DF8" w14:paraId="0B020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5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DA3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C3EBDFB" w14:textId="34B9A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0B34DA" w14:textId="54DC5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773F9" w14:textId="1E40FC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8FD10" w14:textId="2BE73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687CC0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E82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0B6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33630475" w14:textId="09BEB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78AED152" w14:textId="6F523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284E" w14:textId="52AB7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195E" w14:textId="6817BA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r>
      <w:tr w:rsidR="00524DF8" w:rsidRPr="00524DF8" w14:paraId="0270F43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F91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B84D7A5" w14:textId="2D647A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2518C17" w14:textId="46F24E8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81C35" w14:textId="1AD5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EEC86" w14:textId="00ABC0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r>
      <w:tr w:rsidR="00524DF8" w:rsidRPr="00524DF8" w14:paraId="399987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582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67C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D85E3A0" w14:textId="66121B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47A237A" w14:textId="6A0BFB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DB8F" w14:textId="1F253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6C76E" w14:textId="3219D9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r>
      <w:tr w:rsidR="00524DF8" w:rsidRPr="00524DF8" w14:paraId="44AA9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87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A559231" w14:textId="3FD687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FD64250" w14:textId="61A9C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AA8BD" w14:textId="24CCC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844EA" w14:textId="4D54E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r>
      <w:tr w:rsidR="00524DF8" w:rsidRPr="00524DF8" w14:paraId="6A5B10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FB2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789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E9F7AC1" w14:textId="37FF0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57351062" w14:textId="2D63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26A60" w14:textId="719CCE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7B87F" w14:textId="610F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r>
      <w:tr w:rsidR="00524DF8" w:rsidRPr="00524DF8" w14:paraId="01CA5D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EC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C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4803730" w14:textId="29C9C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55D20B4C" w14:textId="07570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3ACC" w14:textId="3FEB0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9C4C" w14:textId="7F37A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r>
      <w:tr w:rsidR="00524DF8" w:rsidRPr="00524DF8" w14:paraId="6F0E02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D6B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65F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41C6DD" w14:textId="7E96D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E76DC3C" w14:textId="15D67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BC5E" w14:textId="44E62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6426F" w14:textId="1F7E2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r>
      <w:tr w:rsidR="00524DF8" w:rsidRPr="00524DF8" w14:paraId="1A7077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400F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8566D23" w14:textId="67CFAC9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76A583EB" w14:textId="0CF318D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C2D504" w14:textId="5A99FE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72E407" w14:textId="4101A70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52,541.30 </w:t>
            </w:r>
          </w:p>
        </w:tc>
      </w:tr>
      <w:tr w:rsidR="00524DF8" w:rsidRPr="00524DF8" w14:paraId="046AC0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C3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E78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46E74CA" w14:textId="0A72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C835402" w14:textId="56C04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AD69" w14:textId="0FCCED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8970" w14:textId="27DED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r>
      <w:tr w:rsidR="00524DF8" w:rsidRPr="00524DF8" w14:paraId="78AABF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9D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A4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78D0647" w14:textId="18FB5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68369560" w14:textId="00634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D7DF0" w14:textId="43CBF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F8B" w14:textId="588E5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r>
      <w:tr w:rsidR="00524DF8" w:rsidRPr="00524DF8" w14:paraId="2C4BAA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C32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7D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3368167" w14:textId="7C12F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D0F353F" w14:textId="62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A69DC" w14:textId="024BE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EAB3" w14:textId="09FB85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r>
      <w:tr w:rsidR="00524DF8" w:rsidRPr="00524DF8" w14:paraId="4B58C6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BF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C6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B5087BE" w14:textId="1B911D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4782A" w14:textId="24699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ABB8" w14:textId="5D9B2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57C2" w14:textId="157E2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r>
      <w:tr w:rsidR="00524DF8" w:rsidRPr="00524DF8" w14:paraId="6D9DC1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291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4B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79AABDA" w14:textId="19C5D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BFB14C" w14:textId="3DECB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1880D" w14:textId="52F0AD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D3396" w14:textId="61092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r>
      <w:tr w:rsidR="00524DF8" w:rsidRPr="00524DF8" w14:paraId="52ED73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AF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73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7A0D868" w14:textId="40419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AD258" w14:textId="5B96B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4352A" w14:textId="3B53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852C4" w14:textId="004429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r>
      <w:tr w:rsidR="00524DF8" w:rsidRPr="00524DF8" w14:paraId="1FF335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ED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AA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53B685E" w14:textId="5FA2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31F88B5" w14:textId="0D69B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C682F" w14:textId="550F1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5CA82" w14:textId="67CBD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r>
      <w:tr w:rsidR="00524DF8" w:rsidRPr="00524DF8" w14:paraId="011828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DF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3F8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5BC1CA0" w14:textId="7B179D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1CA2E54B" w14:textId="45C7DB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32672" w14:textId="62EAA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69FBC" w14:textId="5449B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r>
      <w:tr w:rsidR="00524DF8" w:rsidRPr="00524DF8" w14:paraId="6630F4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4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80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8FFF88C" w14:textId="04C23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ED2E2" w14:textId="3D3E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1D41" w14:textId="19B815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80D20" w14:textId="26891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r>
      <w:tr w:rsidR="00524DF8" w:rsidRPr="00524DF8" w14:paraId="46BD4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A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C6C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4AFC29B" w14:textId="65C2DF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45C9AB98" w14:textId="379A8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8C6A6" w14:textId="035FE4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C5BF" w14:textId="4D376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240.00 </w:t>
            </w:r>
          </w:p>
        </w:tc>
      </w:tr>
      <w:tr w:rsidR="00524DF8" w:rsidRPr="00524DF8" w14:paraId="5B56B6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92C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9C6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A67074E" w14:textId="3ADCC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000DE" w14:textId="2B94D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E3412" w14:textId="0125C9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04DD7" w14:textId="1A43A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r>
      <w:tr w:rsidR="00524DF8" w:rsidRPr="00524DF8" w14:paraId="0CB20A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1C8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33F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332BEF1" w14:textId="12084E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3CA83" w14:textId="0159C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CEED0" w14:textId="361310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28FA2" w14:textId="3D199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r>
      <w:tr w:rsidR="00524DF8" w:rsidRPr="00524DF8" w14:paraId="05A65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A1D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F4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B353F79" w14:textId="7A57E1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4D0B1EB" w14:textId="108FC3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3740" w14:textId="01F1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528B" w14:textId="3FBE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r>
      <w:tr w:rsidR="00524DF8" w:rsidRPr="00524DF8" w14:paraId="193DE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97A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ED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425CB33" w14:textId="26717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151D2" w14:textId="0D4FC6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CCD85" w14:textId="4E1AA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0DD5" w14:textId="298BC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r>
      <w:tr w:rsidR="00524DF8" w:rsidRPr="00524DF8" w14:paraId="3A2C3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426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550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061A046" w14:textId="464DF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C4E7B2B" w14:textId="690A7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7DD03" w14:textId="6BADC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6A55D" w14:textId="4473A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r>
      <w:tr w:rsidR="00524DF8" w:rsidRPr="00524DF8" w14:paraId="1D895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2A3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C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DD6112" w14:textId="0DF4B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44E1AC4E" w14:textId="3914D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C1217" w14:textId="4090B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C976" w14:textId="4F574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r>
      <w:tr w:rsidR="00524DF8" w:rsidRPr="00524DF8" w14:paraId="710180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73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046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3588B33" w14:textId="58736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16E0F8E0" w14:textId="48A2BC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85894" w14:textId="00FF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B103C" w14:textId="5CB11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r>
      <w:tr w:rsidR="00524DF8" w:rsidRPr="00524DF8" w14:paraId="629EF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D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11D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4DEE3079" w14:textId="460B1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45C66474" w14:textId="230BC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88F74" w14:textId="0615A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42C3" w14:textId="72DDEB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r>
      <w:tr w:rsidR="00524DF8" w:rsidRPr="00524DF8" w14:paraId="11DE9A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9F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3C0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47AC6AE" w14:textId="491E4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4B789" w14:textId="45A4D1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1D0B2" w14:textId="38C1E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012E9" w14:textId="27F9D9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r>
      <w:tr w:rsidR="00524DF8" w:rsidRPr="00524DF8" w14:paraId="711EC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66A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33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608FAED" w14:textId="08BF5D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F0394" w14:textId="278F1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9286C" w14:textId="59A43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8131" w14:textId="45BE9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r>
      <w:tr w:rsidR="00524DF8" w:rsidRPr="00524DF8" w14:paraId="3DA897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7D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09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3F06CF6E" w14:textId="0E6DB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0825C" w14:textId="219A2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5BD44" w14:textId="4967F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ABC3C" w14:textId="2F4DA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r>
      <w:tr w:rsidR="00524DF8" w:rsidRPr="00524DF8" w14:paraId="544FA0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8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F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42D2851" w14:textId="59594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370A663" w14:textId="2269B3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DA4A" w14:textId="3B3AAE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216CF" w14:textId="1BEF7D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r>
      <w:tr w:rsidR="00524DF8" w:rsidRPr="00524DF8" w14:paraId="7AB29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DA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B1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1FD3BEE" w14:textId="5EC76B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AF10428" w14:textId="29ABC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9658D" w14:textId="0EA49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7ECE" w14:textId="73390A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r>
      <w:tr w:rsidR="00524DF8" w:rsidRPr="00524DF8" w14:paraId="48B80D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CDD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814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7762455" w14:textId="0176EE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A5C7884" w14:textId="5B8C0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83D2A" w14:textId="4E961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4C9A" w14:textId="4EBAB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r>
      <w:tr w:rsidR="00524DF8" w:rsidRPr="00524DF8" w14:paraId="6532C8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20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E4C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D326405" w14:textId="03E1A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5133F5BF" w14:textId="594C6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789BC" w14:textId="5957A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BD9FA" w14:textId="3E4310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r>
      <w:tr w:rsidR="00524DF8" w:rsidRPr="00524DF8" w14:paraId="2CA6F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A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6C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02677E1" w14:textId="416AC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ED40" w14:textId="030A0A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76321" w14:textId="0756C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A947" w14:textId="3D1C3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339EE0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5D4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C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F0EE42D" w14:textId="256221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45A48" w14:textId="3997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83E04" w14:textId="163B59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012B1" w14:textId="41BDD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r>
      <w:tr w:rsidR="00524DF8" w:rsidRPr="00524DF8" w14:paraId="51261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EE6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3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2F9D6CDF" w14:textId="0E940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56684AC" w14:textId="3541D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C9646" w14:textId="7C79CA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C276" w14:textId="2945E2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r>
      <w:tr w:rsidR="00524DF8" w:rsidRPr="00524DF8" w14:paraId="6A889F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CA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B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83B785D" w14:textId="4400E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58538" w14:textId="6CE22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46B84" w14:textId="759C1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D8D4E" w14:textId="10D9A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r>
      <w:tr w:rsidR="00524DF8" w:rsidRPr="00524DF8" w14:paraId="39B5B6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8A9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A0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640EA51" w14:textId="46D34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369E5F1" w14:textId="33438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71117" w14:textId="3D7D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5E38" w14:textId="63A7C5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r>
      <w:tr w:rsidR="00524DF8" w:rsidRPr="00524DF8" w14:paraId="7542C4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A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235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794D446" w14:textId="062F07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04576" w14:textId="4248C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5BD60" w14:textId="14DAA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C8DF" w14:textId="0BDEE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28D01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F1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695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F34450" w14:textId="6FCDA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3590958B" w14:textId="40336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BF3B" w14:textId="73EA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5E3B7" w14:textId="17DA9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r>
      <w:tr w:rsidR="00524DF8" w:rsidRPr="00524DF8" w14:paraId="37003A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F0D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19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3B9D0BB" w14:textId="7B5EA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7DEF" w14:textId="1C054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1829" w14:textId="782A36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8AAAC" w14:textId="513367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r>
      <w:tr w:rsidR="00524DF8" w:rsidRPr="00524DF8" w14:paraId="52136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13C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AF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4471D1E" w14:textId="23ED9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734C7D0" w14:textId="3BB77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24E13" w14:textId="5FD9AC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A3519" w14:textId="01053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r>
      <w:tr w:rsidR="00524DF8" w:rsidRPr="00524DF8" w14:paraId="420D44C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DB9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83E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69E124E2" w14:textId="28DE1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D50E124" w14:textId="4D4289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29A0" w14:textId="13B4A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A93B" w14:textId="0D73F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r>
      <w:tr w:rsidR="00524DF8" w:rsidRPr="00524DF8" w14:paraId="0AD3B0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40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3E5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53011D36" w14:textId="29D18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6CCA7822" w14:textId="35EA3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9030" w14:textId="6DC6B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B4135" w14:textId="6D70B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r>
      <w:tr w:rsidR="00524DF8" w:rsidRPr="00524DF8" w14:paraId="23BFA3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D756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FEA041" w14:textId="22779B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56A65E" w14:textId="6795AC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394C4C" w14:textId="59E79A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30EC09" w14:textId="2AFE17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r>
      <w:tr w:rsidR="00524DF8" w:rsidRPr="00524DF8" w14:paraId="59D5CB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06F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0E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62160A2" w14:textId="3F722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51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2D0C6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4B985A" w14:textId="3DFFC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r>
      <w:tr w:rsidR="00524DF8" w:rsidRPr="00524DF8" w14:paraId="77C9BB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530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1BE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A5635C8" w14:textId="29CE3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185A0F87" w14:textId="0FE99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267A9" w14:textId="70D09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B263" w14:textId="1AEE1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r>
      <w:tr w:rsidR="00524DF8" w:rsidRPr="00524DF8" w14:paraId="19CEC6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76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557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19C0AC5" w14:textId="43F47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A5605E7" w14:textId="65400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D3CB1" w14:textId="384EB7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E40F9" w14:textId="705818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r>
      <w:tr w:rsidR="00524DF8" w:rsidRPr="00524DF8" w14:paraId="11B88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B5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B4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119EA52" w14:textId="07434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A3F42B4" w14:textId="4C671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B10F" w14:textId="4250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B52BB" w14:textId="7CED41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r>
      <w:tr w:rsidR="00524DF8" w:rsidRPr="00524DF8" w14:paraId="3011A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46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F0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611C916" w14:textId="17FB57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35BFCE6" w14:textId="3753E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1EE54" w14:textId="45B77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0E037" w14:textId="1B0C2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r>
      <w:tr w:rsidR="00524DF8" w:rsidRPr="00524DF8" w14:paraId="586F51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82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CD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35B06D0" w14:textId="00D8E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6213AAC" w14:textId="017226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49B8C" w14:textId="45E91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01323" w14:textId="34715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r>
      <w:tr w:rsidR="00524DF8" w:rsidRPr="00524DF8" w14:paraId="12324B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89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34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CF6B366" w14:textId="6DCB6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F4D1297" w14:textId="3C1AF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1015" w14:textId="6E59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8DEC0" w14:textId="7D79EE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r>
      <w:tr w:rsidR="00524DF8" w:rsidRPr="00524DF8" w14:paraId="6332EA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03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D51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CFA9F96" w14:textId="41FD83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5C904C1" w14:textId="23655A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809A1" w14:textId="4DC6E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60ABB" w14:textId="5D625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r>
      <w:tr w:rsidR="00524DF8" w:rsidRPr="00524DF8" w14:paraId="18CE3E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29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A3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1F2CD72" w14:textId="53779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AC08B06" w14:textId="01759D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21B5B" w14:textId="4279B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0320C" w14:textId="7D9E8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r>
      <w:tr w:rsidR="00524DF8" w:rsidRPr="00524DF8" w14:paraId="742ACB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451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991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CE2F637" w14:textId="465FE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C5C6C" w14:textId="419C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256CD" w14:textId="49B8A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8DFD2" w14:textId="0914CF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28F143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F87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1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7DDBF8E6" w14:textId="0080E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7AE89765" w14:textId="1953D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50A08" w14:textId="54B20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EB6FE" w14:textId="051765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r>
      <w:tr w:rsidR="00524DF8" w:rsidRPr="00524DF8" w14:paraId="29D082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5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C5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521ABF89" w14:textId="171222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732D9E3" w14:textId="1DF84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C19E" w14:textId="2C1819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9904E" w14:textId="5E8BA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r>
      <w:tr w:rsidR="00524DF8" w:rsidRPr="00524DF8" w14:paraId="52B7E7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C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82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0B2A485E" w14:textId="6C760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026F91D" w14:textId="3280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CBDE" w14:textId="4CA832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C0B8" w14:textId="71087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r>
      <w:tr w:rsidR="00524DF8" w:rsidRPr="00524DF8" w14:paraId="670162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E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5F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649E71BA" w14:textId="7B9F3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D7DDE17" w14:textId="203E3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DD2F3" w14:textId="770F44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28FC4" w14:textId="26FC7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4F2C8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56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AE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2554EB9" w14:textId="0ECA0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DB9CC92" w14:textId="278514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F42E" w14:textId="2127C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934FF" w14:textId="1C2AA0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r>
      <w:tr w:rsidR="00524DF8" w:rsidRPr="00524DF8" w14:paraId="7AC08E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2D5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7DE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EE94051" w14:textId="5B9AB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52A63" w14:textId="7B5F8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7CBF6" w14:textId="19B60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9ED2" w14:textId="78836A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2D4A00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838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85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5DB199C" w14:textId="651BD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1724ADF" w14:textId="396FFE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EEE48" w14:textId="7883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80C83" w14:textId="77B18E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r>
      <w:tr w:rsidR="00524DF8" w:rsidRPr="00524DF8" w14:paraId="595B1B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20F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C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6FF620F" w14:textId="301A4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61C472" w14:textId="468DA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A31F1" w14:textId="652441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AACF0" w14:textId="4F9E6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r>
      <w:tr w:rsidR="00524DF8" w:rsidRPr="00524DF8" w14:paraId="2541C8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F22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8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24D67DF" w14:textId="0528B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E9685BE" w14:textId="5D721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5988D" w14:textId="549FDB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A1A7D" w14:textId="3C73A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r>
      <w:tr w:rsidR="00524DF8" w:rsidRPr="00524DF8" w14:paraId="5803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DF8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7D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B274182" w14:textId="06FB97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C08D225" w14:textId="0BFC66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2BEF0" w14:textId="0CEE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F3CD" w14:textId="714437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r>
      <w:tr w:rsidR="00524DF8" w:rsidRPr="00524DF8" w14:paraId="5831DA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9E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A0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296A5DEE" w14:textId="0079E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0A23625" w14:textId="5B31C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41C9C" w14:textId="3438E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4731" w14:textId="25864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r>
      <w:tr w:rsidR="00524DF8" w:rsidRPr="00524DF8" w14:paraId="66760E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59F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0C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5715D163" w14:textId="36B7E0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B0EBA79" w14:textId="37966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A94B" w14:textId="066DF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F8D78" w14:textId="41E8B8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r>
      <w:tr w:rsidR="00524DF8" w:rsidRPr="00524DF8" w14:paraId="0EDA87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CF0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4F4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D33770A" w14:textId="144B2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0A6A6D23" w14:textId="4D8DC2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9B87" w14:textId="7DDC56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04C48" w14:textId="7C6517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r>
      <w:tr w:rsidR="00524DF8" w:rsidRPr="00524DF8" w14:paraId="123E1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0F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C6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6DA11B4" w14:textId="56D43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6E5F8BD" w14:textId="3F79C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4360A" w14:textId="4158A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9ED21" w14:textId="02FE3A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r>
      <w:tr w:rsidR="00524DF8" w:rsidRPr="00524DF8" w14:paraId="5762C5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D5C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EE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340DB03" w14:textId="2484A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1ECDB1" w14:textId="00A57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E3B4" w14:textId="67337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5984" w14:textId="052FC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1232C8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EB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45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3B4528C" w14:textId="14235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7CF6E98" w14:textId="65C3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29DBA" w14:textId="51BFB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C09C" w14:textId="1313B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r>
      <w:tr w:rsidR="00524DF8" w:rsidRPr="00524DF8" w14:paraId="18283A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38A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4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721C675" w14:textId="54E6A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5C750CA" w14:textId="75A38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0DD" w14:textId="590B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1550" w14:textId="183F50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r>
      <w:tr w:rsidR="00524DF8" w:rsidRPr="00524DF8" w14:paraId="1BC7F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F1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3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213D189" w14:textId="3C0ECF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D5A3177" w14:textId="69C32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85AA7" w14:textId="044971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A89E4" w14:textId="5BB6E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r>
      <w:tr w:rsidR="00524DF8" w:rsidRPr="00524DF8" w14:paraId="6D49C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5A0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779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BC9011D" w14:textId="6F62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93CA52E" w14:textId="6648B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9A1EA" w14:textId="57033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55D6F" w14:textId="69EE3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r>
      <w:tr w:rsidR="00524DF8" w:rsidRPr="00524DF8" w14:paraId="3735B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53E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8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22E7F1" w14:textId="763B7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328FBDD" w14:textId="50D07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33C1B" w14:textId="31D10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A416" w14:textId="11E33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r>
      <w:tr w:rsidR="00524DF8" w:rsidRPr="00524DF8" w14:paraId="598BC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AF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BD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C0E059D" w14:textId="0CBE8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0FA6580" w14:textId="22B97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4B6F1" w14:textId="47B02E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B146A" w14:textId="47FCDA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r>
      <w:tr w:rsidR="00524DF8" w:rsidRPr="00524DF8" w14:paraId="7B5D713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993C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7477B6E" w14:textId="07594B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571D01" w14:textId="32B9B36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00745F" w14:textId="35D969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7D4584" w14:textId="17A67CE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r>
      <w:tr w:rsidR="00524DF8" w:rsidRPr="00524DF8" w14:paraId="35A1481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E5D9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9E8823A" w14:textId="1E8F78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7D8E342" w14:textId="515359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931BF0" w14:textId="468D88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3B28A" w14:textId="740949A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r>
      <w:tr w:rsidR="00524DF8" w:rsidRPr="00524DF8" w14:paraId="5760B51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5809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77531F6" w14:textId="62B96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60A7C1D" w14:textId="13F020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844E5" w14:textId="61543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7CF4C" w14:textId="2C3FFF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r>
      <w:tr w:rsidR="00524DF8" w:rsidRPr="00524DF8" w14:paraId="310970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4110C4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FD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2C2D6F3" w14:textId="06052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7BCFFCA" w14:textId="19F19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DEE95" w14:textId="148DE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689E5" w14:textId="0DA7BC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r>
      <w:tr w:rsidR="00524DF8" w:rsidRPr="00524DF8" w14:paraId="1313F5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328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42F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E98EE29" w14:textId="20401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BF555B7" w14:textId="5DA5F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1783" w14:textId="6AF62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0C1BF" w14:textId="58D12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r>
      <w:tr w:rsidR="00524DF8" w:rsidRPr="00524DF8" w14:paraId="64F24A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A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42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157BF26" w14:textId="01335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CBCF8" w14:textId="7E289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A375D" w14:textId="7579B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A8B6B" w14:textId="3FF75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r>
      <w:tr w:rsidR="00524DF8" w:rsidRPr="00524DF8" w14:paraId="56DE7A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01C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41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FA57313" w14:textId="2BABA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93C995D" w14:textId="64E87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44931" w14:textId="3CD3C7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D6CA" w14:textId="570D2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r>
      <w:tr w:rsidR="00524DF8" w:rsidRPr="00524DF8" w14:paraId="2B000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753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64F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96399B2" w14:textId="742CF3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D0C2087" w14:textId="07BCD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88CDF" w14:textId="717EA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18D5" w14:textId="1094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r>
      <w:tr w:rsidR="00524DF8" w:rsidRPr="00524DF8" w14:paraId="533CDC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88A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43C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A51D00A" w14:textId="106B5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6FA6E460" w14:textId="12A24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4386C" w14:textId="6B4E2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589B0" w14:textId="5AB8DD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r>
      <w:tr w:rsidR="00524DF8" w:rsidRPr="00524DF8" w14:paraId="32E6B8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03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34A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3028F88" w14:textId="59A4F5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48F8C0" w14:textId="67FE5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94E6" w14:textId="722D6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2068" w14:textId="36F0A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r>
      <w:tr w:rsidR="00524DF8" w:rsidRPr="00524DF8" w14:paraId="4EF9A0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7C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F7E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4BECAAF5" w14:textId="196C8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1675D55" w14:textId="3487D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4680A" w14:textId="59E3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7F929" w14:textId="686EB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r>
      <w:tr w:rsidR="00524DF8" w:rsidRPr="00524DF8" w14:paraId="4BBA2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6D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AB4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A8D325B" w14:textId="28FFF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5D1C9F8" w14:textId="552E6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DDAC7" w14:textId="2956AC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EDA29" w14:textId="06AAF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r>
      <w:tr w:rsidR="00524DF8" w:rsidRPr="00524DF8" w14:paraId="203616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B87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AB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60B870" w14:textId="4E24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0909174" w14:textId="06BED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F725" w14:textId="41C96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DFE6B" w14:textId="56DB0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r>
      <w:tr w:rsidR="00524DF8" w:rsidRPr="00524DF8" w14:paraId="4AF2F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68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D5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6D695F3" w14:textId="4FFEE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1436977" w14:textId="1BCC8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1BA13" w14:textId="050739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1517" w14:textId="6D80D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r>
      <w:tr w:rsidR="00524DF8" w:rsidRPr="00524DF8" w14:paraId="12FDE1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A4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BFF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1C1B13E9" w14:textId="46D1F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5D7A231" w14:textId="3E1CC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15C1" w14:textId="40831B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72CA" w14:textId="6F2F3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r>
      <w:tr w:rsidR="00524DF8" w:rsidRPr="00524DF8" w14:paraId="578D0F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5E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674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F4C01D" w14:textId="6DDA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AEE7B" w14:textId="0649E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BA545" w14:textId="4C440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37EF" w14:textId="35D65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r>
      <w:tr w:rsidR="00524DF8" w:rsidRPr="00524DF8" w14:paraId="27D491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40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AB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DA28F48" w14:textId="74887D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05F8551" w14:textId="7E767D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304C" w14:textId="2EE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8C1B" w14:textId="63BFA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r>
      <w:tr w:rsidR="00524DF8" w:rsidRPr="00524DF8" w14:paraId="3918B7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B0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FCF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4D3AF1B" w14:textId="5F00A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7F163D2" w14:textId="721BF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F2DEE" w14:textId="205E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1D79C" w14:textId="4E31D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r>
      <w:tr w:rsidR="00524DF8" w:rsidRPr="00524DF8" w14:paraId="1CD0B9F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E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405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AF48466" w14:textId="38B59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1882906" w14:textId="7186C0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AC192" w14:textId="7E8E7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0B137" w14:textId="55060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r>
      <w:tr w:rsidR="00524DF8" w:rsidRPr="00524DF8" w14:paraId="0201E1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92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F9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3D7C3095" w14:textId="625039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0609D84" w14:textId="57E7E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58A" w14:textId="68746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2313F" w14:textId="5952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r>
      <w:tr w:rsidR="00524DF8" w:rsidRPr="00524DF8" w14:paraId="146F75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40C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0E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C7245AC" w14:textId="1B7823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7DD62" w14:textId="47DAC6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C2DB" w14:textId="3BF44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4259F" w14:textId="40508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r>
      <w:tr w:rsidR="00524DF8" w:rsidRPr="00524DF8" w14:paraId="7E445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097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567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2404528" w14:textId="44CF3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A9CFAB" w14:textId="540D2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0BF8B" w14:textId="10DC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121F9" w14:textId="03B65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r>
      <w:tr w:rsidR="00524DF8" w:rsidRPr="00524DF8" w14:paraId="1C9FC5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3B9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424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2A9E618" w14:textId="2618C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AECE8BB" w14:textId="735A6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28C0" w14:textId="3CABA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06EB" w14:textId="1437A3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r>
      <w:tr w:rsidR="00524DF8" w:rsidRPr="00524DF8" w14:paraId="575146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61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095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43948C97" w14:textId="2BAB6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4E252A6" w14:textId="275C20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8351" w14:textId="7C84E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FB289" w14:textId="183CA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r>
      <w:tr w:rsidR="00524DF8" w:rsidRPr="00524DF8" w14:paraId="7F1C1D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D2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797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0EF3BE2A" w14:textId="3D1AD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7D3014A" w14:textId="66E38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37EB" w14:textId="287E9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0983" w14:textId="1BCCB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r>
      <w:tr w:rsidR="00524DF8" w:rsidRPr="00524DF8" w14:paraId="4DB44D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6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8B7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9E48272" w14:textId="4D77A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1E6CF3D5" w14:textId="178D0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F07E" w14:textId="5B335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01DE" w14:textId="0C9655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r>
      <w:tr w:rsidR="00524DF8" w:rsidRPr="00524DF8" w14:paraId="51D43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48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AB1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3770092" w14:textId="34B99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75D8875" w14:textId="77210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89273" w14:textId="4BB39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7041E" w14:textId="645B0B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r>
      <w:tr w:rsidR="00524DF8" w:rsidRPr="00524DF8" w14:paraId="19E5A3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74F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8F0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0696579E" w14:textId="62C932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0AC05FD" w14:textId="0E6FF5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EA096" w14:textId="17A87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86FE" w14:textId="483CC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r>
      <w:tr w:rsidR="00524DF8" w:rsidRPr="00524DF8" w14:paraId="1A0CE3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9EB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F5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00A2766" w14:textId="09A67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0965B01" w14:textId="5E61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E2562" w14:textId="6845D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CE949" w14:textId="480A66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r>
      <w:tr w:rsidR="00524DF8" w:rsidRPr="00524DF8" w14:paraId="18BB97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5A9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94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DAEF231" w14:textId="2D4F6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B8E29A6" w14:textId="5B5E5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BC12" w14:textId="36267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AE45" w14:textId="725B5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r>
      <w:tr w:rsidR="00524DF8" w:rsidRPr="00524DF8" w14:paraId="7037FB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F2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62F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9F9A177" w14:textId="1EBD6E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8B402C9" w14:textId="2DE20D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BA778" w14:textId="670BBC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48740" w14:textId="2CA87A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r>
      <w:tr w:rsidR="00524DF8" w:rsidRPr="00524DF8" w14:paraId="481747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F8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A6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6970820" w14:textId="02807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B1F7B2F" w14:textId="5E0E0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57F75" w14:textId="6C8596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78CFC" w14:textId="1A62D0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r>
      <w:tr w:rsidR="00524DF8" w:rsidRPr="00524DF8" w14:paraId="721286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5F4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B3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E874C" w14:textId="64C12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3796080" w14:textId="3EBCE3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EBEF" w14:textId="691BF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31D11" w14:textId="2FF7C5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r>
      <w:tr w:rsidR="00524DF8" w:rsidRPr="00524DF8" w14:paraId="22991A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C14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2E6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23DB8DB" w14:textId="20ABB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4E99946" w14:textId="368F2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A0BF7" w14:textId="3F4D8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9CE2F" w14:textId="72D2CB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r>
      <w:tr w:rsidR="00524DF8" w:rsidRPr="00524DF8" w14:paraId="5C4A9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A7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E99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8523222" w14:textId="6E70C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45A14D9" w14:textId="0256C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A225" w14:textId="5DC2A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F5310" w14:textId="05D0A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r>
      <w:tr w:rsidR="00524DF8" w:rsidRPr="00524DF8" w14:paraId="1E65B1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46D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0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8769F5" w14:textId="7A417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AF8DF0D" w14:textId="767A7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1EA17" w14:textId="2CC428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E2B34" w14:textId="574D23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r>
      <w:tr w:rsidR="00524DF8" w:rsidRPr="00524DF8" w14:paraId="7B3FA6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B8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2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FC3D7C5" w14:textId="5B9D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0739637B" w14:textId="3696E8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A2107" w14:textId="11BC68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DDFC" w14:textId="7E735E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r>
      <w:tr w:rsidR="00524DF8" w:rsidRPr="00524DF8" w14:paraId="43A1D7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6D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A1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84EFD9D" w14:textId="650C3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9645436" w14:textId="71C26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F9633" w14:textId="6B374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202AA" w14:textId="43510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r>
      <w:tr w:rsidR="00524DF8" w:rsidRPr="00524DF8" w14:paraId="5A5D1B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4EA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D4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869942B" w14:textId="3C6BA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5661A66" w14:textId="6BBF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FA0A7" w14:textId="333CF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328F" w14:textId="224E0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r>
      <w:tr w:rsidR="00524DF8" w:rsidRPr="00524DF8" w14:paraId="29AA70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7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A5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A6523B" w14:textId="5495F8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7AD5F07" w14:textId="4870C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34EDC" w14:textId="3BA29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1F8E" w14:textId="7C8EE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r>
      <w:tr w:rsidR="00524DF8" w:rsidRPr="00524DF8" w14:paraId="290E9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D7C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04F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E178260" w14:textId="5B35E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6F1950F" w14:textId="06C69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47C6" w14:textId="062178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E6348" w14:textId="1271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r>
      <w:tr w:rsidR="00524DF8" w:rsidRPr="00524DF8" w14:paraId="0E260A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F19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34E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9ADF546" w14:textId="7163C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1A761A2" w14:textId="176A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97092" w14:textId="7DC65C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08063" w14:textId="43BAF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r>
      <w:tr w:rsidR="00524DF8" w:rsidRPr="00524DF8" w14:paraId="366315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CD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2A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6450D431" w14:textId="735574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BE93A5D" w14:textId="7A2A4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0BE1B" w14:textId="1980A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9CDC1" w14:textId="2DAD7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r>
      <w:tr w:rsidR="00524DF8" w:rsidRPr="00524DF8" w14:paraId="61BB24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985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38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70791CC" w14:textId="70AE8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8710E3C" w14:textId="37726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BE671" w14:textId="03584D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644D" w14:textId="00A8E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r>
      <w:tr w:rsidR="00524DF8" w:rsidRPr="00524DF8" w14:paraId="10CD6D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D22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B9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8A89E56" w14:textId="03D40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7CF203C" w14:textId="76A66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47337" w14:textId="5BE7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E184" w14:textId="7A600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r>
      <w:tr w:rsidR="00524DF8" w:rsidRPr="00524DF8" w14:paraId="2DA9EC2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0ACB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8EFD336" w14:textId="4B0BE36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67E75" w14:textId="174DD4B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1F0E" w14:textId="2EAA9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EA19AD" w14:textId="01323D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r>
      <w:tr w:rsidR="00524DF8" w:rsidRPr="00524DF8" w14:paraId="72C9D28A"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AD654C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B7F86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64765D7" w14:textId="499292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c>
          <w:tcPr>
            <w:tcW w:w="0" w:type="auto"/>
            <w:tcBorders>
              <w:top w:val="nil"/>
              <w:left w:val="nil"/>
              <w:bottom w:val="single" w:sz="4" w:space="0" w:color="000000"/>
              <w:right w:val="single" w:sz="4" w:space="0" w:color="000000"/>
            </w:tcBorders>
            <w:shd w:val="clear" w:color="auto" w:fill="auto"/>
            <w:noWrap/>
            <w:vAlign w:val="bottom"/>
            <w:hideMark/>
          </w:tcPr>
          <w:p w14:paraId="1C1AA1E7" w14:textId="00757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1E89E" w14:textId="74808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5DD19" w14:textId="535A1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r>
      <w:tr w:rsidR="00524DF8" w:rsidRPr="00524DF8" w14:paraId="67244F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9EE54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1CFA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74CD60A" w14:textId="4F10B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39BC1BAB" w14:textId="1B827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764" w14:textId="7967C2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579C2" w14:textId="53BE66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r>
      <w:tr w:rsidR="00524DF8" w:rsidRPr="00524DF8" w14:paraId="1C6B44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6A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32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4CAEC5D" w14:textId="5A86E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57DA9223" w14:textId="78982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52732" w14:textId="0D2F60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AB3D" w14:textId="4559E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r>
      <w:tr w:rsidR="00524DF8" w:rsidRPr="00524DF8" w14:paraId="3FA5AD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0CF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56E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55351B0" w14:textId="445532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871B649" w14:textId="3EDE3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F732" w14:textId="2E359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A097D" w14:textId="3D5CB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r>
      <w:tr w:rsidR="00524DF8" w:rsidRPr="00524DF8" w14:paraId="121D3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9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2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E73EB98" w14:textId="6DEC2D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30220022" w14:textId="66DC8E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F0FE" w14:textId="42B815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158A" w14:textId="605EC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r>
      <w:tr w:rsidR="00524DF8" w:rsidRPr="00524DF8" w14:paraId="188138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C29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63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79ACCC4" w14:textId="4E36E8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8AE3306" w14:textId="332F8C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5362" w14:textId="0E5B80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A726" w14:textId="1A56B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r>
      <w:tr w:rsidR="00524DF8" w:rsidRPr="00524DF8" w14:paraId="152AC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41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C80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72EE139" w14:textId="5EDFC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C830020" w14:textId="3E9FE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8C336" w14:textId="7B896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C490" w14:textId="17D2E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r>
      <w:tr w:rsidR="00524DF8" w:rsidRPr="00524DF8" w14:paraId="04B17C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44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84A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4BCDE2F" w14:textId="0254F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CA4A3CB" w14:textId="0AD88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C59D2" w14:textId="7CC76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942B" w14:textId="23BAD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r>
      <w:tr w:rsidR="00524DF8" w:rsidRPr="00524DF8" w14:paraId="48BC69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E3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A9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70031B6D" w14:textId="239BD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2401AC2" w14:textId="4431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F6F8D" w14:textId="7CB2F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3D5A" w14:textId="15F62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r>
      <w:tr w:rsidR="00524DF8" w:rsidRPr="00524DF8" w14:paraId="1339DF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744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E48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43B01F6" w14:textId="0E15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6C6FC9A" w14:textId="3910DB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58FA9" w14:textId="32C70B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3FED" w14:textId="7781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r>
      <w:tr w:rsidR="00524DF8" w:rsidRPr="00524DF8" w14:paraId="1C62B4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1F6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18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18BD2CE" w14:textId="2D61D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C231CD4" w14:textId="0D742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5AB63" w14:textId="2C7F01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CBB8B" w14:textId="75052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r>
      <w:tr w:rsidR="00524DF8" w:rsidRPr="00524DF8" w14:paraId="412232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E91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3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9CDD6F6" w14:textId="07737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8BC8A09" w14:textId="67CE0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85FFA" w14:textId="1801D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B217" w14:textId="02CA59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r>
      <w:tr w:rsidR="00524DF8" w:rsidRPr="00524DF8" w14:paraId="1CA5C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A0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735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416EE61" w14:textId="24D74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4EC3BE8D" w14:textId="776C1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213B8" w14:textId="3505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B5449" w14:textId="4121B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r>
      <w:tr w:rsidR="00524DF8" w:rsidRPr="00524DF8" w14:paraId="692470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17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5C4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2510945" w14:textId="68848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9DD6592" w14:textId="46E90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E8A26" w14:textId="5E15C2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B42A" w14:textId="43FFA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r>
      <w:tr w:rsidR="00524DF8" w:rsidRPr="00524DF8" w14:paraId="7E26F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9D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746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38484E5C" w14:textId="137794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c>
          <w:tcPr>
            <w:tcW w:w="0" w:type="auto"/>
            <w:tcBorders>
              <w:top w:val="nil"/>
              <w:left w:val="nil"/>
              <w:bottom w:val="single" w:sz="4" w:space="0" w:color="000000"/>
              <w:right w:val="single" w:sz="4" w:space="0" w:color="000000"/>
            </w:tcBorders>
            <w:shd w:val="clear" w:color="auto" w:fill="auto"/>
            <w:noWrap/>
            <w:vAlign w:val="bottom"/>
            <w:hideMark/>
          </w:tcPr>
          <w:p w14:paraId="48F2E09C" w14:textId="4570FB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B90" w14:textId="7FBC0C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FA374" w14:textId="35CF5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r>
      <w:tr w:rsidR="00524DF8" w:rsidRPr="00524DF8" w14:paraId="11056C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EF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D9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B4C4DB" w14:textId="0ECBBB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3BF0C686" w14:textId="0C82F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CC8AA" w14:textId="73BCB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AEE42" w14:textId="24EF3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r>
      <w:tr w:rsidR="00524DF8" w:rsidRPr="00524DF8" w14:paraId="21BAD4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EE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085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A4EB84D" w14:textId="0C6A15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49014EB2" w14:textId="1A1F6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CBA5" w14:textId="1A15A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54FA2" w14:textId="5AB36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r>
      <w:tr w:rsidR="00524DF8" w:rsidRPr="00524DF8" w14:paraId="18A97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6F0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806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ED7E17" w14:textId="3C41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c>
          <w:tcPr>
            <w:tcW w:w="0" w:type="auto"/>
            <w:tcBorders>
              <w:top w:val="nil"/>
              <w:left w:val="nil"/>
              <w:bottom w:val="single" w:sz="4" w:space="0" w:color="000000"/>
              <w:right w:val="single" w:sz="4" w:space="0" w:color="000000"/>
            </w:tcBorders>
            <w:shd w:val="clear" w:color="auto" w:fill="auto"/>
            <w:noWrap/>
            <w:vAlign w:val="bottom"/>
            <w:hideMark/>
          </w:tcPr>
          <w:p w14:paraId="590B174A" w14:textId="31A6F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9510B" w14:textId="0315D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6E0B2" w14:textId="7ACD7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r>
      <w:tr w:rsidR="00524DF8" w:rsidRPr="00524DF8" w14:paraId="355AE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4B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05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BE6722C" w14:textId="049BE5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22B6C054" w14:textId="331F8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D0EC9" w14:textId="52361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D1EAC" w14:textId="74DA8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r>
      <w:tr w:rsidR="00524DF8" w:rsidRPr="00524DF8" w14:paraId="1CF819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48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7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9CD6C16" w14:textId="7D5861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8B85C11" w14:textId="09EE2D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0A402" w14:textId="54E1D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C488" w14:textId="3B623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r>
      <w:tr w:rsidR="00524DF8" w:rsidRPr="00524DF8" w14:paraId="5B6968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AD3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29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796BFBC" w14:textId="3EA2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0D46452C" w14:textId="0945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7376" w14:textId="48F58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264D7" w14:textId="6DC55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r>
      <w:tr w:rsidR="00524DF8" w:rsidRPr="00524DF8" w14:paraId="42FD1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8B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67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A445F44" w14:textId="02D5D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4C076C59" w14:textId="2CACCE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7875" w14:textId="310A5F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E1073" w14:textId="4B9E9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r>
      <w:tr w:rsidR="00524DF8" w:rsidRPr="00524DF8" w14:paraId="5EE045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4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F46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F9C71E1" w14:textId="4E029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FC97F65" w14:textId="0FA31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3F43" w14:textId="6D715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CCF6B" w14:textId="6E7847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r>
      <w:tr w:rsidR="00524DF8" w:rsidRPr="00524DF8" w14:paraId="24EA97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C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5B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809DF" w14:textId="221422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3E1F8701" w14:textId="020EF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B06C8" w14:textId="6D926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0332" w14:textId="58C96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r>
      <w:tr w:rsidR="00524DF8" w:rsidRPr="00524DF8" w14:paraId="5F0E3E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8BD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61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60BD1736" w14:textId="021C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51304A5C" w14:textId="2ED75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179CC" w14:textId="3F8D53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A60CD" w14:textId="7B789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r>
      <w:tr w:rsidR="00524DF8" w:rsidRPr="00524DF8" w14:paraId="2D5964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F6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0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AB8A097" w14:textId="272651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7F59DEB" w14:textId="21998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0AC7" w14:textId="3D44E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35EF" w14:textId="67E8E0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r>
      <w:tr w:rsidR="00524DF8" w:rsidRPr="00524DF8" w14:paraId="081A2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020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0A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0274D7B4" w14:textId="7FF46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c>
          <w:tcPr>
            <w:tcW w:w="0" w:type="auto"/>
            <w:tcBorders>
              <w:top w:val="nil"/>
              <w:left w:val="nil"/>
              <w:bottom w:val="single" w:sz="4" w:space="0" w:color="000000"/>
              <w:right w:val="single" w:sz="4" w:space="0" w:color="000000"/>
            </w:tcBorders>
            <w:shd w:val="clear" w:color="auto" w:fill="auto"/>
            <w:noWrap/>
            <w:vAlign w:val="bottom"/>
            <w:hideMark/>
          </w:tcPr>
          <w:p w14:paraId="5783D7AD" w14:textId="798B5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E608" w14:textId="5C2FF1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BE1D" w14:textId="27590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r>
      <w:tr w:rsidR="00524DF8" w:rsidRPr="00524DF8" w14:paraId="57D9A2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AC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4E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69BAF09" w14:textId="4B54E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c>
          <w:tcPr>
            <w:tcW w:w="0" w:type="auto"/>
            <w:tcBorders>
              <w:top w:val="nil"/>
              <w:left w:val="nil"/>
              <w:bottom w:val="single" w:sz="4" w:space="0" w:color="000000"/>
              <w:right w:val="single" w:sz="4" w:space="0" w:color="000000"/>
            </w:tcBorders>
            <w:shd w:val="clear" w:color="auto" w:fill="auto"/>
            <w:noWrap/>
            <w:vAlign w:val="bottom"/>
            <w:hideMark/>
          </w:tcPr>
          <w:p w14:paraId="7D96E0C8" w14:textId="30DCC5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A43CE" w14:textId="10CC0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80615" w14:textId="52904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r>
      <w:tr w:rsidR="00524DF8" w:rsidRPr="00524DF8" w14:paraId="57D83A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957C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DA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1A2B08C" w14:textId="4E6E5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95BBB1B" w14:textId="4C709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5E940" w14:textId="428374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23269" w14:textId="263B4B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r>
      <w:tr w:rsidR="00524DF8" w:rsidRPr="00524DF8" w14:paraId="72DF9B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D0E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999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CD416EF" w14:textId="3A488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5F809AE0" w14:textId="140F7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26B39" w14:textId="5095F6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86078" w14:textId="3BBFC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r>
      <w:tr w:rsidR="00524DF8" w:rsidRPr="00524DF8" w14:paraId="3B36E8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D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584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4BEF3D" w14:textId="42FA73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c>
          <w:tcPr>
            <w:tcW w:w="0" w:type="auto"/>
            <w:tcBorders>
              <w:top w:val="nil"/>
              <w:left w:val="nil"/>
              <w:bottom w:val="single" w:sz="4" w:space="0" w:color="000000"/>
              <w:right w:val="single" w:sz="4" w:space="0" w:color="000000"/>
            </w:tcBorders>
            <w:shd w:val="clear" w:color="auto" w:fill="auto"/>
            <w:noWrap/>
            <w:vAlign w:val="bottom"/>
            <w:hideMark/>
          </w:tcPr>
          <w:p w14:paraId="1F25F052" w14:textId="2AC51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48B1" w14:textId="0174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6C0B" w14:textId="5FC62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r>
      <w:tr w:rsidR="00524DF8" w:rsidRPr="00524DF8" w14:paraId="4CBBE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88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C74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366C6B" w14:textId="678F31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8EA19D7" w14:textId="423C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2632" w14:textId="14551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C24E1" w14:textId="771F4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r>
      <w:tr w:rsidR="00524DF8" w:rsidRPr="00524DF8" w14:paraId="3EF79D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50E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1D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66A3F455" w14:textId="0139E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3AE14C07" w14:textId="17F6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E78A4" w14:textId="73A3A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70C16" w14:textId="1E51F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r>
      <w:tr w:rsidR="00524DF8" w:rsidRPr="00524DF8" w14:paraId="637A60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D0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E67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B3AA385" w14:textId="1B7A7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339FEDD9" w14:textId="40C4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47114" w14:textId="7EFBC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2DE8A" w14:textId="44828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r>
      <w:tr w:rsidR="00524DF8" w:rsidRPr="00524DF8" w14:paraId="4A6B99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62D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0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6A86A73" w14:textId="61839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608A147" w14:textId="2FDDA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02963" w14:textId="1CDF0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99E7" w14:textId="6AB0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r>
      <w:tr w:rsidR="00524DF8" w:rsidRPr="00524DF8" w14:paraId="0F65F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61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5E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67BAC55A" w14:textId="26E9B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0331FADF" w14:textId="530446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1E314" w14:textId="7882C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1343C" w14:textId="598E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r>
      <w:tr w:rsidR="00524DF8" w:rsidRPr="00524DF8" w14:paraId="516AF6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5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CCA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1A9FF16" w14:textId="29A10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1ABCDC8" w14:textId="48F9F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1C84" w14:textId="6DE8E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CC9E5" w14:textId="4845C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r>
      <w:tr w:rsidR="00524DF8" w:rsidRPr="00524DF8" w14:paraId="1FEB8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58A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D6D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546E3D16" w14:textId="68102E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242A4551" w14:textId="564F6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2037B" w14:textId="4603A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2B00" w14:textId="1915D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r>
      <w:tr w:rsidR="00524DF8" w:rsidRPr="00524DF8" w14:paraId="784E5B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62B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F77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A7596A5" w14:textId="27C36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7C21100E" w14:textId="74788B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1DA4E" w14:textId="247C4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0A77E" w14:textId="02CFD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r>
      <w:tr w:rsidR="00524DF8" w:rsidRPr="00524DF8" w14:paraId="093E05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A58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8A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9BF74B6" w14:textId="4CADC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00ED3067" w14:textId="71216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6A16F" w14:textId="3932F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D3C6" w14:textId="7C553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r>
      <w:tr w:rsidR="00524DF8" w:rsidRPr="00524DF8" w14:paraId="4DA26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8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C1E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0FB59D2" w14:textId="4143E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15B17A19" w14:textId="26E5E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5DC62" w14:textId="6972D9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48A7E" w14:textId="68F4CD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r>
      <w:tr w:rsidR="00524DF8" w:rsidRPr="00524DF8" w14:paraId="0E299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DB7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B77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9156B9C" w14:textId="0C333A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5CDF2EC" w14:textId="79CC6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D2ADE" w14:textId="2EB7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2460A" w14:textId="7A919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r>
      <w:tr w:rsidR="00524DF8" w:rsidRPr="00524DF8" w14:paraId="277A4F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72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E6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9AED2E8" w14:textId="5858D6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12DDCDAC" w14:textId="030D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80C95" w14:textId="054D5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ACD0" w14:textId="78351B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r>
      <w:tr w:rsidR="00524DF8" w:rsidRPr="00524DF8" w14:paraId="2A25F5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5B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EC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6A85717" w14:textId="23A38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3220949" w14:textId="68F6E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B1FFF" w14:textId="2C48D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73163" w14:textId="4272C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r>
      <w:tr w:rsidR="00524DF8" w:rsidRPr="00524DF8" w14:paraId="19B6C4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A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6C2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5ECEA84" w14:textId="5D80A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CEDC8E2" w14:textId="02813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548D" w14:textId="405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885E1" w14:textId="36A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r>
      <w:tr w:rsidR="00524DF8" w:rsidRPr="00524DF8" w14:paraId="158D2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B9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8009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0F31F4E" w14:textId="1B65B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A04BEF0" w14:textId="5DC31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E198" w14:textId="21F7C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46FB" w14:textId="45042E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r>
      <w:tr w:rsidR="00524DF8" w:rsidRPr="00524DF8" w14:paraId="769E9A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C3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B0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207BBF5" w14:textId="2B014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c>
          <w:tcPr>
            <w:tcW w:w="0" w:type="auto"/>
            <w:tcBorders>
              <w:top w:val="nil"/>
              <w:left w:val="nil"/>
              <w:bottom w:val="single" w:sz="4" w:space="0" w:color="000000"/>
              <w:right w:val="single" w:sz="4" w:space="0" w:color="000000"/>
            </w:tcBorders>
            <w:shd w:val="clear" w:color="auto" w:fill="auto"/>
            <w:noWrap/>
            <w:vAlign w:val="bottom"/>
            <w:hideMark/>
          </w:tcPr>
          <w:p w14:paraId="3DC27E6B" w14:textId="2ADF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8B598" w14:textId="28467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B898B" w14:textId="2423B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r>
      <w:tr w:rsidR="00524DF8" w:rsidRPr="00524DF8" w14:paraId="5A63BA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F8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EC1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2315C74" w14:textId="18A1F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AB4C701" w14:textId="6FDE3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2451" w14:textId="4AD84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4FEAF" w14:textId="68477E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r>
      <w:tr w:rsidR="00524DF8" w:rsidRPr="00524DF8" w14:paraId="440CB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1F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1F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E721029" w14:textId="7FB2B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58E2D194" w14:textId="5365F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0F0F" w14:textId="3CC40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16254" w14:textId="7BE19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r>
      <w:tr w:rsidR="00524DF8" w:rsidRPr="00524DF8" w14:paraId="2DA376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D57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55E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EF13BCC" w14:textId="3F3A1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78FD52D" w14:textId="1E5DAA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217E8" w14:textId="3271C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C0329" w14:textId="0CABA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r>
      <w:tr w:rsidR="00524DF8" w:rsidRPr="00524DF8" w14:paraId="68A9AF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84C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9C5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4C3CA36" w14:textId="5836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63130EA" w14:textId="7B624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5CCC" w14:textId="528C1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C524" w14:textId="035AD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r>
      <w:tr w:rsidR="00524DF8" w:rsidRPr="00524DF8" w14:paraId="7BCEED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FA8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E3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102BB74" w14:textId="34800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70DE2848" w14:textId="207E1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C3584" w14:textId="0F507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DB708" w14:textId="32338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r>
      <w:tr w:rsidR="00524DF8" w:rsidRPr="00524DF8" w14:paraId="10B441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0A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A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523BDB9" w14:textId="134537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7324663" w14:textId="350C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182F" w14:textId="36C5CA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A335" w14:textId="1450B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r>
      <w:tr w:rsidR="00524DF8" w:rsidRPr="00524DF8" w14:paraId="03F3CD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6D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03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A0A05DA" w14:textId="6DC05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D8F6804" w14:textId="135B6C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649FB" w14:textId="7C3383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0E4A4" w14:textId="3BF70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r>
      <w:tr w:rsidR="00524DF8" w:rsidRPr="00524DF8" w14:paraId="5C62D8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CD83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26ED240" w14:textId="5FDBA1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084C428" w14:textId="0B52AFF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660360" w14:textId="0D276B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9C79B5" w14:textId="432C12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r>
      <w:tr w:rsidR="00524DF8" w:rsidRPr="00524DF8" w14:paraId="2AEA0C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68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70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CBA09BB" w14:textId="38376D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813F950" w14:textId="5E1231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05C9D" w14:textId="3BEA2F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DB1C0" w14:textId="571EA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r>
      <w:tr w:rsidR="00524DF8" w:rsidRPr="00524DF8" w14:paraId="6EFF5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7D2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2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46C8452" w14:textId="02EA3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21D3213" w14:textId="5D27D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FF83" w14:textId="050E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FAB1" w14:textId="24D8C2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r>
      <w:tr w:rsidR="00524DF8" w:rsidRPr="00524DF8" w14:paraId="507368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5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F1D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ABE1E56" w14:textId="73600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6A9EC133" w14:textId="5527C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6BA62" w14:textId="36D32A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94147" w14:textId="30E39F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r>
      <w:tr w:rsidR="00524DF8" w:rsidRPr="00524DF8" w14:paraId="570A03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B231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CFD702F" w14:textId="77FEC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1C5A4A6" w14:textId="3E0FD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4A4B99" w14:textId="2F6435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2F784" w14:textId="7ACED5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r>
      <w:tr w:rsidR="00524DF8" w:rsidRPr="00524DF8" w14:paraId="13B5AACE"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632635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A96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50A349C" w14:textId="32119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3910A0D" w14:textId="015010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B9C92" w14:textId="3A476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24CA7" w14:textId="658612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r>
      <w:tr w:rsidR="00524DF8" w:rsidRPr="00524DF8" w14:paraId="331B5FF9"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665F0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6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670F60E" w14:textId="37FEE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69C2E29" w14:textId="28C6F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A1C7" w14:textId="2BDBCD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222B1" w14:textId="4B9B44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r>
      <w:tr w:rsidR="00524DF8" w:rsidRPr="00524DF8" w14:paraId="09113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DA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F1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F18F16A" w14:textId="2047B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2AF26F7D" w14:textId="4F2C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CB2E" w14:textId="325C0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E631A" w14:textId="5A3C4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r>
      <w:tr w:rsidR="00524DF8" w:rsidRPr="00524DF8" w14:paraId="05294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3F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390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501D7AB7" w14:textId="2F432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5F9A450" w14:textId="174C4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3EC5" w14:textId="360EC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DDC4" w14:textId="747752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r>
      <w:tr w:rsidR="00524DF8" w:rsidRPr="00524DF8" w14:paraId="52F377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00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7A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62370DD4" w14:textId="1B733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51A5FA5" w14:textId="0B1DA0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430C9" w14:textId="340143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03B9A" w14:textId="6BF28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r>
      <w:tr w:rsidR="00524DF8" w:rsidRPr="00524DF8" w14:paraId="7B3121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ED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E4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5E0BD30" w14:textId="71941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9C6A870" w14:textId="2E91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8ADE7" w14:textId="1AC3F1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28E5" w14:textId="79A62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r>
      <w:tr w:rsidR="00524DF8" w:rsidRPr="00524DF8" w14:paraId="697BA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B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8B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7B22662" w14:textId="4733F4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8773905" w14:textId="0792B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3503C" w14:textId="0BE5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9B1FD" w14:textId="4C0C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r>
      <w:tr w:rsidR="00524DF8" w:rsidRPr="00524DF8" w14:paraId="7E4A9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94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DAC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B82BCB4" w14:textId="090C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18E0070" w14:textId="7D0C9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8142" w14:textId="169EF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2A022" w14:textId="5A95E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r>
      <w:tr w:rsidR="00524DF8" w:rsidRPr="00524DF8" w14:paraId="794C11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01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7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AB20A4E" w14:textId="7BF7D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7B423E4E" w14:textId="2D216F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D2CB9" w14:textId="6C29B0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8EC0" w14:textId="16554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r>
      <w:tr w:rsidR="00524DF8" w:rsidRPr="00524DF8" w14:paraId="429039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12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C8E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2512791" w14:textId="19875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E679FAC" w14:textId="59904D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55398" w14:textId="03037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493FC" w14:textId="761810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r>
      <w:tr w:rsidR="00524DF8" w:rsidRPr="00524DF8" w14:paraId="5A40F2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01E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FA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5868AEB" w14:textId="1608F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58C165D" w14:textId="3B732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2C214" w14:textId="015FB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C605E" w14:textId="0249A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r>
      <w:tr w:rsidR="00524DF8" w:rsidRPr="00524DF8" w14:paraId="08AC8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67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E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0AAFB70" w14:textId="26E91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A7CF139" w14:textId="598048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E303" w14:textId="72C3B5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7B29E" w14:textId="77E83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r>
      <w:tr w:rsidR="00524DF8" w:rsidRPr="00524DF8" w14:paraId="5A8736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680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419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7891127" w14:textId="13C5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063FE2D" w14:textId="5B487E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EBAC" w14:textId="7C336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11D4" w14:textId="35536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r>
      <w:tr w:rsidR="00524DF8" w:rsidRPr="00524DF8" w14:paraId="549977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D46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C52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454F5941" w14:textId="709A7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01FF3CC" w14:textId="63E02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8A324" w14:textId="1F0A6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7613C" w14:textId="5C66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r>
      <w:tr w:rsidR="00524DF8" w:rsidRPr="00524DF8" w14:paraId="11F6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26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1C2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71F31CB" w14:textId="6E37C0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2C6004E" w14:textId="6ADA9C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75B9" w14:textId="54AE1F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EF554" w14:textId="5B417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r>
      <w:tr w:rsidR="00524DF8" w:rsidRPr="00524DF8" w14:paraId="1D1D08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D8C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E73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0841965E" w14:textId="531A5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7324E4B" w14:textId="6B9A4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26B4A" w14:textId="4C776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AB9C4" w14:textId="10DC9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r>
      <w:tr w:rsidR="00524DF8" w:rsidRPr="00524DF8" w14:paraId="737F1CA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F06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A44E01F" w14:textId="7F331C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0F56C7E0" w14:textId="0E3E9D2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3EA236" w14:textId="2401BB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1B02E" w14:textId="3A1D7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22,222.22 </w:t>
            </w:r>
          </w:p>
        </w:tc>
      </w:tr>
      <w:tr w:rsidR="00524DF8" w:rsidRPr="00524DF8" w14:paraId="70FBFEA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C52D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28215D6" w14:textId="2527798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38C7A99" w14:textId="1EC2FC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4820D6" w14:textId="6AC2D4F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20A91B" w14:textId="6BC4AF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r>
      <w:tr w:rsidR="00524DF8" w:rsidRPr="00524DF8" w14:paraId="7AEA82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537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6FE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34B4A54" w14:textId="1E0D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A6F2373" w14:textId="35C5D4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FCFB1" w14:textId="6E352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75C6" w14:textId="447B1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r>
      <w:tr w:rsidR="00524DF8" w:rsidRPr="00524DF8" w14:paraId="75A191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6B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52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3A72A03" w14:textId="4AFFB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F036A37" w14:textId="739274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E9182" w14:textId="4C91D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0CD51" w14:textId="4A2BC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75B68F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3B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8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703F270" w14:textId="23A06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D78A482" w14:textId="1CC1F7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BBF55" w14:textId="488BC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EAE2" w14:textId="62411E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5B1A0AD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D40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ED9A301" w14:textId="3B7CB6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2E4F44B1" w14:textId="0BD816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0B005C" w14:textId="695AE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B199CE4" w14:textId="7B03F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1,252.72 </w:t>
            </w:r>
          </w:p>
        </w:tc>
      </w:tr>
      <w:tr w:rsidR="00524DF8" w:rsidRPr="00524DF8" w14:paraId="1679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F028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174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BDF6730" w14:textId="137DD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486742D" w14:textId="2437C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D716" w14:textId="459C1E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F40AF" w14:textId="3B0A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r>
      <w:tr w:rsidR="00524DF8" w:rsidRPr="00524DF8" w14:paraId="2673E8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6476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2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2874A47" w14:textId="565ED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B393CF1" w14:textId="65FFB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B766" w14:textId="1794A6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FD0B2" w14:textId="7113B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2C2CF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80C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20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51157F2" w14:textId="6323A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567AF3D" w14:textId="619A4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A8636" w14:textId="24A9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B914C" w14:textId="2C289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56C974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28A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8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A2F1B00" w14:textId="09E45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BCD7A" w14:textId="0B3A9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6B28A" w14:textId="64684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FAC1D4A" w14:textId="5ACBA9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r>
      <w:tr w:rsidR="00524DF8" w:rsidRPr="00524DF8" w14:paraId="0270DE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45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C18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676F25A" w14:textId="6390D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1C3C0F16" w14:textId="2DA22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B6ECC" w14:textId="2A6C5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5D9B" w14:textId="52B1C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r>
      <w:tr w:rsidR="00524DF8" w:rsidRPr="00524DF8" w14:paraId="103F91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E8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4B7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25301D5" w14:textId="25F08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357A2691" w14:textId="556F2E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64884" w14:textId="2CA20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C081" w14:textId="17EABE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r>
      <w:tr w:rsidR="00524DF8" w:rsidRPr="00524DF8" w14:paraId="57BEA9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9EB6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A5968AC" w14:textId="4530A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0311719E" w14:textId="0EFFF63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4079CA" w14:textId="14BA7C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D077C" w14:textId="3D1527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02,012.49 </w:t>
            </w:r>
          </w:p>
        </w:tc>
      </w:tr>
      <w:tr w:rsidR="00524DF8" w:rsidRPr="00524DF8" w14:paraId="731816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C2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3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E1C1C0E" w14:textId="3965D6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76D1B7B" w14:textId="30D51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401B7" w14:textId="239E1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2C6FD" w14:textId="65724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r>
      <w:tr w:rsidR="00524DF8" w:rsidRPr="00524DF8" w14:paraId="4805D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406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E66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C17EB4" w14:textId="77B8E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75267171" w14:textId="05A12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AE2C7" w14:textId="52836D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AC756" w14:textId="0E9AC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r>
      <w:tr w:rsidR="00524DF8" w:rsidRPr="00524DF8" w14:paraId="33DEB2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8AD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1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50CF2DF" w14:textId="57E94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0CCE543E" w14:textId="783C8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927B" w14:textId="52E73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A6F38" w14:textId="559567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r>
      <w:tr w:rsidR="00524DF8" w:rsidRPr="00524DF8" w14:paraId="79A8E5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85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7CE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406DC3B" w14:textId="122EB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63B7E1A" w14:textId="72A941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18DE7" w14:textId="22B101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A451" w14:textId="7E7B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r>
      <w:tr w:rsidR="00524DF8" w:rsidRPr="00524DF8" w14:paraId="3196B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33D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4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1E96DE2" w14:textId="1E84C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92555" w14:textId="782064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A0A7E" w14:textId="01710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14ABA" w14:textId="2CE0A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6DFE3F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484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99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7D0A195F" w14:textId="42810D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77C546A" w14:textId="7FB0C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F2692" w14:textId="0E0F5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7947F" w14:textId="5EA88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011BA6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A3F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FB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8264BAE" w14:textId="526AF7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031F80D" w14:textId="74ACB8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5DA25" w14:textId="35264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ABF5" w14:textId="7C93C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r>
      <w:tr w:rsidR="00524DF8" w:rsidRPr="00524DF8" w14:paraId="0585B6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AA7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C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FB0BF" w14:textId="49355E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96C63CC" w14:textId="29638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4128" w14:textId="3D4DD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7047" w14:textId="5A8B33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51CEA4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70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D2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6E79C64" w14:textId="655D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E6783E3" w14:textId="176CB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B9A52" w14:textId="7E1A8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C0332" w14:textId="67E8A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794CA8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D5D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9A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72E561D" w14:textId="5137B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5EEA" w14:textId="735B1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822AE" w14:textId="2834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92747B9" w14:textId="7F2B3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r>
      <w:tr w:rsidR="00524DF8" w:rsidRPr="00524DF8" w14:paraId="0CCBA7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998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1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62578211" w14:textId="4B51A7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225B3CC" w14:textId="5CB34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F68FD" w14:textId="7BCB5F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5726" w14:textId="76D83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1B33B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108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D1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191DD82" w14:textId="4625AF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13EBA171" w14:textId="506DD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D3508" w14:textId="73B441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84A9A" w14:textId="5D3F93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r>
      <w:tr w:rsidR="00524DF8" w:rsidRPr="00524DF8" w14:paraId="74D5C0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04B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F2F38C2" w14:textId="77E473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1A1496A" w14:textId="784F6E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A204D" w14:textId="3C6B0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5061E0A" w14:textId="403E8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87.86 </w:t>
            </w:r>
          </w:p>
        </w:tc>
      </w:tr>
      <w:tr w:rsidR="00524DF8" w:rsidRPr="00524DF8" w14:paraId="5C5D87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DF8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8DE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88D6D10" w14:textId="0723D8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549DCA6A" w14:textId="366810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B28E9" w14:textId="4067DD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D5BC4" w14:textId="2739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r>
      <w:tr w:rsidR="00524DF8" w:rsidRPr="00524DF8" w14:paraId="677DF9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483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43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D9C24B7" w14:textId="684651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A396004" w14:textId="024DBD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543A3" w14:textId="4580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70F3" w14:textId="39D7F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1E1C28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0A7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9285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72B3A4A" w14:textId="52DB2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067FAA2" w14:textId="21CD0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6D2DA" w14:textId="1515E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98F0" w14:textId="73330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r>
      <w:tr w:rsidR="00524DF8" w:rsidRPr="00524DF8" w14:paraId="4BAAC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44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4B9F8AE" w14:textId="5DAD2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860DF7" w14:textId="6B79F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2A602" w14:textId="1094F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75611" w14:textId="740BE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0E86CE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627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0D2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4934C9A" w14:textId="6E79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E72C7" w14:textId="2B9B1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3D64" w14:textId="25E4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15E2454" w14:textId="2792E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r>
      <w:tr w:rsidR="00524DF8" w:rsidRPr="00524DF8" w14:paraId="027AE4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934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014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766CF4D" w14:textId="0BD14D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8042" w14:textId="260AD0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4229" w14:textId="612E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0CB0518" w14:textId="5166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r>
      <w:tr w:rsidR="00524DF8" w:rsidRPr="00524DF8" w14:paraId="0BD3C2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AA8B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47D412" w14:textId="46FC0A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D9F819D" w14:textId="07A271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3C6463" w14:textId="1B5BE17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6E409A7" w14:textId="543D87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999.54 </w:t>
            </w:r>
          </w:p>
        </w:tc>
      </w:tr>
      <w:tr w:rsidR="00524DF8" w:rsidRPr="00524DF8" w14:paraId="39964F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B185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13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B0BFCCA" w14:textId="715C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5ED9652" w14:textId="2C66C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C7F77" w14:textId="184268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2AA23" w14:textId="2F09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r>
      <w:tr w:rsidR="00524DF8" w:rsidRPr="00524DF8" w14:paraId="199A39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C69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6A5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DB05A8A" w14:textId="7E9D0C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18E19AE" w14:textId="0A0218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BEEDF" w14:textId="06911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79F81" w14:textId="000ED2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r>
      <w:tr w:rsidR="00524DF8" w:rsidRPr="00524DF8" w14:paraId="01E5F5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DD7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E7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C9AA3FA" w14:textId="77E32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3916F28" w14:textId="7470E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3A5B" w14:textId="30A70F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659351" w14:textId="39641C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605.00 </w:t>
            </w:r>
          </w:p>
        </w:tc>
      </w:tr>
      <w:tr w:rsidR="00524DF8" w:rsidRPr="00524DF8" w14:paraId="7F53F5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811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8F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583FA9E" w14:textId="6E2854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332757C" w14:textId="07852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FA15" w14:textId="6727A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3978C" w14:textId="09D4BA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r>
      <w:tr w:rsidR="00524DF8" w:rsidRPr="00524DF8" w14:paraId="79BE6F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25E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04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8BAE869" w14:textId="458F3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572DFA2" w14:textId="764AD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A1B5F" w14:textId="68129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8FD54" w14:textId="68A31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r>
      <w:tr w:rsidR="00524DF8" w:rsidRPr="00524DF8" w14:paraId="0E6DA0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A47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D9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A7F4D26" w14:textId="5C80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0BF798E" w14:textId="01DC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72125" w14:textId="17EFB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F32C8" w14:textId="57C8A6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r>
      <w:tr w:rsidR="00524DF8" w:rsidRPr="00524DF8" w14:paraId="33F990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DD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B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C061B6A" w14:textId="48A08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1566D9B" w14:textId="67F5E3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77A58" w14:textId="46A014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7428" w14:textId="79314A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r>
      <w:tr w:rsidR="00524DF8" w:rsidRPr="00524DF8" w14:paraId="0471317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7239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ABC9FBB" w14:textId="5D340F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148C744" w14:textId="015A7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1138C5" w14:textId="5B6174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FBBB8D4" w14:textId="76C826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603,082.95 </w:t>
            </w:r>
          </w:p>
        </w:tc>
      </w:tr>
      <w:tr w:rsidR="00524DF8" w:rsidRPr="00524DF8" w14:paraId="564E97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3047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FDE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91C1783" w14:textId="5E425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5BEB456" w14:textId="6E82F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92679" w14:textId="5C412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EAFE" w14:textId="0A725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r>
      <w:tr w:rsidR="00524DF8" w:rsidRPr="00524DF8" w14:paraId="5D07A1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12A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8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39B8574" w14:textId="5E8D6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05B83D7" w14:textId="10886D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D9AA1" w14:textId="596396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21649" w14:textId="2E6A97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r>
      <w:tr w:rsidR="00524DF8" w:rsidRPr="00524DF8" w14:paraId="4C4F7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54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7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39CA1BF" w14:textId="4344A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AF5F5DB" w14:textId="6706A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58163" w14:textId="66E9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1A0F6" w14:textId="18BFB8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23D21B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032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173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6CAE58C" w14:textId="4DEC6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511EA" w14:textId="72F410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D009E" w14:textId="7DEE6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8AD9998" w14:textId="6DCA7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r>
      <w:tr w:rsidR="00524DF8" w:rsidRPr="00524DF8" w14:paraId="3CD1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849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7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47A6FC8E" w14:textId="39C147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C33B30B" w14:textId="5E9C1B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9693" w14:textId="70F00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53655" w14:textId="57D99C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r>
      <w:tr w:rsidR="00524DF8" w:rsidRPr="00524DF8" w14:paraId="4FEB5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7791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DAA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E2FF67D" w14:textId="614E1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10FE0F8" w14:textId="1BB5F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64F7A" w14:textId="754EF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3DCCD" w14:textId="251757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r>
      <w:tr w:rsidR="00524DF8" w:rsidRPr="00524DF8" w14:paraId="65691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B62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EA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15F106C" w14:textId="4377C0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705B901" w14:textId="62E7F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736EE" w14:textId="26E77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2FA96" w14:textId="28A44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r>
      <w:tr w:rsidR="00524DF8" w:rsidRPr="00524DF8" w14:paraId="5E052E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03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6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1B2BDE0" w14:textId="4EFFC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212B1FE8" w14:textId="6FF21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3BF7B" w14:textId="5C4B5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58E01" w14:textId="56261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r>
      <w:tr w:rsidR="00524DF8" w:rsidRPr="00524DF8" w14:paraId="72CFDA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8D5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CC9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5C32EED" w14:textId="06E73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BEBEB7A" w14:textId="151F1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75B3" w14:textId="23165C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1075B" w14:textId="52D7D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87C7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88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EA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169DD5B" w14:textId="72402C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55DE751" w14:textId="1940C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FE08B" w14:textId="41C0E6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637B2" w14:textId="0ABF3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r>
      <w:tr w:rsidR="00524DF8" w:rsidRPr="00524DF8" w14:paraId="6FA910C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40D1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CB750CD" w14:textId="321081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7E59" w14:textId="717EFC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32E6CF" w14:textId="2236960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1CD822C" w14:textId="4D435F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21,047.29 </w:t>
            </w:r>
          </w:p>
        </w:tc>
      </w:tr>
      <w:tr w:rsidR="00524DF8" w:rsidRPr="00524DF8" w14:paraId="48B73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506D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6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126866D" w14:textId="2D47BD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DFFBEB8" w14:textId="50AD6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45863" w14:textId="4553C6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F82A5" w14:textId="102734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r>
      <w:tr w:rsidR="00524DF8" w:rsidRPr="00524DF8" w14:paraId="68AAE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30E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1C8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46E5F03" w14:textId="0B8F5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93FCEF5" w14:textId="34AA6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350D1" w14:textId="2E131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0242B" w14:textId="57149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1A392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4D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7F4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28AE5EE" w14:textId="5CE5B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3ADCF" w14:textId="14A3B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FA994" w14:textId="1109A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2296243" w14:textId="0EB06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1AC9C8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36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3D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4EB14369" w14:textId="51EC1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173FE12" w14:textId="7750A2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6B3BB" w14:textId="459D29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F9CF" w14:textId="2F504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0027E8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613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4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203727D8" w14:textId="0B653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F004AE1" w14:textId="52A26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8988" w14:textId="533F0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A008C" w14:textId="6113F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r>
      <w:tr w:rsidR="00524DF8" w:rsidRPr="00524DF8" w14:paraId="0CAF15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B5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18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A6DF737" w14:textId="0232A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BE71" w14:textId="7B26B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3B723" w14:textId="1B26C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12F59B80" w14:textId="1083E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r>
      <w:tr w:rsidR="00524DF8" w:rsidRPr="00524DF8" w14:paraId="630F21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42F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F4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433F571" w14:textId="1DACE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585BB1B0" w14:textId="4A4AF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C8B46" w14:textId="216BD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7CA34" w14:textId="2F940D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r>
      <w:tr w:rsidR="00524DF8" w:rsidRPr="00524DF8" w14:paraId="302600C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DC22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75EF784" w14:textId="2D644A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314A3B27" w14:textId="5E25B7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CC037D" w14:textId="31C4B5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AE8E5B" w14:textId="326EE6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r>
      <w:tr w:rsidR="00524DF8" w:rsidRPr="00524DF8" w14:paraId="2414AC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797F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18D02B9" w14:textId="7ECF7A4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2496" w14:textId="523B7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BE5CDE" w14:textId="53B652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FD95D7" w14:textId="081CACF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r>
      <w:tr w:rsidR="00524DF8" w:rsidRPr="00524DF8" w14:paraId="56ABA5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643B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04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893FABD" w14:textId="0A21E2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7006F74E" w14:textId="35A6B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A5296" w14:textId="70E38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F2A04" w14:textId="36F5A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r>
      <w:tr w:rsidR="00524DF8" w:rsidRPr="00524DF8" w14:paraId="4C5D73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D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56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490DB81" w14:textId="18F0F3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441D562" w14:textId="0383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3CB33" w14:textId="5AFE3A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18A8" w14:textId="4CEA7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r>
      <w:tr w:rsidR="00524DF8" w:rsidRPr="00524DF8" w14:paraId="74A61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B7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77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A9B94F" w14:textId="75AF1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7A36C8FD" w14:textId="6BB5BB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98214" w14:textId="4D1B5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0FF6" w14:textId="5FD43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r>
      <w:tr w:rsidR="00524DF8" w:rsidRPr="00524DF8" w14:paraId="05A2A7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8A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06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25E3EAC" w14:textId="3B76E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497232D" w14:textId="22A6C8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D5542" w14:textId="5CA4D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C8BA2" w14:textId="0F376C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r>
      <w:tr w:rsidR="00524DF8" w:rsidRPr="00524DF8" w14:paraId="08FDCF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69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AF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3179071" w14:textId="7DA0A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A0D3343" w14:textId="4B329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870E" w14:textId="2CD92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DE545" w14:textId="4A0D8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r>
      <w:tr w:rsidR="00524DF8" w:rsidRPr="00524DF8" w14:paraId="24E2CA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B26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C99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1A06966" w14:textId="4FCEC1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1F848F1" w14:textId="3E8B5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32C0D" w14:textId="04E93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DDB26" w14:textId="1AB7F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r>
      <w:tr w:rsidR="00524DF8" w:rsidRPr="00524DF8" w14:paraId="20E61B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6C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3EF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27A0A7C" w14:textId="0176F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EF10798" w14:textId="0C530D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362C" w14:textId="1774C2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41BA9" w14:textId="27C1D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r>
      <w:tr w:rsidR="00524DF8" w:rsidRPr="00524DF8" w14:paraId="5F28D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E2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80B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8D4DA90" w14:textId="05CC7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8D19C41" w14:textId="296B8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45091" w14:textId="13293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39454" w14:textId="362FD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r>
      <w:tr w:rsidR="00524DF8" w:rsidRPr="00524DF8" w14:paraId="2F47F7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EE6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02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7ABBF6B" w14:textId="2ACE61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2DB37C6" w14:textId="6F6FD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780D9" w14:textId="1DA5E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B71D" w14:textId="1431C2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r>
      <w:tr w:rsidR="00524DF8" w:rsidRPr="00524DF8" w14:paraId="7A46FC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48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B1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0C6BB7" w14:textId="14777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F8D155B" w14:textId="4448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4801" w14:textId="3CD32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499E" w14:textId="0FE83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r>
      <w:tr w:rsidR="00524DF8" w:rsidRPr="00524DF8" w14:paraId="634EF2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25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823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CAD372D" w14:textId="50DA0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C2AB44E" w14:textId="010350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3F106" w14:textId="26D5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2411B" w14:textId="4E98F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r>
      <w:tr w:rsidR="00524DF8" w:rsidRPr="00524DF8" w14:paraId="0A9458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DD4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C6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8FF6083" w14:textId="6F966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1826452E" w14:textId="7439D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A30C" w14:textId="46CCD3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B2B8" w14:textId="239136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r>
      <w:tr w:rsidR="00524DF8" w:rsidRPr="00524DF8" w14:paraId="07FA2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3C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427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7A9D533" w14:textId="5F5ADA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964DACB" w14:textId="4B413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92B6" w14:textId="48CF8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B1859" w14:textId="24EF95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r>
      <w:tr w:rsidR="00524DF8" w:rsidRPr="00524DF8" w14:paraId="04C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D5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D6F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A684DCF" w14:textId="1041C2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E7DCCF2" w14:textId="2557E2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C5C72" w14:textId="537F8B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3570F" w14:textId="6DB31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r>
      <w:tr w:rsidR="00524DF8" w:rsidRPr="00524DF8" w14:paraId="2B4536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A40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9D9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AAA897E" w14:textId="0800AA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B6998D0" w14:textId="40CAD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84EEE" w14:textId="217598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90BD4" w14:textId="39D77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r>
      <w:tr w:rsidR="00524DF8" w:rsidRPr="00524DF8" w14:paraId="7AD8B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7B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F99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08F5B73" w14:textId="64E6B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6B40FDC" w14:textId="30D2AF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156E5" w14:textId="42E75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F5F38" w14:textId="5E3E5C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6832FF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7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D10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310B48A" w14:textId="304B0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2EADFAE" w14:textId="4ABB95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41657" w14:textId="684AE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9D275" w14:textId="7C7E5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7133D1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70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1F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E491E42" w14:textId="45E69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1A8DA2" w14:textId="4CEF1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880E0" w14:textId="0B998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5097D" w14:textId="4C19EC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r>
      <w:tr w:rsidR="00524DF8" w:rsidRPr="00524DF8" w14:paraId="380A03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C7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16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4E0A3C38" w14:textId="61701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9B51C16" w14:textId="5CDAF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7FD7" w14:textId="0872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1AB9" w14:textId="1E4BC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r>
      <w:tr w:rsidR="00524DF8" w:rsidRPr="00524DF8" w14:paraId="7D094A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7AD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27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E7737DE" w14:textId="723707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EA6FDB1" w14:textId="05F75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3210" w14:textId="5FEBE2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06394" w14:textId="45855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r>
      <w:tr w:rsidR="00524DF8" w:rsidRPr="00524DF8" w14:paraId="4EEDE1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C43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F06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D978D64" w14:textId="42353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A181469" w14:textId="16985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ED3E" w14:textId="2C531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128FB" w14:textId="33807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r>
      <w:tr w:rsidR="00524DF8" w:rsidRPr="00524DF8" w14:paraId="46FEA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5D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5DE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37A76371" w14:textId="5B929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B9EBC98" w14:textId="3117F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E532" w14:textId="7EE88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57B3" w14:textId="00A9B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r>
      <w:tr w:rsidR="00524DF8" w:rsidRPr="00524DF8" w14:paraId="1B70C0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38B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2D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68C1F862" w14:textId="712E1E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462A3E9" w14:textId="3BDAB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71975" w14:textId="52DE9B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86210" w14:textId="052170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r>
      <w:tr w:rsidR="00524DF8" w:rsidRPr="00524DF8" w14:paraId="06AE8C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356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618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0B0B41F0" w14:textId="27632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49ED5440" w14:textId="73B2B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600B4" w14:textId="6C473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5D0FC" w14:textId="312269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r>
      <w:tr w:rsidR="00524DF8" w:rsidRPr="00524DF8" w14:paraId="7481C3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0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41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4CDFF81" w14:textId="05889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FF43F" w14:textId="62029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9DC71" w14:textId="19235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C6CC" w14:textId="012A4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r>
      <w:tr w:rsidR="00524DF8" w:rsidRPr="00524DF8" w14:paraId="6C426F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C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62C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6F03298" w14:textId="724C5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7D1C179" w14:textId="2F8D6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7E0AD" w14:textId="4B6F87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31CA6" w14:textId="20D94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r>
      <w:tr w:rsidR="00524DF8" w:rsidRPr="00524DF8" w14:paraId="37602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81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6F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227EC039" w14:textId="146C7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10E84" w14:textId="35CFE8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6C68F" w14:textId="3E443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FEF0" w14:textId="7AF02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r>
      <w:tr w:rsidR="00524DF8" w:rsidRPr="00524DF8" w14:paraId="44225DB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E83D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B58049" w14:textId="6A088AB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50769FB" w14:textId="4AB071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98698" w14:textId="02CA4E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2D48D7" w14:textId="2D391A2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r>
      <w:tr w:rsidR="00524DF8" w:rsidRPr="00524DF8" w14:paraId="5D247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27E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0F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6778A7" w14:textId="65E56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CA3E4" w14:textId="58CC9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83A2B" w14:textId="09CC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6362" w14:textId="4DFD7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r>
      <w:tr w:rsidR="00524DF8" w:rsidRPr="00524DF8" w14:paraId="73231C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D2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22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59857798" w14:textId="64773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7049DAC8" w14:textId="6CA92B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1F51" w14:textId="1AD2D4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D5F96" w14:textId="45FA7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r>
      <w:tr w:rsidR="00524DF8" w:rsidRPr="00524DF8" w14:paraId="1F340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B91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CA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15C96298" w14:textId="2B9F4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9D8233A" w14:textId="7CF5D3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C6940" w14:textId="2FAE0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E756B" w14:textId="40F7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r>
      <w:tr w:rsidR="00524DF8" w:rsidRPr="00524DF8" w14:paraId="6136F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49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E1F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A86797E" w14:textId="0C672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13EFCBE4" w14:textId="41975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99B4" w14:textId="7A684F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9138" w14:textId="228A77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r>
      <w:tr w:rsidR="00524DF8" w:rsidRPr="00524DF8" w14:paraId="7F92D3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8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BF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A3A6C30" w14:textId="5809FF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E554050" w14:textId="6DB55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0EC7E" w14:textId="54E0C1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D76CA" w14:textId="363B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r>
      <w:tr w:rsidR="00524DF8" w:rsidRPr="00524DF8" w14:paraId="40AD88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2C7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F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24BD109" w14:textId="108BA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19F0F2C" w14:textId="1A30E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60111" w14:textId="3956D3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3F392" w14:textId="40A038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r>
      <w:tr w:rsidR="00524DF8" w:rsidRPr="00524DF8" w14:paraId="7B769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97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A98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3B0A274" w14:textId="5DDA0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A54FAA1" w14:textId="31294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FDF10" w14:textId="7B5FA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D23EE" w14:textId="10EB8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r>
      <w:tr w:rsidR="00524DF8" w:rsidRPr="00524DF8" w14:paraId="289FF9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8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FFC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845E5B7" w14:textId="349CB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C8A4F02" w14:textId="4C2C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5DC09" w14:textId="27574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3D15" w14:textId="723DDC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r>
      <w:tr w:rsidR="00524DF8" w:rsidRPr="00524DF8" w14:paraId="16B620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672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CC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ECDB3DF" w14:textId="1143E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47A52AB" w14:textId="573C72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25040" w14:textId="1E7F9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D70D5" w14:textId="566A7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r>
      <w:tr w:rsidR="00524DF8" w:rsidRPr="00524DF8" w14:paraId="545D5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FBD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464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511CA499" w14:textId="643BEC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2E371F9" w14:textId="732D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48FA" w14:textId="69CE52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491C3" w14:textId="771E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r>
      <w:tr w:rsidR="00524DF8" w:rsidRPr="00524DF8" w14:paraId="0D38AF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C6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944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07D01DC" w14:textId="2E6CD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6BD1A4D" w14:textId="4FE72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703D1" w14:textId="47638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4EE7" w14:textId="4E7A1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r>
      <w:tr w:rsidR="00524DF8" w:rsidRPr="00524DF8" w14:paraId="64570C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06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F6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2120B4D" w14:textId="77CA7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9486669" w14:textId="0EA5A4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D9108" w14:textId="573F21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8CF1" w14:textId="66FD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r>
      <w:tr w:rsidR="00524DF8" w:rsidRPr="00524DF8" w14:paraId="788520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BB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B5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E4EE4DB" w14:textId="54493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3AE5F68" w14:textId="6C675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ED4F3" w14:textId="3355F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C42A6" w14:textId="7AC62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r>
      <w:tr w:rsidR="00524DF8" w:rsidRPr="00524DF8" w14:paraId="2E2366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935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1D7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66E8C7A" w14:textId="18F38B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6A1011F0" w14:textId="6BD35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1A6E" w14:textId="1B4FF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B9334" w14:textId="704CD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r>
      <w:tr w:rsidR="00524DF8" w:rsidRPr="00524DF8" w14:paraId="5AB9C2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35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7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A590179" w14:textId="55296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39A2ED7" w14:textId="24DBD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3A435" w14:textId="67EA3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3E47" w14:textId="3E25B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r>
      <w:tr w:rsidR="00524DF8" w:rsidRPr="00524DF8" w14:paraId="29171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9E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31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6B62533" w14:textId="546DEE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4BE0DF0" w14:textId="2AFD6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8621" w14:textId="0DAAB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86F1" w14:textId="6940B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r>
      <w:tr w:rsidR="00524DF8" w:rsidRPr="00524DF8" w14:paraId="315B7D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B10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A4A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732B0B" w14:textId="6FF217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44748B9" w14:textId="4C5E9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DA145" w14:textId="75174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B985" w14:textId="0F52E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r>
      <w:tr w:rsidR="00524DF8" w:rsidRPr="00524DF8" w14:paraId="51B4B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A7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D0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4ADD749" w14:textId="7EE9A5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C28DBD8" w14:textId="0785C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BC85" w14:textId="744DE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B05FE" w14:textId="1A36D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r>
      <w:tr w:rsidR="00524DF8" w:rsidRPr="00524DF8" w14:paraId="49BF00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AA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CDA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54B98B8" w14:textId="70B6C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02EA2F7" w14:textId="34DD8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8239" w14:textId="5DBD8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689CB" w14:textId="0C2A86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r>
      <w:tr w:rsidR="00524DF8" w:rsidRPr="00524DF8" w14:paraId="25540D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B74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A97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8BFF67A" w14:textId="2E2B43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75F7C90" w14:textId="7BFC2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7CC6" w14:textId="0340D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9750" w14:textId="0FDA3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r>
      <w:tr w:rsidR="00524DF8" w:rsidRPr="00524DF8" w14:paraId="0852A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52B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0D4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FE1EB75" w14:textId="33C5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912DFE9" w14:textId="3846C9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4E9E0" w14:textId="19BFAF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1681" w14:textId="2BCF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r>
      <w:tr w:rsidR="00524DF8" w:rsidRPr="00524DF8" w14:paraId="03BE26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E95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2B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84F079" w14:textId="5CAE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D0A0955" w14:textId="443CA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4BE46" w14:textId="12EB3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4658" w14:textId="0AAADD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r>
      <w:tr w:rsidR="00524DF8" w:rsidRPr="00524DF8" w14:paraId="7C6A7B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1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9C8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11F0084" w14:textId="622F98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D6384B8" w14:textId="4E796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76C99" w14:textId="35D5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F6D5" w14:textId="2A73E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r>
      <w:tr w:rsidR="00524DF8" w:rsidRPr="00524DF8" w14:paraId="77C2AC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0A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837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79487B5" w14:textId="3CCC8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2703D8" w14:textId="7F2F47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B4E2E" w14:textId="3B7613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33D50" w14:textId="7E031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r>
      <w:tr w:rsidR="00524DF8" w:rsidRPr="00524DF8" w14:paraId="2320C9D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2A2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2C9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6B956BE2" w14:textId="3CA62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E58B1D5" w14:textId="0FC3A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B30F1" w14:textId="47E32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14AFE" w14:textId="7E698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r>
      <w:tr w:rsidR="00524DF8" w:rsidRPr="00524DF8" w14:paraId="6635D9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A3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1A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4A90F0C" w14:textId="3461A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B2E678" w14:textId="1E1A0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082C1" w14:textId="3C5A0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F4F0" w14:textId="7DA396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EE8C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6CD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8C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573AEA7" w14:textId="0A73B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1FFF05E" w14:textId="4DD86E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52CBA" w14:textId="13246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1A898" w14:textId="40965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r>
      <w:tr w:rsidR="00524DF8" w:rsidRPr="00524DF8" w14:paraId="355415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1B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D36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305A26A" w14:textId="7D80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A34A376" w14:textId="1A5B3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AF5F" w14:textId="0E62F5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7B09F" w14:textId="15D90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r>
      <w:tr w:rsidR="00524DF8" w:rsidRPr="00524DF8" w14:paraId="522FEFB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A3E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08A61F7" w14:textId="001CB15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7DD2F3F" w14:textId="3324E8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6A8105" w14:textId="1200A4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45D55" w14:textId="023E342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r>
      <w:tr w:rsidR="00524DF8" w:rsidRPr="00524DF8" w14:paraId="047ABD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85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A6B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22CD829" w14:textId="2A741C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D6D6A71" w14:textId="357C2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9712D" w14:textId="7AB276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7BC91" w14:textId="2E813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r>
      <w:tr w:rsidR="00524DF8" w:rsidRPr="00524DF8" w14:paraId="6E1D58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B4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EF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050AD53" w14:textId="3B1AAD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121639FF" w14:textId="3569F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BB43D" w14:textId="55676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E88BD" w14:textId="4F6CB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r>
      <w:tr w:rsidR="00524DF8" w:rsidRPr="00524DF8" w14:paraId="0A2D40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31E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34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B5CAD94" w14:textId="0338B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BF3DD" w14:textId="7FE028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72ABE" w14:textId="13CF8A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A37A" w14:textId="744F96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B5FAC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E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5CF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AA6085C" w14:textId="77883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3E9B7FF2" w14:textId="74D29D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84E8A" w14:textId="67AA6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9E5FC" w14:textId="4B3B2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r>
      <w:tr w:rsidR="00524DF8" w:rsidRPr="00524DF8" w14:paraId="1D7563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952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AC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37B4675" w14:textId="6A2CF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B4AB345" w14:textId="25DF76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43D3" w14:textId="6AB22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29C64" w14:textId="71B10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r>
      <w:tr w:rsidR="00524DF8" w:rsidRPr="00524DF8" w14:paraId="1593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0E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A4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D9C5677" w14:textId="7DD1F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1ADC237" w14:textId="6AE1D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0672F" w14:textId="326185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3608B" w14:textId="080C1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r>
      <w:tr w:rsidR="00524DF8" w:rsidRPr="00524DF8" w14:paraId="3C2A55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28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D56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1B9D37C3" w14:textId="3245F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970E896" w14:textId="279842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7BDE5" w14:textId="6C77C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00B1" w14:textId="7FB981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r>
      <w:tr w:rsidR="00524DF8" w:rsidRPr="00524DF8" w14:paraId="0320D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CC2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59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426BC06" w14:textId="5D7C9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D07DBFE" w14:textId="1CF459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063" w14:textId="2EF4E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189E3" w14:textId="2D95F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r>
      <w:tr w:rsidR="00524DF8" w:rsidRPr="00524DF8" w14:paraId="68D19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B3A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42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48ED01C" w14:textId="677E7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5D29F75" w14:textId="354197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C2AD1" w14:textId="689DDF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34932" w14:textId="4A1F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r>
      <w:tr w:rsidR="00524DF8" w:rsidRPr="00524DF8" w14:paraId="2BB47C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85D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0F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459985" w14:textId="53D46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31F63C0" w14:textId="6E9BEF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28DD4" w14:textId="7BCFE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79FA9" w14:textId="30A928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r>
      <w:tr w:rsidR="00524DF8" w:rsidRPr="00524DF8" w14:paraId="1C98F2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592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DA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32A59AEC" w14:textId="4F94C1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63518CB" w14:textId="71E45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4DB0C" w14:textId="6C02C5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410C8" w14:textId="7047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r>
      <w:tr w:rsidR="00524DF8" w:rsidRPr="00524DF8" w14:paraId="70798C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D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265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3AE9A4B1" w14:textId="27438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05FDF29" w14:textId="795B5A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0FEF6" w14:textId="0E6907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1FFC0" w14:textId="48D46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r>
      <w:tr w:rsidR="00524DF8" w:rsidRPr="00524DF8" w14:paraId="49630D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A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F4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B06EDA3" w14:textId="0AF8C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D74275" w14:textId="62D19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D5DD8" w14:textId="528A0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5EB0D" w14:textId="35E57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r>
      <w:tr w:rsidR="00524DF8" w:rsidRPr="00524DF8" w14:paraId="7DBAF7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4ED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84C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50F9014" w14:textId="6897F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1172AE7" w14:textId="5D6A5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5BF61" w14:textId="66339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AF73" w14:textId="37A2CD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r>
      <w:tr w:rsidR="00524DF8" w:rsidRPr="00524DF8" w14:paraId="0F90DB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65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1CD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02CAD9B" w14:textId="261CCC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D0CF709" w14:textId="4A5C4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E0B7A" w14:textId="15453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473A" w14:textId="38464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r>
      <w:tr w:rsidR="00524DF8" w:rsidRPr="00524DF8" w14:paraId="073785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D7A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8898FD3" w14:textId="4902A91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5FCE" w14:textId="6B1C88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EB269F" w14:textId="653543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3571DC" w14:textId="583F9A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r>
      <w:tr w:rsidR="00524DF8" w:rsidRPr="00524DF8" w14:paraId="01A93B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3B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BCF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36280D0" w14:textId="22ABF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4F48614" w14:textId="28EB7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70EE" w14:textId="697FF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0EC2" w14:textId="7FC9D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r>
      <w:tr w:rsidR="00524DF8" w:rsidRPr="00524DF8" w14:paraId="78318D7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4D73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3A5580B2" w14:textId="197453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c>
          <w:tcPr>
            <w:tcW w:w="0" w:type="auto"/>
            <w:tcBorders>
              <w:top w:val="nil"/>
              <w:left w:val="nil"/>
              <w:bottom w:val="single" w:sz="4" w:space="0" w:color="000000"/>
              <w:right w:val="single" w:sz="4" w:space="0" w:color="000000"/>
            </w:tcBorders>
            <w:shd w:val="clear" w:color="A5A5A5" w:fill="A5A5A5"/>
            <w:noWrap/>
            <w:vAlign w:val="bottom"/>
            <w:hideMark/>
          </w:tcPr>
          <w:p w14:paraId="7D3707A0" w14:textId="6620F19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2C7298" w14:textId="6C1D8F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351999" w14:textId="46BF8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r>
      <w:tr w:rsidR="00524DF8" w:rsidRPr="00524DF8" w14:paraId="4ED81D0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F23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55894AF" w14:textId="5A72A4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A97C" w14:textId="0B7BFF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0EBE75" w14:textId="31DCA7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AD6220" w14:textId="42C4763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r>
      <w:tr w:rsidR="00524DF8" w:rsidRPr="00524DF8" w14:paraId="548DD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04A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1D2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FBB5104" w14:textId="7B9ED2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200C6D" w14:textId="07116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982BE" w14:textId="289DCB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A85C" w14:textId="6DCFF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F300A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47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A9A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B974301" w14:textId="14276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4F25853" w14:textId="2722F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3559F" w14:textId="45151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89D11" w14:textId="62ACDA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4B59B9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6CB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0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3EA58285" w14:textId="46818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8CFE8E" w14:textId="63562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069" w14:textId="35DBFC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EBAD" w14:textId="13E0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CB3A5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E2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B39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FA06C98" w14:textId="7575B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72F854" w14:textId="24D6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DAB1E" w14:textId="533B9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A0CC" w14:textId="77B02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47AE5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653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31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7D067EDB" w14:textId="5F9E9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7D3D81A7" w14:textId="281051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3EBAA" w14:textId="486716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4A650" w14:textId="7B1C4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r>
      <w:tr w:rsidR="00524DF8" w:rsidRPr="00524DF8" w14:paraId="361AC1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3DF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B4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7A8CBFF" w14:textId="2FE4B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1A6AFDA" w14:textId="4F820A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4392" w14:textId="26B4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DF7CE" w14:textId="071C5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r>
      <w:tr w:rsidR="00524DF8" w:rsidRPr="00524DF8" w14:paraId="3F4DE3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156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DA9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1CECADE" w14:textId="664B4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549619D" w14:textId="1457C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2C25D" w14:textId="3B48A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74D10" w14:textId="39AD7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4E4B6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07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F1E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DE3FE57" w14:textId="697638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3EA13655" w14:textId="27DF46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35D7" w14:textId="1148A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46694" w14:textId="0CA6C0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r>
      <w:tr w:rsidR="00524DF8" w:rsidRPr="00524DF8" w14:paraId="619860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FF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7C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27AF09C" w14:textId="77781D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6D4A37" w14:textId="0BCF9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50D00" w14:textId="0F8B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9DDA" w14:textId="63290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A655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1F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2C6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C30857E" w14:textId="1C825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6C7E3D50" w14:textId="454F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320B8" w14:textId="12E45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1A06" w14:textId="4856DA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r>
      <w:tr w:rsidR="00524DF8" w:rsidRPr="00524DF8" w14:paraId="60E6EB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9F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CB2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13A2640" w14:textId="5C63C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0EDA6109" w14:textId="061F3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94C71" w14:textId="344FC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7167" w14:textId="2DC1EA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r>
      <w:tr w:rsidR="00524DF8" w:rsidRPr="00524DF8" w14:paraId="021DC1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079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87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5CE2033" w14:textId="6D2E1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FB6021E" w14:textId="60F123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C1E94" w14:textId="7B5E30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DD9E5" w14:textId="41EDDE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ACA91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17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5CF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D766C50" w14:textId="540B0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326136D" w14:textId="79955C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418AE" w14:textId="145474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D47A" w14:textId="311037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r>
      <w:tr w:rsidR="00524DF8" w:rsidRPr="00524DF8" w14:paraId="7E93E3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AED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D1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6BD59DAF" w14:textId="0BD8D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D0F422C" w14:textId="0F21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9F13" w14:textId="73E54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76F2" w14:textId="6E7D7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r>
      <w:tr w:rsidR="00524DF8" w:rsidRPr="00524DF8" w14:paraId="4455D0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FB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656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7F49AC67" w14:textId="31B31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867EA45" w14:textId="158DF5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346D6" w14:textId="4068D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15D8E" w14:textId="270A7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FBC2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BFE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BF5FAE6" w14:textId="3FB59B1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6A729FD" w14:textId="6AD88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02A00E" w14:textId="4F29D7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32E6D" w14:textId="6660F58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r>
      <w:tr w:rsidR="00524DF8" w:rsidRPr="00524DF8" w14:paraId="4A6CA1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3BCA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D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18D5106" w14:textId="362F6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6A33D7" w14:textId="4211F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37EB9" w14:textId="67736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13AD9" w14:textId="3C31D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69BD0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9F6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35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0E93205" w14:textId="0ED51F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D30D38A" w14:textId="46289A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03A4A" w14:textId="72861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8E4C1" w14:textId="1ECDA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r>
      <w:tr w:rsidR="00524DF8" w:rsidRPr="00524DF8" w14:paraId="15E87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880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A53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F5F3597" w14:textId="1190A0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4297AECF" w14:textId="0E8F9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A0394" w14:textId="2041A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83071" w14:textId="7D4D4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r>
      <w:tr w:rsidR="00524DF8" w:rsidRPr="00524DF8" w14:paraId="12AC28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27C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DF9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338CA89" w14:textId="1B2E1A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BE9695" w14:textId="25A68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7712" w14:textId="3426A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BB613" w14:textId="70F62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6B4D85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298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FA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62F5D16C" w14:textId="159E0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7013F9" w14:textId="65F69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AF4F9" w14:textId="3060E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4D32A" w14:textId="1F6693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77D5D9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500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E7FDCF" w14:textId="447745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69009E27" w14:textId="6BAA85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C02199" w14:textId="1D3D40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D5C5D9" w14:textId="6F886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r>
      <w:tr w:rsidR="00524DF8" w:rsidRPr="00524DF8" w14:paraId="53C21E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C711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A57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B9926F" w14:textId="3E3B8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693350D9" w14:textId="54B7A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96F1" w14:textId="0BF79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898AE" w14:textId="22913A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r>
      <w:tr w:rsidR="00524DF8" w:rsidRPr="00524DF8" w14:paraId="762A8F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E09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40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3F4DA42" w14:textId="622F8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365CDA5" w14:textId="184E3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F3192" w14:textId="1806A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D86D4" w14:textId="1BE729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6782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F4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2D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22B9D61" w14:textId="130F1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415527" w14:textId="6010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C7484" w14:textId="304CFE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9A09" w14:textId="245E10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616BD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7B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006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931EE78" w14:textId="71246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B963F12" w14:textId="6D5BA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E6855" w14:textId="4BEF8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7A11" w14:textId="1DDE9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r>
      <w:tr w:rsidR="00524DF8" w:rsidRPr="00524DF8" w14:paraId="5EA5B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E2F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5BC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1BF12A34" w14:textId="25CFA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DECC098" w14:textId="318ED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5476F" w14:textId="1D6511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3A5A" w14:textId="1CF93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r>
      <w:tr w:rsidR="00524DF8" w:rsidRPr="00524DF8" w14:paraId="223C2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DC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7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BE7FDE3" w14:textId="066B97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7E03C0EE" w14:textId="4D4E90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D77FF" w14:textId="1D4D5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1767C" w14:textId="7A685B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r>
      <w:tr w:rsidR="00524DF8" w:rsidRPr="00524DF8" w14:paraId="596AC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43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3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629348C4" w14:textId="0C2D2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5B628A" w14:textId="643375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3216" w14:textId="100FA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E2354" w14:textId="5EF40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EE2F5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1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7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D1B0AD9" w14:textId="4DD0A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17BE82B" w14:textId="22AC2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6A272" w14:textId="2212D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CDAC" w14:textId="12727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052AF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4D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197BDDE" w14:textId="78AEA0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5BA013" w14:textId="05CC7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8DC1C" w14:textId="0852C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0E487" w14:textId="067D55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EA3F9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F6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42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651D01C" w14:textId="74E8B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BA98887" w14:textId="20301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79263" w14:textId="5D721E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7B6CF" w14:textId="421EFF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8572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A4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33B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75FCC76" w14:textId="59886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21338730" w14:textId="1923F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5F861" w14:textId="00DB0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8711" w14:textId="2284A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r>
      <w:tr w:rsidR="00524DF8" w:rsidRPr="00524DF8" w14:paraId="78A956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36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D50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42A6D172" w14:textId="53CAA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BDCD1F" w14:textId="7AB9C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2D569" w14:textId="67636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EAFE" w14:textId="139BD4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5A77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DCE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7BB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39CDB45" w14:textId="7A2E99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6394CE24" w14:textId="024E5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52074" w14:textId="48643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F920" w14:textId="5DAAA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r>
      <w:tr w:rsidR="00524DF8" w:rsidRPr="00524DF8" w14:paraId="76553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67E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E5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A06EC4" w14:textId="0DCADF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C61052" w14:textId="18471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FFB1" w14:textId="00E66A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A0456" w14:textId="56A410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r>
      <w:tr w:rsidR="00524DF8" w:rsidRPr="00524DF8" w14:paraId="63429C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2E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A4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8B9DBFB" w14:textId="688F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91BC1" w14:textId="6D3A5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A8059" w14:textId="74CFD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AA9E1" w14:textId="44354C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458D6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B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92B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93B6998" w14:textId="62FE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74EEF91" w14:textId="0903C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9778D" w14:textId="0EC41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C2906" w14:textId="1D1E8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28028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846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A7F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46C4819" w14:textId="47D83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16B4EF" w14:textId="2FAB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8041A" w14:textId="3DE401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13A9" w14:textId="782713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89BE6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80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F8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8AC112" w14:textId="3A44B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41D9931" w14:textId="65113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DBD9" w14:textId="6F5F5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0CEA8" w14:textId="31014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r>
      <w:tr w:rsidR="00524DF8" w:rsidRPr="00524DF8" w14:paraId="541021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A9A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19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C0C2322" w14:textId="160B3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8ACAF7C" w14:textId="630E0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503B0" w14:textId="1B1B4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B3009" w14:textId="27DC50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02EB21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5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1AD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609AB20" w14:textId="435F7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F6982F" w14:textId="44B5C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0755" w14:textId="08A087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33EC" w14:textId="2FA37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AE9959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4791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C5756E2" w14:textId="4AEA8D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DACE48E" w14:textId="3D6080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C90E39" w14:textId="737B3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339D9C" w14:textId="3C9B4D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r>
      <w:tr w:rsidR="00524DF8" w:rsidRPr="00524DF8" w14:paraId="52D58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E9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901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D53FA3D" w14:textId="08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B3BC72" w14:textId="24C1F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236D" w14:textId="139D6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E76A" w14:textId="63E6CF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E855B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14E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A6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BE4F07B" w14:textId="71F62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EA4B44" w14:textId="01389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4C76" w14:textId="50B37B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04620" w14:textId="319F6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2002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47F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AA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7024436" w14:textId="75B7A7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FFB5CB" w14:textId="64258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DEF0E" w14:textId="54EA68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E2C7" w14:textId="16851A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7D4B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DF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2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CE5DC65" w14:textId="339E2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44E7DC" w14:textId="17C69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F9C3E" w14:textId="18F988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9CEA3" w14:textId="09207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0637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2C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97C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8CC2441" w14:textId="23422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A97ADC6" w14:textId="1E4292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26ECE" w14:textId="6FA9B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A1A4" w14:textId="44A0E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64A76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54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22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3964BD1" w14:textId="67D2D0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E7806C" w14:textId="0CE659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6D80" w14:textId="0E67CE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9F2A" w14:textId="21A377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5CE9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24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322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4F6AC3" w14:textId="45970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8BFA011" w14:textId="36FBD5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C953A" w14:textId="53FF28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59EDF" w14:textId="595E2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r>
      <w:tr w:rsidR="00524DF8" w:rsidRPr="00524DF8" w14:paraId="403D93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1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E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6D7BE12" w14:textId="3E44E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A36712" w14:textId="3A7C3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5EFAA" w14:textId="2E394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8033A" w14:textId="77592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1C3B8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6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5FE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81BB1A" w14:textId="3A1D6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F3D339" w14:textId="377BE7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1870" w14:textId="08E2CF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5354A" w14:textId="09B88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5A017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C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D69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16603A2" w14:textId="5819E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A64269" w14:textId="36E166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607A" w14:textId="0A4C8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1A36" w14:textId="527881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D8A68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28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68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2A6D20" w14:textId="61D085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A9504C" w14:textId="40237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A4E1F" w14:textId="551BA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E549" w14:textId="1EB88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BE026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6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B56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E7233C2" w14:textId="3C81F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0E38695A" w14:textId="052B79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E6D4D" w14:textId="1CDF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3E104" w14:textId="182F3A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r>
      <w:tr w:rsidR="00524DF8" w:rsidRPr="00524DF8" w14:paraId="5925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B7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12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A98148C" w14:textId="2CDA9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92E47" w14:textId="3C7DA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13787" w14:textId="02FB53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C18CD" w14:textId="5E428A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37896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3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DF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15769D5" w14:textId="21AC6C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40D82" w14:textId="64C80A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71B1A" w14:textId="39047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79D6C" w14:textId="524EB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r>
      <w:tr w:rsidR="00524DF8" w:rsidRPr="00524DF8" w14:paraId="756A63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B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518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BE7ED0E" w14:textId="122AFB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7E1F7B" w14:textId="52FD2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A9304" w14:textId="59064C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6D87F" w14:textId="10267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80FA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392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C82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4BD6DAAF" w14:textId="45CCB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9045DE" w14:textId="31715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0468" w14:textId="14FE54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6CA72" w14:textId="2A6CD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1CA1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A1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E70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88FA2A3" w14:textId="52E95F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5F3EE1" w14:textId="575472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BF448" w14:textId="3EF243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7759" w14:textId="3C6F6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031765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A45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CDB04B" w14:textId="7D266FC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c>
          <w:tcPr>
            <w:tcW w:w="0" w:type="auto"/>
            <w:tcBorders>
              <w:top w:val="nil"/>
              <w:left w:val="nil"/>
              <w:bottom w:val="single" w:sz="4" w:space="0" w:color="000000"/>
              <w:right w:val="single" w:sz="4" w:space="0" w:color="000000"/>
            </w:tcBorders>
            <w:shd w:val="clear" w:color="D8D8D8" w:fill="D8D8D8"/>
            <w:noWrap/>
            <w:vAlign w:val="bottom"/>
            <w:hideMark/>
          </w:tcPr>
          <w:p w14:paraId="47F0E451" w14:textId="0921C1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73E4AB" w14:textId="56EE51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186DE2" w14:textId="3FCF3C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r>
      <w:tr w:rsidR="00524DF8" w:rsidRPr="00524DF8" w14:paraId="77FF6F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D1A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A1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D1CF743" w14:textId="763EF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4B4689F9" w14:textId="3FAE62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7FDFB" w14:textId="1600D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6EEF" w14:textId="672C28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r>
      <w:tr w:rsidR="00524DF8" w:rsidRPr="00524DF8" w14:paraId="2055E8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F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2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9CAD38C" w14:textId="106D4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229745" w14:textId="52E534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2241C" w14:textId="6041D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0B2E" w14:textId="3F788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52189D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A1B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5C5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64F923CA" w14:textId="4D726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DEED99" w14:textId="629CA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DF208" w14:textId="1C9936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AE284" w14:textId="2433C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63C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9A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8B74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CEE1716" w14:textId="4E877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F8A732" w14:textId="2EDA0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2FAE9" w14:textId="189674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D00" w14:textId="01023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08C34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44D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3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240312D0" w14:textId="304DB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24F5879C" w14:textId="2CAA42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04189" w14:textId="62FAA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F2B1D" w14:textId="4AE388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r>
      <w:tr w:rsidR="00524DF8" w:rsidRPr="00524DF8" w14:paraId="41481E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E96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F9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4185138" w14:textId="0C1C8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F0C423" w14:textId="2824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130AF" w14:textId="6416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5655E" w14:textId="32BA9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3BBCD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7FB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2E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365A8A9" w14:textId="52B64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E03FFA8" w14:textId="350C0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3CCF0" w14:textId="265D8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9E53C" w14:textId="22535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r>
      <w:tr w:rsidR="00524DF8" w:rsidRPr="00524DF8" w14:paraId="607EFF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B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52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A545A38" w14:textId="0CD3A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115CDDD" w14:textId="576884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87FB" w14:textId="1FCF15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62DB" w14:textId="33738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r>
      <w:tr w:rsidR="00524DF8" w:rsidRPr="00524DF8" w14:paraId="626D3C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21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8E6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A50037B" w14:textId="5547C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A27193" w14:textId="7E82E0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BCE2C" w14:textId="2D83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1498C" w14:textId="685DCF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0527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AF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30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1FF46A32" w14:textId="334340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9ABF66" w14:textId="62225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DB7F3" w14:textId="3DB8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9D8C" w14:textId="772D3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1C512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0C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5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F5A3F95" w14:textId="2F263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461D2E" w14:textId="541052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A56B0" w14:textId="062BF9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C63C5" w14:textId="33D95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6F594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4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BD3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379EE75" w14:textId="1773A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BDE8C2" w14:textId="65F65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FD52" w14:textId="7B9CB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F807" w14:textId="4289D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0126F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A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D0A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CB1E2A9" w14:textId="720ABB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511363" w14:textId="6C46B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173F7" w14:textId="2F3C1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A8AA5" w14:textId="3E2AC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4F8757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61C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52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4371A9D" w14:textId="60417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104E4EE" w14:textId="344691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F6DE2" w14:textId="6AA0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72E67" w14:textId="67901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r>
      <w:tr w:rsidR="00524DF8" w:rsidRPr="00524DF8" w14:paraId="5DE9D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4AA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A85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62A6440" w14:textId="0CDED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354B8A6" w14:textId="086CC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CAA7F" w14:textId="20F696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59D15" w14:textId="25208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9A28A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B5D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70C5022" w14:textId="571E58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E6AFD51" w14:textId="211D3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50BE2" w14:textId="3C272A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58F88" w14:textId="50768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r>
      <w:tr w:rsidR="00524DF8" w:rsidRPr="00524DF8" w14:paraId="335C15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4B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F1C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194FD555" w14:textId="11155B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26B7E48A" w14:textId="778DD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409F" w14:textId="3FD4F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70056" w14:textId="3CB93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r>
      <w:tr w:rsidR="00524DF8" w:rsidRPr="00524DF8" w14:paraId="1B412A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AE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E1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76D32B5" w14:textId="2C793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33F058C" w14:textId="0C168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A3C0" w14:textId="452DC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D910" w14:textId="20D082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696DF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4B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004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A8C22B6" w14:textId="0CD7C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D1C722A" w14:textId="16F786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48B20" w14:textId="1B69A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A2A9C" w14:textId="20EEA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r>
      <w:tr w:rsidR="00524DF8" w:rsidRPr="00524DF8" w14:paraId="14708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39A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CF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100A8981" w14:textId="363E6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F49D487" w14:textId="75E07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B47DD" w14:textId="7B8D4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0B6D7" w14:textId="268171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3075AD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A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83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893CF9" w14:textId="0961E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5F4FD0A" w14:textId="72988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47A4" w14:textId="5384F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544B5" w14:textId="3F7CEB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E247D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F4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463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648CA0B8" w14:textId="7456D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01FE9408" w14:textId="306F3E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19A93" w14:textId="2EEBF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3BE90" w14:textId="49EDE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r>
      <w:tr w:rsidR="00524DF8" w:rsidRPr="00524DF8" w14:paraId="7FB2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030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41C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1EA81B6" w14:textId="61F08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C7EF251" w14:textId="167066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2E70A" w14:textId="5EA1C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4DC3" w14:textId="3E33D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F4D8AC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63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F0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F2B84BD" w14:textId="7A4AB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00945" w14:textId="6120D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8844" w14:textId="5E2F7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5745" w14:textId="3A493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r>
      <w:tr w:rsidR="00524DF8" w:rsidRPr="00524DF8" w14:paraId="38630D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D3068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6AD84DD" w14:textId="2A8C39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59CEF1BE" w14:textId="34DDC2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1CEF98" w14:textId="220B86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2097CD" w14:textId="3970E99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r>
      <w:tr w:rsidR="00524DF8" w:rsidRPr="00524DF8" w14:paraId="0A50E6C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9A89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C9662F4" w14:textId="7F8C0B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1544" w14:textId="795194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BF9764" w14:textId="2F0D33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1F87F5" w14:textId="02FD8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r>
      <w:tr w:rsidR="00524DF8" w:rsidRPr="00524DF8" w14:paraId="30058D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1F9E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D8A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254CF46" w14:textId="2604D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AA0707E" w14:textId="4E7BC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773A" w14:textId="17526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2C3A9" w14:textId="58A99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r>
      <w:tr w:rsidR="00524DF8" w:rsidRPr="00524DF8" w14:paraId="6D4634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2B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F63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6367285" w14:textId="05CF6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1D4275E" w14:textId="19B4A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70CD4" w14:textId="647D7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3E607" w14:textId="396E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r>
      <w:tr w:rsidR="00524DF8" w:rsidRPr="00524DF8" w14:paraId="1B01E8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E21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85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F071D81" w14:textId="5764A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F03A07A" w14:textId="67E3C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2E27" w14:textId="1EC303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77318" w14:textId="7666FC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r>
      <w:tr w:rsidR="00524DF8" w:rsidRPr="00524DF8" w14:paraId="7062FA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F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25C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A8C056A" w14:textId="38DA0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8B8960A" w14:textId="3199CC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0D200" w14:textId="603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3812" w14:textId="5016D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r>
      <w:tr w:rsidR="00524DF8" w:rsidRPr="00524DF8" w14:paraId="77E47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E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88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BF04F07" w14:textId="1F9835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D148EBF" w14:textId="5A46B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4E8A3" w14:textId="7608E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D9857" w14:textId="54D5E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r>
      <w:tr w:rsidR="00524DF8" w:rsidRPr="00524DF8" w14:paraId="48528A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8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9E0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EE27584" w14:textId="2F56C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0C2F649" w14:textId="2C55A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F243C" w14:textId="5A8E3D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E0A35" w14:textId="6BA7E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r>
      <w:tr w:rsidR="00524DF8" w:rsidRPr="00524DF8" w14:paraId="555DAA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96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992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2FD1BE2" w14:textId="24249E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3239D7F" w14:textId="6414A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DD64C" w14:textId="069F8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EE30" w14:textId="7EAE71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r>
      <w:tr w:rsidR="00524DF8" w:rsidRPr="00524DF8" w14:paraId="4DC20B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88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056CF009" w14:textId="5700E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3F412B23" w14:textId="2386F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0BB73" w14:textId="02157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40D88" w14:textId="392D0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r>
      <w:tr w:rsidR="00524DF8" w:rsidRPr="00524DF8" w14:paraId="1A766F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2EA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22C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E71AD59" w14:textId="4A656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A14056D" w14:textId="60A98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0F51F" w14:textId="762A1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88DE3" w14:textId="3B7A9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r>
      <w:tr w:rsidR="00524DF8" w:rsidRPr="00524DF8" w14:paraId="02BCC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3B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A25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559BBDB" w14:textId="51353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E88C735" w14:textId="7A1B1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FF77" w14:textId="3CD43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B4F72" w14:textId="066D4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r>
      <w:tr w:rsidR="00524DF8" w:rsidRPr="00524DF8" w14:paraId="1A1C1B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AEE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1B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D7D18F3" w14:textId="1B6FE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1332DEE6" w14:textId="560B5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DCF02" w14:textId="54C8D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B5512" w14:textId="4C3709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r>
      <w:tr w:rsidR="00524DF8" w:rsidRPr="00524DF8" w14:paraId="261E3BF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F77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9F4AF0" w14:textId="1B8990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C0AADDC" w14:textId="1291D8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BC8E24" w14:textId="34683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5BDEA" w14:textId="5FC905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r>
      <w:tr w:rsidR="00524DF8" w:rsidRPr="00524DF8" w14:paraId="1BB6F3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ECDF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F69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B566A4A" w14:textId="4064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D3853C7" w14:textId="05C5B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2CA4A" w14:textId="3BB5A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76048" w14:textId="61227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r>
      <w:tr w:rsidR="00524DF8" w:rsidRPr="00524DF8" w14:paraId="68D62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215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8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602EB457" w14:textId="3545E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AC94844" w14:textId="06C0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650AB" w14:textId="05AC62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15C42" w14:textId="2C14B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r>
      <w:tr w:rsidR="00524DF8" w:rsidRPr="00524DF8" w14:paraId="522947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0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6BB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91E8E6" w14:textId="6BDD2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6A062FF" w14:textId="67D36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2A740" w14:textId="1ECFA3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7418D" w14:textId="0A2A38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r>
      <w:tr w:rsidR="00524DF8" w:rsidRPr="00524DF8" w14:paraId="44A791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AF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6D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F6BAF18" w14:textId="3C6558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0128DE00" w14:textId="008C0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634B" w14:textId="2C8B7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FE0E" w14:textId="410B8D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r>
      <w:tr w:rsidR="00524DF8" w:rsidRPr="00524DF8" w14:paraId="58E747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D24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BB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422FEC99" w14:textId="6B9675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43949089" w14:textId="18D4C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A146" w14:textId="30ECF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DB8A" w14:textId="53C132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r>
      <w:tr w:rsidR="00524DF8" w:rsidRPr="00524DF8" w14:paraId="38F093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A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6F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0B647ED0" w14:textId="7FB265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961A1F8" w14:textId="3F2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79C" w14:textId="5EDAF3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8E36" w14:textId="40BF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r>
      <w:tr w:rsidR="00524DF8" w:rsidRPr="00524DF8" w14:paraId="7888D3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60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7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A5E1B61" w14:textId="02410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74D4062" w14:textId="66C8D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BA660" w14:textId="42D34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A8240" w14:textId="4002A8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r>
      <w:tr w:rsidR="00524DF8" w:rsidRPr="00524DF8" w14:paraId="25445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68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1E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30E1BDE" w14:textId="68458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F4FDC8E" w14:textId="6EBE17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034F" w14:textId="5D519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4D1BB" w14:textId="4C62A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r>
      <w:tr w:rsidR="00524DF8" w:rsidRPr="00524DF8" w14:paraId="1B5D0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8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626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571930B" w14:textId="3B275D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122B9BB" w14:textId="33ED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C0AC4" w14:textId="1D9495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602D4" w14:textId="21AA3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r>
      <w:tr w:rsidR="00524DF8" w:rsidRPr="00524DF8" w14:paraId="34A6CA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4A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4E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B2C483F" w14:textId="3C8F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4CDC7426" w14:textId="4183D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0B8C9" w14:textId="269AF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DCED6" w14:textId="77A5A9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r>
      <w:tr w:rsidR="00524DF8" w:rsidRPr="00524DF8" w14:paraId="7E1ACF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5BA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9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896D233" w14:textId="52F86A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D0AE98E" w14:textId="2A873B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EF688" w14:textId="7626C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48252" w14:textId="0A9DB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r>
      <w:tr w:rsidR="00524DF8" w:rsidRPr="00524DF8" w14:paraId="12802A0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293D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0F352B" w14:textId="0800CFC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477768B8" w14:textId="7D2CC7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F93A3A" w14:textId="64745B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BA5AD" w14:textId="5D5D90A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r>
      <w:tr w:rsidR="00524DF8" w:rsidRPr="00524DF8" w14:paraId="58052A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8FB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39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FE1E8C3" w14:textId="00E2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8AB7D25" w14:textId="7F41A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CDB64" w14:textId="2311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7B58" w14:textId="3E456A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r>
      <w:tr w:rsidR="00524DF8" w:rsidRPr="00524DF8" w14:paraId="690C9B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89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39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6F18E1F" w14:textId="2676C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BE6072A" w14:textId="734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B02D" w14:textId="661298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C60A0" w14:textId="7EFE7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r>
      <w:tr w:rsidR="00524DF8" w:rsidRPr="00524DF8" w14:paraId="6DED8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7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F97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66737917" w14:textId="5DA515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76F949BC" w14:textId="69F88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E9E18" w14:textId="63258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3CEAA" w14:textId="571F92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r>
      <w:tr w:rsidR="00524DF8" w:rsidRPr="00524DF8" w14:paraId="51E32E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93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A4B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45DDFE9" w14:textId="67A45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063B2A8" w14:textId="09A12F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995AC" w14:textId="0442F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FBBA0" w14:textId="381528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r>
      <w:tr w:rsidR="00524DF8" w:rsidRPr="00524DF8" w14:paraId="64DB91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BC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66C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6A41A65C" w14:textId="4CAAD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397FC59" w14:textId="4E7C78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D5E0" w14:textId="7C90AD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1A972" w14:textId="4FCF78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r>
      <w:tr w:rsidR="00524DF8" w:rsidRPr="00524DF8" w14:paraId="263EEF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4D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CD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B372356" w14:textId="4028FB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D5361F2" w14:textId="49B11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17A99" w14:textId="7AE05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918D1" w14:textId="76ECB8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r>
      <w:tr w:rsidR="00524DF8" w:rsidRPr="00524DF8" w14:paraId="276C13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58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29C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3BE25725" w14:textId="45DAA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535F14B" w14:textId="75A12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6B5B2" w14:textId="0DBC2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5336C" w14:textId="6190B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r>
      <w:tr w:rsidR="00524DF8" w:rsidRPr="00524DF8" w14:paraId="2950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37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71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A01D894" w14:textId="705CE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3DE8A51" w14:textId="22381E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D3C7D" w14:textId="7C619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65303" w14:textId="3D52C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r>
      <w:tr w:rsidR="00524DF8" w:rsidRPr="00524DF8" w14:paraId="53A4DE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39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A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B395508" w14:textId="189CA6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17FEA26" w14:textId="2952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69044" w14:textId="75D2E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96017" w14:textId="07FE04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r>
      <w:tr w:rsidR="00524DF8" w:rsidRPr="00524DF8" w14:paraId="7CA505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8C7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6D3687C" w14:textId="00A0D7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75C32D8" w14:textId="7E3712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173B1F" w14:textId="4C0A63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43E602" w14:textId="52DA477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r>
      <w:tr w:rsidR="00524DF8" w:rsidRPr="00524DF8" w14:paraId="798CC40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15C3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1FB4C12" w14:textId="36350E7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30A2412E" w14:textId="6D29C01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B581A" w14:textId="1E30EAC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C7D8" w14:textId="29AE5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2,703.84 </w:t>
            </w:r>
          </w:p>
        </w:tc>
      </w:tr>
      <w:tr w:rsidR="00524DF8" w:rsidRPr="00524DF8" w14:paraId="62A059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914D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B13C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287AE1C8" w14:textId="68743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D348A67" w14:textId="27A69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559B" w14:textId="62D1E9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DA06" w14:textId="29856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r>
      <w:tr w:rsidR="00524DF8" w:rsidRPr="00524DF8" w14:paraId="26977C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4B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448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5150AD59" w14:textId="48EB4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F171D7B" w14:textId="5B0E3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AB9C" w14:textId="34436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E54CB" w14:textId="6933E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r>
      <w:tr w:rsidR="00524DF8" w:rsidRPr="00524DF8" w14:paraId="3FA273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96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1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A40902E" w14:textId="19A37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9E7EC4F" w14:textId="26537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16400" w14:textId="722B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0A8C" w14:textId="4BEF77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563DC4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989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AB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F8803E5" w14:textId="6F88B7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0A49E6" w14:textId="1D9D5C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1D100" w14:textId="5DB5D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BBAC" w14:textId="4673D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428BF7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A6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C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A95FCFD" w14:textId="21B2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7174C4D" w14:textId="726C4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105F" w14:textId="3D2E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E3A7" w14:textId="6FCA35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r>
      <w:tr w:rsidR="00524DF8" w:rsidRPr="00524DF8" w14:paraId="2616DD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1C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EEB4AE3" w14:textId="74939A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53A4E5B1" w14:textId="1620152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0CA19F" w14:textId="344ACD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A1474D" w14:textId="0055E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r>
      <w:tr w:rsidR="00524DF8" w:rsidRPr="00524DF8" w14:paraId="466E1E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32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6E3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5C5457C" w14:textId="460B6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C075240" w14:textId="49B6C4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B67E5" w14:textId="4DD9F5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DA5C4" w14:textId="53A9B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r>
      <w:tr w:rsidR="00524DF8" w:rsidRPr="00524DF8" w14:paraId="52EE6F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34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9AE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BA09CC3" w14:textId="713238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3BAACF77" w14:textId="18CA4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5CDEA" w14:textId="61AA22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60FF" w14:textId="4AA2D4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r>
      <w:tr w:rsidR="00524DF8" w:rsidRPr="00524DF8" w14:paraId="040D0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C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B29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280D274" w14:textId="283757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3169292" w14:textId="00C240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1AA22" w14:textId="45F58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88B94" w14:textId="4575C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r>
      <w:tr w:rsidR="00524DF8" w:rsidRPr="00524DF8" w14:paraId="124C80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03AA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AE727B4" w14:textId="464FA8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B1B14" w14:textId="074567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7AB452" w14:textId="7B8F4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64708D" w14:textId="69B4A2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r>
      <w:tr w:rsidR="00524DF8" w:rsidRPr="00524DF8" w14:paraId="4CF523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C2B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415B27D" w14:textId="60A32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6D41DF" w14:textId="7FA703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4E765" w14:textId="0EAC091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ADF04C" w14:textId="7B956B4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r>
      <w:tr w:rsidR="00524DF8" w:rsidRPr="00524DF8" w14:paraId="38D65A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DA8F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89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B023A56" w14:textId="558D4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84D2E7" w14:textId="6514F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BC3DB" w14:textId="60B4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7D87" w14:textId="29282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2DA969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A1A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41E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D859884" w14:textId="10A6E4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38DA2A" w14:textId="2C420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71C6" w14:textId="1B5DB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77DCB" w14:textId="13F0F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2BA73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44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4D53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F045394" w14:textId="0C715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07423C" w14:textId="67B5B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4E02D" w14:textId="328AD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8D2CC" w14:textId="7F95B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F6028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F3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E7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3888F21" w14:textId="39C437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E7B7DD" w14:textId="2CD65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548B8" w14:textId="4BC9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36D7E" w14:textId="38A36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6804F3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FE0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186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5767EE5" w14:textId="216A5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ED7B5" w14:textId="010BD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FD4A" w14:textId="2D04A7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E51D" w14:textId="267A8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72E0B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EA3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15D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C391B0F" w14:textId="46F8DD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FB2CB" w14:textId="2C8583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ACCE6" w14:textId="716C12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33B0B" w14:textId="68ED70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37064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BE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EE9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1F4C662" w14:textId="6D88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B5F50" w14:textId="474F3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4655E" w14:textId="45377E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190CE" w14:textId="71D4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12360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E5C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8D0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2655770" w14:textId="7CD51E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82F96" w14:textId="11AE1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68DC5" w14:textId="4F7319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99735" w14:textId="51CA1A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r>
      <w:tr w:rsidR="00524DF8" w:rsidRPr="00524DF8" w14:paraId="0DDAD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72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E1D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3C63EC9" w14:textId="5B4A67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367EE" w14:textId="0D461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6F72A" w14:textId="0A4D0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50111" w14:textId="55A7C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0577E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467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CC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1239E5B" w14:textId="58F43C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E7EC18E" w14:textId="36ABE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43CC6" w14:textId="2E154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C7B94" w14:textId="52671E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123461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8F7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B1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CDD018D" w14:textId="271387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5912D95" w14:textId="0457C9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58CF" w14:textId="7AE26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1F96E" w14:textId="4191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4BAB2A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D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4A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E93060E" w14:textId="1B02D9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5C34EE" w14:textId="7F649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733D" w14:textId="3079B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D0C4" w14:textId="511BA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BBAF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244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DF8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E0E3219" w14:textId="5F66A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4C965" w14:textId="128F4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F2041" w14:textId="205C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51B0D" w14:textId="1FE63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9763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B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67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1D2C6DDB" w14:textId="705EB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7F381C" w14:textId="51111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863F0" w14:textId="5650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EB8E4" w14:textId="2BC54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5D7293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A52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67C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9717C62" w14:textId="0C0EFC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A1BA" w14:textId="09AEC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4C84" w14:textId="053981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E25D0" w14:textId="12E442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094DD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D8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0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E8B3C49" w14:textId="73A5A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47E62" w14:textId="655D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1427B" w14:textId="6968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2A19" w14:textId="79325F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0401A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16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F25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B352974" w14:textId="075FCA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4052F" w14:textId="7BF88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79ED7" w14:textId="61CB4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54B83" w14:textId="20485C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FE170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DB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AB7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8BCBC85" w14:textId="1483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94348" w14:textId="35A6D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722DB" w14:textId="79170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1595" w14:textId="7CF77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6FDCE5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FB27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78E588B" w14:textId="375EE24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7BA1D" w14:textId="7CAEE8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DBE0C7" w14:textId="5BB22C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4AD788" w14:textId="40DFD4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r>
      <w:tr w:rsidR="00524DF8" w:rsidRPr="00524DF8" w14:paraId="33DE4C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19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4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46FB029" w14:textId="7F7C2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5EB22" w14:textId="521E1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7A2E" w14:textId="67997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EFE2" w14:textId="5D0C2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164897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1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B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DB4E068" w14:textId="32D3A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F11D28A" w14:textId="620D7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F364" w14:textId="7D7AD3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1572" w14:textId="32C06E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BDBD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0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C2E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EA7EEBA" w14:textId="4701B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B7E38C6" w14:textId="49A552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0A6" w14:textId="7642A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FFBA" w14:textId="4A7F9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0A09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F0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A4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0792A51" w14:textId="10906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3592258" w14:textId="6A03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574B" w14:textId="35D180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CC378" w14:textId="1553DD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2E0224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895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BBA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3259DBD" w14:textId="6AF7C3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65215019" w14:textId="2D0A2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AB343" w14:textId="05C99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E590" w14:textId="2B7BE2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r>
      <w:tr w:rsidR="00524DF8" w:rsidRPr="00524DF8" w14:paraId="545646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34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57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875B064" w14:textId="64E48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B48F" w14:textId="35928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BB2F" w14:textId="7CB746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EB98" w14:textId="5B832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r>
      <w:tr w:rsidR="00524DF8" w:rsidRPr="00524DF8" w14:paraId="49B2FE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B99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E9F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A1B6A71" w14:textId="72F7B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CF4DCF" w14:textId="7571F7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8F974" w14:textId="1D939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6CFA0" w14:textId="38C5E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77A156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FE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7DE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071061C" w14:textId="7E00D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B043FEF" w14:textId="6F2730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6C8C" w14:textId="1A56EB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1FD98" w14:textId="5F540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6CA719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8836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1556ED1" w14:textId="27AE43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891974" w14:textId="5BB517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A21C3A" w14:textId="28FCA7E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21D9E7" w14:textId="23BBF6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r>
      <w:tr w:rsidR="00524DF8" w:rsidRPr="00524DF8" w14:paraId="62E632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9F89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3E3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71402A0" w14:textId="519E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B5ACD7" w14:textId="4730A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591F" w14:textId="6A4D9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C9C4" w14:textId="634C58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r>
      <w:tr w:rsidR="00524DF8" w:rsidRPr="00524DF8" w14:paraId="7053FC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7742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D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05E57FD" w14:textId="4059A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2E624979" w14:textId="506DA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6227" w14:textId="50208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38AC" w14:textId="23E4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r>
      <w:tr w:rsidR="00524DF8" w:rsidRPr="00524DF8" w14:paraId="19812A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073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DE11CBC" w14:textId="6C18F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0184060" w14:textId="6FA8F2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A61D0" w14:textId="25AFA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75894" w14:textId="3EECF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r>
      <w:tr w:rsidR="00524DF8" w:rsidRPr="00524DF8" w14:paraId="25DC35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3BB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1FB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5876EAA" w14:textId="43A9A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47AD6206" w14:textId="084DDC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5A18" w14:textId="57A71F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235B" w14:textId="6A1F43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r>
      <w:tr w:rsidR="00524DF8" w:rsidRPr="00524DF8" w14:paraId="4F9B7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CA7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3A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1853A2E4" w14:textId="2D280C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B9CC7BD" w14:textId="5A4F7D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77F5E" w14:textId="24779C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0D98" w14:textId="1D791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r>
      <w:tr w:rsidR="00524DF8" w:rsidRPr="00524DF8" w14:paraId="03F63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B3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907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64883F7" w14:textId="679A6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6FB67D4" w14:textId="2CB74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2CB2" w14:textId="42F24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E8C17" w14:textId="72DB3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EF54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B69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44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3EB996DC" w14:textId="4E52D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0DD5959" w14:textId="4C97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ACF4" w14:textId="3F325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D1622" w14:textId="0A36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4332A1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C7F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11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0058C87" w14:textId="24B19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FECBFE0" w14:textId="69176E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9F45A" w14:textId="742A1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011C4" w14:textId="73A0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r>
      <w:tr w:rsidR="00524DF8" w:rsidRPr="00524DF8" w14:paraId="24E6DF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C47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1C3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1F686D6" w14:textId="123E0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99F7F83" w14:textId="68E35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B67CE" w14:textId="72B37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A31E9" w14:textId="30B07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r>
      <w:tr w:rsidR="00524DF8" w:rsidRPr="00524DF8" w14:paraId="38A499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99C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E2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29DB065" w14:textId="4D716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684B17C" w14:textId="30E56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9D4FD" w14:textId="62EC0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CD0E4" w14:textId="24599E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4F74E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95B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845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29DC457" w14:textId="05974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9821CD6" w14:textId="419F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938C6" w14:textId="74FBE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3E782" w14:textId="15B5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r>
      <w:tr w:rsidR="00524DF8" w:rsidRPr="00524DF8" w14:paraId="72E952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23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3FD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E40EA39" w14:textId="54E889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B665490" w14:textId="16CDA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F991" w14:textId="0E9F6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270A" w14:textId="6080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06364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64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8F7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CED64A9" w14:textId="64685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A3B7FA9" w14:textId="58FB0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D4F2F" w14:textId="1B8FC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3A148" w14:textId="4361E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223495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2C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01BA3DD" w14:textId="207CD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6A1BF1" w14:textId="62B36E0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BED169" w14:textId="09450C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7448FE" w14:textId="01F09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r>
      <w:tr w:rsidR="00524DF8" w:rsidRPr="00524DF8" w14:paraId="3ECFCA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2D9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7A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283FECB" w14:textId="22D141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D27B2C" w14:textId="7839F5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C477C" w14:textId="196045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F4DAA" w14:textId="77F29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661E45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42A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7D3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29DEDFDD" w14:textId="522DB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63EF6EE" w14:textId="6D630E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3EA8B" w14:textId="0F61B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9A76A" w14:textId="6AC9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4F9CC6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75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2B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5A92F6" w14:textId="246FC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3C4A5A2" w14:textId="37A70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0F84" w14:textId="2EBAF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28B8" w14:textId="7A8F29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B69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B91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BD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1AACE0D" w14:textId="08E910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AFA928" w14:textId="3F3BD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349B" w14:textId="1891D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3E651" w14:textId="59C186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6BB31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E34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0F5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0E66473" w14:textId="01A38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A87F33" w14:textId="60D9A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47ED3" w14:textId="6049E1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4070" w14:textId="34A9C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10DF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D3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663E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D682AE0" w14:textId="71366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1DA9F" w14:textId="5A87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CDA5C" w14:textId="1A0FA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1B1AD" w14:textId="3DE0C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r>
      <w:tr w:rsidR="00524DF8" w:rsidRPr="00524DF8" w14:paraId="53D6165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FB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58B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95A04C0" w14:textId="224EF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D74F415" w14:textId="281458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49FE8" w14:textId="6C858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77A60" w14:textId="70086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r>
      <w:tr w:rsidR="00524DF8" w:rsidRPr="00524DF8" w14:paraId="2D2918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ED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995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0A3B62C" w14:textId="149AC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90A853" w14:textId="7C607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6592F" w14:textId="3EF40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84287" w14:textId="56F94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03DF4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AE8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886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D6B77D1" w14:textId="4C5C38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E07F0A" w14:textId="33B47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950D" w14:textId="5EA5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0D537" w14:textId="0284F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r>
      <w:tr w:rsidR="00524DF8" w:rsidRPr="00524DF8" w14:paraId="51EA21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899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30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234A106" w14:textId="46F6E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1254EB" w14:textId="4D3DD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0B163" w14:textId="5ACCB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D9AA" w14:textId="126893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FD97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2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00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5275B498" w14:textId="2299E5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9E0FED" w14:textId="18A57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5AF5F" w14:textId="2DD1C0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92CC" w14:textId="65A40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CF687E7" w14:textId="77777777" w:rsidTr="00524DF8">
        <w:trPr>
          <w:trHeight w:val="20"/>
        </w:trPr>
        <w:tc>
          <w:tcPr>
            <w:tcW w:w="0" w:type="auto"/>
            <w:tcBorders>
              <w:top w:val="nil"/>
              <w:left w:val="single" w:sz="4" w:space="0" w:color="000000"/>
              <w:bottom w:val="nil"/>
              <w:right w:val="nil"/>
            </w:tcBorders>
            <w:shd w:val="clear" w:color="auto" w:fill="auto"/>
            <w:vAlign w:val="center"/>
            <w:hideMark/>
          </w:tcPr>
          <w:p w14:paraId="247B8D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2E98D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4D72A7C" w14:textId="0F778E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85C38C" w14:textId="0CB73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85EF" w14:textId="599A3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E04E1" w14:textId="0E7EB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68DA552" w14:textId="77777777" w:rsidTr="00524DF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8C87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EB7A4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63CEEE2" w14:textId="31599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AA50ED8" w14:textId="1AFA96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9375DE4" w14:textId="604F3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C19E379" w14:textId="6816D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r>
      <w:tr w:rsidR="00524DF8" w:rsidRPr="00524DF8" w14:paraId="2F163A0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0C0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ED9D4AF" w14:textId="127E49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5C0FE3C" w14:textId="4E637D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7E63AA3" w14:textId="3EBC870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6435FD" w14:textId="78535E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1,240,409.75 </w:t>
            </w:r>
          </w:p>
        </w:tc>
      </w:tr>
      <w:tr w:rsidR="00524DF8" w:rsidRPr="00524DF8" w14:paraId="1FDF40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D4A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CECC4F" w14:textId="40DEEF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280C8A5" w14:textId="029696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9E3988" w14:textId="52B0FF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1FD36" w14:textId="5051C9A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r>
      <w:tr w:rsidR="00524DF8" w:rsidRPr="00524DF8" w14:paraId="5525C7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757E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455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52DA25" w14:textId="21BD7B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087891E" w14:textId="04C86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42F44" w14:textId="165E3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64F13" w14:textId="6A708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r>
      <w:tr w:rsidR="00524DF8" w:rsidRPr="00524DF8" w14:paraId="199C84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C7D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730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B8F7A0" w14:textId="501B95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500A152" w14:textId="157B61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9ABB8" w14:textId="6B706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D7F06" w14:textId="68067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r>
      <w:tr w:rsidR="00524DF8" w:rsidRPr="00524DF8" w14:paraId="6EFC93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DBB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9F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153DAFA" w14:textId="428F1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904807C" w14:textId="527AB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202D0" w14:textId="5E8B2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E9BC" w14:textId="1457D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r>
      <w:tr w:rsidR="00524DF8" w:rsidRPr="00524DF8" w14:paraId="4AD904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573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056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05D5572" w14:textId="56550C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7A3CA55" w14:textId="5E55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60981" w14:textId="15716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75F8C" w14:textId="0A1D4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r>
      <w:tr w:rsidR="00524DF8" w:rsidRPr="00524DF8" w14:paraId="340FAB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2D7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4E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74DF4D0" w14:textId="1A908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4B5C248" w14:textId="32956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AFB3A" w14:textId="64194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CD52" w14:textId="108F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r>
      <w:tr w:rsidR="00524DF8" w:rsidRPr="00524DF8" w14:paraId="77693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309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6D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57956C7" w14:textId="0AC39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B02E470" w14:textId="55B92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275DB" w14:textId="3C3C5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0BE1" w14:textId="5DDFA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r>
      <w:tr w:rsidR="00524DF8" w:rsidRPr="00524DF8" w14:paraId="262999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FD1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87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01CC49C9" w14:textId="159E4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5374F1B" w14:textId="5787B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834D" w14:textId="1DA0F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3C5D6" w14:textId="2B6468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r>
      <w:tr w:rsidR="00524DF8" w:rsidRPr="00524DF8" w14:paraId="6EFAA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222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AF8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DC120B7" w14:textId="54650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510D96F" w14:textId="704ED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23FB4" w14:textId="76E104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C810" w14:textId="2B78DC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r>
      <w:tr w:rsidR="00524DF8" w:rsidRPr="00524DF8" w14:paraId="2CAB29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C73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50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7E3F11A" w14:textId="2A5A8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EA53C8D" w14:textId="1E97E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0B959" w14:textId="6EE23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37A27" w14:textId="23DDCB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r>
      <w:tr w:rsidR="00524DF8" w:rsidRPr="00524DF8" w14:paraId="02D5B4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B8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67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94EF3E9" w14:textId="09BBC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F017B2" w14:textId="458ADA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9F0A3" w14:textId="4B564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8969" w14:textId="6143A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2CC3272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A40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3B4089" w14:textId="27EABC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7A27940B" w14:textId="6FDAF6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6766C0" w14:textId="56E3FF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DDBE3A" w14:textId="44C4E6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r>
      <w:tr w:rsidR="00524DF8" w:rsidRPr="00524DF8" w14:paraId="0C850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2249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8B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A609308" w14:textId="2350C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5F54E49" w14:textId="108871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8F8B9" w14:textId="47F6F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A9F81" w14:textId="3E55B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r>
      <w:tr w:rsidR="00524DF8" w:rsidRPr="00524DF8" w14:paraId="63589C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3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ACDF85" w14:textId="6649F0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007E4A2" w14:textId="253E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AE34F" w14:textId="568AF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F19F9" w14:textId="4AB72B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r>
      <w:tr w:rsidR="00524DF8" w:rsidRPr="00524DF8" w14:paraId="65A178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8FC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A40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D77E9E6" w14:textId="7EC4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C550023" w14:textId="7EB50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018E" w14:textId="22A533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58F6" w14:textId="4A3A22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r>
      <w:tr w:rsidR="00524DF8" w:rsidRPr="00524DF8" w14:paraId="5AC504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A36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3BC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2675EC6" w14:textId="4BC744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2AB8388" w14:textId="6EFAE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1DBB1" w14:textId="43437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D345" w14:textId="114CBA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r>
      <w:tr w:rsidR="00524DF8" w:rsidRPr="00524DF8" w14:paraId="0A13E3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7B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F1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88DFA07" w14:textId="7BA33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9BDB981" w14:textId="4C5D7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27755" w14:textId="472FF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8E02E" w14:textId="3FD78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456911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18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AE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B51AD4C" w14:textId="6FFED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771E106" w14:textId="16B6E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87A9" w14:textId="1727F1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B2820" w14:textId="265C2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21BE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0D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87B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110E3AB" w14:textId="3C4A08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FAE4E6" w14:textId="7A9CF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C13DD" w14:textId="26E7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2C3A0" w14:textId="4017F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6A9834C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59CD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EDD9766" w14:textId="3FF7EA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6061AF7" w14:textId="62A969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4559C2" w14:textId="78D38A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91541F" w14:textId="69B0C6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361,942.88 </w:t>
            </w:r>
          </w:p>
        </w:tc>
      </w:tr>
      <w:tr w:rsidR="00524DF8" w:rsidRPr="00524DF8" w14:paraId="155ED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D40D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E02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D60313F" w14:textId="7A1C9E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E4E25BD" w14:textId="1B280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940F" w14:textId="543AA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ED977" w14:textId="3E71D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r>
      <w:tr w:rsidR="00524DF8" w:rsidRPr="00524DF8" w14:paraId="11CE90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63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D6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B1DD648" w14:textId="30B9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2B27C99" w14:textId="4BFC59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B766" w14:textId="0E348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9846" w14:textId="1A7126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r>
      <w:tr w:rsidR="00524DF8" w:rsidRPr="00524DF8" w14:paraId="05E9C3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8B9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40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C0CB407" w14:textId="07B890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E633805" w14:textId="06241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22F5" w14:textId="401FA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EF6AF" w14:textId="53D7A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r>
      <w:tr w:rsidR="00524DF8" w:rsidRPr="00524DF8" w14:paraId="7C63D7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211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3DD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16F4A44" w14:textId="1A7CE1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1580EF9E" w14:textId="4CF2C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53CDE" w14:textId="60BDA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CDA87" w14:textId="3BD5B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r>
      <w:tr w:rsidR="00524DF8" w:rsidRPr="00524DF8" w14:paraId="4E042C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7BC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4D8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4880B86" w14:textId="534CF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F0772" w14:textId="553E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6C52" w14:textId="339C0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3957" w14:textId="3AB81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D4696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206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C0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B1DB2EC" w14:textId="695E11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D65F821" w14:textId="6239D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CCF25" w14:textId="672242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B161" w14:textId="51789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01FF10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C1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78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A645C42" w14:textId="623AD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7343833" w14:textId="4DC41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CEFC5" w14:textId="1B7420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19FA" w14:textId="584A7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C14FD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C55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A0B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4760E2CA" w14:textId="5A6B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AE93A58" w14:textId="0CB63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2F71" w14:textId="6F888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8C410" w14:textId="2722C9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r>
      <w:tr w:rsidR="00524DF8" w:rsidRPr="00524DF8" w14:paraId="31E657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0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D08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38BDAD7" w14:textId="46731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7571065" w14:textId="1ADC4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CC590" w14:textId="5F902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FB1B" w14:textId="34ECE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r>
      <w:tr w:rsidR="00524DF8" w:rsidRPr="00524DF8" w14:paraId="64F36F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3C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E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02EFB33E" w14:textId="4FBF7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0BBFA96" w14:textId="090DB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914A8" w14:textId="41114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A1213" w14:textId="07795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r>
      <w:tr w:rsidR="00524DF8" w:rsidRPr="00524DF8" w14:paraId="782F0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67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6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06EE5F" w14:textId="171F4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4F392F1" w14:textId="215C83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91EFC" w14:textId="04AAF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697EB" w14:textId="5C49DB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5AB3F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06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53A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5419F43" w14:textId="7CDB57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187A408" w14:textId="1F87A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A6D1" w14:textId="7D72B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86695" w14:textId="67D36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698596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48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3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B15B768" w14:textId="7B103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B2A04D9" w14:textId="6E2AA0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8BA3E" w14:textId="44D87C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DCC51" w14:textId="0B6C3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r>
      <w:tr w:rsidR="00524DF8" w:rsidRPr="00524DF8" w14:paraId="648F8C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93E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C31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3D20FD" w14:textId="6A2A0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C275105" w14:textId="3140A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EEC0" w14:textId="1EA0DC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335F6" w14:textId="7680C7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0B5B59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61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2F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56D268AE" w14:textId="41A1BB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106B9C5" w14:textId="53BE3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9D3F" w14:textId="2A173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A5C31" w14:textId="2BA50B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r>
      <w:tr w:rsidR="00524DF8" w:rsidRPr="00524DF8" w14:paraId="42DCAF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A750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7FA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903E8D4" w14:textId="07ECBB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607FE3C" w14:textId="10319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108F5" w14:textId="13089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16B94" w14:textId="43147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r>
      <w:tr w:rsidR="00524DF8" w:rsidRPr="00524DF8" w14:paraId="2780ED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4C3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86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2CF82BC" w14:textId="774A4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5185" w14:textId="5FFCF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F3262" w14:textId="678852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CB5FD" w14:textId="405631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5CA6F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2AB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DF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C17F36F" w14:textId="4B454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DE2E389" w14:textId="5A242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FBC10" w14:textId="26079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E7B9E" w14:textId="53963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r>
      <w:tr w:rsidR="00524DF8" w:rsidRPr="00524DF8" w14:paraId="56055C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6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359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2F7E5E86" w14:textId="64FE9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0AB5" w14:textId="64100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9074EF" w14:textId="661B2A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2AAA0" w14:textId="22715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r>
      <w:tr w:rsidR="00524DF8" w:rsidRPr="00524DF8" w14:paraId="024B30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63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0C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F826A65" w14:textId="4479E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9384C8E" w14:textId="5CA1E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DAF57" w14:textId="6E472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C6896" w14:textId="56EA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r>
      <w:tr w:rsidR="00524DF8" w:rsidRPr="00524DF8" w14:paraId="764F1C7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4A6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6BD3C81" w14:textId="1F6297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54C711DB" w14:textId="72394C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04D519" w14:textId="1938C0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70186A" w14:textId="0F7EFC6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585,102.24 </w:t>
            </w:r>
          </w:p>
        </w:tc>
      </w:tr>
      <w:tr w:rsidR="00524DF8" w:rsidRPr="00524DF8" w14:paraId="21138E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B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59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C634C1C" w14:textId="7DEE5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86BC66F" w14:textId="5C7E3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85855" w14:textId="46C04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7DB6" w14:textId="17E95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r>
      <w:tr w:rsidR="00524DF8" w:rsidRPr="00524DF8" w14:paraId="354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1A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E2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60EE196" w14:textId="7DBFA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3F11527" w14:textId="6A2B37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554F5" w14:textId="3DCF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209" w14:textId="5D568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149DC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8C1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3D1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93C1B3C" w14:textId="0E1C5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41EDCB0D" w14:textId="6CE23D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38E08" w14:textId="1BBF6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CC0B7" w14:textId="75D91C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r>
      <w:tr w:rsidR="00524DF8" w:rsidRPr="00524DF8" w14:paraId="34234A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F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89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51D6E69" w14:textId="02C3B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5215AAE" w14:textId="2076C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0A950" w14:textId="2E338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C55AD" w14:textId="2FD66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r>
      <w:tr w:rsidR="00524DF8" w:rsidRPr="00524DF8" w14:paraId="7B1409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0E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EC6A0D3" w14:textId="0C86D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514AA54" w14:textId="13F24D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70CBE" w14:textId="4BD52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9FA6" w14:textId="3C6D8B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015E06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0B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3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059F576" w14:textId="71024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62AB65D" w14:textId="35E1F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2E96B" w14:textId="0E9D9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1B3B1" w14:textId="1387C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r>
      <w:tr w:rsidR="00524DF8" w:rsidRPr="00524DF8" w14:paraId="411BEF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5CC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4C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C4164D1" w14:textId="2D167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3C585AF" w14:textId="4F40B1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669A8" w14:textId="7C618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03F21" w14:textId="43938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r>
      <w:tr w:rsidR="00524DF8" w:rsidRPr="00524DF8" w14:paraId="1244BA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D3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70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B678169" w14:textId="3DF6B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CDC68B7" w14:textId="764B2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30EF" w14:textId="4CFA9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435CA" w14:textId="24F15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r>
      <w:tr w:rsidR="00524DF8" w:rsidRPr="00524DF8" w14:paraId="262FE4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DF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391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49F690D1" w14:textId="71F20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31E7732" w14:textId="10D5C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F87C4" w14:textId="32D540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326F" w14:textId="0DBBC3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r>
      <w:tr w:rsidR="00524DF8" w:rsidRPr="00524DF8" w14:paraId="75D32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288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5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3726FF6" w14:textId="45C9A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83DD981" w14:textId="7826F7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DF8FC" w14:textId="3BFD87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5D48E" w14:textId="5874D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r>
      <w:tr w:rsidR="00524DF8" w:rsidRPr="00524DF8" w14:paraId="55B04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72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3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DE04EBC" w14:textId="1845CE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1396F2B" w14:textId="226E3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9B8B" w14:textId="1F791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CB96" w14:textId="3CC925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r>
      <w:tr w:rsidR="00524DF8" w:rsidRPr="00524DF8" w14:paraId="1BBA7D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057B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B6785A3" w14:textId="36754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D7E8F5D" w14:textId="03225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B1C3" w14:textId="11B08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4A8C" w14:textId="77030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r>
      <w:tr w:rsidR="00524DF8" w:rsidRPr="00524DF8" w14:paraId="0528B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B0E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D0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66B075E" w14:textId="7E680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30664E1" w14:textId="6BD944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913BB" w14:textId="1E501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E0DA" w14:textId="7A67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24,585.00 </w:t>
            </w:r>
          </w:p>
        </w:tc>
      </w:tr>
      <w:tr w:rsidR="00524DF8" w:rsidRPr="00524DF8" w14:paraId="5F45C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8D40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B0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64255C1" w14:textId="626EA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9E08756" w14:textId="230BF2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4A6E4" w14:textId="21470A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33897" w14:textId="132D1A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6ADD51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D2A1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5A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55A4BE47" w14:textId="16D4FE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C2483EF" w14:textId="6DEE46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62F02" w14:textId="6F114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28A3" w14:textId="1F55AC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r>
      <w:tr w:rsidR="00524DF8" w:rsidRPr="00524DF8" w14:paraId="0565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9D5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483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2CD26B21" w14:textId="090A0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F64A848" w14:textId="0A15E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89D15" w14:textId="6EB810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F210B" w14:textId="13B23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r>
      <w:tr w:rsidR="00524DF8" w:rsidRPr="00524DF8" w14:paraId="395F99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CB525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222C1E6" w14:textId="7106FF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259,613.52 </w:t>
            </w:r>
          </w:p>
        </w:tc>
        <w:tc>
          <w:tcPr>
            <w:tcW w:w="0" w:type="auto"/>
            <w:tcBorders>
              <w:top w:val="nil"/>
              <w:left w:val="nil"/>
              <w:bottom w:val="single" w:sz="4" w:space="0" w:color="000000"/>
              <w:right w:val="single" w:sz="4" w:space="0" w:color="000000"/>
            </w:tcBorders>
            <w:shd w:val="clear" w:color="A5A5A5" w:fill="A5A5A5"/>
            <w:noWrap/>
            <w:vAlign w:val="bottom"/>
            <w:hideMark/>
          </w:tcPr>
          <w:p w14:paraId="6A757CC7" w14:textId="5680C1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840D189" w14:textId="62696E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9B3362F" w14:textId="56386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622,477.92 </w:t>
            </w:r>
          </w:p>
        </w:tc>
      </w:tr>
      <w:tr w:rsidR="00524DF8" w:rsidRPr="00524DF8" w14:paraId="576C5DC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D828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2105FDC4" w14:textId="53612EF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235,578.5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517EC" w14:textId="6952CAD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D3C320" w14:textId="5B70799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F18F58" w14:textId="400A5D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306,533.50 </w:t>
            </w:r>
          </w:p>
        </w:tc>
      </w:tr>
      <w:tr w:rsidR="00524DF8" w:rsidRPr="00524DF8" w14:paraId="4D6E2D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5950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C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EDF6FAB" w14:textId="44BA3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3CCBE6A9" w14:textId="75114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CBEAD" w14:textId="15BE8E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F886" w14:textId="4F3F1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r>
      <w:tr w:rsidR="00524DF8" w:rsidRPr="00524DF8" w14:paraId="5AB46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18A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D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C5994A4" w14:textId="71EB5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43A84E0A" w14:textId="57302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6B638" w14:textId="547F2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3AFE" w14:textId="40BB1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r>
      <w:tr w:rsidR="00524DF8" w:rsidRPr="00524DF8" w14:paraId="6047B1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EF6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C9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2F508F7" w14:textId="4A7906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2D65B46A" w14:textId="7E1E2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0154" w14:textId="26EEE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BD8C" w14:textId="78632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r>
      <w:tr w:rsidR="00524DF8" w:rsidRPr="00524DF8" w14:paraId="509D2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3B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9CF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DC894C6" w14:textId="28293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730045F2" w14:textId="26173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842D5" w14:textId="0AEC5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8D133" w14:textId="45760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r>
      <w:tr w:rsidR="00524DF8" w:rsidRPr="00524DF8" w14:paraId="398ED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6524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2C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A21ACC4" w14:textId="0A9E5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68ED9CC3" w14:textId="752765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E291" w14:textId="44290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7CCEF" w14:textId="4AA67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r>
      <w:tr w:rsidR="00524DF8" w:rsidRPr="00524DF8" w14:paraId="202BE5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404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2E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2E4B8CC" w14:textId="5F95D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3B922C1F" w14:textId="237ACC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7C12" w14:textId="35664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C470" w14:textId="75EB1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r>
      <w:tr w:rsidR="00524DF8" w:rsidRPr="00524DF8" w14:paraId="580D19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49E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5BA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D8FC72A" w14:textId="6014D5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FD85772" w14:textId="67D06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F8B4E" w14:textId="4A18E2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FEF79" w14:textId="46754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r>
      <w:tr w:rsidR="00524DF8" w:rsidRPr="00524DF8" w14:paraId="5D7884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1BE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C5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7A3DAC2" w14:textId="6DF0C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40C08AA" w14:textId="17F4D5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52079" w14:textId="7C2B5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9D12" w14:textId="387CC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r>
      <w:tr w:rsidR="00524DF8" w:rsidRPr="00524DF8" w14:paraId="415D9E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FA2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A1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2DA44635" w14:textId="0E5A3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22621F1" w14:textId="4A163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0E75A" w14:textId="30A120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4881" w14:textId="38E5E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r>
      <w:tr w:rsidR="00524DF8" w:rsidRPr="00524DF8" w14:paraId="37F996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DAE2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2B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6CC58B22" w14:textId="6DB40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71778CFC" w14:textId="13A6C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A6A5" w14:textId="6E039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DCE99" w14:textId="56C9E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r>
      <w:tr w:rsidR="00524DF8" w:rsidRPr="00524DF8" w14:paraId="4BCB9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EB09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B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C71F32F" w14:textId="1D945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3A8B4D1B" w14:textId="097AA7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9E88B" w14:textId="31887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5FAC6E8" w14:textId="30668F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33.98 </w:t>
            </w:r>
          </w:p>
        </w:tc>
      </w:tr>
      <w:tr w:rsidR="00524DF8" w:rsidRPr="00524DF8" w14:paraId="077EE1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EAE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7C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331BAD8" w14:textId="223EA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5D9D4E0" w14:textId="3FC69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85824" w14:textId="0C4DB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A0A7B" w14:textId="238B2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r>
      <w:tr w:rsidR="00524DF8" w:rsidRPr="00524DF8" w14:paraId="6F0A4A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FD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39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AAB53F" w14:textId="1AF95C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36F8111F" w14:textId="0FEBD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A6EE" w14:textId="699F3A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1DC0B" w14:textId="21C8E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r>
      <w:tr w:rsidR="00524DF8" w:rsidRPr="00524DF8" w14:paraId="20E55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A397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B6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EC5845F" w14:textId="3DACB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A73FC0A" w14:textId="4C673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8F491" w14:textId="1DC19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B5A9B" w14:textId="717B7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r>
      <w:tr w:rsidR="00524DF8" w:rsidRPr="00524DF8" w14:paraId="243CE9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7D6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7B7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5E7A428" w14:textId="0FB61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29179A2" w14:textId="2B401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4134C" w14:textId="7A8692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FD1C" w14:textId="2CE13D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r>
      <w:tr w:rsidR="00524DF8" w:rsidRPr="00524DF8" w14:paraId="61A948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4F6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A8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CA5F197" w14:textId="468F45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7531F662" w14:textId="5A4F9D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0737" w14:textId="62B2D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74F8" w14:textId="3F6F5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r>
      <w:tr w:rsidR="00524DF8" w:rsidRPr="00524DF8" w14:paraId="6504A8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B5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5E4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401A8AC" w14:textId="28E8F7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6EB08554" w14:textId="0D1E8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E639" w14:textId="53921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D22E" w14:textId="518CA5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r>
      <w:tr w:rsidR="00524DF8" w:rsidRPr="00524DF8" w14:paraId="3B40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F00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C3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1AD691B" w14:textId="4A6BA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34A61510" w14:textId="1E44B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E200" w14:textId="31BA8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4F603" w14:textId="24C7B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r>
      <w:tr w:rsidR="00524DF8" w:rsidRPr="00524DF8" w14:paraId="20D8D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00CD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907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E7FF1D" w14:textId="762A9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3232ED21" w14:textId="116B0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FCC8C" w14:textId="17A7A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71496" w14:textId="0C8CC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r>
      <w:tr w:rsidR="00524DF8" w:rsidRPr="00524DF8" w14:paraId="23E177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D83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CF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A5D6EE8" w14:textId="619072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5D7483B6" w14:textId="29296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B741" w14:textId="448D6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C2629" w14:textId="2DF75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r>
      <w:tr w:rsidR="00524DF8" w:rsidRPr="00524DF8" w14:paraId="7E11D3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69D3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94D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E4CF6CA" w14:textId="79EE40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9A47E31" w14:textId="35D6DC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A23B3" w14:textId="5D97A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5447" w14:textId="5E6A5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r>
      <w:tr w:rsidR="00524DF8" w:rsidRPr="00524DF8" w14:paraId="25A745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B348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A0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637522" w14:textId="1F979C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49918B51" w14:textId="4725B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F9A86E7" w14:textId="49F4A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63C03" w14:textId="4B1A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412.34 </w:t>
            </w:r>
          </w:p>
        </w:tc>
      </w:tr>
      <w:tr w:rsidR="00524DF8" w:rsidRPr="00524DF8" w14:paraId="72723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9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0C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B700D2" w14:textId="02144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56A74610" w14:textId="1281CC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7C27B" w14:textId="3C348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CD62" w14:textId="729772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8,984.67 </w:t>
            </w:r>
          </w:p>
        </w:tc>
      </w:tr>
      <w:tr w:rsidR="00524DF8" w:rsidRPr="00524DF8" w14:paraId="2FD015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4057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36E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FF86870" w14:textId="226E5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37CB68E1" w14:textId="1290A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35190" w14:textId="5623F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CC246" w14:textId="7721C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r>
      <w:tr w:rsidR="00524DF8" w:rsidRPr="00524DF8" w14:paraId="0F166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B7C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56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293F5794" w14:textId="632FB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7E0F9A82" w14:textId="7501C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773F3" w14:textId="5E986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FB88" w14:textId="4B75B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r>
      <w:tr w:rsidR="00524DF8" w:rsidRPr="00524DF8" w14:paraId="4927E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DB90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F7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B15EB3E" w14:textId="733969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62EE5E0C" w14:textId="75AD6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D8DC" w14:textId="1D33B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E5C57" w14:textId="283F4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r>
      <w:tr w:rsidR="00524DF8" w:rsidRPr="00524DF8" w14:paraId="66D5A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2209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8E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7AD1AB3" w14:textId="3548B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36E61580" w14:textId="661F5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3AC7D" w14:textId="7F086E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CFAD8" w14:textId="6FF29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r>
      <w:tr w:rsidR="00524DF8" w:rsidRPr="00524DF8" w14:paraId="296F6F1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6E5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99A585C" w14:textId="451EE24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9C03" w14:textId="5978FE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9E9B8" w14:textId="6AB26F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C80E64" w14:textId="5002BF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r>
      <w:tr w:rsidR="00524DF8" w:rsidRPr="00524DF8" w14:paraId="565E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583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323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2EF5822" w14:textId="1361A6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314EBB0" w14:textId="303555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A8E4" w14:textId="386FE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E04F" w14:textId="2C1D9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r>
      <w:tr w:rsidR="00524DF8" w:rsidRPr="00524DF8" w14:paraId="23BF9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E5A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84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6C2F752" w14:textId="1E5C9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2096D185" w14:textId="50DB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08ECB" w14:textId="42D980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D36B" w14:textId="758CF9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r>
      <w:tr w:rsidR="00524DF8" w:rsidRPr="00524DF8" w14:paraId="3158419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C8F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3A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ECCEA11" w14:textId="2763A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63C890E" w14:textId="50B2C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DA19" w14:textId="777F33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95DF" w14:textId="4B4FE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r>
      <w:tr w:rsidR="00524DF8" w:rsidRPr="00524DF8" w14:paraId="7A9F0E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C2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3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BAB819E" w14:textId="1613D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D987C23" w14:textId="31F0EF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F4094" w14:textId="75060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3CE4" w14:textId="1AC213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r>
      <w:tr w:rsidR="00524DF8" w:rsidRPr="00524DF8" w14:paraId="36F822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EC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2D3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A6A93BF" w14:textId="79ED9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65B30A2F" w14:textId="66D22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A9A66" w14:textId="34E00D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EF0E" w14:textId="64C8B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r>
      <w:tr w:rsidR="00524DF8" w:rsidRPr="00524DF8" w14:paraId="6120A7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F55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6A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792D7D41" w14:textId="75FB5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612B149B" w14:textId="15B03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27106" w14:textId="005D98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6D08A" w14:textId="577530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r>
      <w:tr w:rsidR="00524DF8" w:rsidRPr="00524DF8" w14:paraId="3C5E78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CDE3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63D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513B73C" w14:textId="5BEA8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06964FF" w14:textId="6DB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4935" w14:textId="1CA32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91D11" w14:textId="1894B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r>
      <w:tr w:rsidR="00524DF8" w:rsidRPr="00524DF8" w14:paraId="3210A08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531F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6CB7002" w14:textId="595B4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124,891.76 </w:t>
            </w:r>
          </w:p>
        </w:tc>
        <w:tc>
          <w:tcPr>
            <w:tcW w:w="0" w:type="auto"/>
            <w:tcBorders>
              <w:top w:val="nil"/>
              <w:left w:val="nil"/>
              <w:bottom w:val="single" w:sz="4" w:space="0" w:color="000000"/>
              <w:right w:val="single" w:sz="4" w:space="0" w:color="000000"/>
            </w:tcBorders>
            <w:shd w:val="clear" w:color="D8D8D8" w:fill="D8D8D8"/>
            <w:noWrap/>
            <w:vAlign w:val="bottom"/>
            <w:hideMark/>
          </w:tcPr>
          <w:p w14:paraId="4594BFF0" w14:textId="1212E5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943167" w14:textId="2E3AA5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2E3826BE" w14:textId="66086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416,801.16 </w:t>
            </w:r>
          </w:p>
        </w:tc>
      </w:tr>
      <w:tr w:rsidR="00524DF8" w:rsidRPr="00524DF8" w14:paraId="3CD066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A916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6D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8FF5EE4" w14:textId="3F060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77E83993" w14:textId="566E3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5BA36" w14:textId="4933A6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55C32" w14:textId="2A934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r>
      <w:tr w:rsidR="00524DF8" w:rsidRPr="00524DF8" w14:paraId="5F7C1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0AA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DE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565A159" w14:textId="3D45D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10,474.85 </w:t>
            </w:r>
          </w:p>
        </w:tc>
        <w:tc>
          <w:tcPr>
            <w:tcW w:w="0" w:type="auto"/>
            <w:tcBorders>
              <w:top w:val="nil"/>
              <w:left w:val="nil"/>
              <w:bottom w:val="single" w:sz="4" w:space="0" w:color="000000"/>
              <w:right w:val="single" w:sz="4" w:space="0" w:color="000000"/>
            </w:tcBorders>
            <w:shd w:val="clear" w:color="auto" w:fill="auto"/>
            <w:noWrap/>
            <w:vAlign w:val="bottom"/>
            <w:hideMark/>
          </w:tcPr>
          <w:p w14:paraId="46EB9DBC" w14:textId="19ABEA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F1D4C" w14:textId="54476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56E3CAF1" w14:textId="7854C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57,275.25 </w:t>
            </w:r>
          </w:p>
        </w:tc>
      </w:tr>
      <w:tr w:rsidR="00524DF8" w:rsidRPr="00524DF8" w14:paraId="39CF62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01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6F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F5F39C0" w14:textId="39E2A9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33732F2" w14:textId="67728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5099" w14:textId="26F0C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B987" w14:textId="2D2E8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r>
      <w:tr w:rsidR="00524DF8" w:rsidRPr="00524DF8" w14:paraId="324170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CFC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F5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4966C52" w14:textId="2F557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9C65429" w14:textId="031F0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7A8F2" w14:textId="26A02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93603" w14:textId="7A48BD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r>
      <w:tr w:rsidR="00524DF8" w:rsidRPr="00524DF8" w14:paraId="1FB1A2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9C3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C1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7F26AB94" w14:textId="3BD0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99140FC" w14:textId="5DBC6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6AC89" w14:textId="769B9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5C4F4" w14:textId="697C4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4,895.36 </w:t>
            </w:r>
          </w:p>
        </w:tc>
      </w:tr>
      <w:tr w:rsidR="00524DF8" w:rsidRPr="00524DF8" w14:paraId="577BDD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03C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C8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0776C4D" w14:textId="49D83A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082A13C" w14:textId="2B945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E705DC7" w14:textId="6889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7CA7330" w14:textId="091C1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12,588.35 </w:t>
            </w:r>
          </w:p>
        </w:tc>
      </w:tr>
      <w:tr w:rsidR="00524DF8" w:rsidRPr="00524DF8" w14:paraId="1C684B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9EFF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B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68891E9" w14:textId="4181D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7052948C" w14:textId="508EA0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B19B745" w14:textId="2F4DBA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8A803" w14:textId="2F662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930.32 </w:t>
            </w:r>
          </w:p>
        </w:tc>
      </w:tr>
      <w:tr w:rsidR="00524DF8" w:rsidRPr="00524DF8" w14:paraId="2DC0F0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D8C9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73F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17DBE3A7" w14:textId="2FBEB8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9B949DE" w14:textId="5A524B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3BF71" w14:textId="622C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3F3D9" w14:textId="27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r>
      <w:tr w:rsidR="00524DF8" w:rsidRPr="00524DF8" w14:paraId="6786F6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DF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F97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E008910" w14:textId="505D7F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5971DFB" w14:textId="3653F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E0B4" w14:textId="4F3A6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2DE9" w14:textId="59F84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r>
      <w:tr w:rsidR="00524DF8" w:rsidRPr="00524DF8" w14:paraId="2B07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D155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92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3C1F47C" w14:textId="14A0F8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c>
          <w:tcPr>
            <w:tcW w:w="0" w:type="auto"/>
            <w:tcBorders>
              <w:top w:val="nil"/>
              <w:left w:val="nil"/>
              <w:bottom w:val="single" w:sz="4" w:space="0" w:color="000000"/>
              <w:right w:val="single" w:sz="4" w:space="0" w:color="000000"/>
            </w:tcBorders>
            <w:shd w:val="clear" w:color="auto" w:fill="auto"/>
            <w:noWrap/>
            <w:vAlign w:val="bottom"/>
            <w:hideMark/>
          </w:tcPr>
          <w:p w14:paraId="32CCF750" w14:textId="3225B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88FBA" w14:textId="387C5A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EC058" w14:textId="35671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r>
      <w:tr w:rsidR="00524DF8" w:rsidRPr="00524DF8" w14:paraId="2F2D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5617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7E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DA182FE" w14:textId="6EA6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782B16EC" w14:textId="78931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B54F8" w14:textId="42E43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78409" w14:textId="08590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r>
      <w:tr w:rsidR="00524DF8" w:rsidRPr="00524DF8" w14:paraId="04B21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250B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B2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F24BA35" w14:textId="68B94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F08566D" w14:textId="17417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85EE6" w14:textId="24652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8C74" w14:textId="4DDA5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r>
      <w:tr w:rsidR="00524DF8" w:rsidRPr="00524DF8" w14:paraId="09722E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A81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8E91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7273EDFF" w14:textId="350103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47E4CEA" w14:textId="1EDD09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9A1D2" w14:textId="60222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1D5F2" w14:textId="672B71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19,686.28 </w:t>
            </w:r>
          </w:p>
        </w:tc>
      </w:tr>
      <w:tr w:rsidR="00524DF8" w:rsidRPr="00524DF8" w14:paraId="7E4EA7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719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7A8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1590B53" w14:textId="76611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01417C3" w14:textId="16A83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07EEA" w14:textId="21884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1AB9B" w14:textId="1067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r>
      <w:tr w:rsidR="00524DF8" w:rsidRPr="00524DF8" w14:paraId="5CB16C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49A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2F21B2D" w14:textId="15C0E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c>
          <w:tcPr>
            <w:tcW w:w="0" w:type="auto"/>
            <w:tcBorders>
              <w:top w:val="nil"/>
              <w:left w:val="nil"/>
              <w:bottom w:val="single" w:sz="4" w:space="0" w:color="000000"/>
              <w:right w:val="single" w:sz="4" w:space="0" w:color="000000"/>
            </w:tcBorders>
            <w:shd w:val="clear" w:color="D8D8D8" w:fill="D8D8D8"/>
            <w:noWrap/>
            <w:vAlign w:val="bottom"/>
            <w:hideMark/>
          </w:tcPr>
          <w:p w14:paraId="7D097E30" w14:textId="629ECE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3AE667" w14:textId="0152B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A5FE12" w14:textId="4680135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r>
      <w:tr w:rsidR="00524DF8" w:rsidRPr="00524DF8" w14:paraId="4CEE20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B2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4B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D60EE04" w14:textId="59F5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A97C09C" w14:textId="4EA95B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4DA25" w14:textId="293255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17D22" w14:textId="57F1F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r>
      <w:tr w:rsidR="00524DF8" w:rsidRPr="00524DF8" w14:paraId="581358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193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2C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BA4AC51" w14:textId="5E9F1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773585F" w14:textId="3D6E1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21026" w14:textId="409F6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6144" w14:textId="1814A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r>
      <w:tr w:rsidR="00524DF8" w:rsidRPr="00524DF8" w14:paraId="691780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C84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214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5648F41" w14:textId="6F477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7DD8650F" w14:textId="51C1C8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F658" w14:textId="6D0C0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C7E97" w14:textId="59018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r>
      <w:tr w:rsidR="00524DF8" w:rsidRPr="00524DF8" w14:paraId="25D0DA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7A22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68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CE65E91" w14:textId="6D1E5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3CC6CD53" w14:textId="4AAC9B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FAB2A" w14:textId="25CBA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64513" w14:textId="0D70E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r>
      <w:tr w:rsidR="00524DF8" w:rsidRPr="00524DF8" w14:paraId="72FBD3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B2AE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8A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4B795B8" w14:textId="772FC7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c>
          <w:tcPr>
            <w:tcW w:w="0" w:type="auto"/>
            <w:tcBorders>
              <w:top w:val="nil"/>
              <w:left w:val="nil"/>
              <w:bottom w:val="single" w:sz="4" w:space="0" w:color="000000"/>
              <w:right w:val="single" w:sz="4" w:space="0" w:color="000000"/>
            </w:tcBorders>
            <w:shd w:val="clear" w:color="auto" w:fill="auto"/>
            <w:noWrap/>
            <w:vAlign w:val="bottom"/>
            <w:hideMark/>
          </w:tcPr>
          <w:p w14:paraId="11F7611B" w14:textId="34CFB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4F132" w14:textId="03042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156" w14:textId="7C482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r>
      <w:tr w:rsidR="00524DF8" w:rsidRPr="00524DF8" w14:paraId="5879C1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B22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E7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10BC463" w14:textId="025837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B79D7AA" w14:textId="62FD9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7C75" w14:textId="1D960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A7D54" w14:textId="652CD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r>
      <w:tr w:rsidR="00524DF8" w:rsidRPr="00524DF8" w14:paraId="3E316A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335C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25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63F1D921" w14:textId="0AF3D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5023B0A3" w14:textId="4CAFF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C3B67" w14:textId="207A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F9E43" w14:textId="2AC5B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r>
      <w:tr w:rsidR="00524DF8" w:rsidRPr="00524DF8" w14:paraId="4CE238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4AE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03F6255B" w14:textId="2A1F9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1503D181" w14:textId="79630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8F33E" w14:textId="58C1B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85FE5" w14:textId="595E6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r>
      <w:tr w:rsidR="00524DF8" w:rsidRPr="00524DF8" w14:paraId="124048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ED4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13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5C3F99E" w14:textId="65A7B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A4C1410" w14:textId="3DC5F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AA452" w14:textId="1D8D3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EB707" w14:textId="67687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r>
      <w:tr w:rsidR="00524DF8" w:rsidRPr="00524DF8" w14:paraId="7B57A6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D181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45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3F219CE" w14:textId="168DAA4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9D4C5BC" w14:textId="3E44E0E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B2853B" w14:textId="29B71E4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ADEA4D" w14:textId="40CB1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7,427.68 </w:t>
            </w:r>
          </w:p>
        </w:tc>
      </w:tr>
      <w:tr w:rsidR="00524DF8" w:rsidRPr="00524DF8" w14:paraId="55B6FC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7B62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F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9291F96" w14:textId="26C7E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9AD89B2" w14:textId="43F85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84118" w14:textId="16DC3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5D782" w14:textId="5EA18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r>
      <w:tr w:rsidR="00524DF8" w:rsidRPr="00524DF8" w14:paraId="7C4ABB2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DB5E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398CB6" w14:textId="75377E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9D7D166" w14:textId="3B8B28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890122" w14:textId="2BB2D46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FD4F57" w14:textId="122BC9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r>
      <w:tr w:rsidR="00524DF8" w:rsidRPr="00524DF8" w14:paraId="1FA8CB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AF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5B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C2686EB" w14:textId="4DDD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1D12E820" w14:textId="1B0B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C5C0" w14:textId="50C96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24471" w14:textId="5045F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r>
      <w:tr w:rsidR="00524DF8" w:rsidRPr="00524DF8" w14:paraId="6E27B0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22C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9AB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8FF1701" w14:textId="78335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D225FEC" w14:textId="016C67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C36A" w14:textId="1E3D4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39BD0" w14:textId="4FFE69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r>
      <w:tr w:rsidR="00524DF8" w:rsidRPr="00524DF8" w14:paraId="7B40E5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EB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E4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321452C6" w14:textId="04C99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50B8388A" w14:textId="281C0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DF254" w14:textId="73ECD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66572" w14:textId="2CB9A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r>
      <w:tr w:rsidR="00524DF8" w:rsidRPr="00524DF8" w14:paraId="15DA30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7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B3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4311D67" w14:textId="03216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B41E1FE" w14:textId="4FAD69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A47E" w14:textId="22A8E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39BC" w14:textId="34180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r>
      <w:tr w:rsidR="00524DF8" w:rsidRPr="00524DF8" w14:paraId="3D50B6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2F6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5D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C14A4C0" w14:textId="5AB0E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F011158" w14:textId="77232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354A1" w14:textId="37088A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28166" w14:textId="30D83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r>
      <w:tr w:rsidR="00524DF8" w:rsidRPr="00524DF8" w14:paraId="37DB2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2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3BB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F794FEE" w14:textId="080FF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6BFC64C7" w14:textId="4DA85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3284B" w14:textId="225D11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A4C8" w14:textId="6F991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r>
      <w:tr w:rsidR="00524DF8" w:rsidRPr="00524DF8" w14:paraId="31801C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56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4F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EEC4156" w14:textId="78F40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8935D02" w14:textId="37442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3C443" w14:textId="78C9D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EA19" w14:textId="78C48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r>
      <w:tr w:rsidR="00524DF8" w:rsidRPr="00524DF8" w14:paraId="5E4B0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7F7C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A2A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DB66421" w14:textId="6FEFF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392C25BF" w14:textId="514B07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EF78" w14:textId="64E293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BBB1" w14:textId="07A87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r>
      <w:tr w:rsidR="00524DF8" w:rsidRPr="00524DF8" w14:paraId="7CFD6E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C1E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F89B027" w14:textId="1CA213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c>
          <w:tcPr>
            <w:tcW w:w="0" w:type="auto"/>
            <w:tcBorders>
              <w:top w:val="nil"/>
              <w:left w:val="nil"/>
              <w:bottom w:val="single" w:sz="4" w:space="0" w:color="000000"/>
              <w:right w:val="single" w:sz="4" w:space="0" w:color="000000"/>
            </w:tcBorders>
            <w:shd w:val="clear" w:color="D8D8D8" w:fill="D8D8D8"/>
            <w:noWrap/>
            <w:vAlign w:val="bottom"/>
            <w:hideMark/>
          </w:tcPr>
          <w:p w14:paraId="303792B9" w14:textId="2977A3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04A126" w14:textId="6169518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A707F8" w14:textId="0C8BF6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r>
      <w:tr w:rsidR="00524DF8" w:rsidRPr="00524DF8" w14:paraId="552713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17D0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52E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EE8A778" w14:textId="01728F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3E6D9902" w14:textId="0C29E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C9A8" w14:textId="7F1DD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BE308" w14:textId="0415E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r>
      <w:tr w:rsidR="00524DF8" w:rsidRPr="00524DF8" w14:paraId="30398F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8D05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CA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C8496A5" w14:textId="443365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c>
          <w:tcPr>
            <w:tcW w:w="0" w:type="auto"/>
            <w:tcBorders>
              <w:top w:val="nil"/>
              <w:left w:val="nil"/>
              <w:bottom w:val="single" w:sz="4" w:space="0" w:color="000000"/>
              <w:right w:val="single" w:sz="4" w:space="0" w:color="000000"/>
            </w:tcBorders>
            <w:shd w:val="clear" w:color="auto" w:fill="auto"/>
            <w:noWrap/>
            <w:vAlign w:val="bottom"/>
            <w:hideMark/>
          </w:tcPr>
          <w:p w14:paraId="35942437" w14:textId="0A2C7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1798" w14:textId="70B80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BCBE1" w14:textId="42BBF0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r>
      <w:tr w:rsidR="00524DF8" w:rsidRPr="00524DF8" w14:paraId="26EDBB3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46D8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2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78B7460C" w14:textId="4749DD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A073265" w14:textId="275177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5263A" w14:textId="27FF7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88199" w14:textId="09AB98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r>
      <w:tr w:rsidR="00524DF8" w:rsidRPr="00524DF8" w14:paraId="0FEECF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2F20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C15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D58F9A5" w14:textId="019D9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96E20B0" w14:textId="46D7C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8C026" w14:textId="47D131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6531" w14:textId="22658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r>
      <w:tr w:rsidR="00524DF8" w:rsidRPr="00524DF8" w14:paraId="620D7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D72F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5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1E2C47DB" w14:textId="77FBA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23CD7008" w14:textId="0B50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FA3B9" w14:textId="7D66E5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8A841" w14:textId="305AD5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r>
      <w:tr w:rsidR="00524DF8" w:rsidRPr="00524DF8" w14:paraId="0EF1BF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5426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A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E1FF34F" w14:textId="606D69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3AC5FDC2" w14:textId="5F74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4D012" w14:textId="6CECA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F1F27" w14:textId="35DBAB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r>
      <w:tr w:rsidR="00524DF8" w:rsidRPr="00524DF8" w14:paraId="78227F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F28F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A1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8A62257" w14:textId="52007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c>
          <w:tcPr>
            <w:tcW w:w="0" w:type="auto"/>
            <w:tcBorders>
              <w:top w:val="nil"/>
              <w:left w:val="nil"/>
              <w:bottom w:val="single" w:sz="4" w:space="0" w:color="000000"/>
              <w:right w:val="single" w:sz="4" w:space="0" w:color="000000"/>
            </w:tcBorders>
            <w:shd w:val="clear" w:color="auto" w:fill="auto"/>
            <w:noWrap/>
            <w:vAlign w:val="bottom"/>
            <w:hideMark/>
          </w:tcPr>
          <w:p w14:paraId="18806370" w14:textId="4FDAB1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36EAC" w14:textId="3A6C5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96BB1" w14:textId="3CD2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r>
      <w:tr w:rsidR="00524DF8" w:rsidRPr="00524DF8" w14:paraId="40DEA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8BFD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4BC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8A33DF4" w14:textId="1F520C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c>
          <w:tcPr>
            <w:tcW w:w="0" w:type="auto"/>
            <w:tcBorders>
              <w:top w:val="nil"/>
              <w:left w:val="nil"/>
              <w:bottom w:val="single" w:sz="4" w:space="0" w:color="000000"/>
              <w:right w:val="single" w:sz="4" w:space="0" w:color="000000"/>
            </w:tcBorders>
            <w:shd w:val="clear" w:color="auto" w:fill="auto"/>
            <w:noWrap/>
            <w:vAlign w:val="bottom"/>
            <w:hideMark/>
          </w:tcPr>
          <w:p w14:paraId="798C785A" w14:textId="0F6AE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2162D" w14:textId="5C760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96B08" w14:textId="1C84D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r>
      <w:tr w:rsidR="00524DF8" w:rsidRPr="00524DF8" w14:paraId="10289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E35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0A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050B556" w14:textId="130BB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334959F8" w14:textId="7A39A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D3BA4" w14:textId="57694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5BB73" w14:textId="2E453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r>
      <w:tr w:rsidR="00524DF8" w:rsidRPr="00524DF8" w14:paraId="4D8CBAE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548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CED0490" w14:textId="253EF7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BD50320" w14:textId="58E6F6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59668" w14:textId="0C41831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C7B499" w14:textId="66F09A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r>
      <w:tr w:rsidR="00524DF8" w:rsidRPr="00524DF8" w14:paraId="0785ED8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BAD6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E680EB4" w14:textId="2C30A5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8D166" w14:textId="757D6E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56373C" w14:textId="4A17A9E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1B1F8" w14:textId="6BFE00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r>
      <w:tr w:rsidR="00524DF8" w:rsidRPr="00524DF8" w14:paraId="4F8654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6186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20D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0AABB6B4" w14:textId="47B21E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88CC6F8" w14:textId="61EC4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9FF0B" w14:textId="25B7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3904" w14:textId="28BD0B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r>
      <w:tr w:rsidR="00524DF8" w:rsidRPr="00524DF8" w14:paraId="1880ED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D5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DE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EB4B980" w14:textId="5FA6D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63D5CBB" w14:textId="1D108C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B6E3E" w14:textId="4F87F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012F" w14:textId="29F73B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r>
      <w:tr w:rsidR="00524DF8" w:rsidRPr="00524DF8" w14:paraId="25536F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9234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B9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69BD88A" w14:textId="46B15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3CEF76E" w14:textId="7F91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713DE" w14:textId="686A4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234D8" w14:textId="3E92A3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r>
      <w:tr w:rsidR="00524DF8" w:rsidRPr="00524DF8" w14:paraId="5144B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6916"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016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20ED9F8" w14:textId="3480E8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ECCC5FA" w14:textId="4461B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3DB38" w14:textId="6F01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AD2F" w14:textId="290D1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r>
      <w:tr w:rsidR="00524DF8" w:rsidRPr="00524DF8" w14:paraId="5D2F80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0EC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EA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1AFE24AC" w14:textId="53FE3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2D19741" w14:textId="7A764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5800" w14:textId="455A5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0EB78" w14:textId="6F416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r>
      <w:tr w:rsidR="00524DF8" w:rsidRPr="00524DF8" w14:paraId="2550CB7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9722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C7CD86C" w14:textId="2F2907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877F0E" w14:textId="43B80C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220212" w14:textId="69D51E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6390A" w14:textId="130D0E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r>
      <w:tr w:rsidR="00524DF8" w:rsidRPr="00524DF8" w14:paraId="4A280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B9F7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1E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3E43D5A" w14:textId="69C2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126C6D" w14:textId="0CB48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7D6C" w14:textId="0FEC2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65A53" w14:textId="32821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r>
      <w:tr w:rsidR="00524DF8" w:rsidRPr="00524DF8" w14:paraId="7AC21C4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5FDB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FC2653C" w14:textId="2982C2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B2AB68" w14:textId="34D0A6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666AF4" w14:textId="417E66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21F8FD" w14:textId="2675A2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r>
      <w:tr w:rsidR="00524DF8" w:rsidRPr="00524DF8" w14:paraId="642BAE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323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C4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30A2C75" w14:textId="231836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8584192" w14:textId="2350B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594D" w14:textId="3D0F9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6C1F3" w14:textId="22713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67B20D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F90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8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1AC9B03B" w14:textId="2DE2D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67A8759" w14:textId="456A6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738D9" w14:textId="04F18A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CBCAA" w14:textId="31B4A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r>
      <w:tr w:rsidR="00524DF8" w:rsidRPr="00524DF8" w14:paraId="141B4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3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7F2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F944AC1" w14:textId="404B0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04AB66" w14:textId="2C921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475C" w14:textId="242EE6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966B" w14:textId="02412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3608F1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6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909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E8FF35C" w14:textId="152325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3781E2F" w14:textId="35A02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AE463" w14:textId="34597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898C9" w14:textId="5868F3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B46EA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277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3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18ACDA6A" w14:textId="0F6EF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A43C2D0" w14:textId="0FD55F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58924" w14:textId="262DE3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1348" w14:textId="4535A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85714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12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8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AFCBD63" w14:textId="60B8D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CFA39EF" w14:textId="25E29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5DCA" w14:textId="314F0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3F1A9" w14:textId="18619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r>
      <w:tr w:rsidR="00524DF8" w:rsidRPr="00524DF8" w14:paraId="289973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7C6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D4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33A6BBFD" w14:textId="3011C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E869947" w14:textId="17F1C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ED65" w14:textId="0A753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A02CC" w14:textId="7DE47C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r>
      <w:tr w:rsidR="00524DF8" w:rsidRPr="00524DF8" w14:paraId="7045E94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3949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E67487A" w14:textId="446AB2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6D4D" w14:textId="72EC35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F1FBE9" w14:textId="404463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5A0AC9" w14:textId="19961C7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r>
      <w:tr w:rsidR="00524DF8" w:rsidRPr="00524DF8" w14:paraId="6F04E3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2B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08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74106E9" w14:textId="62282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4B2D6C2" w14:textId="7ECC5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5C092" w14:textId="1509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970AF" w14:textId="45D15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4A3A53F4"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314B3E" w:rsidRPr="00314B3E">
        <w:rPr>
          <w:rFonts w:ascii="Arial" w:eastAsia="Times New Roman" w:hAnsi="Arial" w:cs="Arial"/>
          <w:b/>
          <w:bCs/>
          <w:color w:val="0070C0"/>
          <w:sz w:val="24"/>
          <w:szCs w:val="24"/>
          <w:lang w:eastAsia="en-US"/>
        </w:rPr>
        <w:t xml:space="preserve">1,578,429,940.45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CF1B5A">
        <w:rPr>
          <w:rFonts w:ascii="Arial" w:eastAsia="Times New Roman" w:hAnsi="Arial" w:cs="Arial"/>
          <w:b/>
          <w:sz w:val="24"/>
          <w:szCs w:val="24"/>
          <w:lang w:val="en-US" w:eastAsia="en-US"/>
        </w:rPr>
        <w:t>₱</w:t>
      </w:r>
      <w:r w:rsidR="000D4A6C" w:rsidRPr="00CF1B5A">
        <w:rPr>
          <w:rFonts w:ascii="Arial" w:eastAsia="Times New Roman" w:hAnsi="Arial" w:cs="Arial"/>
          <w:b/>
          <w:bCs/>
          <w:sz w:val="24"/>
          <w:szCs w:val="24"/>
          <w:lang w:eastAsia="en-US"/>
        </w:rPr>
        <w:t xml:space="preserve">559,759,836.65 </w:t>
      </w:r>
      <w:r w:rsidRPr="00CF1B5A">
        <w:rPr>
          <w:rFonts w:ascii="Arial" w:eastAsia="Times New Roman" w:hAnsi="Arial" w:cs="Arial"/>
          <w:b/>
          <w:sz w:val="24"/>
          <w:szCs w:val="24"/>
          <w:lang w:val="en-US" w:eastAsia="en-US"/>
        </w:rPr>
        <w:t>standby funds</w:t>
      </w:r>
      <w:r w:rsidRPr="00CF1B5A">
        <w:rPr>
          <w:rFonts w:ascii="Arial" w:eastAsia="Times New Roman" w:hAnsi="Arial" w:cs="Arial"/>
          <w:sz w:val="24"/>
          <w:szCs w:val="24"/>
          <w:lang w:val="en-US" w:eastAsia="en-US"/>
        </w:rPr>
        <w:t xml:space="preserve"> 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E93F5B" w:rsidRPr="00CF1B5A">
        <w:rPr>
          <w:rFonts w:ascii="Arial" w:eastAsia="Times New Roman" w:hAnsi="Arial" w:cs="Arial"/>
          <w:b/>
          <w:sz w:val="24"/>
          <w:szCs w:val="24"/>
          <w:lang w:val="en-US" w:eastAsia="en-US"/>
        </w:rPr>
        <w:t xml:space="preserve">517,992,176.43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4B328237"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314B3E" w:rsidRPr="00314B3E">
        <w:rPr>
          <w:rFonts w:ascii="Arial" w:eastAsia="Times New Roman" w:hAnsi="Arial" w:cs="Arial"/>
          <w:b/>
          <w:bCs/>
          <w:color w:val="0070C0"/>
          <w:sz w:val="24"/>
          <w:szCs w:val="24"/>
          <w:lang w:eastAsia="en-US"/>
        </w:rPr>
        <w:t>345,148</w:t>
      </w:r>
      <w:r w:rsidR="00314B3E">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314B3E" w:rsidRPr="00314B3E">
        <w:rPr>
          <w:rFonts w:ascii="Arial" w:eastAsia="Times New Roman" w:hAnsi="Arial" w:cs="Arial"/>
          <w:b/>
          <w:bCs/>
          <w:color w:val="0070C0"/>
          <w:sz w:val="24"/>
          <w:szCs w:val="24"/>
          <w:lang w:eastAsia="en-US"/>
        </w:rPr>
        <w:t>174,986,895.73</w:t>
      </w:r>
      <w:r w:rsidRPr="00314B3E">
        <w:rPr>
          <w:rFonts w:ascii="Arial" w:eastAsia="Times New Roman" w:hAnsi="Arial" w:cs="Arial"/>
          <w:b/>
          <w:bCs/>
          <w:color w:val="0070C0"/>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314B3E" w:rsidRPr="00314B3E">
        <w:rPr>
          <w:rFonts w:ascii="Arial" w:eastAsia="Times New Roman" w:hAnsi="Arial" w:cs="Arial"/>
          <w:b/>
          <w:color w:val="0070C0"/>
          <w:sz w:val="24"/>
          <w:szCs w:val="24"/>
          <w:lang w:val="en-US" w:eastAsia="en-US"/>
        </w:rPr>
        <w:t xml:space="preserve">353,383,103.46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0D4A6C">
        <w:rPr>
          <w:rFonts w:ascii="Arial" w:eastAsia="Times New Roman" w:hAnsi="Arial" w:cs="Arial"/>
          <w:b/>
          <w:color w:val="0070C0"/>
          <w:sz w:val="24"/>
          <w:szCs w:val="24"/>
          <w:lang w:val="en-US" w:eastAsia="en-US"/>
        </w:rPr>
        <w:t>₱</w:t>
      </w:r>
      <w:r w:rsidR="00314B3E" w:rsidRPr="00314B3E">
        <w:rPr>
          <w:rFonts w:ascii="Arial" w:eastAsia="Times New Roman" w:hAnsi="Arial" w:cs="Arial"/>
          <w:b/>
          <w:color w:val="0070C0"/>
          <w:sz w:val="24"/>
          <w:szCs w:val="24"/>
          <w:lang w:val="en-US" w:eastAsia="en-US"/>
        </w:rPr>
        <w:t xml:space="preserve">490,300,104.61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2"/>
        <w:gridCol w:w="903"/>
        <w:gridCol w:w="1176"/>
        <w:gridCol w:w="1322"/>
        <w:gridCol w:w="1225"/>
        <w:gridCol w:w="2069"/>
      </w:tblGrid>
      <w:tr w:rsidR="00314B3E" w:rsidRPr="00314B3E" w14:paraId="35478EF4" w14:textId="77777777" w:rsidTr="00314B3E">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8C0C34"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REGIONAL / FIELD OFFICE</w:t>
            </w:r>
          </w:p>
        </w:tc>
        <w:tc>
          <w:tcPr>
            <w:tcW w:w="64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BCE1DD"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STANDBY FUNDS</w:t>
            </w:r>
          </w:p>
        </w:tc>
        <w:tc>
          <w:tcPr>
            <w:tcW w:w="1101"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31A3E5"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693C0B"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314026"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76B698"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TOTAL STANDBY FUNDS &amp; STOCKPILE</w:t>
            </w:r>
          </w:p>
        </w:tc>
      </w:tr>
      <w:tr w:rsidR="00314B3E" w:rsidRPr="00314B3E" w14:paraId="2AE1D943" w14:textId="77777777" w:rsidTr="00314B3E">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15440727" w14:textId="77777777" w:rsidR="00314B3E" w:rsidRPr="00314B3E" w:rsidRDefault="00314B3E" w:rsidP="00314B3E">
            <w:pPr>
              <w:widowControl/>
              <w:spacing w:after="0" w:line="240" w:lineRule="auto"/>
              <w:ind w:right="57"/>
              <w:contextualSpacing/>
              <w:rPr>
                <w:rFonts w:ascii="Arial Narrow" w:eastAsia="Times New Roman" w:hAnsi="Arial Narrow"/>
                <w:b/>
                <w:bCs/>
                <w:color w:val="000000"/>
                <w:sz w:val="18"/>
                <w:szCs w:val="18"/>
              </w:rPr>
            </w:pPr>
          </w:p>
        </w:tc>
        <w:tc>
          <w:tcPr>
            <w:tcW w:w="642" w:type="pct"/>
            <w:vMerge/>
            <w:tcBorders>
              <w:top w:val="single" w:sz="6" w:space="0" w:color="000000"/>
              <w:left w:val="single" w:sz="6" w:space="0" w:color="CCCCCC"/>
              <w:bottom w:val="single" w:sz="6" w:space="0" w:color="000000"/>
              <w:right w:val="single" w:sz="6" w:space="0" w:color="000000"/>
            </w:tcBorders>
            <w:vAlign w:val="center"/>
            <w:hideMark/>
          </w:tcPr>
          <w:p w14:paraId="6DD314D8" w14:textId="77777777" w:rsidR="00314B3E" w:rsidRPr="00314B3E" w:rsidRDefault="00314B3E" w:rsidP="00314B3E">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D38CB7"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CA3833"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DACFB2"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5ED155"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sz w:val="18"/>
                <w:szCs w:val="18"/>
              </w:rPr>
            </w:pPr>
            <w:r w:rsidRPr="00314B3E">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1491727D" w14:textId="77777777" w:rsidR="00314B3E" w:rsidRPr="00314B3E" w:rsidRDefault="00314B3E" w:rsidP="00314B3E">
            <w:pPr>
              <w:widowControl/>
              <w:spacing w:after="0" w:line="240" w:lineRule="auto"/>
              <w:ind w:right="57"/>
              <w:contextualSpacing/>
              <w:rPr>
                <w:rFonts w:ascii="Arial Narrow" w:eastAsia="Times New Roman" w:hAnsi="Arial Narrow"/>
                <w:b/>
                <w:bCs/>
                <w:sz w:val="18"/>
                <w:szCs w:val="18"/>
              </w:rPr>
            </w:pPr>
          </w:p>
        </w:tc>
      </w:tr>
      <w:tr w:rsidR="00314B3E" w:rsidRPr="00314B3E" w14:paraId="41159A11"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58AD7E" w14:textId="77777777" w:rsidR="00314B3E" w:rsidRPr="00314B3E" w:rsidRDefault="00314B3E" w:rsidP="00314B3E">
            <w:pPr>
              <w:widowControl/>
              <w:spacing w:after="0" w:line="240" w:lineRule="auto"/>
              <w:ind w:right="57"/>
              <w:contextualSpacing/>
              <w:jc w:val="center"/>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TOTAL</w:t>
            </w:r>
          </w:p>
        </w:tc>
        <w:tc>
          <w:tcPr>
            <w:tcW w:w="64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047F8F"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 xml:space="preserve">559,759,836.65 </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9E610D"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345,148</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7FDE9DD"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 xml:space="preserve">174,986,895.73 </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301C1B0"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 xml:space="preserve">353,383,103.46 </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706742"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 xml:space="preserve">490,300,104.61 </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4364583" w14:textId="77777777" w:rsidR="00314B3E" w:rsidRPr="00314B3E" w:rsidRDefault="00314B3E" w:rsidP="00314B3E">
            <w:pPr>
              <w:widowControl/>
              <w:spacing w:after="0" w:line="240" w:lineRule="auto"/>
              <w:ind w:right="57"/>
              <w:contextualSpacing/>
              <w:jc w:val="right"/>
              <w:rPr>
                <w:rFonts w:ascii="Arial Narrow" w:eastAsia="Times New Roman" w:hAnsi="Arial Narrow"/>
                <w:b/>
                <w:bCs/>
                <w:color w:val="000000"/>
                <w:sz w:val="18"/>
                <w:szCs w:val="18"/>
              </w:rPr>
            </w:pPr>
            <w:r w:rsidRPr="00314B3E">
              <w:rPr>
                <w:rFonts w:ascii="Arial Narrow" w:eastAsia="Times New Roman" w:hAnsi="Arial Narrow"/>
                <w:b/>
                <w:bCs/>
                <w:color w:val="000000"/>
                <w:sz w:val="18"/>
                <w:szCs w:val="18"/>
              </w:rPr>
              <w:t xml:space="preserve">1,578,429,940.45 </w:t>
            </w:r>
          </w:p>
        </w:tc>
      </w:tr>
      <w:tr w:rsidR="00314B3E" w:rsidRPr="00314B3E" w14:paraId="49C487B7"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5218"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Central Office</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E4D5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17,992,176.43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9EEB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8338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DB9B4"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A0B4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06BC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17,992,176.43 </w:t>
            </w:r>
          </w:p>
        </w:tc>
      </w:tr>
      <w:tr w:rsidR="00314B3E" w:rsidRPr="00314B3E" w14:paraId="09C8572F"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975512"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NRLMB - NROC</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741F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B9EC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80,75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78C5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4,996,75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FC11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79,761,756.8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F8750"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59,545,729.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700D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84,304,236.09 </w:t>
            </w:r>
          </w:p>
        </w:tc>
      </w:tr>
      <w:tr w:rsidR="00314B3E" w:rsidRPr="00314B3E" w14:paraId="3AFE7E98"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C54B16"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NRLMB - VDRC</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E80D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220A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40,59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CAC3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8,080,55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7C79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338,894.3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0F7C0"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077,232.5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D38F3"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3,496,681.84 </w:t>
            </w:r>
          </w:p>
        </w:tc>
      </w:tr>
      <w:tr w:rsidR="00314B3E" w:rsidRPr="00314B3E" w14:paraId="529A45AF"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4B6F86"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024D8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497,055.2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4484B"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2,66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65DF4"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6,457,11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F4B6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2,970,291.9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BBE1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5,692,644.5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8BA9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6,617,101.70 </w:t>
            </w:r>
          </w:p>
        </w:tc>
      </w:tr>
      <w:tr w:rsidR="00314B3E" w:rsidRPr="00314B3E" w14:paraId="5CD9F796"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7031D4"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4510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97,869.36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5708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2,3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AD5F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616,090.0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F5D4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036,505.17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EAC3B0"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4,700,012.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620EA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5,450,476.89 </w:t>
            </w:r>
          </w:p>
        </w:tc>
      </w:tr>
      <w:tr w:rsidR="00314B3E" w:rsidRPr="00314B3E" w14:paraId="58B95088"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FC0F2F"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I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F41C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908.3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C83D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8,17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4FDB"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116,998.8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6575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397,760.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F20CE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3,650.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5173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529,317.10 </w:t>
            </w:r>
          </w:p>
        </w:tc>
      </w:tr>
      <w:tr w:rsidR="00314B3E" w:rsidRPr="00314B3E" w14:paraId="63D1A81D"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3556F"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CALABARZON</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16FF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1657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5,94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876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790,852.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D805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7,243,016.2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06D9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893,219.27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9A66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1,927,087.47 </w:t>
            </w:r>
          </w:p>
        </w:tc>
      </w:tr>
      <w:tr w:rsidR="00314B3E" w:rsidRPr="00314B3E" w14:paraId="0F634182"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2B538C"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MIMAROPA</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11B1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471,062.7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93DA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33,12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F635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1,091,896.9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32DD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697,414.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2692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922,051.4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89AB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4,182,425.21 </w:t>
            </w:r>
          </w:p>
        </w:tc>
      </w:tr>
      <w:tr w:rsidR="00314B3E" w:rsidRPr="00314B3E" w14:paraId="7B2AC8DA"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D4DD75"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V</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0CB6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8695D"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22,04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7EF60B"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889,923.03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1D4F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6,652,526.6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4FBA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6,056,710.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77E8CD"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4,599,160.53 </w:t>
            </w:r>
          </w:p>
        </w:tc>
      </w:tr>
      <w:tr w:rsidR="00314B3E" w:rsidRPr="00314B3E" w14:paraId="07E08BE0"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6855DD"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V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2C19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006.07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B9DAE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29,57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FC55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2,591,722.09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2198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8,027,322.5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B47F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3,252,052.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4670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6,871,102.94 </w:t>
            </w:r>
          </w:p>
        </w:tc>
      </w:tr>
      <w:tr w:rsidR="00314B3E" w:rsidRPr="00314B3E" w14:paraId="4BED6FFB"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62C32D"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V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6750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983,087.16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48C0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9,14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C8D0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425,95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5B575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0,662,793.7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303A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7,496,480.9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0872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9,568,316.86 </w:t>
            </w:r>
          </w:p>
        </w:tc>
      </w:tr>
      <w:tr w:rsidR="00314B3E" w:rsidRPr="00314B3E" w14:paraId="1B5F172F"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DCC58"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VI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535D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215,796.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F6C4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4,99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973D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044,468.9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F25E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6,208,683.3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ECEF0"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8,014,480.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59EE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4,483,429.23 </w:t>
            </w:r>
          </w:p>
        </w:tc>
      </w:tr>
      <w:tr w:rsidR="00314B3E" w:rsidRPr="00314B3E" w14:paraId="0A286829"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09302E"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IX</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A20D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92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1AA08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7,24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E809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904,508.0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E7F76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873,791.2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AD60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2,557,978.6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1997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4,256,278.03 </w:t>
            </w:r>
          </w:p>
        </w:tc>
      </w:tr>
      <w:tr w:rsidR="00314B3E" w:rsidRPr="00314B3E" w14:paraId="2AA12B1E"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3093C8"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X</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243EA"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116,679.9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41CD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7,51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2F364"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9,539,562.9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01F43"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7,946,189.87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C48A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0,728,119.66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C793"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2,330,552.37 </w:t>
            </w:r>
          </w:p>
        </w:tc>
      </w:tr>
      <w:tr w:rsidR="00314B3E" w:rsidRPr="00314B3E" w14:paraId="30D87086"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FFFA24"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X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2BDB3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4D5C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9,03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9C0C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4,116,346.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586CE"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6,753,925.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177FB"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3,174,097.8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4CEA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7,044,368.80 </w:t>
            </w:r>
          </w:p>
        </w:tc>
      </w:tr>
      <w:tr w:rsidR="00314B3E" w:rsidRPr="00314B3E" w14:paraId="16FD17EB"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61A3AF"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X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D17D1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513.8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7BED5"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2,87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0BA0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580,15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EB2A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7,442,828.0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7BAE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7,222,988.53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93542"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9,246,480.43 </w:t>
            </w:r>
          </w:p>
        </w:tc>
      </w:tr>
      <w:tr w:rsidR="00314B3E" w:rsidRPr="00314B3E" w14:paraId="37862DBA"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8B5E6D"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CARAGA</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23D16"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451,832.0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E4563"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19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8E35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36,422.5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694E3"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793,904.1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1AB43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9,906,555.6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05D3F"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29,688,714.33 </w:t>
            </w:r>
          </w:p>
        </w:tc>
      </w:tr>
      <w:tr w:rsidR="00314B3E" w:rsidRPr="00314B3E" w14:paraId="6197A61B"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950B5E"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NCR</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E3F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000,559.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F3A49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E2C9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571,145.3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180BD"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6,881,986.4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B48B0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661,874.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595FC"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4,115,565.08 </w:t>
            </w:r>
          </w:p>
        </w:tc>
      </w:tr>
      <w:tr w:rsidR="00314B3E" w:rsidRPr="00314B3E" w14:paraId="2EF53231" w14:textId="77777777" w:rsidTr="00314B3E">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CC578B" w14:textId="77777777" w:rsidR="00314B3E" w:rsidRPr="00314B3E" w:rsidRDefault="00314B3E" w:rsidP="00314B3E">
            <w:pPr>
              <w:widowControl/>
              <w:spacing w:after="0" w:line="240" w:lineRule="auto"/>
              <w:ind w:right="57"/>
              <w:contextualSpacing/>
              <w:rPr>
                <w:rFonts w:ascii="Arial Narrow" w:eastAsia="Times New Roman" w:hAnsi="Arial Narrow"/>
                <w:sz w:val="18"/>
                <w:szCs w:val="18"/>
              </w:rPr>
            </w:pPr>
            <w:r w:rsidRPr="00314B3E">
              <w:rPr>
                <w:rFonts w:ascii="Arial Narrow" w:eastAsia="Times New Roman" w:hAnsi="Arial Narrow"/>
                <w:sz w:val="18"/>
                <w:szCs w:val="18"/>
              </w:rPr>
              <w:t>CAR</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71B0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2,290.56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4C9D7"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16,71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FFEF8"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8,636,439.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53CF9"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9,693,514.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0DDE0"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15,384,225.56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C7D71" w14:textId="77777777" w:rsidR="00314B3E" w:rsidRPr="00314B3E" w:rsidRDefault="00314B3E" w:rsidP="00314B3E">
            <w:pPr>
              <w:widowControl/>
              <w:spacing w:after="0" w:line="240" w:lineRule="auto"/>
              <w:ind w:right="57"/>
              <w:contextualSpacing/>
              <w:jc w:val="right"/>
              <w:rPr>
                <w:rFonts w:ascii="Arial Narrow" w:eastAsia="Times New Roman" w:hAnsi="Arial Narrow"/>
                <w:sz w:val="18"/>
                <w:szCs w:val="18"/>
              </w:rPr>
            </w:pPr>
            <w:r w:rsidRPr="00314B3E">
              <w:rPr>
                <w:rFonts w:ascii="Arial Narrow" w:eastAsia="Times New Roman" w:hAnsi="Arial Narrow"/>
                <w:sz w:val="18"/>
                <w:szCs w:val="18"/>
              </w:rPr>
              <w:t xml:space="preserve">33,726,469.12 </w:t>
            </w:r>
          </w:p>
        </w:tc>
      </w:tr>
    </w:tbl>
    <w:p w14:paraId="3A58A2DA" w14:textId="2C8E1CF9"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0</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E4BC6C4" w:rsidR="008E35DA" w:rsidRPr="009104C9"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D6C56">
              <w:rPr>
                <w:rFonts w:ascii="Arial" w:eastAsia="Arial" w:hAnsi="Arial" w:cs="Arial"/>
                <w:color w:val="0070C0"/>
                <w:sz w:val="20"/>
                <w:szCs w:val="20"/>
              </w:rPr>
              <w:t>10</w:t>
            </w:r>
            <w:r w:rsidR="001F6828" w:rsidRPr="000D6C56">
              <w:rPr>
                <w:rFonts w:ascii="Arial" w:eastAsia="Arial" w:hAnsi="Arial" w:cs="Arial"/>
                <w:color w:val="0070C0"/>
                <w:sz w:val="20"/>
                <w:szCs w:val="20"/>
              </w:rPr>
              <w:t xml:space="preserve"> </w:t>
            </w:r>
            <w:r w:rsidR="005D52F5" w:rsidRPr="000D6C56">
              <w:rPr>
                <w:rFonts w:ascii="Arial" w:eastAsia="Arial" w:hAnsi="Arial" w:cs="Arial"/>
                <w:color w:val="0070C0"/>
                <w:sz w:val="20"/>
                <w:szCs w:val="20"/>
              </w:rPr>
              <w:t>April</w:t>
            </w:r>
            <w:r w:rsidR="008E35DA" w:rsidRPr="000D6C56">
              <w:rPr>
                <w:rFonts w:ascii="Arial" w:eastAsia="Arial" w:hAnsi="Arial" w:cs="Arial"/>
                <w:color w:val="0070C0"/>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D62D8" w14:textId="2ADE29DD" w:rsidR="000D6C56" w:rsidRPr="000D6C56" w:rsidRDefault="000D6C56"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D6C56">
              <w:rPr>
                <w:rFonts w:ascii="Arial" w:hAnsi="Arial" w:cs="Arial"/>
                <w:color w:val="0070C0"/>
                <w:sz w:val="20"/>
                <w:szCs w:val="20"/>
              </w:rPr>
              <w:t>DSWD-DRMB Dir</w:t>
            </w:r>
            <w:r>
              <w:rPr>
                <w:rFonts w:ascii="Arial" w:hAnsi="Arial" w:cs="Arial"/>
                <w:color w:val="0070C0"/>
                <w:sz w:val="20"/>
                <w:szCs w:val="20"/>
              </w:rPr>
              <w:t>ector Clifford Cyril Y. Riveral</w:t>
            </w:r>
            <w:r w:rsidRPr="000D6C56">
              <w:rPr>
                <w:rFonts w:ascii="Arial" w:hAnsi="Arial" w:cs="Arial"/>
                <w:color w:val="0070C0"/>
                <w:sz w:val="20"/>
                <w:szCs w:val="20"/>
              </w:rPr>
              <w:t xml:space="preserve"> together wi</w:t>
            </w:r>
            <w:r>
              <w:rPr>
                <w:rFonts w:ascii="Arial" w:hAnsi="Arial" w:cs="Arial"/>
                <w:color w:val="0070C0"/>
                <w:sz w:val="20"/>
                <w:szCs w:val="20"/>
              </w:rPr>
              <w:t>th DSWD Field Office IV-A Assistant</w:t>
            </w:r>
            <w:r w:rsidRPr="000D6C56">
              <w:rPr>
                <w:rFonts w:ascii="Arial" w:hAnsi="Arial" w:cs="Arial"/>
                <w:color w:val="0070C0"/>
                <w:sz w:val="20"/>
                <w:szCs w:val="20"/>
              </w:rPr>
              <w:t xml:space="preserve"> Regional Director Lucia Almeda and DIL</w:t>
            </w:r>
            <w:r>
              <w:rPr>
                <w:rFonts w:ascii="Arial" w:hAnsi="Arial" w:cs="Arial"/>
                <w:color w:val="0070C0"/>
                <w:sz w:val="20"/>
                <w:szCs w:val="20"/>
              </w:rPr>
              <w:t>G Director Allan Benitez, visited</w:t>
            </w:r>
            <w:r w:rsidRPr="000D6C56">
              <w:rPr>
                <w:rFonts w:ascii="Arial" w:hAnsi="Arial" w:cs="Arial"/>
                <w:color w:val="0070C0"/>
                <w:sz w:val="20"/>
                <w:szCs w:val="20"/>
              </w:rPr>
              <w:t xml:space="preserve"> the Social Amelioration Program (SAP) payouts in 7 barangays in Antipolo</w:t>
            </w:r>
            <w:r>
              <w:rPr>
                <w:rFonts w:ascii="Arial" w:hAnsi="Arial" w:cs="Arial"/>
                <w:color w:val="0070C0"/>
                <w:sz w:val="20"/>
                <w:szCs w:val="20"/>
              </w:rPr>
              <w:t xml:space="preserve"> City on 10 April 2021</w:t>
            </w:r>
            <w:r w:rsidRPr="000D6C56">
              <w:rPr>
                <w:rFonts w:ascii="Arial" w:hAnsi="Arial" w:cs="Arial"/>
                <w:color w:val="0070C0"/>
                <w:sz w:val="20"/>
                <w:szCs w:val="20"/>
              </w:rPr>
              <w:t>.</w:t>
            </w:r>
          </w:p>
          <w:p w14:paraId="6320A044" w14:textId="07F3735D"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DSWD-DRMB DOSD in coordination with other DRMB divisions and concerned </w:t>
            </w:r>
            <w:r w:rsidRPr="009104C9">
              <w:rPr>
                <w:rFonts w:ascii="Arial" w:eastAsia="Arial" w:hAnsi="Arial" w:cs="Arial"/>
                <w:sz w:val="20"/>
                <w:szCs w:val="19"/>
              </w:rPr>
              <w:lastRenderedPageBreak/>
              <w:t>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42AC191B"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E8D4045"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644364"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3A233F">
              <w:rPr>
                <w:rFonts w:ascii="Arial" w:eastAsia="Arial" w:hAnsi="Arial" w:cs="Arial"/>
                <w:sz w:val="20"/>
                <w:szCs w:val="20"/>
              </w:rPr>
              <w:t>8</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6621DFD" w14:textId="11C282AC"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28E6BA" w:rsidR="008E35DA" w:rsidRPr="000D6C56"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D6C56">
              <w:rPr>
                <w:rFonts w:ascii="Arial" w:eastAsia="Arial" w:hAnsi="Arial" w:cs="Arial"/>
                <w:color w:val="0070C0"/>
                <w:sz w:val="20"/>
                <w:szCs w:val="20"/>
              </w:rPr>
              <w:t>0</w:t>
            </w:r>
            <w:r w:rsidR="000D6C56" w:rsidRPr="000D6C56">
              <w:rPr>
                <w:rFonts w:ascii="Arial" w:eastAsia="Arial" w:hAnsi="Arial" w:cs="Arial"/>
                <w:color w:val="0070C0"/>
                <w:sz w:val="20"/>
                <w:szCs w:val="20"/>
              </w:rPr>
              <w:t>9</w:t>
            </w:r>
            <w:r w:rsidRPr="000D6C56">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EE437D4" w:rsidR="00AF55D8" w:rsidRPr="000D6C56"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0D6C56">
              <w:rPr>
                <w:rFonts w:ascii="Arial" w:eastAsia="Arial" w:hAnsi="Arial" w:cs="Arial"/>
                <w:color w:val="0070C0"/>
                <w:sz w:val="20"/>
                <w:szCs w:val="19"/>
              </w:rPr>
              <w:t xml:space="preserve">A total of </w:t>
            </w:r>
            <w:r w:rsidR="000D6C56" w:rsidRPr="000D6C56">
              <w:rPr>
                <w:rFonts w:ascii="Arial" w:eastAsia="Arial" w:hAnsi="Arial" w:cs="Arial"/>
                <w:color w:val="0070C0"/>
                <w:sz w:val="20"/>
                <w:szCs w:val="19"/>
              </w:rPr>
              <w:t xml:space="preserve">9 </w:t>
            </w:r>
            <w:r w:rsidRPr="000D6C56">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0D6C56" w:rsidRDefault="002F1CA5" w:rsidP="002F1CA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6C56" w:rsidRDefault="004152A3" w:rsidP="00577858">
            <w:pPr>
              <w:spacing w:after="0" w:line="240" w:lineRule="auto"/>
              <w:jc w:val="both"/>
              <w:rPr>
                <w:rFonts w:ascii="Arial" w:eastAsia="Arial" w:hAnsi="Arial" w:cs="Arial"/>
                <w:sz w:val="20"/>
                <w:szCs w:val="19"/>
              </w:rPr>
            </w:pPr>
          </w:p>
          <w:p w14:paraId="63DB2CE5" w14:textId="6195E2CE" w:rsidR="008E35DA" w:rsidRPr="000D6C56" w:rsidRDefault="008E35DA" w:rsidP="008266BC">
            <w:pPr>
              <w:spacing w:after="0" w:line="240" w:lineRule="auto"/>
              <w:contextualSpacing/>
              <w:jc w:val="both"/>
              <w:rPr>
                <w:rFonts w:ascii="Arial" w:eastAsia="Arial" w:hAnsi="Arial" w:cs="Arial"/>
                <w:b/>
                <w:sz w:val="20"/>
                <w:szCs w:val="19"/>
              </w:rPr>
            </w:pPr>
            <w:r w:rsidRPr="000D6C56">
              <w:rPr>
                <w:rFonts w:ascii="Arial" w:eastAsia="Arial" w:hAnsi="Arial" w:cs="Arial"/>
                <w:b/>
                <w:sz w:val="20"/>
                <w:szCs w:val="19"/>
              </w:rPr>
              <w:t>Social Amelioration Program (SAP)</w:t>
            </w:r>
          </w:p>
          <w:p w14:paraId="0A773921" w14:textId="58266DB6" w:rsidR="00B45057" w:rsidRPr="000D6C56" w:rsidRDefault="00B45057" w:rsidP="000D6C56">
            <w:pPr>
              <w:pStyle w:val="ListParagraph"/>
              <w:numPr>
                <w:ilvl w:val="0"/>
                <w:numId w:val="5"/>
              </w:numPr>
              <w:spacing w:after="0" w:line="240" w:lineRule="auto"/>
              <w:jc w:val="both"/>
              <w:rPr>
                <w:rFonts w:ascii="Arial" w:eastAsia="Arial" w:hAnsi="Arial" w:cs="Arial"/>
                <w:color w:val="0070C0"/>
                <w:sz w:val="20"/>
                <w:szCs w:val="19"/>
              </w:rPr>
            </w:pPr>
            <w:r w:rsidRPr="000D6C56">
              <w:rPr>
                <w:rFonts w:ascii="Arial" w:eastAsia="Arial" w:hAnsi="Arial" w:cs="Arial"/>
                <w:color w:val="0070C0"/>
                <w:sz w:val="20"/>
                <w:szCs w:val="19"/>
              </w:rPr>
              <w:t xml:space="preserve">A total of </w:t>
            </w:r>
            <w:r w:rsidRPr="000D6C56">
              <w:rPr>
                <w:rFonts w:ascii="Arial" w:eastAsia="Arial" w:hAnsi="Arial" w:cs="Arial"/>
                <w:b/>
                <w:color w:val="0070C0"/>
                <w:sz w:val="20"/>
                <w:szCs w:val="19"/>
              </w:rPr>
              <w:t>₱</w:t>
            </w:r>
            <w:r w:rsidR="000D6C56" w:rsidRPr="000D6C56">
              <w:rPr>
                <w:rFonts w:ascii="Arial" w:eastAsia="Arial" w:hAnsi="Arial" w:cs="Arial"/>
                <w:b/>
                <w:color w:val="0070C0"/>
                <w:sz w:val="20"/>
                <w:szCs w:val="19"/>
                <w:lang w:val="en-US"/>
              </w:rPr>
              <w:t xml:space="preserve">4,269,313,000.00 </w:t>
            </w:r>
            <w:r w:rsidRPr="000D6C56">
              <w:rPr>
                <w:rFonts w:ascii="Arial" w:eastAsia="Arial" w:hAnsi="Arial" w:cs="Arial"/>
                <w:color w:val="0070C0"/>
                <w:sz w:val="20"/>
                <w:szCs w:val="19"/>
              </w:rPr>
              <w:t xml:space="preserve">was paid to </w:t>
            </w:r>
            <w:r w:rsidR="000D6C56" w:rsidRPr="000D6C56">
              <w:rPr>
                <w:rFonts w:ascii="Arial" w:eastAsia="Arial" w:hAnsi="Arial" w:cs="Arial"/>
                <w:b/>
                <w:bCs/>
                <w:color w:val="0070C0"/>
                <w:sz w:val="20"/>
                <w:szCs w:val="19"/>
                <w:lang w:val="en-US"/>
              </w:rPr>
              <w:t xml:space="preserve">776,236 </w:t>
            </w:r>
            <w:r w:rsidRPr="000D6C56">
              <w:rPr>
                <w:rFonts w:ascii="Arial" w:eastAsia="Arial" w:hAnsi="Arial" w:cs="Arial"/>
                <w:b/>
                <w:bCs/>
                <w:color w:val="0070C0"/>
                <w:sz w:val="20"/>
                <w:szCs w:val="19"/>
                <w:lang w:val="en-US"/>
              </w:rPr>
              <w:t>beneficiaries</w:t>
            </w:r>
            <w:r w:rsidRPr="000D6C56">
              <w:rPr>
                <w:rFonts w:ascii="Arial" w:eastAsia="Arial" w:hAnsi="Arial" w:cs="Arial"/>
                <w:bCs/>
                <w:color w:val="0070C0"/>
                <w:sz w:val="20"/>
                <w:szCs w:val="19"/>
                <w:lang w:val="en-US"/>
              </w:rPr>
              <w:t xml:space="preserve"> in 125 cities/municipalities during the first tranche implementation in the Region.</w:t>
            </w:r>
          </w:p>
          <w:p w14:paraId="2B008BD3" w14:textId="03FE8161" w:rsidR="004C2358" w:rsidRPr="000D6C56" w:rsidRDefault="004C2358" w:rsidP="005B09E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 xml:space="preserve">A total amount of </w:t>
            </w:r>
            <w:r w:rsidRPr="000D6C56">
              <w:rPr>
                <w:rFonts w:ascii="Arial" w:eastAsia="Arial" w:hAnsi="Arial" w:cs="Arial"/>
                <w:b/>
                <w:bCs/>
                <w:sz w:val="20"/>
                <w:szCs w:val="19"/>
              </w:rPr>
              <w:t>₱513,724,350.00</w:t>
            </w:r>
            <w:r w:rsidRPr="000D6C56">
              <w:rPr>
                <w:rFonts w:ascii="Arial" w:eastAsia="Arial" w:hAnsi="Arial" w:cs="Arial"/>
                <w:sz w:val="20"/>
                <w:szCs w:val="19"/>
              </w:rPr>
              <w:t xml:space="preserve"> were paid through direct payout and cash cards to </w:t>
            </w:r>
            <w:r w:rsidRPr="000D6C56">
              <w:rPr>
                <w:rFonts w:ascii="Arial" w:eastAsia="Arial" w:hAnsi="Arial" w:cs="Arial"/>
                <w:b/>
                <w:bCs/>
                <w:sz w:val="20"/>
                <w:szCs w:val="19"/>
              </w:rPr>
              <w:t>123,789</w:t>
            </w:r>
            <w:r w:rsidRPr="000D6C56">
              <w:rPr>
                <w:rFonts w:ascii="Arial" w:eastAsia="Arial" w:hAnsi="Arial" w:cs="Arial"/>
                <w:sz w:val="20"/>
                <w:szCs w:val="19"/>
              </w:rPr>
              <w:t xml:space="preserve"> </w:t>
            </w:r>
            <w:r w:rsidRPr="000D6C56">
              <w:rPr>
                <w:rFonts w:ascii="Arial" w:eastAsia="Arial" w:hAnsi="Arial" w:cs="Arial"/>
                <w:b/>
                <w:sz w:val="20"/>
                <w:szCs w:val="19"/>
              </w:rPr>
              <w:t>4Ps beneficiaries</w:t>
            </w:r>
            <w:r w:rsidRPr="000D6C56">
              <w:rPr>
                <w:rFonts w:ascii="Arial" w:eastAsia="Arial" w:hAnsi="Arial" w:cs="Arial"/>
                <w:sz w:val="20"/>
                <w:szCs w:val="19"/>
              </w:rPr>
              <w:t xml:space="preserve"> while a total amount of </w:t>
            </w:r>
            <w:r w:rsidRPr="000D6C56">
              <w:rPr>
                <w:rFonts w:ascii="Arial" w:eastAsia="Arial" w:hAnsi="Arial" w:cs="Arial"/>
                <w:b/>
                <w:sz w:val="20"/>
                <w:szCs w:val="19"/>
              </w:rPr>
              <w:t>₱</w:t>
            </w:r>
            <w:r w:rsidRPr="000D6C56">
              <w:rPr>
                <w:rFonts w:ascii="Arial" w:eastAsia="Arial" w:hAnsi="Arial" w:cs="Arial"/>
                <w:b/>
                <w:sz w:val="20"/>
                <w:szCs w:val="19"/>
                <w:lang w:val="en-US"/>
              </w:rPr>
              <w:t xml:space="preserve">2,259,823,500.00 </w:t>
            </w:r>
            <w:r w:rsidRPr="000D6C56">
              <w:rPr>
                <w:rFonts w:ascii="Arial" w:eastAsia="Arial" w:hAnsi="Arial" w:cs="Arial"/>
                <w:sz w:val="20"/>
                <w:szCs w:val="19"/>
              </w:rPr>
              <w:t xml:space="preserve">were paid through financial service providers (FSPs) to </w:t>
            </w:r>
            <w:r w:rsidRPr="000D6C56">
              <w:rPr>
                <w:rFonts w:ascii="Arial" w:eastAsia="Arial" w:hAnsi="Arial" w:cs="Arial"/>
                <w:b/>
                <w:sz w:val="20"/>
                <w:szCs w:val="19"/>
                <w:lang w:val="en-US"/>
              </w:rPr>
              <w:t xml:space="preserve">410,877 </w:t>
            </w:r>
            <w:r w:rsidRPr="000D6C56">
              <w:rPr>
                <w:rFonts w:ascii="Arial" w:eastAsia="Arial" w:hAnsi="Arial" w:cs="Arial"/>
                <w:b/>
                <w:sz w:val="20"/>
                <w:szCs w:val="19"/>
              </w:rPr>
              <w:t>non-4Ps beneficiaries</w:t>
            </w:r>
            <w:r w:rsidRPr="000D6C56">
              <w:rPr>
                <w:rFonts w:ascii="Arial" w:eastAsia="Arial" w:hAnsi="Arial" w:cs="Arial"/>
                <w:sz w:val="20"/>
                <w:szCs w:val="19"/>
              </w:rPr>
              <w:t xml:space="preserve"> in Pangasinan for the second tranche implementation.</w:t>
            </w:r>
          </w:p>
          <w:p w14:paraId="6261C4AB" w14:textId="27F51136" w:rsidR="001E6968" w:rsidRPr="000D6C56" w:rsidRDefault="001E6968" w:rsidP="005B09E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A total amount of</w:t>
            </w:r>
            <w:r w:rsidRPr="000D6C56">
              <w:rPr>
                <w:rFonts w:ascii="Arial" w:eastAsia="Arial" w:hAnsi="Arial" w:cs="Arial"/>
                <w:b/>
                <w:sz w:val="20"/>
                <w:szCs w:val="19"/>
              </w:rPr>
              <w:t xml:space="preserve"> ₱</w:t>
            </w:r>
            <w:r w:rsidR="00B45057" w:rsidRPr="000D6C56">
              <w:rPr>
                <w:rFonts w:ascii="Arial" w:eastAsia="Arial" w:hAnsi="Arial" w:cs="Arial"/>
                <w:b/>
                <w:sz w:val="20"/>
                <w:szCs w:val="19"/>
              </w:rPr>
              <w:t xml:space="preserve">262,333,500.00 </w:t>
            </w:r>
            <w:r w:rsidRPr="000D6C56">
              <w:rPr>
                <w:rFonts w:ascii="Arial" w:eastAsia="Arial" w:hAnsi="Arial" w:cs="Arial"/>
                <w:sz w:val="20"/>
                <w:szCs w:val="19"/>
              </w:rPr>
              <w:t xml:space="preserve">was paid to </w:t>
            </w:r>
            <w:r w:rsidR="00B45057" w:rsidRPr="000D6C56">
              <w:rPr>
                <w:rFonts w:ascii="Arial" w:eastAsia="Arial" w:hAnsi="Arial" w:cs="Arial"/>
                <w:b/>
                <w:sz w:val="20"/>
                <w:szCs w:val="19"/>
              </w:rPr>
              <w:t xml:space="preserve">47,697 </w:t>
            </w:r>
            <w:r w:rsidRPr="000D6C56">
              <w:rPr>
                <w:rFonts w:ascii="Arial" w:eastAsia="Arial" w:hAnsi="Arial" w:cs="Arial"/>
                <w:b/>
                <w:sz w:val="20"/>
                <w:szCs w:val="19"/>
              </w:rPr>
              <w:t>waitlisted beneficiaries</w:t>
            </w:r>
            <w:r w:rsidRPr="000D6C56">
              <w:rPr>
                <w:rFonts w:ascii="Arial" w:eastAsia="Arial" w:hAnsi="Arial" w:cs="Arial"/>
                <w:sz w:val="20"/>
                <w:szCs w:val="19"/>
              </w:rPr>
              <w:t xml:space="preserve"> in the Region.</w:t>
            </w:r>
          </w:p>
          <w:p w14:paraId="239754A4" w14:textId="77777777" w:rsidR="008E35DA" w:rsidRPr="000D6C56" w:rsidRDefault="008E35DA" w:rsidP="005B09E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 xml:space="preserve">A total amount of </w:t>
            </w:r>
            <w:r w:rsidRPr="000D6C56">
              <w:rPr>
                <w:rFonts w:ascii="Arial" w:eastAsia="Arial" w:hAnsi="Arial" w:cs="Arial"/>
                <w:b/>
                <w:sz w:val="20"/>
                <w:szCs w:val="19"/>
              </w:rPr>
              <w:t>₱</w:t>
            </w:r>
            <w:r w:rsidRPr="000D6C56">
              <w:rPr>
                <w:rFonts w:ascii="Arial" w:eastAsia="Arial" w:hAnsi="Arial" w:cs="Arial"/>
                <w:b/>
                <w:sz w:val="20"/>
                <w:szCs w:val="19"/>
                <w:lang w:val="en-US"/>
              </w:rPr>
              <w:t xml:space="preserve">15,130,500.00 </w:t>
            </w:r>
            <w:r w:rsidRPr="000D6C56">
              <w:rPr>
                <w:rFonts w:ascii="Arial" w:eastAsia="Arial" w:hAnsi="Arial" w:cs="Arial"/>
                <w:sz w:val="20"/>
                <w:szCs w:val="19"/>
              </w:rPr>
              <w:t xml:space="preserve">was paid to </w:t>
            </w:r>
            <w:r w:rsidRPr="000D6C56">
              <w:rPr>
                <w:rFonts w:ascii="Arial" w:eastAsia="Arial" w:hAnsi="Arial" w:cs="Arial"/>
                <w:b/>
                <w:sz w:val="20"/>
                <w:szCs w:val="19"/>
              </w:rPr>
              <w:t xml:space="preserve">1,887 </w:t>
            </w:r>
            <w:r w:rsidRPr="000D6C56">
              <w:rPr>
                <w:rFonts w:ascii="Arial" w:eastAsia="Arial" w:hAnsi="Arial" w:cs="Arial"/>
                <w:b/>
                <w:bCs/>
                <w:sz w:val="20"/>
                <w:szCs w:val="19"/>
              </w:rPr>
              <w:t>TNVS/PUV drivers</w:t>
            </w:r>
            <w:r w:rsidRPr="000D6C56">
              <w:rPr>
                <w:rFonts w:ascii="Arial" w:eastAsia="Arial" w:hAnsi="Arial" w:cs="Arial"/>
                <w:sz w:val="20"/>
                <w:szCs w:val="19"/>
              </w:rPr>
              <w:t xml:space="preserve"> in the Region.</w:t>
            </w:r>
          </w:p>
          <w:p w14:paraId="7F96C9ED" w14:textId="77777777" w:rsidR="008E35DA" w:rsidRPr="000D6C56" w:rsidRDefault="008E35DA" w:rsidP="005B09E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6C56" w:rsidRDefault="008E35DA" w:rsidP="005B09E5">
            <w:pPr>
              <w:pStyle w:val="ListParagraph"/>
              <w:numPr>
                <w:ilvl w:val="0"/>
                <w:numId w:val="5"/>
              </w:numPr>
              <w:spacing w:after="0" w:line="240" w:lineRule="auto"/>
              <w:jc w:val="both"/>
              <w:rPr>
                <w:rFonts w:ascii="Arial" w:eastAsia="Arial" w:hAnsi="Arial" w:cs="Arial"/>
                <w:sz w:val="20"/>
                <w:szCs w:val="19"/>
              </w:rPr>
            </w:pPr>
            <w:r w:rsidRPr="000D6C5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C3E203F" w:rsidR="008E35DA" w:rsidRPr="000D6C56"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6C56">
              <w:rPr>
                <w:rFonts w:ascii="Arial" w:eastAsia="Arial" w:hAnsi="Arial" w:cs="Arial"/>
                <w:sz w:val="20"/>
                <w:szCs w:val="20"/>
              </w:rPr>
              <w:t>0</w:t>
            </w:r>
            <w:r w:rsidR="00057E3B" w:rsidRPr="000D6C56">
              <w:rPr>
                <w:rFonts w:ascii="Arial" w:eastAsia="Arial" w:hAnsi="Arial" w:cs="Arial"/>
                <w:sz w:val="20"/>
                <w:szCs w:val="20"/>
              </w:rPr>
              <w:t>8</w:t>
            </w:r>
            <w:r w:rsidR="00CA252C" w:rsidRPr="000D6C56">
              <w:rPr>
                <w:rFonts w:ascii="Arial" w:eastAsia="Arial" w:hAnsi="Arial" w:cs="Arial"/>
                <w:sz w:val="20"/>
                <w:szCs w:val="20"/>
              </w:rPr>
              <w:t xml:space="preserve"> </w:t>
            </w:r>
            <w:r w:rsidRPr="000D6C56">
              <w:rPr>
                <w:rFonts w:ascii="Arial" w:eastAsia="Arial" w:hAnsi="Arial" w:cs="Arial"/>
                <w:sz w:val="20"/>
                <w:szCs w:val="20"/>
              </w:rPr>
              <w:t>April</w:t>
            </w:r>
            <w:r w:rsidR="00CA252C" w:rsidRPr="000D6C5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C07110D" w:rsidR="008E35DA" w:rsidRPr="000D6C56" w:rsidRDefault="008E35DA" w:rsidP="00BE48D9">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0D6C56">
              <w:rPr>
                <w:rFonts w:ascii="Arial" w:eastAsia="Arial" w:hAnsi="Arial" w:cs="Arial"/>
                <w:b/>
                <w:sz w:val="20"/>
                <w:szCs w:val="19"/>
                <w:lang w:bidi="en-US"/>
              </w:rPr>
              <w:t>19</w:t>
            </w:r>
            <w:r w:rsidR="00057E3B" w:rsidRPr="000D6C56">
              <w:rPr>
                <w:rFonts w:ascii="Arial" w:eastAsia="Arial" w:hAnsi="Arial" w:cs="Arial"/>
                <w:b/>
                <w:sz w:val="20"/>
                <w:szCs w:val="19"/>
                <w:lang w:bidi="en-US"/>
              </w:rPr>
              <w:t>6</w:t>
            </w:r>
            <w:r w:rsidR="00BB6145" w:rsidRPr="000D6C56">
              <w:rPr>
                <w:rFonts w:ascii="Arial" w:eastAsia="Arial" w:hAnsi="Arial" w:cs="Arial"/>
                <w:b/>
                <w:sz w:val="20"/>
                <w:szCs w:val="19"/>
                <w:lang w:bidi="en-US"/>
              </w:rPr>
              <w:t>,</w:t>
            </w:r>
            <w:r w:rsidR="00057E3B" w:rsidRPr="000D6C56">
              <w:rPr>
                <w:rFonts w:ascii="Arial" w:eastAsia="Arial" w:hAnsi="Arial" w:cs="Arial"/>
                <w:b/>
                <w:sz w:val="20"/>
                <w:szCs w:val="19"/>
                <w:lang w:bidi="en-US"/>
              </w:rPr>
              <w:t>341</w:t>
            </w:r>
            <w:r w:rsidR="00BB6145" w:rsidRPr="000D6C56">
              <w:rPr>
                <w:rFonts w:ascii="Arial" w:eastAsia="Arial" w:hAnsi="Arial" w:cs="Arial"/>
                <w:b/>
                <w:sz w:val="20"/>
                <w:szCs w:val="19"/>
                <w:lang w:bidi="en-US"/>
              </w:rPr>
              <w:t xml:space="preserve"> </w:t>
            </w:r>
            <w:r w:rsidRPr="000D6C56">
              <w:rPr>
                <w:rFonts w:ascii="Arial" w:eastAsia="Arial" w:hAnsi="Arial" w:cs="Arial"/>
                <w:b/>
                <w:sz w:val="20"/>
                <w:szCs w:val="19"/>
                <w:lang w:bidi="en-US"/>
              </w:rPr>
              <w:t>clients</w:t>
            </w:r>
            <w:r w:rsidRPr="000D6C56">
              <w:rPr>
                <w:rFonts w:ascii="Arial" w:eastAsia="Arial" w:hAnsi="Arial" w:cs="Arial"/>
                <w:sz w:val="20"/>
                <w:szCs w:val="19"/>
                <w:lang w:bidi="en-US"/>
              </w:rPr>
              <w:t xml:space="preserve"> were served and provided with assistance amounting to </w:t>
            </w:r>
            <w:r w:rsidR="00057E3B" w:rsidRPr="000D6C56">
              <w:rPr>
                <w:rFonts w:ascii="Arial" w:eastAsia="Arial" w:hAnsi="Arial" w:cs="Arial"/>
                <w:b/>
                <w:sz w:val="20"/>
                <w:szCs w:val="19"/>
                <w:lang w:bidi="en-US"/>
              </w:rPr>
              <w:t xml:space="preserve">₱599,354,805.60 </w:t>
            </w:r>
            <w:r w:rsidRPr="000D6C56">
              <w:rPr>
                <w:rFonts w:ascii="Arial" w:eastAsia="Arial" w:hAnsi="Arial" w:cs="Arial"/>
                <w:sz w:val="20"/>
                <w:szCs w:val="19"/>
                <w:lang w:bidi="en-US"/>
              </w:rPr>
              <w:t>through medic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buri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xml:space="preserve">, food </w:t>
            </w:r>
            <w:r w:rsidR="001A244D" w:rsidRPr="000D6C56">
              <w:rPr>
                <w:rFonts w:ascii="Arial" w:eastAsia="Arial" w:hAnsi="Arial" w:cs="Arial"/>
                <w:sz w:val="20"/>
                <w:szCs w:val="19"/>
                <w:lang w:bidi="en-US"/>
              </w:rPr>
              <w:t xml:space="preserve">assistance, </w:t>
            </w:r>
            <w:r w:rsidRPr="000D6C56">
              <w:rPr>
                <w:rFonts w:ascii="Arial" w:eastAsia="Arial" w:hAnsi="Arial" w:cs="Arial"/>
                <w:sz w:val="20"/>
                <w:szCs w:val="19"/>
                <w:lang w:bidi="en-US"/>
              </w:rPr>
              <w:t xml:space="preserve">and other </w:t>
            </w:r>
            <w:r w:rsidR="001A244D" w:rsidRPr="000D6C56">
              <w:rPr>
                <w:rFonts w:ascii="Arial" w:eastAsia="Arial" w:hAnsi="Arial" w:cs="Arial"/>
                <w:sz w:val="20"/>
                <w:szCs w:val="19"/>
                <w:lang w:bidi="en-US"/>
              </w:rPr>
              <w:t>AICS services</w:t>
            </w:r>
            <w:r w:rsidRPr="000D6C56">
              <w:rPr>
                <w:rFonts w:ascii="Arial" w:eastAsia="Arial" w:hAnsi="Arial" w:cs="Arial"/>
                <w:sz w:val="20"/>
                <w:szCs w:val="19"/>
                <w:lang w:bidi="en-US"/>
              </w:rPr>
              <w:t xml:space="preserve">. </w:t>
            </w:r>
          </w:p>
          <w:p w14:paraId="075B6C20" w14:textId="15330332"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through the Sustainable Livelihood Program (SLP) under its Livelihood Assistance Grant 1 (LAG 1) </w:t>
            </w:r>
            <w:r w:rsidR="001A244D" w:rsidRPr="000D6C56">
              <w:rPr>
                <w:rFonts w:ascii="Arial" w:eastAsia="Arial" w:hAnsi="Arial" w:cs="Arial"/>
                <w:sz w:val="20"/>
                <w:szCs w:val="19"/>
                <w:lang w:bidi="en-US"/>
              </w:rPr>
              <w:t xml:space="preserve">has </w:t>
            </w:r>
            <w:r w:rsidRPr="000D6C56">
              <w:rPr>
                <w:rFonts w:ascii="Arial" w:eastAsia="Arial" w:hAnsi="Arial" w:cs="Arial"/>
                <w:sz w:val="20"/>
                <w:szCs w:val="19"/>
                <w:lang w:bidi="en-US"/>
              </w:rPr>
              <w:t xml:space="preserve">already disbursed a total amount of </w:t>
            </w:r>
            <w:r w:rsidRPr="000D6C56">
              <w:rPr>
                <w:rFonts w:ascii="Arial" w:eastAsia="Arial" w:hAnsi="Arial" w:cs="Arial"/>
                <w:b/>
                <w:sz w:val="20"/>
                <w:szCs w:val="19"/>
                <w:lang w:bidi="en-US"/>
              </w:rPr>
              <w:t>₱50,031,597.20</w:t>
            </w:r>
            <w:r w:rsidRPr="000D6C56">
              <w:rPr>
                <w:rFonts w:ascii="Arial" w:eastAsia="Arial" w:hAnsi="Arial" w:cs="Arial"/>
                <w:sz w:val="20"/>
                <w:szCs w:val="19"/>
                <w:lang w:bidi="en-US"/>
              </w:rPr>
              <w:t xml:space="preserve"> to </w:t>
            </w:r>
            <w:r w:rsidRPr="000D6C56">
              <w:rPr>
                <w:rFonts w:ascii="Arial" w:eastAsia="Arial" w:hAnsi="Arial" w:cs="Arial"/>
                <w:b/>
                <w:sz w:val="20"/>
                <w:szCs w:val="19"/>
                <w:lang w:bidi="en-US"/>
              </w:rPr>
              <w:t xml:space="preserve">5,991 </w:t>
            </w:r>
            <w:r w:rsidRPr="000D6C56">
              <w:rPr>
                <w:rFonts w:ascii="Arial" w:eastAsia="Arial" w:hAnsi="Arial" w:cs="Arial"/>
                <w:sz w:val="20"/>
                <w:szCs w:val="19"/>
                <w:lang w:bidi="en-US"/>
              </w:rPr>
              <w:t>beneficiaries.</w:t>
            </w:r>
          </w:p>
          <w:p w14:paraId="413271BD" w14:textId="243F2BE6" w:rsidR="005B7AF6"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DSWD-FO II ensures provision of augmentation support to LGUs, stakeholders and partners.</w:t>
            </w:r>
          </w:p>
          <w:p w14:paraId="2683E12F" w14:textId="77777777" w:rsidR="009104C9" w:rsidRPr="000D6C5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6C5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6C56">
              <w:rPr>
                <w:rFonts w:ascii="Arial" w:eastAsia="Arial" w:hAnsi="Arial" w:cs="Arial"/>
                <w:b/>
                <w:sz w:val="20"/>
                <w:szCs w:val="19"/>
              </w:rPr>
              <w:t>Social Amelioration Program (SAP)</w:t>
            </w:r>
          </w:p>
          <w:p w14:paraId="758507C8" w14:textId="77777777"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ducted payout to </w:t>
            </w:r>
            <w:r w:rsidRPr="000D6C56">
              <w:rPr>
                <w:rFonts w:ascii="Arial" w:eastAsia="Arial" w:hAnsi="Arial" w:cs="Arial"/>
                <w:b/>
                <w:sz w:val="20"/>
                <w:szCs w:val="19"/>
                <w:lang w:bidi="en-US"/>
              </w:rPr>
              <w:t>19,554 beneficiaries</w:t>
            </w:r>
            <w:r w:rsidRPr="000D6C56">
              <w:rPr>
                <w:rFonts w:ascii="Arial" w:eastAsia="Arial" w:hAnsi="Arial" w:cs="Arial"/>
                <w:sz w:val="20"/>
                <w:szCs w:val="19"/>
                <w:lang w:bidi="en-US"/>
              </w:rPr>
              <w:t xml:space="preserve"> of the Bayanihan 2 with a total amount of</w:t>
            </w:r>
            <w:r w:rsidRPr="000D6C56">
              <w:t xml:space="preserve"> </w:t>
            </w:r>
            <w:r w:rsidRPr="000D6C5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A479576" w:rsidR="008E35DA" w:rsidRPr="000D6C56"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D6C56">
              <w:rPr>
                <w:rFonts w:ascii="Arial" w:eastAsia="Arial" w:hAnsi="Arial" w:cs="Arial"/>
                <w:sz w:val="20"/>
                <w:szCs w:val="20"/>
              </w:rPr>
              <w:t>0</w:t>
            </w:r>
            <w:r w:rsidR="00F6079E" w:rsidRPr="000D6C56">
              <w:rPr>
                <w:rFonts w:ascii="Arial" w:eastAsia="Arial" w:hAnsi="Arial" w:cs="Arial"/>
                <w:sz w:val="20"/>
                <w:szCs w:val="20"/>
              </w:rPr>
              <w:t>8</w:t>
            </w:r>
            <w:r w:rsidRPr="000D6C56">
              <w:rPr>
                <w:rFonts w:ascii="Arial" w:eastAsia="Arial" w:hAnsi="Arial" w:cs="Arial"/>
                <w:sz w:val="20"/>
                <w:szCs w:val="20"/>
              </w:rPr>
              <w:t xml:space="preserve"> April</w:t>
            </w:r>
            <w:r w:rsidR="008E35DA" w:rsidRPr="000D6C56">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9BDB6" w14:textId="173D9135" w:rsidR="00831B1A" w:rsidRPr="000D6C56"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DSWD-FO CALABARZON Emergency Operations Center (EOC) </w:t>
            </w:r>
            <w:r w:rsidR="000D4A6C" w:rsidRPr="000D6C56">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FF860B7" w14:textId="70000D43"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represented the Field Office in the 2nd Regional Task Force (RTF) Against COVID-19 inter-cluster meeting. The meeting served as an avenue for the interventions provided by the Provincial Task Forces (PTFs) and Regional Line Agencies (RLAs).</w:t>
            </w:r>
          </w:p>
          <w:p w14:paraId="4D09C4AA" w14:textId="514F3D78"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in collaboration with the National Resources and Logistics Management Bureau (NRLMB) facilitated the delivery of Family Tents and Hygiene Kits for the establishment of quarantine and isolation facility in Amadeo, Cavite.</w:t>
            </w:r>
          </w:p>
          <w:p w14:paraId="67F602ED" w14:textId="395C5C39"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Emergency Operations Center (EOC) coordinated with the Office of Civil Defense (OCD) for the logistical requirements for the hauling of NFA Rice from Antipolo City to DSWD FO IV-A warehouse in Gen. Mariano Alvarez, Cavite.</w:t>
            </w:r>
          </w:p>
          <w:p w14:paraId="274ABF3D" w14:textId="3FC4214A"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attended the Town Hall Meeting on COVID19 Vaccine Deployment. The activity was initiated by the Human Resource Management and Development Service (HRMDS), in partnership with Department of Health’s (DOH) Health Promotion Bureau.</w:t>
            </w:r>
          </w:p>
          <w:p w14:paraId="623DD8D1" w14:textId="6C01E120"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coordinated with the Department of the Interior and Local Government (DILG) IV-A for the inventory of evacuation centers that are being utilized at COVID-19 Temporary Treatment and Management Facilities.</w:t>
            </w:r>
          </w:p>
          <w:p w14:paraId="76317C28" w14:textId="77777777" w:rsidR="00F6079E" w:rsidRPr="000D6C56" w:rsidRDefault="00F6079E" w:rsidP="00F6079E">
            <w:pPr>
              <w:pStyle w:val="ListParagraph"/>
              <w:spacing w:after="0" w:line="240" w:lineRule="auto"/>
              <w:ind w:left="360" w:right="57"/>
              <w:jc w:val="both"/>
              <w:rPr>
                <w:rFonts w:ascii="Arial" w:eastAsia="Arial" w:hAnsi="Arial" w:cs="Arial"/>
                <w:sz w:val="20"/>
                <w:szCs w:val="20"/>
              </w:rPr>
            </w:pPr>
          </w:p>
          <w:p w14:paraId="24162B0D" w14:textId="77777777"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Crisis Intervention Section has provided a total amount of grants worth </w:t>
            </w:r>
            <w:r w:rsidRPr="000D6C56">
              <w:rPr>
                <w:rFonts w:ascii="Arial" w:eastAsia="Arial" w:hAnsi="Arial" w:cs="Arial"/>
                <w:b/>
                <w:bCs/>
                <w:sz w:val="20"/>
                <w:szCs w:val="20"/>
              </w:rPr>
              <w:t>₱217,679,878.58</w:t>
            </w:r>
            <w:r w:rsidRPr="000D6C56">
              <w:rPr>
                <w:rFonts w:ascii="Arial" w:eastAsia="Arial" w:hAnsi="Arial" w:cs="Arial"/>
                <w:sz w:val="20"/>
                <w:szCs w:val="20"/>
              </w:rPr>
              <w:t xml:space="preserve"> to </w:t>
            </w:r>
            <w:r w:rsidRPr="000D6C56">
              <w:rPr>
                <w:rFonts w:ascii="Arial" w:eastAsia="Arial" w:hAnsi="Arial" w:cs="Arial"/>
                <w:b/>
                <w:bCs/>
                <w:sz w:val="20"/>
                <w:szCs w:val="20"/>
              </w:rPr>
              <w:t xml:space="preserve">80,200 clients </w:t>
            </w:r>
            <w:r w:rsidRPr="000D6C56">
              <w:rPr>
                <w:rFonts w:ascii="Arial" w:eastAsia="Arial" w:hAnsi="Arial" w:cs="Arial"/>
                <w:bCs/>
                <w:sz w:val="20"/>
                <w:szCs w:val="20"/>
              </w:rPr>
              <w:t>as of 08 January 2021.</w:t>
            </w:r>
          </w:p>
          <w:p w14:paraId="7C80ED42" w14:textId="6817112F" w:rsidR="00B45057"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Sustainable Livelihood Program (SLP) has provided </w:t>
            </w:r>
            <w:r w:rsidRPr="000D6C56">
              <w:rPr>
                <w:rFonts w:ascii="Arial" w:eastAsia="Arial" w:hAnsi="Arial" w:cs="Arial"/>
                <w:b/>
                <w:bCs/>
                <w:sz w:val="20"/>
                <w:szCs w:val="20"/>
              </w:rPr>
              <w:t>₱23,869,000.00</w:t>
            </w:r>
            <w:r w:rsidRPr="000D6C56">
              <w:rPr>
                <w:rFonts w:ascii="Arial" w:eastAsia="Arial" w:hAnsi="Arial" w:cs="Arial"/>
                <w:sz w:val="20"/>
                <w:szCs w:val="20"/>
              </w:rPr>
              <w:t xml:space="preserve"> to </w:t>
            </w:r>
            <w:r w:rsidRPr="000D6C56">
              <w:rPr>
                <w:rFonts w:ascii="Arial" w:eastAsia="Arial" w:hAnsi="Arial" w:cs="Arial"/>
                <w:b/>
                <w:bCs/>
                <w:sz w:val="20"/>
                <w:szCs w:val="20"/>
              </w:rPr>
              <w:t>1,538 beneficiaries</w:t>
            </w:r>
            <w:r w:rsidRPr="000D6C5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0D6C56"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0D6C56" w:rsidRDefault="008E35DA" w:rsidP="008266BC">
            <w:pPr>
              <w:spacing w:after="0" w:line="240" w:lineRule="auto"/>
              <w:ind w:right="57"/>
              <w:contextualSpacing/>
              <w:jc w:val="both"/>
              <w:rPr>
                <w:rFonts w:ascii="Arial" w:eastAsia="Arial" w:hAnsi="Arial" w:cs="Arial"/>
                <w:b/>
                <w:sz w:val="20"/>
                <w:szCs w:val="20"/>
              </w:rPr>
            </w:pPr>
            <w:r w:rsidRPr="000D6C56">
              <w:rPr>
                <w:rFonts w:ascii="Arial" w:eastAsia="Arial" w:hAnsi="Arial" w:cs="Arial"/>
                <w:b/>
                <w:sz w:val="20"/>
                <w:szCs w:val="20"/>
              </w:rPr>
              <w:t>Social Amelioration Program (SAP)</w:t>
            </w:r>
          </w:p>
          <w:p w14:paraId="165D3C63" w14:textId="77777777" w:rsidR="00C25871"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For the SAP – ESP Bayanihan 2 implementation, DSWD-FO CALABARZON provided assistance amounting to ₱</w:t>
            </w:r>
            <w:r w:rsidR="00F33956" w:rsidRPr="000D6C56">
              <w:rPr>
                <w:rFonts w:ascii="Arial" w:eastAsia="Arial" w:hAnsi="Arial" w:cs="Arial"/>
                <w:sz w:val="20"/>
                <w:szCs w:val="20"/>
              </w:rPr>
              <w:t xml:space="preserve">11,202,250.00 </w:t>
            </w:r>
            <w:r w:rsidRPr="000D6C56">
              <w:rPr>
                <w:rFonts w:ascii="Arial" w:eastAsia="Arial" w:hAnsi="Arial" w:cs="Arial"/>
                <w:sz w:val="20"/>
                <w:szCs w:val="20"/>
              </w:rPr>
              <w:t>for beneficiaries under granular lockdown, while it has disbursed ₱</w:t>
            </w:r>
            <w:r w:rsidR="00CA7A09" w:rsidRPr="000D6C56">
              <w:rPr>
                <w:rFonts w:ascii="Arial" w:eastAsia="Arial" w:hAnsi="Arial" w:cs="Arial"/>
                <w:sz w:val="20"/>
                <w:szCs w:val="20"/>
              </w:rPr>
              <w:t xml:space="preserve">866,807,500.00 </w:t>
            </w:r>
            <w:r w:rsidRPr="000D6C56">
              <w:rPr>
                <w:rFonts w:ascii="Arial" w:eastAsia="Arial" w:hAnsi="Arial" w:cs="Arial"/>
                <w:sz w:val="20"/>
                <w:szCs w:val="20"/>
              </w:rPr>
              <w:t>for additional families</w:t>
            </w:r>
            <w:r w:rsidR="00026769" w:rsidRPr="000D6C56">
              <w:rPr>
                <w:rFonts w:ascii="Arial" w:eastAsia="Arial" w:hAnsi="Arial" w:cs="Arial"/>
                <w:sz w:val="20"/>
                <w:szCs w:val="20"/>
              </w:rPr>
              <w:t>.</w:t>
            </w:r>
          </w:p>
          <w:p w14:paraId="40489568" w14:textId="6E4CE0E9"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w:t>
            </w:r>
            <w:r w:rsidRPr="00FC5FCA">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3726992" w:rsidR="008E35D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748F084" w14:textId="77777777" w:rsidR="000D6C56" w:rsidRPr="00B701AA" w:rsidRDefault="000D6C56"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lastRenderedPageBreak/>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1AC42B6D" w14:textId="77777777" w:rsidR="000D6C56" w:rsidRDefault="000D6C56" w:rsidP="00705492">
      <w:pPr>
        <w:widowControl/>
        <w:spacing w:after="0" w:line="240" w:lineRule="auto"/>
        <w:contextualSpacing/>
        <w:rPr>
          <w:rFonts w:ascii="Arial" w:eastAsia="Arial" w:hAnsi="Arial" w:cs="Arial"/>
          <w:sz w:val="24"/>
          <w:szCs w:val="24"/>
          <w:highlight w:val="white"/>
        </w:rPr>
      </w:pPr>
    </w:p>
    <w:p w14:paraId="43E8EA4F" w14:textId="29F0ED16"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47055793" w14:textId="77777777" w:rsidR="002153BA" w:rsidRDefault="002153BA" w:rsidP="006F66C6">
      <w:pPr>
        <w:widowControl/>
        <w:spacing w:after="0" w:line="240" w:lineRule="auto"/>
        <w:contextualSpacing/>
        <w:rPr>
          <w:rFonts w:ascii="Arial" w:eastAsia="Arial" w:hAnsi="Arial" w:cs="Arial"/>
          <w:sz w:val="24"/>
          <w:szCs w:val="24"/>
        </w:rPr>
      </w:pPr>
    </w:p>
    <w:p w14:paraId="0B2AB402" w14:textId="70C4BFF7"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4C322728" w14:textId="77777777" w:rsidR="003A233F" w:rsidRDefault="002F1CA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639099E9" w14:textId="3A6922FB" w:rsidR="003B0FF4" w:rsidRDefault="003A233F"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0C3D41F" w14:textId="77777777" w:rsidR="000D6C56" w:rsidRDefault="000D6C56" w:rsidP="00BD7446">
      <w:pPr>
        <w:widowControl/>
        <w:spacing w:after="0" w:line="240" w:lineRule="auto"/>
        <w:contextualSpacing/>
        <w:rPr>
          <w:rFonts w:ascii="Arial" w:eastAsia="Arial" w:hAnsi="Arial" w:cs="Arial"/>
          <w:b/>
          <w:sz w:val="24"/>
          <w:szCs w:val="24"/>
        </w:rPr>
      </w:pPr>
      <w:r w:rsidRPr="000D6C56">
        <w:rPr>
          <w:rFonts w:ascii="Arial" w:eastAsia="Arial" w:hAnsi="Arial" w:cs="Arial"/>
          <w:b/>
          <w:sz w:val="24"/>
          <w:szCs w:val="24"/>
        </w:rPr>
        <w:t>MARC LEO L. BUTAC</w:t>
      </w:r>
    </w:p>
    <w:p w14:paraId="6C1BBEF7" w14:textId="238642F7"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27AE85E8" w14:textId="2117CB46" w:rsidR="0037474D" w:rsidRDefault="0037474D" w:rsidP="00BD7446">
      <w:pPr>
        <w:widowControl/>
        <w:spacing w:after="0" w:line="240" w:lineRule="auto"/>
        <w:contextualSpacing/>
        <w:rPr>
          <w:rFonts w:ascii="Arial" w:eastAsia="Arial" w:hAnsi="Arial" w:cs="Arial"/>
          <w:sz w:val="24"/>
          <w:szCs w:val="24"/>
        </w:rPr>
      </w:pPr>
    </w:p>
    <w:p w14:paraId="28DE0663" w14:textId="5CD74DAF" w:rsidR="0037474D" w:rsidRDefault="0037474D" w:rsidP="00BD7446">
      <w:pPr>
        <w:widowControl/>
        <w:spacing w:after="0" w:line="240" w:lineRule="auto"/>
        <w:contextualSpacing/>
        <w:rPr>
          <w:rFonts w:ascii="Arial" w:eastAsia="Arial" w:hAnsi="Arial" w:cs="Arial"/>
          <w:sz w:val="24"/>
          <w:szCs w:val="24"/>
        </w:rPr>
      </w:pPr>
    </w:p>
    <w:p w14:paraId="4ACC0F8F" w14:textId="4410B5E3" w:rsidR="0037474D" w:rsidRDefault="0037474D" w:rsidP="00BD7446">
      <w:pPr>
        <w:widowControl/>
        <w:spacing w:after="0" w:line="240" w:lineRule="auto"/>
        <w:contextualSpacing/>
        <w:rPr>
          <w:rFonts w:ascii="Arial" w:eastAsia="Arial" w:hAnsi="Arial" w:cs="Arial"/>
          <w:sz w:val="24"/>
          <w:szCs w:val="24"/>
        </w:rPr>
      </w:pPr>
    </w:p>
    <w:p w14:paraId="501E9497" w14:textId="47CCEFB7" w:rsidR="0037474D" w:rsidRDefault="0037474D" w:rsidP="00BD7446">
      <w:pPr>
        <w:widowControl/>
        <w:spacing w:after="0" w:line="240" w:lineRule="auto"/>
        <w:contextualSpacing/>
        <w:rPr>
          <w:rFonts w:ascii="Arial" w:eastAsia="Arial" w:hAnsi="Arial" w:cs="Arial"/>
          <w:sz w:val="24"/>
          <w:szCs w:val="24"/>
        </w:rPr>
      </w:pPr>
    </w:p>
    <w:p w14:paraId="087C1F78" w14:textId="2106FFC1" w:rsidR="0037474D" w:rsidRDefault="0037474D" w:rsidP="00BD7446">
      <w:pPr>
        <w:widowControl/>
        <w:spacing w:after="0" w:line="240" w:lineRule="auto"/>
        <w:contextualSpacing/>
        <w:rPr>
          <w:rFonts w:ascii="Arial" w:eastAsia="Arial" w:hAnsi="Arial" w:cs="Arial"/>
          <w:sz w:val="24"/>
          <w:szCs w:val="24"/>
        </w:rPr>
      </w:pPr>
    </w:p>
    <w:p w14:paraId="6457C375" w14:textId="398AA43B" w:rsidR="0037474D" w:rsidRDefault="0037474D" w:rsidP="00BD7446">
      <w:pPr>
        <w:widowControl/>
        <w:spacing w:after="0" w:line="240" w:lineRule="auto"/>
        <w:contextualSpacing/>
        <w:rPr>
          <w:rFonts w:ascii="Arial" w:eastAsia="Arial" w:hAnsi="Arial" w:cs="Arial"/>
          <w:sz w:val="24"/>
          <w:szCs w:val="24"/>
        </w:rPr>
      </w:pPr>
    </w:p>
    <w:p w14:paraId="16CB4846" w14:textId="487DB921" w:rsidR="0037474D" w:rsidRDefault="0037474D" w:rsidP="00BD7446">
      <w:pPr>
        <w:widowControl/>
        <w:spacing w:after="0" w:line="240" w:lineRule="auto"/>
        <w:contextualSpacing/>
        <w:rPr>
          <w:rFonts w:ascii="Arial" w:eastAsia="Arial" w:hAnsi="Arial" w:cs="Arial"/>
          <w:sz w:val="24"/>
          <w:szCs w:val="24"/>
        </w:rPr>
      </w:pPr>
    </w:p>
    <w:p w14:paraId="40735A35" w14:textId="4B958A59" w:rsidR="00E87D2C" w:rsidRDefault="00E87D2C" w:rsidP="00BD7446">
      <w:pPr>
        <w:widowControl/>
        <w:spacing w:after="0" w:line="240" w:lineRule="auto"/>
        <w:contextualSpacing/>
        <w:rPr>
          <w:rFonts w:ascii="Arial" w:eastAsia="Arial" w:hAnsi="Arial" w:cs="Arial"/>
          <w:sz w:val="24"/>
          <w:szCs w:val="24"/>
        </w:rPr>
      </w:pPr>
    </w:p>
    <w:p w14:paraId="42E949EE" w14:textId="0AC601E3" w:rsidR="00057E3B" w:rsidRDefault="00057E3B" w:rsidP="00BD7446">
      <w:pPr>
        <w:widowControl/>
        <w:spacing w:after="0" w:line="240" w:lineRule="auto"/>
        <w:contextualSpacing/>
        <w:rPr>
          <w:rFonts w:ascii="Arial" w:eastAsia="Arial" w:hAnsi="Arial" w:cs="Arial"/>
          <w:sz w:val="24"/>
          <w:szCs w:val="24"/>
        </w:rPr>
      </w:pPr>
    </w:p>
    <w:p w14:paraId="69430D72" w14:textId="4C67C028" w:rsidR="00057E3B" w:rsidRDefault="00057E3B" w:rsidP="00BD7446">
      <w:pPr>
        <w:widowControl/>
        <w:spacing w:after="0" w:line="240" w:lineRule="auto"/>
        <w:contextualSpacing/>
        <w:rPr>
          <w:rFonts w:ascii="Arial" w:eastAsia="Arial" w:hAnsi="Arial" w:cs="Arial"/>
          <w:sz w:val="24"/>
          <w:szCs w:val="24"/>
        </w:rPr>
      </w:pPr>
    </w:p>
    <w:p w14:paraId="4F73079D" w14:textId="57C6071E" w:rsidR="00C6045E" w:rsidRDefault="0037474D" w:rsidP="00BD7446">
      <w:pPr>
        <w:widowControl/>
        <w:spacing w:after="0" w:line="240" w:lineRule="auto"/>
        <w:contextualSpacing/>
        <w:rPr>
          <w:rFonts w:ascii="Arial" w:eastAsia="Arial" w:hAnsi="Arial" w:cs="Arial"/>
          <w:b/>
          <w:color w:val="002060"/>
          <w:sz w:val="28"/>
          <w:szCs w:val="24"/>
        </w:rPr>
      </w:pPr>
      <w:r w:rsidRPr="0037474D">
        <w:rPr>
          <w:rFonts w:ascii="Arial" w:eastAsia="Arial" w:hAnsi="Arial" w:cs="Arial"/>
          <w:b/>
          <w:color w:val="002060"/>
          <w:sz w:val="28"/>
          <w:szCs w:val="24"/>
        </w:rPr>
        <w:lastRenderedPageBreak/>
        <w:t>PHOTO DOCUMENTATION</w:t>
      </w:r>
    </w:p>
    <w:p w14:paraId="5B29275E" w14:textId="630BE4A3" w:rsidR="00C6045E" w:rsidRDefault="00C6045E" w:rsidP="00BD7446">
      <w:pPr>
        <w:widowControl/>
        <w:spacing w:after="0" w:line="240" w:lineRule="auto"/>
        <w:contextualSpacing/>
        <w:rPr>
          <w:rFonts w:ascii="Arial" w:eastAsia="Arial" w:hAnsi="Arial" w:cs="Arial"/>
          <w:b/>
          <w:color w:val="002060"/>
          <w:sz w:val="24"/>
        </w:rPr>
      </w:pPr>
    </w:p>
    <w:p w14:paraId="5A4F19C7" w14:textId="279CDBF5" w:rsidR="002153BA" w:rsidRPr="002153BA" w:rsidRDefault="002153BA" w:rsidP="00BD7446">
      <w:pPr>
        <w:widowControl/>
        <w:spacing w:after="0" w:line="240" w:lineRule="auto"/>
        <w:contextualSpacing/>
        <w:rPr>
          <w:rFonts w:ascii="Arial" w:eastAsia="Arial" w:hAnsi="Arial" w:cs="Arial"/>
          <w:b/>
          <w:color w:val="002060"/>
          <w:sz w:val="24"/>
        </w:rPr>
      </w:pPr>
      <w:r w:rsidRPr="00C6045E">
        <w:rPr>
          <w:rFonts w:ascii="Arial" w:eastAsia="Arial" w:hAnsi="Arial" w:cs="Arial"/>
          <w:b/>
          <w:noProof/>
          <w:color w:val="002060"/>
          <w:sz w:val="28"/>
          <w:szCs w:val="24"/>
        </w:rPr>
        <w:drawing>
          <wp:inline distT="0" distB="0" distL="0" distR="0" wp14:anchorId="47AF18B9" wp14:editId="23545F6E">
            <wp:extent cx="5921374" cy="444103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21374" cy="4441031"/>
                    </a:xfrm>
                    <a:prstGeom prst="rect">
                      <a:avLst/>
                    </a:prstGeom>
                  </pic:spPr>
                </pic:pic>
              </a:graphicData>
            </a:graphic>
          </wp:inline>
        </w:drawing>
      </w:r>
    </w:p>
    <w:p w14:paraId="037BB779" w14:textId="2F5CBA79" w:rsidR="00C6045E" w:rsidRDefault="00C6045E" w:rsidP="00BD7446">
      <w:pPr>
        <w:widowControl/>
        <w:spacing w:after="0" w:line="240" w:lineRule="auto"/>
        <w:contextualSpacing/>
        <w:rPr>
          <w:rFonts w:ascii="Arial" w:eastAsia="Arial" w:hAnsi="Arial" w:cs="Arial"/>
          <w:b/>
          <w:color w:val="002060"/>
          <w:sz w:val="28"/>
          <w:szCs w:val="24"/>
        </w:rPr>
      </w:pPr>
      <w:r w:rsidRPr="00C6045E">
        <w:rPr>
          <w:rFonts w:ascii="Arial" w:eastAsia="Arial" w:hAnsi="Arial" w:cs="Arial"/>
          <w:b/>
          <w:noProof/>
          <w:color w:val="002060"/>
          <w:sz w:val="28"/>
          <w:szCs w:val="24"/>
        </w:rPr>
        <w:drawing>
          <wp:anchor distT="0" distB="0" distL="114300" distR="114300" simplePos="0" relativeHeight="251664384" behindDoc="1" locked="0" layoutInCell="1" allowOverlap="1" wp14:anchorId="584ADC57" wp14:editId="028E2D04">
            <wp:simplePos x="0" y="0"/>
            <wp:positionH relativeFrom="margin">
              <wp:align>left</wp:align>
            </wp:positionH>
            <wp:positionV relativeFrom="paragraph">
              <wp:posOffset>36068</wp:posOffset>
            </wp:positionV>
            <wp:extent cx="5922008" cy="44415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22008" cy="4441506"/>
                    </a:xfrm>
                    <a:prstGeom prst="rect">
                      <a:avLst/>
                    </a:prstGeom>
                  </pic:spPr>
                </pic:pic>
              </a:graphicData>
            </a:graphic>
          </wp:anchor>
        </w:drawing>
      </w:r>
    </w:p>
    <w:p w14:paraId="21FBFD37" w14:textId="5B2DFE58" w:rsidR="00C6045E" w:rsidRDefault="00C6045E" w:rsidP="00BD7446">
      <w:pPr>
        <w:widowControl/>
        <w:spacing w:after="0" w:line="240" w:lineRule="auto"/>
        <w:contextualSpacing/>
        <w:rPr>
          <w:rFonts w:ascii="Arial" w:eastAsia="Arial" w:hAnsi="Arial" w:cs="Arial"/>
          <w:b/>
          <w:color w:val="002060"/>
          <w:sz w:val="28"/>
          <w:szCs w:val="24"/>
        </w:rPr>
      </w:pPr>
    </w:p>
    <w:p w14:paraId="0E836E3B" w14:textId="6328955D" w:rsidR="00C6045E" w:rsidRDefault="00C6045E" w:rsidP="00BD7446">
      <w:pPr>
        <w:widowControl/>
        <w:spacing w:after="0" w:line="240" w:lineRule="auto"/>
        <w:contextualSpacing/>
        <w:rPr>
          <w:rFonts w:ascii="Arial" w:eastAsia="Arial" w:hAnsi="Arial" w:cs="Arial"/>
          <w:b/>
          <w:color w:val="002060"/>
          <w:sz w:val="28"/>
          <w:szCs w:val="24"/>
        </w:rPr>
      </w:pPr>
    </w:p>
    <w:p w14:paraId="26F6F903" w14:textId="6BBBB4F7" w:rsidR="00C6045E" w:rsidRDefault="00C6045E" w:rsidP="00BD7446">
      <w:pPr>
        <w:widowControl/>
        <w:spacing w:after="0" w:line="240" w:lineRule="auto"/>
        <w:contextualSpacing/>
        <w:rPr>
          <w:rFonts w:ascii="Arial" w:eastAsia="Arial" w:hAnsi="Arial" w:cs="Arial"/>
          <w:b/>
          <w:color w:val="002060"/>
          <w:sz w:val="28"/>
          <w:szCs w:val="24"/>
        </w:rPr>
      </w:pPr>
    </w:p>
    <w:p w14:paraId="1B1A4F82" w14:textId="5B68F7BB" w:rsidR="00C6045E" w:rsidRDefault="00C6045E" w:rsidP="00BD7446">
      <w:pPr>
        <w:widowControl/>
        <w:spacing w:after="0" w:line="240" w:lineRule="auto"/>
        <w:contextualSpacing/>
        <w:rPr>
          <w:rFonts w:ascii="Arial" w:eastAsia="Arial" w:hAnsi="Arial" w:cs="Arial"/>
          <w:b/>
          <w:color w:val="002060"/>
          <w:sz w:val="28"/>
          <w:szCs w:val="24"/>
        </w:rPr>
      </w:pPr>
    </w:p>
    <w:p w14:paraId="64F4A20A" w14:textId="17F9430F" w:rsidR="00C6045E" w:rsidRDefault="00C6045E" w:rsidP="00BD7446">
      <w:pPr>
        <w:widowControl/>
        <w:spacing w:after="0" w:line="240" w:lineRule="auto"/>
        <w:contextualSpacing/>
        <w:rPr>
          <w:rFonts w:ascii="Arial" w:eastAsia="Arial" w:hAnsi="Arial" w:cs="Arial"/>
          <w:b/>
          <w:color w:val="002060"/>
          <w:sz w:val="28"/>
          <w:szCs w:val="24"/>
        </w:rPr>
      </w:pPr>
    </w:p>
    <w:p w14:paraId="508E5FBA" w14:textId="00FB5524" w:rsidR="00C6045E" w:rsidRDefault="00C6045E" w:rsidP="00BD7446">
      <w:pPr>
        <w:widowControl/>
        <w:spacing w:after="0" w:line="240" w:lineRule="auto"/>
        <w:contextualSpacing/>
        <w:rPr>
          <w:rFonts w:ascii="Arial" w:eastAsia="Arial" w:hAnsi="Arial" w:cs="Arial"/>
          <w:b/>
          <w:color w:val="002060"/>
          <w:sz w:val="28"/>
          <w:szCs w:val="24"/>
        </w:rPr>
      </w:pPr>
    </w:p>
    <w:p w14:paraId="44FDEF24" w14:textId="5CCC003C" w:rsidR="00C6045E" w:rsidRDefault="00C6045E" w:rsidP="00BD7446">
      <w:pPr>
        <w:widowControl/>
        <w:spacing w:after="0" w:line="240" w:lineRule="auto"/>
        <w:contextualSpacing/>
        <w:rPr>
          <w:rFonts w:ascii="Arial" w:eastAsia="Arial" w:hAnsi="Arial" w:cs="Arial"/>
          <w:b/>
          <w:color w:val="002060"/>
          <w:sz w:val="28"/>
          <w:szCs w:val="24"/>
        </w:rPr>
      </w:pPr>
    </w:p>
    <w:p w14:paraId="1931E008" w14:textId="296C4B67" w:rsidR="00C6045E" w:rsidRDefault="00C6045E" w:rsidP="00BD7446">
      <w:pPr>
        <w:widowControl/>
        <w:spacing w:after="0" w:line="240" w:lineRule="auto"/>
        <w:contextualSpacing/>
        <w:rPr>
          <w:rFonts w:ascii="Arial" w:eastAsia="Arial" w:hAnsi="Arial" w:cs="Arial"/>
          <w:b/>
          <w:color w:val="002060"/>
          <w:sz w:val="28"/>
          <w:szCs w:val="24"/>
        </w:rPr>
      </w:pPr>
    </w:p>
    <w:p w14:paraId="3A95869C" w14:textId="1559E07F" w:rsidR="00C6045E" w:rsidRDefault="00C6045E" w:rsidP="00BD7446">
      <w:pPr>
        <w:widowControl/>
        <w:spacing w:after="0" w:line="240" w:lineRule="auto"/>
        <w:contextualSpacing/>
        <w:rPr>
          <w:rFonts w:ascii="Arial" w:eastAsia="Arial" w:hAnsi="Arial" w:cs="Arial"/>
          <w:b/>
          <w:color w:val="002060"/>
          <w:sz w:val="28"/>
          <w:szCs w:val="24"/>
        </w:rPr>
      </w:pPr>
    </w:p>
    <w:p w14:paraId="3406291A" w14:textId="6B63906D" w:rsidR="00C6045E" w:rsidRDefault="00C6045E" w:rsidP="00BD7446">
      <w:pPr>
        <w:widowControl/>
        <w:spacing w:after="0" w:line="240" w:lineRule="auto"/>
        <w:contextualSpacing/>
        <w:rPr>
          <w:rFonts w:ascii="Arial" w:eastAsia="Arial" w:hAnsi="Arial" w:cs="Arial"/>
          <w:b/>
          <w:color w:val="002060"/>
          <w:sz w:val="28"/>
          <w:szCs w:val="24"/>
        </w:rPr>
      </w:pPr>
    </w:p>
    <w:p w14:paraId="65A89876" w14:textId="0FEDD23E" w:rsidR="00C6045E" w:rsidRDefault="00C6045E" w:rsidP="00BD7446">
      <w:pPr>
        <w:widowControl/>
        <w:spacing w:after="0" w:line="240" w:lineRule="auto"/>
        <w:contextualSpacing/>
        <w:rPr>
          <w:rFonts w:ascii="Arial" w:eastAsia="Arial" w:hAnsi="Arial" w:cs="Arial"/>
          <w:b/>
          <w:color w:val="002060"/>
          <w:sz w:val="28"/>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13DD521E" w14:textId="2CA40B49" w:rsidR="00C6045E" w:rsidRDefault="00C6045E" w:rsidP="00BD7446">
      <w:pPr>
        <w:widowControl/>
        <w:spacing w:after="0" w:line="240" w:lineRule="auto"/>
        <w:contextualSpacing/>
        <w:rPr>
          <w:rFonts w:ascii="Arial" w:eastAsia="Arial" w:hAnsi="Arial" w:cs="Arial"/>
          <w:b/>
          <w:color w:val="002060"/>
          <w:sz w:val="28"/>
          <w:szCs w:val="24"/>
        </w:rPr>
      </w:pPr>
    </w:p>
    <w:p w14:paraId="2C51C6D0" w14:textId="5844E47D" w:rsidR="00C6045E" w:rsidRDefault="00C6045E" w:rsidP="00BD7446">
      <w:pPr>
        <w:widowControl/>
        <w:spacing w:after="0" w:line="240" w:lineRule="auto"/>
        <w:contextualSpacing/>
        <w:rPr>
          <w:rFonts w:ascii="Arial" w:eastAsia="Arial" w:hAnsi="Arial" w:cs="Arial"/>
          <w:b/>
          <w:color w:val="002060"/>
          <w:sz w:val="28"/>
          <w:szCs w:val="24"/>
        </w:rPr>
      </w:pPr>
    </w:p>
    <w:p w14:paraId="65FE81D3" w14:textId="6FC76380" w:rsidR="00C6045E" w:rsidRDefault="00C6045E" w:rsidP="00BD7446">
      <w:pPr>
        <w:widowControl/>
        <w:spacing w:after="0" w:line="240" w:lineRule="auto"/>
        <w:contextualSpacing/>
        <w:rPr>
          <w:rFonts w:ascii="Arial" w:eastAsia="Arial" w:hAnsi="Arial" w:cs="Arial"/>
          <w:b/>
          <w:color w:val="002060"/>
          <w:sz w:val="28"/>
          <w:szCs w:val="24"/>
        </w:rPr>
      </w:pPr>
    </w:p>
    <w:p w14:paraId="4F411C43" w14:textId="0FE60C70" w:rsidR="00C6045E" w:rsidRDefault="00C6045E" w:rsidP="00BD7446">
      <w:pPr>
        <w:widowControl/>
        <w:spacing w:after="0" w:line="240" w:lineRule="auto"/>
        <w:contextualSpacing/>
        <w:rPr>
          <w:rFonts w:ascii="Arial" w:eastAsia="Arial" w:hAnsi="Arial" w:cs="Arial"/>
          <w:b/>
          <w:color w:val="002060"/>
          <w:sz w:val="28"/>
          <w:szCs w:val="24"/>
        </w:rPr>
      </w:pPr>
    </w:p>
    <w:p w14:paraId="21148F27" w14:textId="77777777" w:rsidR="00CA2274" w:rsidRDefault="00CA2274">
      <w:pPr>
        <w:widowControl/>
        <w:spacing w:after="160" w:line="259" w:lineRule="auto"/>
        <w:rPr>
          <w:rFonts w:ascii="Arial" w:eastAsia="Arial" w:hAnsi="Arial" w:cs="Arial"/>
          <w:b/>
          <w:color w:val="002060"/>
          <w:sz w:val="28"/>
          <w:szCs w:val="24"/>
        </w:rPr>
      </w:pPr>
    </w:p>
    <w:p w14:paraId="040AAE0D" w14:textId="0CD45817" w:rsidR="00C6045E" w:rsidRDefault="00B13598">
      <w:pPr>
        <w:widowControl/>
        <w:spacing w:after="160" w:line="259" w:lineRule="auto"/>
        <w:rPr>
          <w:rFonts w:ascii="Arial" w:eastAsia="Arial" w:hAnsi="Arial" w:cs="Arial"/>
          <w:b/>
          <w:color w:val="002060"/>
          <w:sz w:val="28"/>
          <w:szCs w:val="24"/>
        </w:rPr>
      </w:pPr>
      <w:r w:rsidRPr="00CA2274">
        <w:rPr>
          <w:rFonts w:ascii="Arial" w:eastAsia="Arial" w:hAnsi="Arial" w:cs="Arial"/>
          <w:b/>
          <w:noProof/>
          <w:color w:val="002060"/>
          <w:sz w:val="28"/>
          <w:szCs w:val="24"/>
        </w:rPr>
        <w:lastRenderedPageBreak/>
        <w:drawing>
          <wp:anchor distT="0" distB="0" distL="114300" distR="114300" simplePos="0" relativeHeight="251666432" behindDoc="1" locked="0" layoutInCell="1" allowOverlap="1" wp14:anchorId="2FA2F3D8" wp14:editId="7B1D1D6C">
            <wp:simplePos x="0" y="0"/>
            <wp:positionH relativeFrom="margin">
              <wp:posOffset>1905</wp:posOffset>
            </wp:positionH>
            <wp:positionV relativeFrom="paragraph">
              <wp:posOffset>-635</wp:posOffset>
            </wp:positionV>
            <wp:extent cx="5921375" cy="444055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21375" cy="4440555"/>
                    </a:xfrm>
                    <a:prstGeom prst="rect">
                      <a:avLst/>
                    </a:prstGeom>
                  </pic:spPr>
                </pic:pic>
              </a:graphicData>
            </a:graphic>
          </wp:anchor>
        </w:drawing>
      </w:r>
    </w:p>
    <w:sectPr w:rsidR="00C6045E" w:rsidSect="00C76280">
      <w:headerReference w:type="even" r:id="rId13"/>
      <w:headerReference w:type="default" r:id="rId14"/>
      <w:footerReference w:type="even" r:id="rId15"/>
      <w:footerReference w:type="default" r:id="rId16"/>
      <w:headerReference w:type="first" r:id="rId17"/>
      <w:footerReference w:type="first" r:id="rId18"/>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2DBC4" w14:textId="77777777" w:rsidR="004D69EC" w:rsidRDefault="004D69EC">
      <w:pPr>
        <w:spacing w:after="0" w:line="240" w:lineRule="auto"/>
      </w:pPr>
      <w:r>
        <w:separator/>
      </w:r>
    </w:p>
  </w:endnote>
  <w:endnote w:type="continuationSeparator" w:id="0">
    <w:p w14:paraId="194DB3E7" w14:textId="77777777" w:rsidR="004D69EC" w:rsidRDefault="004D6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42FD5649"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5415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5415E">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BC7388">
      <w:rPr>
        <w:rFonts w:ascii="Arial" w:eastAsia="Arial" w:hAnsi="Arial" w:cs="Arial"/>
        <w:sz w:val="14"/>
        <w:szCs w:val="14"/>
      </w:rPr>
      <w:t>4</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0</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A2B05" w14:textId="77777777" w:rsidR="004D69EC" w:rsidRDefault="004D69EC">
      <w:pPr>
        <w:spacing w:after="0" w:line="240" w:lineRule="auto"/>
      </w:pPr>
      <w:r>
        <w:separator/>
      </w:r>
    </w:p>
  </w:footnote>
  <w:footnote w:type="continuationSeparator" w:id="0">
    <w:p w14:paraId="0EEF6963" w14:textId="77777777" w:rsidR="004D69EC" w:rsidRDefault="004D6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3BB710CB-B0BD-46E3-A21E-ACC70F971C0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3723</Words>
  <Characters>78225</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4</cp:revision>
  <dcterms:created xsi:type="dcterms:W3CDTF">2021-04-10T08:06:00Z</dcterms:created>
  <dcterms:modified xsi:type="dcterms:W3CDTF">2021-04-1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